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28003" w14:textId="77777777" w:rsidR="002F4264" w:rsidRPr="002F4264" w:rsidRDefault="002F4264" w:rsidP="002F4264">
      <w:pPr>
        <w:ind w:right="-13"/>
        <w:jc w:val="center"/>
        <w:rPr>
          <w:rFonts w:ascii="Times New Roman" w:hAnsi="Times New Roman" w:cs="Times New Roman"/>
          <w:b/>
          <w:caps/>
          <w:sz w:val="16"/>
          <w:szCs w:val="16"/>
        </w:rPr>
      </w:pPr>
      <w:bookmarkStart w:id="0" w:name="_Toc534648002"/>
      <w:bookmarkStart w:id="1" w:name="_Toc534648655"/>
      <w:r w:rsidRPr="002F4264">
        <w:rPr>
          <w:rFonts w:ascii="Times New Roman" w:hAnsi="Times New Roman" w:cs="Times New Roman"/>
          <w:b/>
          <w:szCs w:val="26"/>
        </w:rPr>
        <w:t>Министерство науки и высшего образования Российской Федерации</w:t>
      </w:r>
    </w:p>
    <w:p w14:paraId="75F5B8FF" w14:textId="77777777" w:rsidR="002F4264" w:rsidRPr="002F4264" w:rsidRDefault="002F4264" w:rsidP="002F4264">
      <w:pPr>
        <w:ind w:right="-13"/>
        <w:jc w:val="center"/>
        <w:rPr>
          <w:rFonts w:ascii="Times New Roman" w:eastAsia="Calibri" w:hAnsi="Times New Roman" w:cs="Times New Roman"/>
          <w:b/>
          <w:caps/>
          <w:sz w:val="16"/>
          <w:szCs w:val="16"/>
        </w:rPr>
      </w:pPr>
      <w:r w:rsidRPr="002F4264">
        <w:rPr>
          <w:rFonts w:ascii="Times New Roman" w:eastAsia="Calibri" w:hAnsi="Times New Roman" w:cs="Times New Roman"/>
          <w:b/>
          <w:caps/>
          <w:sz w:val="16"/>
          <w:szCs w:val="16"/>
        </w:rPr>
        <w:t>федеральное государственное автономное образовательное учреждение высшего образования</w:t>
      </w:r>
    </w:p>
    <w:p w14:paraId="6EC6FA88" w14:textId="77777777" w:rsidR="002F4264" w:rsidRPr="002F4264" w:rsidRDefault="002F4264" w:rsidP="002F4264">
      <w:pPr>
        <w:ind w:right="-13"/>
        <w:jc w:val="center"/>
        <w:rPr>
          <w:rFonts w:ascii="Times New Roman" w:hAnsi="Times New Roman" w:cs="Times New Roman"/>
          <w:b/>
          <w:sz w:val="26"/>
          <w:szCs w:val="26"/>
        </w:rPr>
      </w:pPr>
      <w:r w:rsidRPr="002F4264">
        <w:rPr>
          <w:rFonts w:ascii="Times New Roman" w:hAnsi="Times New Roman" w:cs="Times New Roman"/>
          <w:b/>
          <w:sz w:val="26"/>
          <w:szCs w:val="26"/>
        </w:rPr>
        <w:t>“НАЦИОНАЛЬНЫЙ ИССЛЕДОВАТЕЛЬСКИЙ УНИВЕРСИТЕТ ИТМО”</w:t>
      </w:r>
    </w:p>
    <w:p w14:paraId="628622D3" w14:textId="77777777" w:rsidR="002F4264" w:rsidRPr="002F4264" w:rsidRDefault="002F4264" w:rsidP="002F4264">
      <w:pPr>
        <w:pStyle w:val="BodyText"/>
        <w:ind w:right="-13"/>
        <w:jc w:val="center"/>
        <w:rPr>
          <w:sz w:val="24"/>
          <w:szCs w:val="24"/>
        </w:rPr>
      </w:pPr>
    </w:p>
    <w:p w14:paraId="551776B8" w14:textId="1C3BCBE0" w:rsidR="002F4264" w:rsidRPr="002F4264" w:rsidRDefault="002F4264" w:rsidP="002F4264">
      <w:pPr>
        <w:widowControl w:val="0"/>
        <w:tabs>
          <w:tab w:val="left" w:pos="567"/>
          <w:tab w:val="left" w:pos="9214"/>
        </w:tabs>
        <w:overflowPunct w:val="0"/>
        <w:autoSpaceDE w:val="0"/>
        <w:autoSpaceDN w:val="0"/>
        <w:adjustRightInd w:val="0"/>
        <w:spacing w:line="240" w:lineRule="auto"/>
        <w:ind w:right="-13"/>
        <w:textAlignment w:val="baseline"/>
        <w:rPr>
          <w:rFonts w:ascii="Times New Roman" w:hAnsi="Times New Roman" w:cs="Times New Roman"/>
          <w:szCs w:val="20"/>
          <w:u w:val="single"/>
          <w:lang w:eastAsia="ja-JP"/>
        </w:rPr>
      </w:pPr>
      <w:r w:rsidRPr="002F4264">
        <w:rPr>
          <w:rFonts w:ascii="Times New Roman" w:hAnsi="Times New Roman" w:cs="Times New Roman"/>
          <w:b/>
          <w:szCs w:val="20"/>
          <w:lang w:eastAsia="ja-JP"/>
        </w:rPr>
        <w:t xml:space="preserve">Факультет </w:t>
      </w:r>
      <w:r w:rsidRPr="002F4264">
        <w:rPr>
          <w:rFonts w:ascii="Times New Roman" w:hAnsi="Times New Roman" w:cs="Times New Roman"/>
          <w:szCs w:val="20"/>
          <w:u w:val="single"/>
          <w:lang w:eastAsia="ja-JP"/>
        </w:rPr>
        <w:t xml:space="preserve">Программной инженерии и компьютерной техники </w:t>
      </w:r>
      <w:r w:rsidRPr="002F4264">
        <w:rPr>
          <w:rFonts w:ascii="Times New Roman" w:hAnsi="Times New Roman" w:cs="Times New Roman"/>
          <w:szCs w:val="20"/>
          <w:u w:val="single"/>
          <w:lang w:eastAsia="ja-JP"/>
        </w:rPr>
        <w:tab/>
      </w:r>
    </w:p>
    <w:p w14:paraId="26B8129B" w14:textId="77777777" w:rsidR="002F4264" w:rsidRPr="002F4264" w:rsidRDefault="002F4264" w:rsidP="002F4264">
      <w:pPr>
        <w:widowControl w:val="0"/>
        <w:tabs>
          <w:tab w:val="left" w:pos="567"/>
          <w:tab w:val="left" w:pos="9214"/>
        </w:tabs>
        <w:overflowPunct w:val="0"/>
        <w:autoSpaceDE w:val="0"/>
        <w:autoSpaceDN w:val="0"/>
        <w:adjustRightInd w:val="0"/>
        <w:spacing w:line="240" w:lineRule="auto"/>
        <w:ind w:right="-13"/>
        <w:textAlignment w:val="baseline"/>
        <w:rPr>
          <w:rFonts w:ascii="Times New Roman" w:hAnsi="Times New Roman" w:cs="Times New Roman"/>
          <w:szCs w:val="20"/>
          <w:u w:val="single"/>
          <w:lang w:eastAsia="ja-JP"/>
        </w:rPr>
      </w:pPr>
      <w:r w:rsidRPr="002F4264">
        <w:rPr>
          <w:rFonts w:ascii="Times New Roman" w:hAnsi="Times New Roman" w:cs="Times New Roman"/>
          <w:b/>
          <w:szCs w:val="20"/>
          <w:lang w:eastAsia="ja-JP"/>
        </w:rPr>
        <w:t xml:space="preserve">Образовательная программа </w:t>
      </w:r>
      <w:r w:rsidRPr="002F4264">
        <w:rPr>
          <w:rFonts w:ascii="Times New Roman" w:hAnsi="Times New Roman" w:cs="Times New Roman"/>
          <w:u w:val="single"/>
        </w:rPr>
        <w:t>Системное и прикладное программное обеспечение</w:t>
      </w:r>
      <w:r w:rsidRPr="002F4264">
        <w:rPr>
          <w:rFonts w:ascii="Times New Roman" w:hAnsi="Times New Roman" w:cs="Times New Roman"/>
          <w:szCs w:val="20"/>
          <w:u w:val="single"/>
          <w:lang w:eastAsia="ja-JP"/>
        </w:rPr>
        <w:tab/>
      </w:r>
    </w:p>
    <w:p w14:paraId="0B27012E" w14:textId="15E4FD84" w:rsidR="002F4264" w:rsidRPr="002F4264" w:rsidRDefault="002F4264" w:rsidP="002F4264">
      <w:pPr>
        <w:widowControl w:val="0"/>
        <w:tabs>
          <w:tab w:val="left" w:pos="567"/>
          <w:tab w:val="left" w:pos="9214"/>
        </w:tabs>
        <w:overflowPunct w:val="0"/>
        <w:autoSpaceDE w:val="0"/>
        <w:autoSpaceDN w:val="0"/>
        <w:adjustRightInd w:val="0"/>
        <w:spacing w:line="240" w:lineRule="auto"/>
        <w:ind w:right="-13"/>
        <w:textAlignment w:val="baseline"/>
        <w:rPr>
          <w:rFonts w:ascii="Times New Roman" w:hAnsi="Times New Roman" w:cs="Times New Roman"/>
          <w:szCs w:val="20"/>
          <w:u w:val="single"/>
          <w:lang w:eastAsia="ja-JP"/>
        </w:rPr>
      </w:pPr>
      <w:r w:rsidRPr="002F4264">
        <w:rPr>
          <w:rFonts w:ascii="Times New Roman" w:hAnsi="Times New Roman" w:cs="Times New Roman"/>
          <w:b/>
        </w:rPr>
        <w:t>Направление подготовки</w:t>
      </w:r>
      <w:r w:rsidRPr="002F4264">
        <w:rPr>
          <w:rFonts w:ascii="Times New Roman" w:hAnsi="Times New Roman" w:cs="Times New Roman"/>
          <w:b/>
          <w:sz w:val="16"/>
          <w:szCs w:val="16"/>
        </w:rPr>
        <w:t xml:space="preserve"> </w:t>
      </w:r>
      <w:r w:rsidRPr="002F4264">
        <w:rPr>
          <w:rFonts w:ascii="Times New Roman" w:hAnsi="Times New Roman" w:cs="Times New Roman"/>
          <w:b/>
        </w:rPr>
        <w:t xml:space="preserve">(специальность) </w:t>
      </w:r>
      <w:r w:rsidRPr="002F4264">
        <w:rPr>
          <w:rFonts w:ascii="Times New Roman" w:hAnsi="Times New Roman" w:cs="Times New Roman"/>
          <w:u w:val="single"/>
        </w:rPr>
        <w:t>09.04.04 Программная инженерия________________</w:t>
      </w:r>
    </w:p>
    <w:p w14:paraId="7264E5E6" w14:textId="77777777" w:rsidR="002F4264" w:rsidRPr="002F4264" w:rsidRDefault="002F4264" w:rsidP="002F4264">
      <w:pPr>
        <w:pStyle w:val="BodyText"/>
        <w:ind w:right="-13"/>
        <w:jc w:val="center"/>
        <w:rPr>
          <w:szCs w:val="28"/>
        </w:rPr>
      </w:pPr>
    </w:p>
    <w:p w14:paraId="23D49E7E" w14:textId="77777777" w:rsidR="002F4264" w:rsidRPr="002F4264" w:rsidRDefault="002F4264" w:rsidP="002F4264">
      <w:pPr>
        <w:pStyle w:val="BodyText"/>
        <w:ind w:right="-13"/>
        <w:jc w:val="center"/>
        <w:rPr>
          <w:b w:val="0"/>
          <w:caps/>
          <w:spacing w:val="20"/>
          <w:sz w:val="32"/>
          <w:szCs w:val="32"/>
        </w:rPr>
      </w:pPr>
    </w:p>
    <w:p w14:paraId="2ED11E04" w14:textId="77777777" w:rsidR="002F4264" w:rsidRPr="002F4264" w:rsidRDefault="002F4264" w:rsidP="002F4264">
      <w:pPr>
        <w:pStyle w:val="BodyText"/>
        <w:ind w:right="-13"/>
        <w:jc w:val="center"/>
        <w:rPr>
          <w:b w:val="0"/>
          <w:caps/>
          <w:spacing w:val="20"/>
          <w:sz w:val="32"/>
          <w:szCs w:val="32"/>
        </w:rPr>
      </w:pPr>
    </w:p>
    <w:p w14:paraId="27795BEB" w14:textId="77777777" w:rsidR="002F4264" w:rsidRPr="002F4264" w:rsidRDefault="002F4264" w:rsidP="002F4264">
      <w:pPr>
        <w:pStyle w:val="BodyText"/>
        <w:ind w:right="-13"/>
        <w:jc w:val="center"/>
        <w:rPr>
          <w:b w:val="0"/>
          <w:caps/>
          <w:spacing w:val="20"/>
          <w:sz w:val="32"/>
          <w:szCs w:val="32"/>
        </w:rPr>
      </w:pPr>
    </w:p>
    <w:p w14:paraId="75C7FF63" w14:textId="77777777" w:rsidR="002F4264" w:rsidRPr="002F4264" w:rsidRDefault="002F4264" w:rsidP="002F4264">
      <w:pPr>
        <w:pStyle w:val="BodyText"/>
        <w:ind w:right="-13"/>
        <w:jc w:val="center"/>
        <w:rPr>
          <w:b w:val="0"/>
          <w:caps/>
          <w:spacing w:val="20"/>
          <w:sz w:val="32"/>
          <w:szCs w:val="32"/>
        </w:rPr>
      </w:pPr>
    </w:p>
    <w:p w14:paraId="149D81F0" w14:textId="77777777" w:rsidR="002F4264" w:rsidRPr="002F4264" w:rsidRDefault="002F4264" w:rsidP="002F4264">
      <w:pPr>
        <w:pStyle w:val="BodyText"/>
        <w:ind w:right="-13"/>
        <w:jc w:val="center"/>
        <w:rPr>
          <w:b w:val="0"/>
          <w:caps/>
          <w:spacing w:val="20"/>
          <w:sz w:val="32"/>
          <w:szCs w:val="32"/>
        </w:rPr>
      </w:pPr>
    </w:p>
    <w:p w14:paraId="798E8929" w14:textId="77777777" w:rsidR="002F4264" w:rsidRPr="002F4264" w:rsidRDefault="002F4264" w:rsidP="002F4264">
      <w:pPr>
        <w:jc w:val="center"/>
        <w:rPr>
          <w:rFonts w:ascii="Times New Roman" w:hAnsi="Times New Roman" w:cs="Times New Roman"/>
          <w:b/>
        </w:rPr>
      </w:pPr>
      <w:r w:rsidRPr="002F4264">
        <w:rPr>
          <w:rFonts w:ascii="Times New Roman" w:hAnsi="Times New Roman" w:cs="Times New Roman"/>
          <w:b/>
          <w:caps/>
          <w:spacing w:val="20"/>
          <w:sz w:val="32"/>
          <w:szCs w:val="32"/>
        </w:rPr>
        <w:t>Отчет</w:t>
      </w:r>
    </w:p>
    <w:p w14:paraId="6C30D3D7" w14:textId="77777777" w:rsidR="002F4264" w:rsidRPr="002F4264" w:rsidRDefault="002F4264" w:rsidP="002F4264">
      <w:pPr>
        <w:jc w:val="center"/>
        <w:rPr>
          <w:rFonts w:ascii="Times New Roman" w:hAnsi="Times New Roman" w:cs="Times New Roman"/>
          <w:b/>
          <w:sz w:val="28"/>
          <w:szCs w:val="28"/>
        </w:rPr>
      </w:pPr>
      <w:r w:rsidRPr="002F4264">
        <w:rPr>
          <w:rFonts w:ascii="Times New Roman" w:hAnsi="Times New Roman" w:cs="Times New Roman"/>
          <w:b/>
          <w:sz w:val="28"/>
          <w:szCs w:val="28"/>
        </w:rPr>
        <w:t>о научно-исследовательской работе</w:t>
      </w:r>
    </w:p>
    <w:p w14:paraId="283BD951" w14:textId="77777777" w:rsidR="002F4264" w:rsidRPr="002F4264" w:rsidRDefault="002F4264" w:rsidP="002F4264">
      <w:pPr>
        <w:pStyle w:val="BodyText"/>
        <w:tabs>
          <w:tab w:val="center" w:pos="4955"/>
          <w:tab w:val="left" w:pos="8489"/>
        </w:tabs>
        <w:ind w:right="-13"/>
        <w:jc w:val="center"/>
        <w:rPr>
          <w:b w:val="0"/>
          <w:sz w:val="24"/>
          <w:szCs w:val="24"/>
        </w:rPr>
      </w:pPr>
    </w:p>
    <w:p w14:paraId="1B0CB5CB" w14:textId="77777777" w:rsidR="002F4264" w:rsidRPr="002F4264" w:rsidRDefault="002F4264" w:rsidP="002F4264">
      <w:pPr>
        <w:spacing w:after="200" w:line="240" w:lineRule="auto"/>
        <w:jc w:val="center"/>
        <w:rPr>
          <w:rFonts w:ascii="Times New Roman" w:eastAsia="Calibri" w:hAnsi="Times New Roman" w:cs="Times New Roman"/>
          <w:b/>
        </w:rPr>
      </w:pPr>
    </w:p>
    <w:p w14:paraId="51A6FD85" w14:textId="77777777" w:rsidR="002F4264" w:rsidRPr="002F4264" w:rsidRDefault="002F4264" w:rsidP="002F4264">
      <w:pPr>
        <w:spacing w:after="200" w:line="240" w:lineRule="auto"/>
        <w:jc w:val="center"/>
        <w:rPr>
          <w:rFonts w:ascii="Times New Roman" w:eastAsia="Calibri" w:hAnsi="Times New Roman" w:cs="Times New Roman"/>
          <w:b/>
        </w:rPr>
      </w:pPr>
    </w:p>
    <w:p w14:paraId="0E58A9D1" w14:textId="77777777" w:rsidR="002F4264" w:rsidRPr="002F4264" w:rsidRDefault="002F4264" w:rsidP="002F4264">
      <w:pPr>
        <w:spacing w:after="200" w:line="240" w:lineRule="auto"/>
        <w:jc w:val="center"/>
        <w:rPr>
          <w:rFonts w:ascii="Times New Roman" w:eastAsia="Calibri" w:hAnsi="Times New Roman" w:cs="Times New Roman"/>
          <w:b/>
        </w:rPr>
      </w:pPr>
    </w:p>
    <w:p w14:paraId="7A7769E0" w14:textId="77777777" w:rsidR="002F4264" w:rsidRDefault="002F4264" w:rsidP="002F4264">
      <w:pPr>
        <w:spacing w:after="200" w:line="240" w:lineRule="auto"/>
        <w:jc w:val="center"/>
        <w:rPr>
          <w:rFonts w:ascii="Times New Roman" w:eastAsia="Calibri" w:hAnsi="Times New Roman" w:cs="Times New Roman"/>
          <w:b/>
        </w:rPr>
      </w:pPr>
    </w:p>
    <w:p w14:paraId="1A00D215" w14:textId="77777777" w:rsidR="002F4264" w:rsidRDefault="002F4264" w:rsidP="002F4264">
      <w:pPr>
        <w:spacing w:after="200" w:line="240" w:lineRule="auto"/>
        <w:jc w:val="center"/>
        <w:rPr>
          <w:rFonts w:ascii="Times New Roman" w:eastAsia="Calibri" w:hAnsi="Times New Roman" w:cs="Times New Roman"/>
          <w:b/>
        </w:rPr>
      </w:pPr>
    </w:p>
    <w:p w14:paraId="01C825AB" w14:textId="77777777" w:rsidR="002F4264" w:rsidRPr="002F4264" w:rsidRDefault="002F4264" w:rsidP="002F4264">
      <w:pPr>
        <w:spacing w:after="200" w:line="240" w:lineRule="auto"/>
        <w:jc w:val="center"/>
        <w:rPr>
          <w:rFonts w:ascii="Times New Roman" w:eastAsia="Calibri" w:hAnsi="Times New Roman" w:cs="Times New Roman"/>
          <w:b/>
        </w:rPr>
      </w:pPr>
    </w:p>
    <w:p w14:paraId="5225A3FF" w14:textId="77777777" w:rsidR="002F4264" w:rsidRPr="002F4264" w:rsidRDefault="002F4264" w:rsidP="002F4264">
      <w:pPr>
        <w:spacing w:after="200" w:line="240" w:lineRule="auto"/>
        <w:jc w:val="center"/>
        <w:rPr>
          <w:rFonts w:ascii="Times New Roman" w:eastAsia="Calibri" w:hAnsi="Times New Roman" w:cs="Times New Roman"/>
          <w:b/>
        </w:rPr>
      </w:pPr>
    </w:p>
    <w:p w14:paraId="09113D97" w14:textId="77777777" w:rsidR="002F4264" w:rsidRPr="002F4264" w:rsidRDefault="002F4264" w:rsidP="002F4264">
      <w:pPr>
        <w:pStyle w:val="BodyText"/>
        <w:rPr>
          <w:b w:val="0"/>
          <w:sz w:val="24"/>
          <w:szCs w:val="24"/>
        </w:rPr>
      </w:pPr>
      <w:r w:rsidRPr="002F4264">
        <w:rPr>
          <w:b w:val="0"/>
          <w:sz w:val="24"/>
          <w:szCs w:val="24"/>
        </w:rPr>
        <w:t>Тема задания: «Выработка методов к анализу мультиязыковых текстов программ»</w:t>
      </w:r>
    </w:p>
    <w:p w14:paraId="7574760F" w14:textId="77777777" w:rsidR="002F4264" w:rsidRPr="002F4264" w:rsidRDefault="002F4264" w:rsidP="002F4264">
      <w:pPr>
        <w:pStyle w:val="BodyText"/>
        <w:jc w:val="center"/>
        <w:rPr>
          <w:b w:val="0"/>
          <w:sz w:val="24"/>
          <w:szCs w:val="24"/>
        </w:rPr>
      </w:pPr>
    </w:p>
    <w:p w14:paraId="0FE22419" w14:textId="77777777" w:rsidR="002F4264" w:rsidRPr="002F4264" w:rsidRDefault="002F4264" w:rsidP="002F4264">
      <w:pPr>
        <w:pStyle w:val="BodyText"/>
        <w:tabs>
          <w:tab w:val="center" w:pos="2694"/>
          <w:tab w:val="left" w:pos="3686"/>
          <w:tab w:val="left" w:pos="3969"/>
          <w:tab w:val="center" w:pos="5103"/>
          <w:tab w:val="left" w:pos="6237"/>
        </w:tabs>
        <w:rPr>
          <w:b w:val="0"/>
          <w:sz w:val="24"/>
          <w:szCs w:val="24"/>
          <w:u w:val="single"/>
        </w:rPr>
      </w:pPr>
      <w:r w:rsidRPr="002F4264">
        <w:rPr>
          <w:b w:val="0"/>
          <w:sz w:val="24"/>
          <w:szCs w:val="24"/>
        </w:rPr>
        <w:t>Обучающийся:</w:t>
      </w:r>
      <w:r w:rsidRPr="002F4264">
        <w:rPr>
          <w:b w:val="0"/>
          <w:sz w:val="24"/>
          <w:szCs w:val="24"/>
        </w:rPr>
        <w:tab/>
        <w:t>Орловский М.Ю</w:t>
      </w:r>
      <w:r w:rsidRPr="002F4264">
        <w:rPr>
          <w:b w:val="0"/>
          <w:sz w:val="24"/>
          <w:szCs w:val="24"/>
        </w:rPr>
        <w:tab/>
      </w:r>
      <w:r w:rsidRPr="002F4264">
        <w:rPr>
          <w:b w:val="0"/>
          <w:sz w:val="24"/>
          <w:szCs w:val="24"/>
        </w:rPr>
        <w:tab/>
      </w:r>
      <w:r w:rsidRPr="002F4264">
        <w:rPr>
          <w:b w:val="0"/>
          <w:sz w:val="24"/>
          <w:szCs w:val="24"/>
        </w:rPr>
        <w:tab/>
      </w:r>
      <w:r w:rsidRPr="002F4264">
        <w:rPr>
          <w:b w:val="0"/>
          <w:sz w:val="24"/>
          <w:szCs w:val="24"/>
          <w:lang w:val="en-US"/>
        </w:rPr>
        <w:t>P</w:t>
      </w:r>
      <w:r w:rsidRPr="002F4264">
        <w:rPr>
          <w:b w:val="0"/>
          <w:sz w:val="24"/>
          <w:szCs w:val="24"/>
        </w:rPr>
        <w:t>4116</w:t>
      </w:r>
      <w:r w:rsidRPr="002F4264">
        <w:rPr>
          <w:b w:val="0"/>
          <w:sz w:val="24"/>
          <w:szCs w:val="24"/>
        </w:rPr>
        <w:tab/>
      </w:r>
    </w:p>
    <w:p w14:paraId="718F964A" w14:textId="77777777" w:rsidR="002F4264" w:rsidRPr="002F4264" w:rsidRDefault="002F4264" w:rsidP="002F4264">
      <w:pPr>
        <w:pStyle w:val="BodyText"/>
        <w:tabs>
          <w:tab w:val="center" w:pos="2694"/>
          <w:tab w:val="center" w:pos="5103"/>
        </w:tabs>
        <w:rPr>
          <w:sz w:val="16"/>
          <w:szCs w:val="16"/>
        </w:rPr>
      </w:pPr>
      <w:r w:rsidRPr="002F4264">
        <w:rPr>
          <w:sz w:val="16"/>
          <w:szCs w:val="16"/>
        </w:rPr>
        <w:tab/>
        <w:t>(Фамилия И.О.)</w:t>
      </w:r>
      <w:r w:rsidRPr="002F4264">
        <w:rPr>
          <w:sz w:val="16"/>
          <w:szCs w:val="16"/>
        </w:rPr>
        <w:tab/>
        <w:t>(номер группы)</w:t>
      </w:r>
    </w:p>
    <w:p w14:paraId="2C859277" w14:textId="77777777" w:rsidR="002F4264" w:rsidRPr="002F4264" w:rsidRDefault="002F4264" w:rsidP="002F4264">
      <w:pPr>
        <w:pStyle w:val="BodyText"/>
        <w:rPr>
          <w:b w:val="0"/>
          <w:sz w:val="24"/>
          <w:szCs w:val="24"/>
        </w:rPr>
      </w:pPr>
    </w:p>
    <w:p w14:paraId="0B2D8165" w14:textId="1B50A331" w:rsidR="002F4264" w:rsidRDefault="002F4264" w:rsidP="002F4264">
      <w:pPr>
        <w:rPr>
          <w:rFonts w:ascii="Times New Roman" w:hAnsi="Times New Roman" w:cs="Times New Roman"/>
          <w:b/>
          <w:bCs/>
          <w:sz w:val="28"/>
          <w:szCs w:val="28"/>
        </w:rPr>
      </w:pPr>
      <w:r w:rsidRPr="002F4264">
        <w:rPr>
          <w:rFonts w:ascii="Times New Roman" w:hAnsi="Times New Roman" w:cs="Times New Roman"/>
          <w:sz w:val="24"/>
          <w:szCs w:val="24"/>
        </w:rPr>
        <w:t>Руководитель практики от университета: Маркина Т.А, доцент факультета ПИиКТ</w:t>
      </w:r>
      <w:r>
        <w:rPr>
          <w:rFonts w:ascii="Times New Roman" w:hAnsi="Times New Roman" w:cs="Times New Roman"/>
          <w:b/>
          <w:bCs/>
          <w:sz w:val="28"/>
          <w:szCs w:val="28"/>
        </w:rPr>
        <w:br w:type="page"/>
      </w:r>
    </w:p>
    <w:p w14:paraId="1655249E" w14:textId="4C704C57" w:rsidR="00477890" w:rsidRPr="009F1ECB" w:rsidRDefault="005604EF" w:rsidP="009F1ECB">
      <w:pPr>
        <w:jc w:val="center"/>
        <w:rPr>
          <w:rFonts w:ascii="Times New Roman" w:hAnsi="Times New Roman" w:cs="Times New Roman"/>
          <w:b/>
          <w:bCs/>
          <w:sz w:val="28"/>
          <w:szCs w:val="28"/>
        </w:rPr>
      </w:pPr>
      <w:r w:rsidRPr="009F1ECB">
        <w:rPr>
          <w:rFonts w:ascii="Times New Roman" w:hAnsi="Times New Roman" w:cs="Times New Roman"/>
          <w:b/>
          <w:bCs/>
          <w:sz w:val="28"/>
          <w:szCs w:val="28"/>
        </w:rPr>
        <w:lastRenderedPageBreak/>
        <w:t>СОДЕРЖАНИЕ</w:t>
      </w:r>
      <w:bookmarkEnd w:id="0"/>
      <w:bookmarkEnd w:id="1"/>
    </w:p>
    <w:sdt>
      <w:sdtPr>
        <w:rPr>
          <w:sz w:val="16"/>
          <w:szCs w:val="28"/>
        </w:rPr>
        <w:id w:val="-1609652895"/>
        <w:docPartObj>
          <w:docPartGallery w:val="Table of Contents"/>
          <w:docPartUnique/>
        </w:docPartObj>
      </w:sdtPr>
      <w:sdtEndPr>
        <w:rPr>
          <w:szCs w:val="22"/>
        </w:rPr>
      </w:sdtEndPr>
      <w:sdtContent>
        <w:p w14:paraId="62400136" w14:textId="4F25291D" w:rsidR="00E50378" w:rsidRDefault="00AB1259">
          <w:pPr>
            <w:pStyle w:val="TOC1"/>
            <w:rPr>
              <w:rFonts w:asciiTheme="minorHAnsi" w:eastAsiaTheme="minorEastAsia" w:hAnsiTheme="minorHAnsi"/>
              <w:noProof/>
              <w:kern w:val="2"/>
              <w:sz w:val="22"/>
              <w:lang w:val="en-US"/>
              <w14:ligatures w14:val="standardContextual"/>
            </w:rPr>
          </w:pPr>
          <w:r>
            <w:rPr>
              <w:b/>
              <w:bCs/>
              <w:szCs w:val="28"/>
            </w:rPr>
            <w:fldChar w:fldCharType="begin"/>
          </w:r>
          <w:r>
            <w:rPr>
              <w:b/>
              <w:bCs/>
              <w:szCs w:val="28"/>
            </w:rPr>
            <w:instrText xml:space="preserve"> TOC \o "1-3" \h \z \u </w:instrText>
          </w:r>
          <w:r>
            <w:rPr>
              <w:b/>
              <w:bCs/>
              <w:szCs w:val="28"/>
            </w:rPr>
            <w:fldChar w:fldCharType="separate"/>
          </w:r>
          <w:hyperlink w:anchor="_Toc138839094" w:history="1">
            <w:r w:rsidR="00E50378" w:rsidRPr="00FA5ADD">
              <w:rPr>
                <w:rStyle w:val="Hyperlink"/>
                <w:noProof/>
              </w:rPr>
              <w:t>1</w:t>
            </w:r>
            <w:r w:rsidR="00E50378">
              <w:rPr>
                <w:rFonts w:asciiTheme="minorHAnsi" w:eastAsiaTheme="minorEastAsia" w:hAnsiTheme="minorHAnsi"/>
                <w:noProof/>
                <w:kern w:val="2"/>
                <w:sz w:val="22"/>
                <w:lang w:val="en-US"/>
                <w14:ligatures w14:val="standardContextual"/>
              </w:rPr>
              <w:tab/>
            </w:r>
            <w:r w:rsidR="00E50378" w:rsidRPr="00FA5ADD">
              <w:rPr>
                <w:rStyle w:val="Hyperlink"/>
                <w:noProof/>
              </w:rPr>
              <w:t>Эпоха</w:t>
            </w:r>
            <w:r w:rsidR="00E50378">
              <w:rPr>
                <w:noProof/>
                <w:webHidden/>
              </w:rPr>
              <w:tab/>
            </w:r>
            <w:r w:rsidR="00E50378">
              <w:rPr>
                <w:noProof/>
                <w:webHidden/>
              </w:rPr>
              <w:fldChar w:fldCharType="begin"/>
            </w:r>
            <w:r w:rsidR="00E50378">
              <w:rPr>
                <w:noProof/>
                <w:webHidden/>
              </w:rPr>
              <w:instrText xml:space="preserve"> PAGEREF _Toc138839094 \h </w:instrText>
            </w:r>
            <w:r w:rsidR="00E50378">
              <w:rPr>
                <w:noProof/>
                <w:webHidden/>
              </w:rPr>
            </w:r>
            <w:r w:rsidR="00E50378">
              <w:rPr>
                <w:noProof/>
                <w:webHidden/>
              </w:rPr>
              <w:fldChar w:fldCharType="separate"/>
            </w:r>
            <w:r w:rsidR="007164AD">
              <w:rPr>
                <w:noProof/>
                <w:webHidden/>
              </w:rPr>
              <w:t>4</w:t>
            </w:r>
            <w:r w:rsidR="00E50378">
              <w:rPr>
                <w:noProof/>
                <w:webHidden/>
              </w:rPr>
              <w:fldChar w:fldCharType="end"/>
            </w:r>
          </w:hyperlink>
        </w:p>
        <w:p w14:paraId="4C7B4D08" w14:textId="141CB210" w:rsidR="00E50378" w:rsidRDefault="00E50378">
          <w:pPr>
            <w:pStyle w:val="TOC2"/>
            <w:rPr>
              <w:rFonts w:asciiTheme="minorHAnsi" w:eastAsiaTheme="minorEastAsia" w:hAnsiTheme="minorHAnsi"/>
              <w:kern w:val="2"/>
              <w:sz w:val="22"/>
              <w:lang w:val="en-US"/>
              <w14:ligatures w14:val="standardContextual"/>
            </w:rPr>
          </w:pPr>
          <w:hyperlink w:anchor="_Toc138839095" w:history="1">
            <w:r w:rsidRPr="00FA5ADD">
              <w:rPr>
                <w:rStyle w:val="Hyperlink"/>
              </w:rPr>
              <w:t>1.1</w:t>
            </w:r>
            <w:r>
              <w:rPr>
                <w:rFonts w:asciiTheme="minorHAnsi" w:eastAsiaTheme="minorEastAsia" w:hAnsiTheme="minorHAnsi"/>
                <w:kern w:val="2"/>
                <w:sz w:val="22"/>
                <w:lang w:val="en-US"/>
                <w14:ligatures w14:val="standardContextual"/>
              </w:rPr>
              <w:tab/>
            </w:r>
            <w:r w:rsidRPr="00FA5ADD">
              <w:rPr>
                <w:rStyle w:val="Hyperlink"/>
              </w:rPr>
              <w:t>Исследовать возможность обобщения предлагаемого метода на сочетание различных языков программирования</w:t>
            </w:r>
            <w:r>
              <w:rPr>
                <w:webHidden/>
              </w:rPr>
              <w:tab/>
            </w:r>
            <w:r>
              <w:rPr>
                <w:webHidden/>
              </w:rPr>
              <w:fldChar w:fldCharType="begin"/>
            </w:r>
            <w:r>
              <w:rPr>
                <w:webHidden/>
              </w:rPr>
              <w:instrText xml:space="preserve"> PAGEREF _Toc138839095 \h </w:instrText>
            </w:r>
            <w:r>
              <w:rPr>
                <w:webHidden/>
              </w:rPr>
            </w:r>
            <w:r>
              <w:rPr>
                <w:webHidden/>
              </w:rPr>
              <w:fldChar w:fldCharType="separate"/>
            </w:r>
            <w:r w:rsidR="007164AD">
              <w:rPr>
                <w:webHidden/>
              </w:rPr>
              <w:t>4</w:t>
            </w:r>
            <w:r>
              <w:rPr>
                <w:webHidden/>
              </w:rPr>
              <w:fldChar w:fldCharType="end"/>
            </w:r>
          </w:hyperlink>
        </w:p>
        <w:p w14:paraId="314712A2" w14:textId="7791A4A7" w:rsidR="00E50378" w:rsidRDefault="00E50378">
          <w:pPr>
            <w:pStyle w:val="TOC2"/>
            <w:rPr>
              <w:rFonts w:asciiTheme="minorHAnsi" w:eastAsiaTheme="minorEastAsia" w:hAnsiTheme="minorHAnsi"/>
              <w:kern w:val="2"/>
              <w:sz w:val="22"/>
              <w:lang w:val="en-US"/>
              <w14:ligatures w14:val="standardContextual"/>
            </w:rPr>
          </w:pPr>
          <w:hyperlink w:anchor="_Toc138839096" w:history="1">
            <w:r w:rsidRPr="00FA5ADD">
              <w:rPr>
                <w:rStyle w:val="Hyperlink"/>
              </w:rPr>
              <w:t>1.2</w:t>
            </w:r>
            <w:r>
              <w:rPr>
                <w:rFonts w:asciiTheme="minorHAnsi" w:eastAsiaTheme="minorEastAsia" w:hAnsiTheme="minorHAnsi"/>
                <w:kern w:val="2"/>
                <w:sz w:val="22"/>
                <w:lang w:val="en-US"/>
                <w14:ligatures w14:val="standardContextual"/>
              </w:rPr>
              <w:tab/>
            </w:r>
            <w:r w:rsidRPr="00FA5ADD">
              <w:rPr>
                <w:rStyle w:val="Hyperlink"/>
              </w:rPr>
              <w:t>Исследовать наиболее часто используемые парадигмы программирования (процедурное, ОО, декларативное) в контексте мультиязыкового анализа</w:t>
            </w:r>
            <w:r>
              <w:rPr>
                <w:webHidden/>
              </w:rPr>
              <w:tab/>
            </w:r>
            <w:r>
              <w:rPr>
                <w:webHidden/>
              </w:rPr>
              <w:fldChar w:fldCharType="begin"/>
            </w:r>
            <w:r>
              <w:rPr>
                <w:webHidden/>
              </w:rPr>
              <w:instrText xml:space="preserve"> PAGEREF _Toc138839096 \h </w:instrText>
            </w:r>
            <w:r>
              <w:rPr>
                <w:webHidden/>
              </w:rPr>
            </w:r>
            <w:r>
              <w:rPr>
                <w:webHidden/>
              </w:rPr>
              <w:fldChar w:fldCharType="separate"/>
            </w:r>
            <w:r w:rsidR="007164AD">
              <w:rPr>
                <w:webHidden/>
              </w:rPr>
              <w:t>6</w:t>
            </w:r>
            <w:r>
              <w:rPr>
                <w:webHidden/>
              </w:rPr>
              <w:fldChar w:fldCharType="end"/>
            </w:r>
          </w:hyperlink>
        </w:p>
        <w:p w14:paraId="0EA2ABD1" w14:textId="5E45064B" w:rsidR="00E50378" w:rsidRDefault="00E50378">
          <w:pPr>
            <w:pStyle w:val="TOC2"/>
            <w:rPr>
              <w:rFonts w:asciiTheme="minorHAnsi" w:eastAsiaTheme="minorEastAsia" w:hAnsiTheme="minorHAnsi"/>
              <w:kern w:val="2"/>
              <w:sz w:val="22"/>
              <w:lang w:val="en-US"/>
              <w14:ligatures w14:val="standardContextual"/>
            </w:rPr>
          </w:pPr>
          <w:hyperlink w:anchor="_Toc138839097" w:history="1">
            <w:r w:rsidRPr="00FA5ADD">
              <w:rPr>
                <w:rStyle w:val="Hyperlink"/>
              </w:rPr>
              <w:t>1.3</w:t>
            </w:r>
            <w:r>
              <w:rPr>
                <w:rFonts w:asciiTheme="minorHAnsi" w:eastAsiaTheme="minorEastAsia" w:hAnsiTheme="minorHAnsi"/>
                <w:kern w:val="2"/>
                <w:sz w:val="22"/>
                <w:lang w:val="en-US"/>
                <w14:ligatures w14:val="standardContextual"/>
              </w:rPr>
              <w:tab/>
            </w:r>
            <w:r w:rsidRPr="00FA5ADD">
              <w:rPr>
                <w:rStyle w:val="Hyperlink"/>
              </w:rPr>
              <w:t>Рассмотреть различные подходы к представлению семантической информации</w:t>
            </w:r>
            <w:r>
              <w:rPr>
                <w:webHidden/>
              </w:rPr>
              <w:tab/>
            </w:r>
            <w:r>
              <w:rPr>
                <w:webHidden/>
              </w:rPr>
              <w:fldChar w:fldCharType="begin"/>
            </w:r>
            <w:r>
              <w:rPr>
                <w:webHidden/>
              </w:rPr>
              <w:instrText xml:space="preserve"> PAGEREF _Toc138839097 \h </w:instrText>
            </w:r>
            <w:r>
              <w:rPr>
                <w:webHidden/>
              </w:rPr>
            </w:r>
            <w:r>
              <w:rPr>
                <w:webHidden/>
              </w:rPr>
              <w:fldChar w:fldCharType="separate"/>
            </w:r>
            <w:r w:rsidR="007164AD">
              <w:rPr>
                <w:webHidden/>
              </w:rPr>
              <w:t>8</w:t>
            </w:r>
            <w:r>
              <w:rPr>
                <w:webHidden/>
              </w:rPr>
              <w:fldChar w:fldCharType="end"/>
            </w:r>
          </w:hyperlink>
        </w:p>
        <w:p w14:paraId="11A63809" w14:textId="7DFEDEF0" w:rsidR="00E50378" w:rsidRDefault="00E50378">
          <w:pPr>
            <w:pStyle w:val="TOC1"/>
            <w:rPr>
              <w:rFonts w:asciiTheme="minorHAnsi" w:eastAsiaTheme="minorEastAsia" w:hAnsiTheme="minorHAnsi"/>
              <w:noProof/>
              <w:kern w:val="2"/>
              <w:sz w:val="22"/>
              <w:lang w:val="en-US"/>
              <w14:ligatures w14:val="standardContextual"/>
            </w:rPr>
          </w:pPr>
          <w:hyperlink w:anchor="_Toc138839098" w:history="1">
            <w:r w:rsidRPr="00FA5ADD">
              <w:rPr>
                <w:rStyle w:val="Hyperlink"/>
                <w:noProof/>
              </w:rPr>
              <w:t>2</w:t>
            </w:r>
            <w:r>
              <w:rPr>
                <w:rFonts w:asciiTheme="minorHAnsi" w:eastAsiaTheme="minorEastAsia" w:hAnsiTheme="minorHAnsi"/>
                <w:noProof/>
                <w:kern w:val="2"/>
                <w:sz w:val="22"/>
                <w:lang w:val="en-US"/>
                <w14:ligatures w14:val="standardContextual"/>
              </w:rPr>
              <w:tab/>
            </w:r>
            <w:r w:rsidRPr="00FA5ADD">
              <w:rPr>
                <w:rStyle w:val="Hyperlink"/>
                <w:noProof/>
              </w:rPr>
              <w:t>Эпоха</w:t>
            </w:r>
            <w:r>
              <w:rPr>
                <w:noProof/>
                <w:webHidden/>
              </w:rPr>
              <w:tab/>
            </w:r>
            <w:r>
              <w:rPr>
                <w:noProof/>
                <w:webHidden/>
              </w:rPr>
              <w:fldChar w:fldCharType="begin"/>
            </w:r>
            <w:r>
              <w:rPr>
                <w:noProof/>
                <w:webHidden/>
              </w:rPr>
              <w:instrText xml:space="preserve"> PAGEREF _Toc138839098 \h </w:instrText>
            </w:r>
            <w:r>
              <w:rPr>
                <w:noProof/>
                <w:webHidden/>
              </w:rPr>
            </w:r>
            <w:r>
              <w:rPr>
                <w:noProof/>
                <w:webHidden/>
              </w:rPr>
              <w:fldChar w:fldCharType="separate"/>
            </w:r>
            <w:r w:rsidR="007164AD">
              <w:rPr>
                <w:noProof/>
                <w:webHidden/>
              </w:rPr>
              <w:t>10</w:t>
            </w:r>
            <w:r>
              <w:rPr>
                <w:noProof/>
                <w:webHidden/>
              </w:rPr>
              <w:fldChar w:fldCharType="end"/>
            </w:r>
          </w:hyperlink>
        </w:p>
        <w:p w14:paraId="30C07335" w14:textId="7B945FFF" w:rsidR="00E50378" w:rsidRDefault="00E50378">
          <w:pPr>
            <w:pStyle w:val="TOC2"/>
            <w:rPr>
              <w:rFonts w:asciiTheme="minorHAnsi" w:eastAsiaTheme="minorEastAsia" w:hAnsiTheme="minorHAnsi"/>
              <w:kern w:val="2"/>
              <w:sz w:val="22"/>
              <w:lang w:val="en-US"/>
              <w14:ligatures w14:val="standardContextual"/>
            </w:rPr>
          </w:pPr>
          <w:hyperlink w:anchor="_Toc138839099" w:history="1">
            <w:r w:rsidRPr="00FA5ADD">
              <w:rPr>
                <w:rStyle w:val="Hyperlink"/>
              </w:rPr>
              <w:t>2.1</w:t>
            </w:r>
            <w:r>
              <w:rPr>
                <w:rFonts w:asciiTheme="minorHAnsi" w:eastAsiaTheme="minorEastAsia" w:hAnsiTheme="minorHAnsi"/>
                <w:kern w:val="2"/>
                <w:sz w:val="22"/>
                <w:lang w:val="en-US"/>
                <w14:ligatures w14:val="standardContextual"/>
              </w:rPr>
              <w:tab/>
            </w:r>
            <w:r w:rsidRPr="00FA5ADD">
              <w:rPr>
                <w:rStyle w:val="Hyperlink"/>
              </w:rPr>
              <w:t>Провести анализ текущих решений в области мультиязыкового анализа на прикладном уровне (IDE и инструментальные средства)</w:t>
            </w:r>
            <w:r>
              <w:rPr>
                <w:webHidden/>
              </w:rPr>
              <w:tab/>
            </w:r>
            <w:r>
              <w:rPr>
                <w:webHidden/>
              </w:rPr>
              <w:fldChar w:fldCharType="begin"/>
            </w:r>
            <w:r>
              <w:rPr>
                <w:webHidden/>
              </w:rPr>
              <w:instrText xml:space="preserve"> PAGEREF _Toc138839099 \h </w:instrText>
            </w:r>
            <w:r>
              <w:rPr>
                <w:webHidden/>
              </w:rPr>
            </w:r>
            <w:r>
              <w:rPr>
                <w:webHidden/>
              </w:rPr>
              <w:fldChar w:fldCharType="separate"/>
            </w:r>
            <w:r w:rsidR="007164AD">
              <w:rPr>
                <w:webHidden/>
              </w:rPr>
              <w:t>10</w:t>
            </w:r>
            <w:r>
              <w:rPr>
                <w:webHidden/>
              </w:rPr>
              <w:fldChar w:fldCharType="end"/>
            </w:r>
          </w:hyperlink>
        </w:p>
        <w:p w14:paraId="62108C19" w14:textId="0A2256C9" w:rsidR="00E50378" w:rsidRDefault="00E50378">
          <w:pPr>
            <w:pStyle w:val="TOC3"/>
            <w:rPr>
              <w:rFonts w:asciiTheme="minorHAnsi" w:eastAsiaTheme="minorEastAsia" w:hAnsiTheme="minorHAnsi"/>
              <w:kern w:val="2"/>
              <w:sz w:val="22"/>
              <w:szCs w:val="22"/>
              <w:lang w:val="en-US"/>
              <w14:ligatures w14:val="standardContextual"/>
            </w:rPr>
          </w:pPr>
          <w:hyperlink w:anchor="_Toc138839100" w:history="1">
            <w:r w:rsidRPr="00FA5ADD">
              <w:rPr>
                <w:rStyle w:val="Hyperlink"/>
              </w:rPr>
              <w:t>2.1.1</w:t>
            </w:r>
            <w:r>
              <w:rPr>
                <w:rFonts w:asciiTheme="minorHAnsi" w:eastAsiaTheme="minorEastAsia" w:hAnsiTheme="minorHAnsi"/>
                <w:kern w:val="2"/>
                <w:sz w:val="22"/>
                <w:szCs w:val="22"/>
                <w:lang w:val="en-US"/>
                <w14:ligatures w14:val="standardContextual"/>
              </w:rPr>
              <w:tab/>
            </w:r>
            <w:r w:rsidRPr="00FA5ADD">
              <w:rPr>
                <w:rStyle w:val="Hyperlink"/>
              </w:rPr>
              <w:t>JetBrains Rider</w:t>
            </w:r>
            <w:r>
              <w:rPr>
                <w:webHidden/>
              </w:rPr>
              <w:tab/>
            </w:r>
            <w:r>
              <w:rPr>
                <w:webHidden/>
              </w:rPr>
              <w:fldChar w:fldCharType="begin"/>
            </w:r>
            <w:r>
              <w:rPr>
                <w:webHidden/>
              </w:rPr>
              <w:instrText xml:space="preserve"> PAGEREF _Toc138839100 \h </w:instrText>
            </w:r>
            <w:r>
              <w:rPr>
                <w:webHidden/>
              </w:rPr>
            </w:r>
            <w:r>
              <w:rPr>
                <w:webHidden/>
              </w:rPr>
              <w:fldChar w:fldCharType="separate"/>
            </w:r>
            <w:r w:rsidR="007164AD">
              <w:rPr>
                <w:webHidden/>
              </w:rPr>
              <w:t>10</w:t>
            </w:r>
            <w:r>
              <w:rPr>
                <w:webHidden/>
              </w:rPr>
              <w:fldChar w:fldCharType="end"/>
            </w:r>
          </w:hyperlink>
        </w:p>
        <w:p w14:paraId="2FDB7EBD" w14:textId="4AE9655B" w:rsidR="00E50378" w:rsidRDefault="00E50378">
          <w:pPr>
            <w:pStyle w:val="TOC3"/>
            <w:rPr>
              <w:rFonts w:asciiTheme="minorHAnsi" w:eastAsiaTheme="minorEastAsia" w:hAnsiTheme="minorHAnsi"/>
              <w:kern w:val="2"/>
              <w:sz w:val="22"/>
              <w:szCs w:val="22"/>
              <w:lang w:val="en-US"/>
              <w14:ligatures w14:val="standardContextual"/>
            </w:rPr>
          </w:pPr>
          <w:hyperlink w:anchor="_Toc138839101" w:history="1">
            <w:r w:rsidRPr="00FA5ADD">
              <w:rPr>
                <w:rStyle w:val="Hyperlink"/>
              </w:rPr>
              <w:t>2.1.2</w:t>
            </w:r>
            <w:r>
              <w:rPr>
                <w:rFonts w:asciiTheme="minorHAnsi" w:eastAsiaTheme="minorEastAsia" w:hAnsiTheme="minorHAnsi"/>
                <w:kern w:val="2"/>
                <w:sz w:val="22"/>
                <w:szCs w:val="22"/>
                <w:lang w:val="en-US"/>
                <w14:ligatures w14:val="standardContextual"/>
              </w:rPr>
              <w:tab/>
            </w:r>
            <w:r w:rsidRPr="00FA5ADD">
              <w:rPr>
                <w:rStyle w:val="Hyperlink"/>
              </w:rPr>
              <w:t>SonarQube</w:t>
            </w:r>
            <w:r>
              <w:rPr>
                <w:webHidden/>
              </w:rPr>
              <w:tab/>
            </w:r>
            <w:r>
              <w:rPr>
                <w:webHidden/>
              </w:rPr>
              <w:fldChar w:fldCharType="begin"/>
            </w:r>
            <w:r>
              <w:rPr>
                <w:webHidden/>
              </w:rPr>
              <w:instrText xml:space="preserve"> PAGEREF _Toc138839101 \h </w:instrText>
            </w:r>
            <w:r>
              <w:rPr>
                <w:webHidden/>
              </w:rPr>
            </w:r>
            <w:r>
              <w:rPr>
                <w:webHidden/>
              </w:rPr>
              <w:fldChar w:fldCharType="separate"/>
            </w:r>
            <w:r w:rsidR="007164AD">
              <w:rPr>
                <w:webHidden/>
              </w:rPr>
              <w:t>11</w:t>
            </w:r>
            <w:r>
              <w:rPr>
                <w:webHidden/>
              </w:rPr>
              <w:fldChar w:fldCharType="end"/>
            </w:r>
          </w:hyperlink>
        </w:p>
        <w:p w14:paraId="1299E278" w14:textId="5D470AE4" w:rsidR="00E50378" w:rsidRDefault="00E50378">
          <w:pPr>
            <w:pStyle w:val="TOC3"/>
            <w:rPr>
              <w:rFonts w:asciiTheme="minorHAnsi" w:eastAsiaTheme="minorEastAsia" w:hAnsiTheme="minorHAnsi"/>
              <w:kern w:val="2"/>
              <w:sz w:val="22"/>
              <w:szCs w:val="22"/>
              <w:lang w:val="en-US"/>
              <w14:ligatures w14:val="standardContextual"/>
            </w:rPr>
          </w:pPr>
          <w:hyperlink w:anchor="_Toc138839102" w:history="1">
            <w:r w:rsidRPr="00FA5ADD">
              <w:rPr>
                <w:rStyle w:val="Hyperlink"/>
              </w:rPr>
              <w:t>2.1.3</w:t>
            </w:r>
            <w:r>
              <w:rPr>
                <w:rFonts w:asciiTheme="minorHAnsi" w:eastAsiaTheme="minorEastAsia" w:hAnsiTheme="minorHAnsi"/>
                <w:kern w:val="2"/>
                <w:sz w:val="22"/>
                <w:szCs w:val="22"/>
                <w:lang w:val="en-US"/>
                <w14:ligatures w14:val="standardContextual"/>
              </w:rPr>
              <w:tab/>
            </w:r>
            <w:r w:rsidRPr="00FA5ADD">
              <w:rPr>
                <w:rStyle w:val="Hyperlink"/>
              </w:rPr>
              <w:t>Mulang</w:t>
            </w:r>
            <w:r>
              <w:rPr>
                <w:webHidden/>
              </w:rPr>
              <w:tab/>
            </w:r>
            <w:r>
              <w:rPr>
                <w:webHidden/>
              </w:rPr>
              <w:fldChar w:fldCharType="begin"/>
            </w:r>
            <w:r>
              <w:rPr>
                <w:webHidden/>
              </w:rPr>
              <w:instrText xml:space="preserve"> PAGEREF _Toc138839102 \h </w:instrText>
            </w:r>
            <w:r>
              <w:rPr>
                <w:webHidden/>
              </w:rPr>
            </w:r>
            <w:r>
              <w:rPr>
                <w:webHidden/>
              </w:rPr>
              <w:fldChar w:fldCharType="separate"/>
            </w:r>
            <w:r w:rsidR="007164AD">
              <w:rPr>
                <w:webHidden/>
              </w:rPr>
              <w:t>12</w:t>
            </w:r>
            <w:r>
              <w:rPr>
                <w:webHidden/>
              </w:rPr>
              <w:fldChar w:fldCharType="end"/>
            </w:r>
          </w:hyperlink>
        </w:p>
        <w:p w14:paraId="3491C5D9" w14:textId="1C0FB361" w:rsidR="00E50378" w:rsidRDefault="00E50378">
          <w:pPr>
            <w:pStyle w:val="TOC2"/>
            <w:rPr>
              <w:rFonts w:asciiTheme="minorHAnsi" w:eastAsiaTheme="minorEastAsia" w:hAnsiTheme="minorHAnsi"/>
              <w:kern w:val="2"/>
              <w:sz w:val="22"/>
              <w:lang w:val="en-US"/>
              <w14:ligatures w14:val="standardContextual"/>
            </w:rPr>
          </w:pPr>
          <w:hyperlink w:anchor="_Toc138839103" w:history="1">
            <w:r w:rsidRPr="00FA5ADD">
              <w:rPr>
                <w:rStyle w:val="Hyperlink"/>
              </w:rPr>
              <w:t>2.2</w:t>
            </w:r>
            <w:r>
              <w:rPr>
                <w:rFonts w:asciiTheme="minorHAnsi" w:eastAsiaTheme="minorEastAsia" w:hAnsiTheme="minorHAnsi"/>
                <w:kern w:val="2"/>
                <w:sz w:val="22"/>
                <w:lang w:val="en-US"/>
                <w14:ligatures w14:val="standardContextual"/>
              </w:rPr>
              <w:tab/>
            </w:r>
            <w:r w:rsidRPr="00FA5ADD">
              <w:rPr>
                <w:rStyle w:val="Hyperlink"/>
              </w:rPr>
              <w:t>Провести анализ моделей представления семантической информации программ в контексте различных ЯП и технологических стеков</w:t>
            </w:r>
            <w:r>
              <w:rPr>
                <w:webHidden/>
              </w:rPr>
              <w:tab/>
            </w:r>
            <w:r>
              <w:rPr>
                <w:webHidden/>
              </w:rPr>
              <w:fldChar w:fldCharType="begin"/>
            </w:r>
            <w:r>
              <w:rPr>
                <w:webHidden/>
              </w:rPr>
              <w:instrText xml:space="preserve"> PAGEREF _Toc138839103 \h </w:instrText>
            </w:r>
            <w:r>
              <w:rPr>
                <w:webHidden/>
              </w:rPr>
            </w:r>
            <w:r>
              <w:rPr>
                <w:webHidden/>
              </w:rPr>
              <w:fldChar w:fldCharType="separate"/>
            </w:r>
            <w:r w:rsidR="007164AD">
              <w:rPr>
                <w:webHidden/>
              </w:rPr>
              <w:t>13</w:t>
            </w:r>
            <w:r>
              <w:rPr>
                <w:webHidden/>
              </w:rPr>
              <w:fldChar w:fldCharType="end"/>
            </w:r>
          </w:hyperlink>
        </w:p>
        <w:p w14:paraId="575FEEC5" w14:textId="2F522868" w:rsidR="00E50378" w:rsidRDefault="00E50378">
          <w:pPr>
            <w:pStyle w:val="TOC3"/>
            <w:rPr>
              <w:rFonts w:asciiTheme="minorHAnsi" w:eastAsiaTheme="minorEastAsia" w:hAnsiTheme="minorHAnsi"/>
              <w:kern w:val="2"/>
              <w:sz w:val="22"/>
              <w:szCs w:val="22"/>
              <w:lang w:val="en-US"/>
              <w14:ligatures w14:val="standardContextual"/>
            </w:rPr>
          </w:pPr>
          <w:hyperlink w:anchor="_Toc138839104" w:history="1">
            <w:r w:rsidRPr="00FA5ADD">
              <w:rPr>
                <w:rStyle w:val="Hyperlink"/>
              </w:rPr>
              <w:t>2.2.1</w:t>
            </w:r>
            <w:r>
              <w:rPr>
                <w:rFonts w:asciiTheme="minorHAnsi" w:eastAsiaTheme="minorEastAsia" w:hAnsiTheme="minorHAnsi"/>
                <w:kern w:val="2"/>
                <w:sz w:val="22"/>
                <w:szCs w:val="22"/>
                <w:lang w:val="en-US"/>
                <w14:ligatures w14:val="standardContextual"/>
              </w:rPr>
              <w:tab/>
            </w:r>
            <w:r w:rsidRPr="00FA5ADD">
              <w:rPr>
                <w:rStyle w:val="Hyperlink"/>
              </w:rPr>
              <w:t>Multilingual static analysis tool</w:t>
            </w:r>
            <w:r>
              <w:rPr>
                <w:webHidden/>
              </w:rPr>
              <w:tab/>
            </w:r>
            <w:r>
              <w:rPr>
                <w:webHidden/>
              </w:rPr>
              <w:fldChar w:fldCharType="begin"/>
            </w:r>
            <w:r>
              <w:rPr>
                <w:webHidden/>
              </w:rPr>
              <w:instrText xml:space="preserve"> PAGEREF _Toc138839104 \h </w:instrText>
            </w:r>
            <w:r>
              <w:rPr>
                <w:webHidden/>
              </w:rPr>
            </w:r>
            <w:r>
              <w:rPr>
                <w:webHidden/>
              </w:rPr>
              <w:fldChar w:fldCharType="separate"/>
            </w:r>
            <w:r w:rsidR="007164AD">
              <w:rPr>
                <w:webHidden/>
              </w:rPr>
              <w:t>13</w:t>
            </w:r>
            <w:r>
              <w:rPr>
                <w:webHidden/>
              </w:rPr>
              <w:fldChar w:fldCharType="end"/>
            </w:r>
          </w:hyperlink>
        </w:p>
        <w:p w14:paraId="1657ECB6" w14:textId="52F3EC55" w:rsidR="00E50378" w:rsidRDefault="00E50378">
          <w:pPr>
            <w:pStyle w:val="TOC3"/>
            <w:rPr>
              <w:rFonts w:asciiTheme="minorHAnsi" w:eastAsiaTheme="minorEastAsia" w:hAnsiTheme="minorHAnsi"/>
              <w:kern w:val="2"/>
              <w:sz w:val="22"/>
              <w:szCs w:val="22"/>
              <w:lang w:val="en-US"/>
              <w14:ligatures w14:val="standardContextual"/>
            </w:rPr>
          </w:pPr>
          <w:hyperlink w:anchor="_Toc138839105" w:history="1">
            <w:r w:rsidRPr="00FA5ADD">
              <w:rPr>
                <w:rStyle w:val="Hyperlink"/>
              </w:rPr>
              <w:t>2.2.2</w:t>
            </w:r>
            <w:r>
              <w:rPr>
                <w:rFonts w:asciiTheme="minorHAnsi" w:eastAsiaTheme="minorEastAsia" w:hAnsiTheme="minorHAnsi"/>
                <w:kern w:val="2"/>
                <w:sz w:val="22"/>
                <w:szCs w:val="22"/>
                <w:lang w:val="en-US"/>
                <w14:ligatures w14:val="standardContextual"/>
              </w:rPr>
              <w:tab/>
            </w:r>
            <w:r w:rsidRPr="00FA5ADD">
              <w:rPr>
                <w:rStyle w:val="Hyperlink"/>
              </w:rPr>
              <w:t>Mulang</w:t>
            </w:r>
            <w:r>
              <w:rPr>
                <w:webHidden/>
              </w:rPr>
              <w:tab/>
            </w:r>
            <w:r>
              <w:rPr>
                <w:webHidden/>
              </w:rPr>
              <w:fldChar w:fldCharType="begin"/>
            </w:r>
            <w:r>
              <w:rPr>
                <w:webHidden/>
              </w:rPr>
              <w:instrText xml:space="preserve"> PAGEREF _Toc138839105 \h </w:instrText>
            </w:r>
            <w:r>
              <w:rPr>
                <w:webHidden/>
              </w:rPr>
            </w:r>
            <w:r>
              <w:rPr>
                <w:webHidden/>
              </w:rPr>
              <w:fldChar w:fldCharType="separate"/>
            </w:r>
            <w:r w:rsidR="007164AD">
              <w:rPr>
                <w:webHidden/>
              </w:rPr>
              <w:t>14</w:t>
            </w:r>
            <w:r>
              <w:rPr>
                <w:webHidden/>
              </w:rPr>
              <w:fldChar w:fldCharType="end"/>
            </w:r>
          </w:hyperlink>
        </w:p>
        <w:p w14:paraId="4620C03C" w14:textId="09C036CC" w:rsidR="00E50378" w:rsidRDefault="00E50378">
          <w:pPr>
            <w:pStyle w:val="TOC2"/>
            <w:rPr>
              <w:rFonts w:asciiTheme="minorHAnsi" w:eastAsiaTheme="minorEastAsia" w:hAnsiTheme="minorHAnsi"/>
              <w:kern w:val="2"/>
              <w:sz w:val="22"/>
              <w:lang w:val="en-US"/>
              <w14:ligatures w14:val="standardContextual"/>
            </w:rPr>
          </w:pPr>
          <w:hyperlink w:anchor="_Toc138839106" w:history="1">
            <w:r w:rsidRPr="00FA5ADD">
              <w:rPr>
                <w:rStyle w:val="Hyperlink"/>
              </w:rPr>
              <w:t>2.3</w:t>
            </w:r>
            <w:r>
              <w:rPr>
                <w:rFonts w:asciiTheme="minorHAnsi" w:eastAsiaTheme="minorEastAsia" w:hAnsiTheme="minorHAnsi"/>
                <w:kern w:val="2"/>
                <w:sz w:val="22"/>
                <w:lang w:val="en-US"/>
                <w14:ligatures w14:val="standardContextual"/>
              </w:rPr>
              <w:tab/>
            </w:r>
            <w:r w:rsidRPr="00FA5ADD">
              <w:rPr>
                <w:rStyle w:val="Hyperlink"/>
              </w:rPr>
              <w:t>Исследование влияния прикладных областей языков на возможность обобщения метода мультиязыкового анализа</w:t>
            </w:r>
            <w:r>
              <w:rPr>
                <w:webHidden/>
              </w:rPr>
              <w:tab/>
            </w:r>
            <w:r>
              <w:rPr>
                <w:webHidden/>
              </w:rPr>
              <w:fldChar w:fldCharType="begin"/>
            </w:r>
            <w:r>
              <w:rPr>
                <w:webHidden/>
              </w:rPr>
              <w:instrText xml:space="preserve"> PAGEREF _Toc138839106 \h </w:instrText>
            </w:r>
            <w:r>
              <w:rPr>
                <w:webHidden/>
              </w:rPr>
            </w:r>
            <w:r>
              <w:rPr>
                <w:webHidden/>
              </w:rPr>
              <w:fldChar w:fldCharType="separate"/>
            </w:r>
            <w:r w:rsidR="007164AD">
              <w:rPr>
                <w:webHidden/>
              </w:rPr>
              <w:t>16</w:t>
            </w:r>
            <w:r>
              <w:rPr>
                <w:webHidden/>
              </w:rPr>
              <w:fldChar w:fldCharType="end"/>
            </w:r>
          </w:hyperlink>
        </w:p>
        <w:p w14:paraId="717B8786" w14:textId="3F1E4BF5" w:rsidR="00E50378" w:rsidRDefault="00E50378">
          <w:pPr>
            <w:pStyle w:val="TOC1"/>
            <w:rPr>
              <w:rFonts w:asciiTheme="minorHAnsi" w:eastAsiaTheme="minorEastAsia" w:hAnsiTheme="minorHAnsi"/>
              <w:noProof/>
              <w:kern w:val="2"/>
              <w:sz w:val="22"/>
              <w:lang w:val="en-US"/>
              <w14:ligatures w14:val="standardContextual"/>
            </w:rPr>
          </w:pPr>
          <w:hyperlink w:anchor="_Toc138839107" w:history="1">
            <w:r w:rsidRPr="00FA5ADD">
              <w:rPr>
                <w:rStyle w:val="Hyperlink"/>
                <w:noProof/>
              </w:rPr>
              <w:t>3</w:t>
            </w:r>
            <w:r>
              <w:rPr>
                <w:rFonts w:asciiTheme="minorHAnsi" w:eastAsiaTheme="minorEastAsia" w:hAnsiTheme="minorHAnsi"/>
                <w:noProof/>
                <w:kern w:val="2"/>
                <w:sz w:val="22"/>
                <w:lang w:val="en-US"/>
                <w14:ligatures w14:val="standardContextual"/>
              </w:rPr>
              <w:tab/>
            </w:r>
            <w:r w:rsidRPr="00FA5ADD">
              <w:rPr>
                <w:rStyle w:val="Hyperlink"/>
                <w:noProof/>
              </w:rPr>
              <w:t>Эпоха</w:t>
            </w:r>
            <w:r>
              <w:rPr>
                <w:noProof/>
                <w:webHidden/>
              </w:rPr>
              <w:tab/>
            </w:r>
            <w:r>
              <w:rPr>
                <w:noProof/>
                <w:webHidden/>
              </w:rPr>
              <w:fldChar w:fldCharType="begin"/>
            </w:r>
            <w:r>
              <w:rPr>
                <w:noProof/>
                <w:webHidden/>
              </w:rPr>
              <w:instrText xml:space="preserve"> PAGEREF _Toc138839107 \h </w:instrText>
            </w:r>
            <w:r>
              <w:rPr>
                <w:noProof/>
                <w:webHidden/>
              </w:rPr>
            </w:r>
            <w:r>
              <w:rPr>
                <w:noProof/>
                <w:webHidden/>
              </w:rPr>
              <w:fldChar w:fldCharType="separate"/>
            </w:r>
            <w:r w:rsidR="007164AD">
              <w:rPr>
                <w:noProof/>
                <w:webHidden/>
              </w:rPr>
              <w:t>19</w:t>
            </w:r>
            <w:r>
              <w:rPr>
                <w:noProof/>
                <w:webHidden/>
              </w:rPr>
              <w:fldChar w:fldCharType="end"/>
            </w:r>
          </w:hyperlink>
        </w:p>
        <w:p w14:paraId="2B0B15B1" w14:textId="3A658FBE" w:rsidR="00E50378" w:rsidRDefault="00E50378">
          <w:pPr>
            <w:pStyle w:val="TOC2"/>
            <w:rPr>
              <w:rFonts w:asciiTheme="minorHAnsi" w:eastAsiaTheme="minorEastAsia" w:hAnsiTheme="minorHAnsi"/>
              <w:kern w:val="2"/>
              <w:sz w:val="22"/>
              <w:lang w:val="en-US"/>
              <w14:ligatures w14:val="standardContextual"/>
            </w:rPr>
          </w:pPr>
          <w:hyperlink w:anchor="_Toc138839108" w:history="1">
            <w:r w:rsidRPr="00FA5ADD">
              <w:rPr>
                <w:rStyle w:val="Hyperlink"/>
              </w:rPr>
              <w:t>3.1</w:t>
            </w:r>
            <w:r>
              <w:rPr>
                <w:rFonts w:asciiTheme="minorHAnsi" w:eastAsiaTheme="minorEastAsia" w:hAnsiTheme="minorHAnsi"/>
                <w:kern w:val="2"/>
                <w:sz w:val="22"/>
                <w:lang w:val="en-US"/>
                <w14:ligatures w14:val="standardContextual"/>
              </w:rPr>
              <w:tab/>
            </w:r>
            <w:r w:rsidRPr="00FA5ADD">
              <w:rPr>
                <w:rStyle w:val="Hyperlink"/>
              </w:rPr>
              <w:t>Рассмотреть природу входной метаинформации и способы её обработки и хранения</w:t>
            </w:r>
            <w:r>
              <w:rPr>
                <w:webHidden/>
              </w:rPr>
              <w:tab/>
            </w:r>
            <w:r>
              <w:rPr>
                <w:webHidden/>
              </w:rPr>
              <w:fldChar w:fldCharType="begin"/>
            </w:r>
            <w:r>
              <w:rPr>
                <w:webHidden/>
              </w:rPr>
              <w:instrText xml:space="preserve"> PAGEREF _Toc138839108 \h </w:instrText>
            </w:r>
            <w:r>
              <w:rPr>
                <w:webHidden/>
              </w:rPr>
            </w:r>
            <w:r>
              <w:rPr>
                <w:webHidden/>
              </w:rPr>
              <w:fldChar w:fldCharType="separate"/>
            </w:r>
            <w:r w:rsidR="007164AD">
              <w:rPr>
                <w:webHidden/>
              </w:rPr>
              <w:t>19</w:t>
            </w:r>
            <w:r>
              <w:rPr>
                <w:webHidden/>
              </w:rPr>
              <w:fldChar w:fldCharType="end"/>
            </w:r>
          </w:hyperlink>
        </w:p>
        <w:p w14:paraId="634C046F" w14:textId="1FF5093C" w:rsidR="00E50378" w:rsidRDefault="00E50378">
          <w:pPr>
            <w:pStyle w:val="TOC2"/>
            <w:rPr>
              <w:rFonts w:asciiTheme="minorHAnsi" w:eastAsiaTheme="minorEastAsia" w:hAnsiTheme="minorHAnsi"/>
              <w:kern w:val="2"/>
              <w:sz w:val="22"/>
              <w:lang w:val="en-US"/>
              <w14:ligatures w14:val="standardContextual"/>
            </w:rPr>
          </w:pPr>
          <w:hyperlink w:anchor="_Toc138839109" w:history="1">
            <w:r w:rsidRPr="00FA5ADD">
              <w:rPr>
                <w:rStyle w:val="Hyperlink"/>
              </w:rPr>
              <w:t>3.2</w:t>
            </w:r>
            <w:r>
              <w:rPr>
                <w:rFonts w:asciiTheme="minorHAnsi" w:eastAsiaTheme="minorEastAsia" w:hAnsiTheme="minorHAnsi"/>
                <w:kern w:val="2"/>
                <w:sz w:val="22"/>
                <w:lang w:val="en-US"/>
                <w14:ligatures w14:val="standardContextual"/>
              </w:rPr>
              <w:tab/>
            </w:r>
            <w:r w:rsidRPr="00FA5ADD">
              <w:rPr>
                <w:rStyle w:val="Hyperlink"/>
              </w:rPr>
              <w:t>Сформулировать формально метод языкового анализа</w:t>
            </w:r>
            <w:r>
              <w:rPr>
                <w:webHidden/>
              </w:rPr>
              <w:tab/>
            </w:r>
            <w:r>
              <w:rPr>
                <w:webHidden/>
              </w:rPr>
              <w:fldChar w:fldCharType="begin"/>
            </w:r>
            <w:r>
              <w:rPr>
                <w:webHidden/>
              </w:rPr>
              <w:instrText xml:space="preserve"> PAGEREF _Toc138839109 \h </w:instrText>
            </w:r>
            <w:r>
              <w:rPr>
                <w:webHidden/>
              </w:rPr>
            </w:r>
            <w:r>
              <w:rPr>
                <w:webHidden/>
              </w:rPr>
              <w:fldChar w:fldCharType="separate"/>
            </w:r>
            <w:r w:rsidR="007164AD">
              <w:rPr>
                <w:webHidden/>
              </w:rPr>
              <w:t>19</w:t>
            </w:r>
            <w:r>
              <w:rPr>
                <w:webHidden/>
              </w:rPr>
              <w:fldChar w:fldCharType="end"/>
            </w:r>
          </w:hyperlink>
        </w:p>
        <w:p w14:paraId="76530E0E" w14:textId="653E33F0" w:rsidR="00E50378" w:rsidRDefault="00E50378">
          <w:pPr>
            <w:pStyle w:val="TOC3"/>
            <w:rPr>
              <w:rFonts w:asciiTheme="minorHAnsi" w:eastAsiaTheme="minorEastAsia" w:hAnsiTheme="minorHAnsi"/>
              <w:kern w:val="2"/>
              <w:sz w:val="22"/>
              <w:szCs w:val="22"/>
              <w:lang w:val="en-US"/>
              <w14:ligatures w14:val="standardContextual"/>
            </w:rPr>
          </w:pPr>
          <w:hyperlink w:anchor="_Toc138839110" w:history="1">
            <w:r w:rsidRPr="00FA5ADD">
              <w:rPr>
                <w:rStyle w:val="Hyperlink"/>
              </w:rPr>
              <w:t>3.2.1</w:t>
            </w:r>
            <w:r>
              <w:rPr>
                <w:rFonts w:asciiTheme="minorHAnsi" w:eastAsiaTheme="minorEastAsia" w:hAnsiTheme="minorHAnsi"/>
                <w:kern w:val="2"/>
                <w:sz w:val="22"/>
                <w:szCs w:val="22"/>
                <w:lang w:val="en-US"/>
                <w14:ligatures w14:val="standardContextual"/>
              </w:rPr>
              <w:tab/>
            </w:r>
            <w:r w:rsidRPr="00FA5ADD">
              <w:rPr>
                <w:rStyle w:val="Hyperlink"/>
              </w:rPr>
              <w:t>Формирование модульной системы</w:t>
            </w:r>
            <w:r>
              <w:rPr>
                <w:webHidden/>
              </w:rPr>
              <w:tab/>
            </w:r>
            <w:r>
              <w:rPr>
                <w:webHidden/>
              </w:rPr>
              <w:fldChar w:fldCharType="begin"/>
            </w:r>
            <w:r>
              <w:rPr>
                <w:webHidden/>
              </w:rPr>
              <w:instrText xml:space="preserve"> PAGEREF _Toc138839110 \h </w:instrText>
            </w:r>
            <w:r>
              <w:rPr>
                <w:webHidden/>
              </w:rPr>
            </w:r>
            <w:r>
              <w:rPr>
                <w:webHidden/>
              </w:rPr>
              <w:fldChar w:fldCharType="separate"/>
            </w:r>
            <w:r w:rsidR="007164AD">
              <w:rPr>
                <w:webHidden/>
              </w:rPr>
              <w:t>20</w:t>
            </w:r>
            <w:r>
              <w:rPr>
                <w:webHidden/>
              </w:rPr>
              <w:fldChar w:fldCharType="end"/>
            </w:r>
          </w:hyperlink>
        </w:p>
        <w:p w14:paraId="6B4F3954" w14:textId="34383497" w:rsidR="00E50378" w:rsidRDefault="00E50378">
          <w:pPr>
            <w:pStyle w:val="TOC3"/>
            <w:rPr>
              <w:rFonts w:asciiTheme="minorHAnsi" w:eastAsiaTheme="minorEastAsia" w:hAnsiTheme="minorHAnsi"/>
              <w:kern w:val="2"/>
              <w:sz w:val="22"/>
              <w:szCs w:val="22"/>
              <w:lang w:val="en-US"/>
              <w14:ligatures w14:val="standardContextual"/>
            </w:rPr>
          </w:pPr>
          <w:hyperlink w:anchor="_Toc138839111" w:history="1">
            <w:r w:rsidRPr="00FA5ADD">
              <w:rPr>
                <w:rStyle w:val="Hyperlink"/>
              </w:rPr>
              <w:t>3.2.2</w:t>
            </w:r>
            <w:r>
              <w:rPr>
                <w:rFonts w:asciiTheme="minorHAnsi" w:eastAsiaTheme="minorEastAsia" w:hAnsiTheme="minorHAnsi"/>
                <w:kern w:val="2"/>
                <w:sz w:val="22"/>
                <w:szCs w:val="22"/>
                <w:lang w:val="en-US"/>
                <w14:ligatures w14:val="standardContextual"/>
              </w:rPr>
              <w:tab/>
            </w:r>
            <w:r w:rsidRPr="00FA5ADD">
              <w:rPr>
                <w:rStyle w:val="Hyperlink"/>
              </w:rPr>
              <w:t>Система типов для организации связей</w:t>
            </w:r>
            <w:r>
              <w:rPr>
                <w:webHidden/>
              </w:rPr>
              <w:tab/>
            </w:r>
            <w:r>
              <w:rPr>
                <w:webHidden/>
              </w:rPr>
              <w:fldChar w:fldCharType="begin"/>
            </w:r>
            <w:r>
              <w:rPr>
                <w:webHidden/>
              </w:rPr>
              <w:instrText xml:space="preserve"> PAGEREF _Toc138839111 \h </w:instrText>
            </w:r>
            <w:r>
              <w:rPr>
                <w:webHidden/>
              </w:rPr>
            </w:r>
            <w:r>
              <w:rPr>
                <w:webHidden/>
              </w:rPr>
              <w:fldChar w:fldCharType="separate"/>
            </w:r>
            <w:r w:rsidR="007164AD">
              <w:rPr>
                <w:webHidden/>
              </w:rPr>
              <w:t>21</w:t>
            </w:r>
            <w:r>
              <w:rPr>
                <w:webHidden/>
              </w:rPr>
              <w:fldChar w:fldCharType="end"/>
            </w:r>
          </w:hyperlink>
        </w:p>
        <w:p w14:paraId="59572A4C" w14:textId="0601E076" w:rsidR="00E50378" w:rsidRDefault="00E50378">
          <w:pPr>
            <w:pStyle w:val="TOC3"/>
            <w:rPr>
              <w:rFonts w:asciiTheme="minorHAnsi" w:eastAsiaTheme="minorEastAsia" w:hAnsiTheme="minorHAnsi"/>
              <w:kern w:val="2"/>
              <w:sz w:val="22"/>
              <w:szCs w:val="22"/>
              <w:lang w:val="en-US"/>
              <w14:ligatures w14:val="standardContextual"/>
            </w:rPr>
          </w:pPr>
          <w:hyperlink w:anchor="_Toc138839112" w:history="1">
            <w:r w:rsidRPr="00FA5ADD">
              <w:rPr>
                <w:rStyle w:val="Hyperlink"/>
              </w:rPr>
              <w:t>3.2.3</w:t>
            </w:r>
            <w:r>
              <w:rPr>
                <w:rFonts w:asciiTheme="minorHAnsi" w:eastAsiaTheme="minorEastAsia" w:hAnsiTheme="minorHAnsi"/>
                <w:kern w:val="2"/>
                <w:sz w:val="22"/>
                <w:szCs w:val="22"/>
                <w:lang w:val="en-US"/>
                <w14:ligatures w14:val="standardContextual"/>
              </w:rPr>
              <w:tab/>
            </w:r>
            <w:r w:rsidRPr="00FA5ADD">
              <w:rPr>
                <w:rStyle w:val="Hyperlink"/>
              </w:rPr>
              <w:t>Связывание фрагментов кода</w:t>
            </w:r>
            <w:r>
              <w:rPr>
                <w:webHidden/>
              </w:rPr>
              <w:tab/>
            </w:r>
            <w:r>
              <w:rPr>
                <w:webHidden/>
              </w:rPr>
              <w:fldChar w:fldCharType="begin"/>
            </w:r>
            <w:r>
              <w:rPr>
                <w:webHidden/>
              </w:rPr>
              <w:instrText xml:space="preserve"> PAGEREF _Toc138839112 \h </w:instrText>
            </w:r>
            <w:r>
              <w:rPr>
                <w:webHidden/>
              </w:rPr>
            </w:r>
            <w:r>
              <w:rPr>
                <w:webHidden/>
              </w:rPr>
              <w:fldChar w:fldCharType="separate"/>
            </w:r>
            <w:r w:rsidR="007164AD">
              <w:rPr>
                <w:webHidden/>
              </w:rPr>
              <w:t>22</w:t>
            </w:r>
            <w:r>
              <w:rPr>
                <w:webHidden/>
              </w:rPr>
              <w:fldChar w:fldCharType="end"/>
            </w:r>
          </w:hyperlink>
        </w:p>
        <w:p w14:paraId="7FFE9D44" w14:textId="302F8B29" w:rsidR="00E50378" w:rsidRDefault="00E50378">
          <w:pPr>
            <w:pStyle w:val="TOC2"/>
            <w:rPr>
              <w:rFonts w:asciiTheme="minorHAnsi" w:eastAsiaTheme="minorEastAsia" w:hAnsiTheme="minorHAnsi"/>
              <w:kern w:val="2"/>
              <w:sz w:val="22"/>
              <w:lang w:val="en-US"/>
              <w14:ligatures w14:val="standardContextual"/>
            </w:rPr>
          </w:pPr>
          <w:hyperlink w:anchor="_Toc138839113" w:history="1">
            <w:r w:rsidRPr="00FA5ADD">
              <w:rPr>
                <w:rStyle w:val="Hyperlink"/>
              </w:rPr>
              <w:t>3.3</w:t>
            </w:r>
            <w:r>
              <w:rPr>
                <w:rFonts w:asciiTheme="minorHAnsi" w:eastAsiaTheme="minorEastAsia" w:hAnsiTheme="minorHAnsi"/>
                <w:kern w:val="2"/>
                <w:sz w:val="22"/>
                <w:lang w:val="en-US"/>
                <w14:ligatures w14:val="standardContextual"/>
              </w:rPr>
              <w:tab/>
            </w:r>
            <w:r w:rsidRPr="00FA5ADD">
              <w:rPr>
                <w:rStyle w:val="Hyperlink"/>
              </w:rPr>
              <w:t>Выбрать оптимальные структуры данных для представления метаинформации и хранения результатов анализа</w:t>
            </w:r>
            <w:r>
              <w:rPr>
                <w:webHidden/>
              </w:rPr>
              <w:tab/>
            </w:r>
            <w:r>
              <w:rPr>
                <w:webHidden/>
              </w:rPr>
              <w:fldChar w:fldCharType="begin"/>
            </w:r>
            <w:r>
              <w:rPr>
                <w:webHidden/>
              </w:rPr>
              <w:instrText xml:space="preserve"> PAGEREF _Toc138839113 \h </w:instrText>
            </w:r>
            <w:r>
              <w:rPr>
                <w:webHidden/>
              </w:rPr>
            </w:r>
            <w:r>
              <w:rPr>
                <w:webHidden/>
              </w:rPr>
              <w:fldChar w:fldCharType="separate"/>
            </w:r>
            <w:r w:rsidR="007164AD">
              <w:rPr>
                <w:webHidden/>
              </w:rPr>
              <w:t>22</w:t>
            </w:r>
            <w:r>
              <w:rPr>
                <w:webHidden/>
              </w:rPr>
              <w:fldChar w:fldCharType="end"/>
            </w:r>
          </w:hyperlink>
        </w:p>
        <w:p w14:paraId="65E43CFA" w14:textId="66042EFC" w:rsidR="00E50378" w:rsidRDefault="00E50378">
          <w:pPr>
            <w:pStyle w:val="TOC1"/>
            <w:rPr>
              <w:rFonts w:asciiTheme="minorHAnsi" w:eastAsiaTheme="minorEastAsia" w:hAnsiTheme="minorHAnsi"/>
              <w:noProof/>
              <w:kern w:val="2"/>
              <w:sz w:val="22"/>
              <w:lang w:val="en-US"/>
              <w14:ligatures w14:val="standardContextual"/>
            </w:rPr>
          </w:pPr>
          <w:hyperlink w:anchor="_Toc138839114" w:history="1">
            <w:r w:rsidRPr="00FA5ADD">
              <w:rPr>
                <w:rStyle w:val="Hyperlink"/>
                <w:noProof/>
              </w:rPr>
              <w:t>4</w:t>
            </w:r>
            <w:r>
              <w:rPr>
                <w:rFonts w:asciiTheme="minorHAnsi" w:eastAsiaTheme="minorEastAsia" w:hAnsiTheme="minorHAnsi"/>
                <w:noProof/>
                <w:kern w:val="2"/>
                <w:sz w:val="22"/>
                <w:lang w:val="en-US"/>
                <w14:ligatures w14:val="standardContextual"/>
              </w:rPr>
              <w:tab/>
            </w:r>
            <w:r w:rsidRPr="00FA5ADD">
              <w:rPr>
                <w:rStyle w:val="Hyperlink"/>
                <w:noProof/>
              </w:rPr>
              <w:t>Эпоха</w:t>
            </w:r>
            <w:r>
              <w:rPr>
                <w:noProof/>
                <w:webHidden/>
              </w:rPr>
              <w:tab/>
            </w:r>
            <w:r>
              <w:rPr>
                <w:noProof/>
                <w:webHidden/>
              </w:rPr>
              <w:fldChar w:fldCharType="begin"/>
            </w:r>
            <w:r>
              <w:rPr>
                <w:noProof/>
                <w:webHidden/>
              </w:rPr>
              <w:instrText xml:space="preserve"> PAGEREF _Toc138839114 \h </w:instrText>
            </w:r>
            <w:r>
              <w:rPr>
                <w:noProof/>
                <w:webHidden/>
              </w:rPr>
            </w:r>
            <w:r>
              <w:rPr>
                <w:noProof/>
                <w:webHidden/>
              </w:rPr>
              <w:fldChar w:fldCharType="separate"/>
            </w:r>
            <w:r w:rsidR="007164AD">
              <w:rPr>
                <w:noProof/>
                <w:webHidden/>
              </w:rPr>
              <w:t>24</w:t>
            </w:r>
            <w:r>
              <w:rPr>
                <w:noProof/>
                <w:webHidden/>
              </w:rPr>
              <w:fldChar w:fldCharType="end"/>
            </w:r>
          </w:hyperlink>
        </w:p>
        <w:p w14:paraId="000425A8" w14:textId="04C523B4" w:rsidR="00E50378" w:rsidRDefault="00E50378">
          <w:pPr>
            <w:pStyle w:val="TOC2"/>
            <w:rPr>
              <w:rFonts w:asciiTheme="minorHAnsi" w:eastAsiaTheme="minorEastAsia" w:hAnsiTheme="minorHAnsi"/>
              <w:kern w:val="2"/>
              <w:sz w:val="22"/>
              <w:lang w:val="en-US"/>
              <w14:ligatures w14:val="standardContextual"/>
            </w:rPr>
          </w:pPr>
          <w:hyperlink w:anchor="_Toc138839115" w:history="1">
            <w:r w:rsidRPr="00FA5ADD">
              <w:rPr>
                <w:rStyle w:val="Hyperlink"/>
              </w:rPr>
              <w:t>4.1</w:t>
            </w:r>
            <w:r>
              <w:rPr>
                <w:rFonts w:asciiTheme="minorHAnsi" w:eastAsiaTheme="minorEastAsia" w:hAnsiTheme="minorHAnsi"/>
                <w:kern w:val="2"/>
                <w:sz w:val="22"/>
                <w:lang w:val="en-US"/>
                <w14:ligatures w14:val="standardContextual"/>
              </w:rPr>
              <w:tab/>
            </w:r>
            <w:r w:rsidRPr="00FA5ADD">
              <w:rPr>
                <w:rStyle w:val="Hyperlink"/>
              </w:rPr>
              <w:t>Провести разработку прототипа для тестирования метода в различных сценариях</w:t>
            </w:r>
            <w:r>
              <w:rPr>
                <w:webHidden/>
              </w:rPr>
              <w:tab/>
            </w:r>
            <w:r>
              <w:rPr>
                <w:webHidden/>
              </w:rPr>
              <w:fldChar w:fldCharType="begin"/>
            </w:r>
            <w:r>
              <w:rPr>
                <w:webHidden/>
              </w:rPr>
              <w:instrText xml:space="preserve"> PAGEREF _Toc138839115 \h </w:instrText>
            </w:r>
            <w:r>
              <w:rPr>
                <w:webHidden/>
              </w:rPr>
            </w:r>
            <w:r>
              <w:rPr>
                <w:webHidden/>
              </w:rPr>
              <w:fldChar w:fldCharType="separate"/>
            </w:r>
            <w:r w:rsidR="007164AD">
              <w:rPr>
                <w:webHidden/>
              </w:rPr>
              <w:t>24</w:t>
            </w:r>
            <w:r>
              <w:rPr>
                <w:webHidden/>
              </w:rPr>
              <w:fldChar w:fldCharType="end"/>
            </w:r>
          </w:hyperlink>
        </w:p>
        <w:p w14:paraId="3A25418C" w14:textId="449C37DA" w:rsidR="00E50378" w:rsidRDefault="00E50378">
          <w:pPr>
            <w:pStyle w:val="TOC2"/>
            <w:rPr>
              <w:rFonts w:asciiTheme="minorHAnsi" w:eastAsiaTheme="minorEastAsia" w:hAnsiTheme="minorHAnsi"/>
              <w:kern w:val="2"/>
              <w:sz w:val="22"/>
              <w:lang w:val="en-US"/>
              <w14:ligatures w14:val="standardContextual"/>
            </w:rPr>
          </w:pPr>
          <w:hyperlink w:anchor="_Toc138839116" w:history="1">
            <w:r w:rsidRPr="00FA5ADD">
              <w:rPr>
                <w:rStyle w:val="Hyperlink"/>
              </w:rPr>
              <w:t>4.2</w:t>
            </w:r>
            <w:r>
              <w:rPr>
                <w:rFonts w:asciiTheme="minorHAnsi" w:eastAsiaTheme="minorEastAsia" w:hAnsiTheme="minorHAnsi"/>
                <w:kern w:val="2"/>
                <w:sz w:val="22"/>
                <w:lang w:val="en-US"/>
                <w14:ligatures w14:val="standardContextual"/>
              </w:rPr>
              <w:tab/>
            </w:r>
            <w:r w:rsidRPr="00FA5ADD">
              <w:rPr>
                <w:rStyle w:val="Hyperlink"/>
              </w:rPr>
              <w:t>Разработать избранную модель представления семантической информации для использования в прототипе</w:t>
            </w:r>
            <w:r>
              <w:rPr>
                <w:webHidden/>
              </w:rPr>
              <w:tab/>
            </w:r>
            <w:r>
              <w:rPr>
                <w:webHidden/>
              </w:rPr>
              <w:fldChar w:fldCharType="begin"/>
            </w:r>
            <w:r>
              <w:rPr>
                <w:webHidden/>
              </w:rPr>
              <w:instrText xml:space="preserve"> PAGEREF _Toc138839116 \h </w:instrText>
            </w:r>
            <w:r>
              <w:rPr>
                <w:webHidden/>
              </w:rPr>
            </w:r>
            <w:r>
              <w:rPr>
                <w:webHidden/>
              </w:rPr>
              <w:fldChar w:fldCharType="separate"/>
            </w:r>
            <w:r w:rsidR="007164AD">
              <w:rPr>
                <w:webHidden/>
              </w:rPr>
              <w:t>24</w:t>
            </w:r>
            <w:r>
              <w:rPr>
                <w:webHidden/>
              </w:rPr>
              <w:fldChar w:fldCharType="end"/>
            </w:r>
          </w:hyperlink>
        </w:p>
        <w:p w14:paraId="42507572" w14:textId="797DA098" w:rsidR="00E50378" w:rsidRDefault="00E50378">
          <w:pPr>
            <w:pStyle w:val="TOC2"/>
            <w:rPr>
              <w:rFonts w:asciiTheme="minorHAnsi" w:eastAsiaTheme="minorEastAsia" w:hAnsiTheme="minorHAnsi"/>
              <w:kern w:val="2"/>
              <w:sz w:val="22"/>
              <w:lang w:val="en-US"/>
              <w14:ligatures w14:val="standardContextual"/>
            </w:rPr>
          </w:pPr>
          <w:hyperlink w:anchor="_Toc138839117" w:history="1">
            <w:r w:rsidRPr="00FA5ADD">
              <w:rPr>
                <w:rStyle w:val="Hyperlink"/>
              </w:rPr>
              <w:t>4.3</w:t>
            </w:r>
            <w:r>
              <w:rPr>
                <w:rFonts w:asciiTheme="minorHAnsi" w:eastAsiaTheme="minorEastAsia" w:hAnsiTheme="minorHAnsi"/>
                <w:kern w:val="2"/>
                <w:sz w:val="22"/>
                <w:lang w:val="en-US"/>
                <w14:ligatures w14:val="standardContextual"/>
              </w:rPr>
              <w:tab/>
            </w:r>
            <w:r w:rsidRPr="00FA5ADD">
              <w:rPr>
                <w:rStyle w:val="Hyperlink"/>
              </w:rPr>
              <w:t>Провести тестирование и собрать соответствующую статистику</w:t>
            </w:r>
            <w:r>
              <w:rPr>
                <w:webHidden/>
              </w:rPr>
              <w:tab/>
            </w:r>
            <w:r>
              <w:rPr>
                <w:webHidden/>
              </w:rPr>
              <w:fldChar w:fldCharType="begin"/>
            </w:r>
            <w:r>
              <w:rPr>
                <w:webHidden/>
              </w:rPr>
              <w:instrText xml:space="preserve"> PAGEREF _Toc138839117 \h </w:instrText>
            </w:r>
            <w:r>
              <w:rPr>
                <w:webHidden/>
              </w:rPr>
            </w:r>
            <w:r>
              <w:rPr>
                <w:webHidden/>
              </w:rPr>
              <w:fldChar w:fldCharType="separate"/>
            </w:r>
            <w:r w:rsidR="007164AD">
              <w:rPr>
                <w:webHidden/>
              </w:rPr>
              <w:t>24</w:t>
            </w:r>
            <w:r>
              <w:rPr>
                <w:webHidden/>
              </w:rPr>
              <w:fldChar w:fldCharType="end"/>
            </w:r>
          </w:hyperlink>
        </w:p>
        <w:p w14:paraId="23B67919" w14:textId="45EDD412" w:rsidR="00E50378" w:rsidRDefault="00E50378">
          <w:pPr>
            <w:pStyle w:val="TOC3"/>
            <w:rPr>
              <w:rFonts w:asciiTheme="minorHAnsi" w:eastAsiaTheme="minorEastAsia" w:hAnsiTheme="minorHAnsi"/>
              <w:kern w:val="2"/>
              <w:sz w:val="22"/>
              <w:szCs w:val="22"/>
              <w:lang w:val="en-US"/>
              <w14:ligatures w14:val="standardContextual"/>
            </w:rPr>
          </w:pPr>
          <w:hyperlink w:anchor="_Toc138839118" w:history="1">
            <w:r w:rsidRPr="00FA5ADD">
              <w:rPr>
                <w:rStyle w:val="Hyperlink"/>
              </w:rPr>
              <w:t>4.3.1</w:t>
            </w:r>
            <w:r>
              <w:rPr>
                <w:rFonts w:asciiTheme="minorHAnsi" w:eastAsiaTheme="minorEastAsia" w:hAnsiTheme="minorHAnsi"/>
                <w:kern w:val="2"/>
                <w:sz w:val="22"/>
                <w:szCs w:val="22"/>
                <w:lang w:val="en-US"/>
                <w14:ligatures w14:val="standardContextual"/>
              </w:rPr>
              <w:tab/>
            </w:r>
            <w:r w:rsidRPr="00FA5ADD">
              <w:rPr>
                <w:rStyle w:val="Hyperlink"/>
              </w:rPr>
              <w:t>Описание сценариев использования</w:t>
            </w:r>
            <w:r>
              <w:rPr>
                <w:webHidden/>
              </w:rPr>
              <w:tab/>
            </w:r>
            <w:r>
              <w:rPr>
                <w:webHidden/>
              </w:rPr>
              <w:fldChar w:fldCharType="begin"/>
            </w:r>
            <w:r>
              <w:rPr>
                <w:webHidden/>
              </w:rPr>
              <w:instrText xml:space="preserve"> PAGEREF _Toc138839118 \h </w:instrText>
            </w:r>
            <w:r>
              <w:rPr>
                <w:webHidden/>
              </w:rPr>
            </w:r>
            <w:r>
              <w:rPr>
                <w:webHidden/>
              </w:rPr>
              <w:fldChar w:fldCharType="separate"/>
            </w:r>
            <w:r w:rsidR="007164AD">
              <w:rPr>
                <w:webHidden/>
              </w:rPr>
              <w:t>24</w:t>
            </w:r>
            <w:r>
              <w:rPr>
                <w:webHidden/>
              </w:rPr>
              <w:fldChar w:fldCharType="end"/>
            </w:r>
          </w:hyperlink>
        </w:p>
        <w:p w14:paraId="2A507007" w14:textId="6A7D6BBE" w:rsidR="00E50378" w:rsidRDefault="00E50378">
          <w:pPr>
            <w:pStyle w:val="TOC3"/>
            <w:rPr>
              <w:rFonts w:asciiTheme="minorHAnsi" w:eastAsiaTheme="minorEastAsia" w:hAnsiTheme="minorHAnsi"/>
              <w:kern w:val="2"/>
              <w:sz w:val="22"/>
              <w:szCs w:val="22"/>
              <w:lang w:val="en-US"/>
              <w14:ligatures w14:val="standardContextual"/>
            </w:rPr>
          </w:pPr>
          <w:hyperlink w:anchor="_Toc138839119" w:history="1">
            <w:r w:rsidRPr="00FA5ADD">
              <w:rPr>
                <w:rStyle w:val="Hyperlink"/>
              </w:rPr>
              <w:t>4.3.2</w:t>
            </w:r>
            <w:r>
              <w:rPr>
                <w:rFonts w:asciiTheme="minorHAnsi" w:eastAsiaTheme="minorEastAsia" w:hAnsiTheme="minorHAnsi"/>
                <w:kern w:val="2"/>
                <w:sz w:val="22"/>
                <w:szCs w:val="22"/>
                <w:lang w:val="en-US"/>
                <w14:ligatures w14:val="standardContextual"/>
              </w:rPr>
              <w:tab/>
            </w:r>
            <w:r w:rsidRPr="00FA5ADD">
              <w:rPr>
                <w:rStyle w:val="Hyperlink"/>
              </w:rPr>
              <w:t>Сценарий 1</w:t>
            </w:r>
            <w:r>
              <w:rPr>
                <w:webHidden/>
              </w:rPr>
              <w:tab/>
            </w:r>
            <w:r>
              <w:rPr>
                <w:webHidden/>
              </w:rPr>
              <w:fldChar w:fldCharType="begin"/>
            </w:r>
            <w:r>
              <w:rPr>
                <w:webHidden/>
              </w:rPr>
              <w:instrText xml:space="preserve"> PAGEREF _Toc138839119 \h </w:instrText>
            </w:r>
            <w:r>
              <w:rPr>
                <w:webHidden/>
              </w:rPr>
            </w:r>
            <w:r>
              <w:rPr>
                <w:webHidden/>
              </w:rPr>
              <w:fldChar w:fldCharType="separate"/>
            </w:r>
            <w:r w:rsidR="007164AD">
              <w:rPr>
                <w:webHidden/>
              </w:rPr>
              <w:t>26</w:t>
            </w:r>
            <w:r>
              <w:rPr>
                <w:webHidden/>
              </w:rPr>
              <w:fldChar w:fldCharType="end"/>
            </w:r>
          </w:hyperlink>
        </w:p>
        <w:p w14:paraId="6AE67C01" w14:textId="2567565D" w:rsidR="00E50378" w:rsidRDefault="00E50378">
          <w:pPr>
            <w:pStyle w:val="TOC3"/>
            <w:rPr>
              <w:rFonts w:asciiTheme="minorHAnsi" w:eastAsiaTheme="minorEastAsia" w:hAnsiTheme="minorHAnsi"/>
              <w:kern w:val="2"/>
              <w:sz w:val="22"/>
              <w:szCs w:val="22"/>
              <w:lang w:val="en-US"/>
              <w14:ligatures w14:val="standardContextual"/>
            </w:rPr>
          </w:pPr>
          <w:hyperlink w:anchor="_Toc138839120" w:history="1">
            <w:r w:rsidRPr="00FA5ADD">
              <w:rPr>
                <w:rStyle w:val="Hyperlink"/>
              </w:rPr>
              <w:t>4.3.3</w:t>
            </w:r>
            <w:r>
              <w:rPr>
                <w:rFonts w:asciiTheme="minorHAnsi" w:eastAsiaTheme="minorEastAsia" w:hAnsiTheme="minorHAnsi"/>
                <w:kern w:val="2"/>
                <w:sz w:val="22"/>
                <w:szCs w:val="22"/>
                <w:lang w:val="en-US"/>
                <w14:ligatures w14:val="standardContextual"/>
              </w:rPr>
              <w:tab/>
            </w:r>
            <w:r w:rsidRPr="00FA5ADD">
              <w:rPr>
                <w:rStyle w:val="Hyperlink"/>
              </w:rPr>
              <w:t>Сценарий 2</w:t>
            </w:r>
            <w:r>
              <w:rPr>
                <w:webHidden/>
              </w:rPr>
              <w:tab/>
            </w:r>
            <w:r>
              <w:rPr>
                <w:webHidden/>
              </w:rPr>
              <w:fldChar w:fldCharType="begin"/>
            </w:r>
            <w:r>
              <w:rPr>
                <w:webHidden/>
              </w:rPr>
              <w:instrText xml:space="preserve"> PAGEREF _Toc138839120 \h </w:instrText>
            </w:r>
            <w:r>
              <w:rPr>
                <w:webHidden/>
              </w:rPr>
            </w:r>
            <w:r>
              <w:rPr>
                <w:webHidden/>
              </w:rPr>
              <w:fldChar w:fldCharType="separate"/>
            </w:r>
            <w:r w:rsidR="007164AD">
              <w:rPr>
                <w:webHidden/>
              </w:rPr>
              <w:t>28</w:t>
            </w:r>
            <w:r>
              <w:rPr>
                <w:webHidden/>
              </w:rPr>
              <w:fldChar w:fldCharType="end"/>
            </w:r>
          </w:hyperlink>
        </w:p>
        <w:p w14:paraId="27302CCC" w14:textId="3D84D742" w:rsidR="00E50378" w:rsidRDefault="00E50378">
          <w:pPr>
            <w:pStyle w:val="TOC3"/>
            <w:rPr>
              <w:rFonts w:asciiTheme="minorHAnsi" w:eastAsiaTheme="minorEastAsia" w:hAnsiTheme="minorHAnsi"/>
              <w:kern w:val="2"/>
              <w:sz w:val="22"/>
              <w:szCs w:val="22"/>
              <w:lang w:val="en-US"/>
              <w14:ligatures w14:val="standardContextual"/>
            </w:rPr>
          </w:pPr>
          <w:hyperlink w:anchor="_Toc138839121" w:history="1">
            <w:r w:rsidRPr="00FA5ADD">
              <w:rPr>
                <w:rStyle w:val="Hyperlink"/>
              </w:rPr>
              <w:t>4.3.4</w:t>
            </w:r>
            <w:r>
              <w:rPr>
                <w:rFonts w:asciiTheme="minorHAnsi" w:eastAsiaTheme="minorEastAsia" w:hAnsiTheme="minorHAnsi"/>
                <w:kern w:val="2"/>
                <w:sz w:val="22"/>
                <w:szCs w:val="22"/>
                <w:lang w:val="en-US"/>
                <w14:ligatures w14:val="standardContextual"/>
              </w:rPr>
              <w:tab/>
            </w:r>
            <w:r w:rsidRPr="00FA5ADD">
              <w:rPr>
                <w:rStyle w:val="Hyperlink"/>
              </w:rPr>
              <w:t>Сценарий 3</w:t>
            </w:r>
            <w:r>
              <w:rPr>
                <w:webHidden/>
              </w:rPr>
              <w:tab/>
            </w:r>
            <w:r>
              <w:rPr>
                <w:webHidden/>
              </w:rPr>
              <w:fldChar w:fldCharType="begin"/>
            </w:r>
            <w:r>
              <w:rPr>
                <w:webHidden/>
              </w:rPr>
              <w:instrText xml:space="preserve"> PAGEREF _Toc138839121 \h </w:instrText>
            </w:r>
            <w:r>
              <w:rPr>
                <w:webHidden/>
              </w:rPr>
            </w:r>
            <w:r>
              <w:rPr>
                <w:webHidden/>
              </w:rPr>
              <w:fldChar w:fldCharType="separate"/>
            </w:r>
            <w:r w:rsidR="007164AD">
              <w:rPr>
                <w:webHidden/>
              </w:rPr>
              <w:t>30</w:t>
            </w:r>
            <w:r>
              <w:rPr>
                <w:webHidden/>
              </w:rPr>
              <w:fldChar w:fldCharType="end"/>
            </w:r>
          </w:hyperlink>
        </w:p>
        <w:p w14:paraId="7E336074" w14:textId="1B3CBED5" w:rsidR="00E50378" w:rsidRDefault="00E50378">
          <w:pPr>
            <w:pStyle w:val="TOC2"/>
            <w:rPr>
              <w:rFonts w:asciiTheme="minorHAnsi" w:eastAsiaTheme="minorEastAsia" w:hAnsiTheme="minorHAnsi"/>
              <w:kern w:val="2"/>
              <w:sz w:val="22"/>
              <w:lang w:val="en-US"/>
              <w14:ligatures w14:val="standardContextual"/>
            </w:rPr>
          </w:pPr>
          <w:hyperlink w:anchor="_Toc138839122" w:history="1">
            <w:r w:rsidRPr="00FA5ADD">
              <w:rPr>
                <w:rStyle w:val="Hyperlink"/>
              </w:rPr>
              <w:t>4.4</w:t>
            </w:r>
            <w:r>
              <w:rPr>
                <w:rFonts w:asciiTheme="minorHAnsi" w:eastAsiaTheme="minorEastAsia" w:hAnsiTheme="minorHAnsi"/>
                <w:kern w:val="2"/>
                <w:sz w:val="22"/>
                <w:lang w:val="en-US"/>
                <w14:ligatures w14:val="standardContextual"/>
              </w:rPr>
              <w:tab/>
            </w:r>
            <w:r w:rsidRPr="00FA5ADD">
              <w:rPr>
                <w:rStyle w:val="Hyperlink"/>
              </w:rPr>
              <w:t>Исследовать ограничения предлагаемого метода</w:t>
            </w:r>
            <w:r>
              <w:rPr>
                <w:webHidden/>
              </w:rPr>
              <w:tab/>
            </w:r>
            <w:r>
              <w:rPr>
                <w:webHidden/>
              </w:rPr>
              <w:fldChar w:fldCharType="begin"/>
            </w:r>
            <w:r>
              <w:rPr>
                <w:webHidden/>
              </w:rPr>
              <w:instrText xml:space="preserve"> PAGEREF _Toc138839122 \h </w:instrText>
            </w:r>
            <w:r>
              <w:rPr>
                <w:webHidden/>
              </w:rPr>
            </w:r>
            <w:r>
              <w:rPr>
                <w:webHidden/>
              </w:rPr>
              <w:fldChar w:fldCharType="separate"/>
            </w:r>
            <w:r w:rsidR="007164AD">
              <w:rPr>
                <w:webHidden/>
              </w:rPr>
              <w:t>33</w:t>
            </w:r>
            <w:r>
              <w:rPr>
                <w:webHidden/>
              </w:rPr>
              <w:fldChar w:fldCharType="end"/>
            </w:r>
          </w:hyperlink>
        </w:p>
        <w:p w14:paraId="140833E3" w14:textId="1AADEA9E" w:rsidR="00E50378" w:rsidRDefault="00E50378">
          <w:pPr>
            <w:pStyle w:val="TOC2"/>
            <w:rPr>
              <w:rFonts w:asciiTheme="minorHAnsi" w:eastAsiaTheme="minorEastAsia" w:hAnsiTheme="minorHAnsi"/>
              <w:kern w:val="2"/>
              <w:sz w:val="22"/>
              <w:lang w:val="en-US"/>
              <w14:ligatures w14:val="standardContextual"/>
            </w:rPr>
          </w:pPr>
          <w:hyperlink w:anchor="_Toc138839123" w:history="1">
            <w:r w:rsidRPr="00FA5ADD">
              <w:rPr>
                <w:rStyle w:val="Hyperlink"/>
              </w:rPr>
              <w:t>4.5</w:t>
            </w:r>
            <w:r>
              <w:rPr>
                <w:rFonts w:asciiTheme="minorHAnsi" w:eastAsiaTheme="minorEastAsia" w:hAnsiTheme="minorHAnsi"/>
                <w:kern w:val="2"/>
                <w:sz w:val="22"/>
                <w:lang w:val="en-US"/>
                <w14:ligatures w14:val="standardContextual"/>
              </w:rPr>
              <w:tab/>
            </w:r>
            <w:r w:rsidRPr="00FA5ADD">
              <w:rPr>
                <w:rStyle w:val="Hyperlink"/>
              </w:rPr>
              <w:t>Рассмотреть иные варианты получения информации для работы метода</w:t>
            </w:r>
            <w:r>
              <w:rPr>
                <w:webHidden/>
              </w:rPr>
              <w:tab/>
            </w:r>
            <w:r>
              <w:rPr>
                <w:webHidden/>
              </w:rPr>
              <w:fldChar w:fldCharType="begin"/>
            </w:r>
            <w:r>
              <w:rPr>
                <w:webHidden/>
              </w:rPr>
              <w:instrText xml:space="preserve"> PAGEREF _Toc138839123 \h </w:instrText>
            </w:r>
            <w:r>
              <w:rPr>
                <w:webHidden/>
              </w:rPr>
            </w:r>
            <w:r>
              <w:rPr>
                <w:webHidden/>
              </w:rPr>
              <w:fldChar w:fldCharType="separate"/>
            </w:r>
            <w:r w:rsidR="007164AD">
              <w:rPr>
                <w:webHidden/>
              </w:rPr>
              <w:t>34</w:t>
            </w:r>
            <w:r>
              <w:rPr>
                <w:webHidden/>
              </w:rPr>
              <w:fldChar w:fldCharType="end"/>
            </w:r>
          </w:hyperlink>
        </w:p>
        <w:p w14:paraId="19BB34C1" w14:textId="4B89A1D5" w:rsidR="00E50378" w:rsidRDefault="00E50378">
          <w:pPr>
            <w:pStyle w:val="TOC1"/>
            <w:rPr>
              <w:rFonts w:asciiTheme="minorHAnsi" w:eastAsiaTheme="minorEastAsia" w:hAnsiTheme="minorHAnsi"/>
              <w:noProof/>
              <w:kern w:val="2"/>
              <w:sz w:val="22"/>
              <w:lang w:val="en-US"/>
              <w14:ligatures w14:val="standardContextual"/>
            </w:rPr>
          </w:pPr>
          <w:hyperlink w:anchor="_Toc138839124" w:history="1">
            <w:r w:rsidRPr="00FA5ADD">
              <w:rPr>
                <w:rStyle w:val="Hyperlink"/>
                <w:noProof/>
              </w:rPr>
              <w:t>СПИСОК ИСПОЛЬЗОВАННЫХ ИСТОЧНИКОВ</w:t>
            </w:r>
            <w:r>
              <w:rPr>
                <w:noProof/>
                <w:webHidden/>
              </w:rPr>
              <w:tab/>
            </w:r>
            <w:r>
              <w:rPr>
                <w:noProof/>
                <w:webHidden/>
              </w:rPr>
              <w:fldChar w:fldCharType="begin"/>
            </w:r>
            <w:r>
              <w:rPr>
                <w:noProof/>
                <w:webHidden/>
              </w:rPr>
              <w:instrText xml:space="preserve"> PAGEREF _Toc138839124 \h </w:instrText>
            </w:r>
            <w:r>
              <w:rPr>
                <w:noProof/>
                <w:webHidden/>
              </w:rPr>
            </w:r>
            <w:r>
              <w:rPr>
                <w:noProof/>
                <w:webHidden/>
              </w:rPr>
              <w:fldChar w:fldCharType="separate"/>
            </w:r>
            <w:r w:rsidR="007164AD">
              <w:rPr>
                <w:noProof/>
                <w:webHidden/>
              </w:rPr>
              <w:t>36</w:t>
            </w:r>
            <w:r>
              <w:rPr>
                <w:noProof/>
                <w:webHidden/>
              </w:rPr>
              <w:fldChar w:fldCharType="end"/>
            </w:r>
          </w:hyperlink>
        </w:p>
        <w:p w14:paraId="24D81F2F" w14:textId="3DE386D0" w:rsidR="005604EF" w:rsidRPr="00CF0E0B" w:rsidRDefault="00AB1259" w:rsidP="00AB1259">
          <w:pPr>
            <w:pStyle w:val="TOC1"/>
            <w:rPr>
              <w:rFonts w:eastAsiaTheme="minorEastAsia"/>
              <w:noProof/>
              <w:lang w:eastAsia="ru-RU"/>
            </w:rPr>
          </w:pPr>
          <w:r>
            <w:rPr>
              <w:b/>
              <w:bCs/>
              <w:szCs w:val="28"/>
            </w:rPr>
            <w:fldChar w:fldCharType="end"/>
          </w:r>
        </w:p>
      </w:sdtContent>
    </w:sdt>
    <w:p w14:paraId="2042B40D" w14:textId="19E97766" w:rsidR="00347C7A" w:rsidRPr="002F4264" w:rsidRDefault="003E4689" w:rsidP="002F4264">
      <w:pPr>
        <w:rPr>
          <w:rFonts w:ascii="Times New Roman" w:hAnsi="Times New Roman" w:cs="Times New Roman"/>
          <w:sz w:val="28"/>
          <w:szCs w:val="28"/>
        </w:rPr>
      </w:pPr>
      <w:r w:rsidRPr="003E4689">
        <w:rPr>
          <w:rFonts w:ascii="Times New Roman" w:hAnsi="Times New Roman" w:cs="Times New Roman"/>
          <w:sz w:val="28"/>
          <w:szCs w:val="28"/>
        </w:rPr>
        <w:br w:type="page"/>
      </w:r>
    </w:p>
    <w:p w14:paraId="009EC068" w14:textId="2A245482" w:rsidR="00C914A6" w:rsidRDefault="002F4264" w:rsidP="00347C7A">
      <w:pPr>
        <w:pStyle w:val="Heading1"/>
      </w:pPr>
      <w:bookmarkStart w:id="2" w:name="_Toc104667160"/>
      <w:bookmarkStart w:id="3" w:name="_Toc138839094"/>
      <w:r>
        <w:lastRenderedPageBreak/>
        <w:t>Эпоха</w:t>
      </w:r>
      <w:bookmarkEnd w:id="3"/>
    </w:p>
    <w:p w14:paraId="53C2F7B4" w14:textId="3BF82216" w:rsidR="002F4264" w:rsidRDefault="002F4264" w:rsidP="002F4264">
      <w:pPr>
        <w:pStyle w:val="Heading2"/>
      </w:pPr>
      <w:bookmarkStart w:id="4" w:name="_Toc138758024"/>
      <w:bookmarkStart w:id="5" w:name="_Toc138758096"/>
      <w:bookmarkStart w:id="6" w:name="_Toc138839095"/>
      <w:r w:rsidRPr="00105F6A">
        <w:t>Исследовать возможность обобщения предлагаемого метода на сочетание различных языков программирования</w:t>
      </w:r>
      <w:bookmarkEnd w:id="4"/>
      <w:bookmarkEnd w:id="5"/>
      <w:bookmarkEnd w:id="6"/>
    </w:p>
    <w:p w14:paraId="7852B89F" w14:textId="76B7B363" w:rsidR="002F4264" w:rsidRDefault="002F4264" w:rsidP="002F4264">
      <w:pPr>
        <w:pStyle w:val="af9"/>
      </w:pPr>
      <w:r>
        <w:t>При изначальной выработке метода был рассмотрен лишь один сценарий использования для метода – веб разработка. После рассмотрения иных сценариев использования, в первую очередь связанных с реальной коммерческой разработкой, возникла необходимость обобщения предлагаемого метода.</w:t>
      </w:r>
    </w:p>
    <w:p w14:paraId="2A259BA4" w14:textId="77777777" w:rsidR="002F4264" w:rsidRDefault="002F4264" w:rsidP="002F4264">
      <w:pPr>
        <w:pStyle w:val="af9"/>
      </w:pPr>
      <w:r>
        <w:t>Был проанализирован характер информации, выявляемой методом и возможности применения такой информации в дальнейших сценариях. Таким образом, естественным образом была выработана единая семантика связи (семантика ребра в сети) – это семантика «Зависимость». Такая семантика была выбрана по нескольким причинам:</w:t>
      </w:r>
    </w:p>
    <w:p w14:paraId="7FD0AFD3" w14:textId="49DF37D5" w:rsidR="002F4264" w:rsidRPr="002F4264" w:rsidRDefault="002F4264" w:rsidP="002F4264">
      <w:pPr>
        <w:pStyle w:val="a0"/>
        <w:rPr>
          <w:lang w:val="ru-RU"/>
        </w:rPr>
      </w:pPr>
      <w:r w:rsidRPr="002F4264">
        <w:rPr>
          <w:lang w:val="ru-RU"/>
        </w:rPr>
        <w:t>Многие семантические зависимости узлов являются бесполезными на этапе анализа – по ним сложно делать какие-либо выводы о структуре сети в связи с неупорядоченностью узлов при их связывании;</w:t>
      </w:r>
    </w:p>
    <w:p w14:paraId="03F63C46" w14:textId="31A9A12B" w:rsidR="002F4264" w:rsidRPr="002F4264" w:rsidRDefault="002F4264" w:rsidP="002F4264">
      <w:pPr>
        <w:pStyle w:val="a0"/>
        <w:rPr>
          <w:lang w:val="ru-RU"/>
        </w:rPr>
      </w:pPr>
      <w:r w:rsidRPr="002F4264">
        <w:rPr>
          <w:lang w:val="ru-RU"/>
        </w:rPr>
        <w:t>Семантические зависимости разного рода усложняют анализатор, делая его более специфичным и снижая гибкость;</w:t>
      </w:r>
    </w:p>
    <w:p w14:paraId="1872FE68" w14:textId="2E7611D4" w:rsidR="002F4264" w:rsidRPr="002F4264" w:rsidRDefault="002F4264" w:rsidP="002F4264">
      <w:pPr>
        <w:pStyle w:val="a0"/>
        <w:rPr>
          <w:lang w:val="ru-RU"/>
        </w:rPr>
      </w:pPr>
      <w:r w:rsidRPr="002F4264">
        <w:rPr>
          <w:lang w:val="ru-RU"/>
        </w:rPr>
        <w:t>Предполагается, что все семантические отношения между узлами можно будет вывести из готовой сети</w:t>
      </w:r>
      <w:r w:rsidR="005842BC">
        <w:rPr>
          <w:lang w:val="ru-RU"/>
        </w:rPr>
        <w:t xml:space="preserve"> и соответствующей онтологии</w:t>
      </w:r>
      <w:r w:rsidRPr="002F4264">
        <w:rPr>
          <w:lang w:val="ru-RU"/>
        </w:rPr>
        <w:t>, при практическом применении этой сети в конкретном инструменте.</w:t>
      </w:r>
    </w:p>
    <w:p w14:paraId="33623115" w14:textId="0E969F5F" w:rsidR="002F4264" w:rsidRDefault="002F4264" w:rsidP="002F4264">
      <w:pPr>
        <w:pStyle w:val="af9"/>
      </w:pPr>
      <w:r>
        <w:t>Таким образом, предполагается, что данная структура узла будет более гибкой в отношении способов хранения информации о семантике конкретных синтаксических конструкций.</w:t>
      </w:r>
    </w:p>
    <w:p w14:paraId="6AA7C9CD" w14:textId="643A761A" w:rsidR="005842BC" w:rsidRDefault="005842BC" w:rsidP="002F4264">
      <w:pPr>
        <w:pStyle w:val="af9"/>
      </w:pPr>
      <w:r>
        <w:t>Также, изменения коснулись информации, являющейся репрезентацией фрагмента кода в семантическом узле. Вместо позиционной информации (линия в файле, колонка в файле, путь к файлу) было принято решение использовать более структурированную информацию.</w:t>
      </w:r>
    </w:p>
    <w:p w14:paraId="565FEA95" w14:textId="282756F1" w:rsidR="005842BC" w:rsidRDefault="005842BC" w:rsidP="002F4264">
      <w:pPr>
        <w:pStyle w:val="af9"/>
      </w:pPr>
      <w:r>
        <w:t xml:space="preserve">Выбор пал на использование конкретного </w:t>
      </w:r>
      <w:r>
        <w:rPr>
          <w:lang w:val="en-US"/>
        </w:rPr>
        <w:t>AST</w:t>
      </w:r>
      <w:r w:rsidRPr="005842BC">
        <w:t xml:space="preserve"> </w:t>
      </w:r>
      <w:r>
        <w:t>подлежащего кода языка и на это есть несколько причин:</w:t>
      </w:r>
    </w:p>
    <w:p w14:paraId="32240FE0" w14:textId="39019847" w:rsidR="005842BC" w:rsidRPr="00935FE0" w:rsidRDefault="005842BC" w:rsidP="00535647">
      <w:pPr>
        <w:pStyle w:val="a0"/>
        <w:numPr>
          <w:ilvl w:val="0"/>
          <w:numId w:val="7"/>
        </w:numPr>
        <w:rPr>
          <w:lang w:val="ru-RU"/>
        </w:rPr>
      </w:pPr>
      <w:r w:rsidRPr="00935FE0">
        <w:rPr>
          <w:lang w:val="ru-RU"/>
        </w:rPr>
        <w:lastRenderedPageBreak/>
        <w:t xml:space="preserve">Появляется возможность получения доступа к </w:t>
      </w:r>
      <w:r>
        <w:t>AST</w:t>
      </w:r>
      <w:r w:rsidRPr="00935FE0">
        <w:rPr>
          <w:lang w:val="ru-RU"/>
        </w:rPr>
        <w:t xml:space="preserve"> из семантического узла, что полезно для инструментальных средств;</w:t>
      </w:r>
    </w:p>
    <w:p w14:paraId="42FC6455" w14:textId="0CFF6073" w:rsidR="005842BC" w:rsidRPr="00593A0A" w:rsidRDefault="005842BC" w:rsidP="00935FE0">
      <w:pPr>
        <w:pStyle w:val="a0"/>
        <w:rPr>
          <w:lang w:val="ru-RU"/>
        </w:rPr>
      </w:pPr>
      <w:r w:rsidRPr="00593A0A">
        <w:rPr>
          <w:lang w:val="ru-RU"/>
        </w:rPr>
        <w:t xml:space="preserve">Предполагается, что </w:t>
      </w:r>
      <w:r w:rsidR="00935FE0" w:rsidRPr="00593A0A">
        <w:rPr>
          <w:lang w:val="ru-RU"/>
        </w:rPr>
        <w:t>использование структурированного представления</w:t>
      </w:r>
      <w:r w:rsidR="00593A0A">
        <w:rPr>
          <w:lang w:val="ru-RU"/>
        </w:rPr>
        <w:t xml:space="preserve"> может быть полезно для интеграции других структурированных представлений, если инструмент не имеет поддержки вывода </w:t>
      </w:r>
      <w:r w:rsidR="00593A0A">
        <w:t>AST</w:t>
      </w:r>
      <w:r w:rsidR="00935FE0" w:rsidRPr="00593A0A">
        <w:rPr>
          <w:lang w:val="ru-RU"/>
        </w:rPr>
        <w:t>.</w:t>
      </w:r>
    </w:p>
    <w:bookmarkEnd w:id="2"/>
    <w:p w14:paraId="30BD7208" w14:textId="23EEAD92" w:rsidR="00347C7A" w:rsidRDefault="00593A0A" w:rsidP="00347C7A">
      <w:pPr>
        <w:pStyle w:val="af9"/>
      </w:pPr>
      <w:r>
        <w:t>Относительно поля «Атрибуты», отвечающего для связывания узлов, было принято решение ввести более широкую семантику «сравнения» узлов. В связи с этим, это поле решено представлять как гетерогенный список.</w:t>
      </w:r>
    </w:p>
    <w:p w14:paraId="0ABDB794" w14:textId="77777777" w:rsidR="00593A0A" w:rsidRDefault="00593A0A" w:rsidP="00593A0A">
      <w:pPr>
        <w:pStyle w:val="af9"/>
      </w:pPr>
      <w:r>
        <w:t>Гетерогенный список – список, состоящий из сущностей разных типов. Таким списком является, например, список или массив в языках с динамической типизацией (</w:t>
      </w:r>
      <w:r>
        <w:rPr>
          <w:lang w:val="en-US"/>
        </w:rPr>
        <w:t>Python</w:t>
      </w:r>
      <w:r w:rsidRPr="00B11CAE">
        <w:t xml:space="preserve">, </w:t>
      </w:r>
      <w:r>
        <w:rPr>
          <w:lang w:val="en-US"/>
        </w:rPr>
        <w:t>JavaScript</w:t>
      </w:r>
      <w:r w:rsidRPr="00B11CAE">
        <w:t xml:space="preserve">, </w:t>
      </w:r>
      <w:r>
        <w:rPr>
          <w:lang w:val="en-US"/>
        </w:rPr>
        <w:t>Scheme</w:t>
      </w:r>
      <w:r w:rsidRPr="00B11CAE">
        <w:t xml:space="preserve">, </w:t>
      </w:r>
      <w:r>
        <w:rPr>
          <w:lang w:val="en-US"/>
        </w:rPr>
        <w:t>Clojure</w:t>
      </w:r>
      <w:r w:rsidRPr="00B11CAE">
        <w:t xml:space="preserve">). </w:t>
      </w:r>
      <w:r>
        <w:t>Так как на типы элементов нет ограничений, список тоже может являться элементом такого списка, что задает рекурсивную вложенность и позволяет формировать дерево.</w:t>
      </w:r>
    </w:p>
    <w:p w14:paraId="2B38586C" w14:textId="51FEC797" w:rsidR="00593A0A" w:rsidRDefault="00593A0A" w:rsidP="00593A0A">
      <w:pPr>
        <w:pStyle w:val="af9"/>
      </w:pPr>
      <w:r>
        <w:t xml:space="preserve">Предполагается реализация такого списка в формате </w:t>
      </w:r>
      <w:r>
        <w:rPr>
          <w:lang w:val="en-US"/>
        </w:rPr>
        <w:t>s</w:t>
      </w:r>
      <w:r w:rsidRPr="00F17AAF">
        <w:t>-</w:t>
      </w:r>
      <w:r>
        <w:t xml:space="preserve">выражений. Такой формат представления используется в языках семейства </w:t>
      </w:r>
      <w:r>
        <w:rPr>
          <w:lang w:val="en-US"/>
        </w:rPr>
        <w:t>Lisp</w:t>
      </w:r>
      <w:r>
        <w:t>, что позволяет реализовывать мощные алгоритмы обработки кода как данных. В рамках данной работы данный формат избран по следующим причинам:</w:t>
      </w:r>
    </w:p>
    <w:p w14:paraId="2BA4EECB" w14:textId="4B49E71E" w:rsidR="00593A0A" w:rsidRPr="00113DB0" w:rsidRDefault="00593A0A" w:rsidP="00535647">
      <w:pPr>
        <w:pStyle w:val="a0"/>
        <w:numPr>
          <w:ilvl w:val="0"/>
          <w:numId w:val="9"/>
        </w:numPr>
        <w:rPr>
          <w:lang w:val="ru-RU"/>
        </w:rPr>
      </w:pPr>
      <w:r w:rsidRPr="00113DB0">
        <w:rPr>
          <w:lang w:val="ru-RU"/>
        </w:rPr>
        <w:t xml:space="preserve">Простая </w:t>
      </w:r>
      <w:r w:rsidR="00113DB0" w:rsidRPr="00113DB0">
        <w:rPr>
          <w:lang w:val="ru-RU"/>
        </w:rPr>
        <w:t xml:space="preserve">рекурсивная </w:t>
      </w:r>
      <w:r w:rsidRPr="00113DB0">
        <w:rPr>
          <w:lang w:val="ru-RU"/>
        </w:rPr>
        <w:t xml:space="preserve">реализация </w:t>
      </w:r>
      <w:r w:rsidR="00113DB0">
        <w:rPr>
          <w:lang w:val="ru-RU"/>
        </w:rPr>
        <w:t xml:space="preserve">– три </w:t>
      </w:r>
      <w:r w:rsidR="00113DB0" w:rsidRPr="00113DB0">
        <w:rPr>
          <w:lang w:val="ru-RU"/>
        </w:rPr>
        <w:t>функции для манипуляции данными и</w:t>
      </w:r>
      <w:r w:rsidR="00113DB0">
        <w:rPr>
          <w:lang w:val="ru-RU"/>
        </w:rPr>
        <w:t xml:space="preserve"> одна для сравнения, представляющие собой простейшие алгоритмы</w:t>
      </w:r>
      <w:r w:rsidRPr="00113DB0">
        <w:rPr>
          <w:lang w:val="ru-RU"/>
        </w:rPr>
        <w:t>;</w:t>
      </w:r>
    </w:p>
    <w:p w14:paraId="3084E139" w14:textId="7CA5F6C2" w:rsidR="00113DB0" w:rsidRDefault="00113DB0" w:rsidP="00535647">
      <w:pPr>
        <w:pStyle w:val="a0"/>
        <w:numPr>
          <w:ilvl w:val="0"/>
          <w:numId w:val="9"/>
        </w:numPr>
        <w:rPr>
          <w:lang w:val="ru-RU"/>
        </w:rPr>
      </w:pPr>
      <w:r>
        <w:rPr>
          <w:lang w:val="ru-RU"/>
        </w:rPr>
        <w:t>Динамичность в отношении репрезентации данных – так как формат поддерживает древовидную структуру, многие структуры данных тривиально представляются в нем как дерево естественным образом;</w:t>
      </w:r>
    </w:p>
    <w:p w14:paraId="0DF26B27" w14:textId="69782D30" w:rsidR="00113DB0" w:rsidRDefault="00113DB0" w:rsidP="00535647">
      <w:pPr>
        <w:pStyle w:val="a0"/>
        <w:numPr>
          <w:ilvl w:val="0"/>
          <w:numId w:val="9"/>
        </w:numPr>
        <w:rPr>
          <w:lang w:val="ru-RU"/>
        </w:rPr>
      </w:pPr>
      <w:r>
        <w:rPr>
          <w:lang w:val="ru-RU"/>
        </w:rPr>
        <w:t>Человеко-читаемость и простая машинная обработка.</w:t>
      </w:r>
    </w:p>
    <w:p w14:paraId="11528C6D" w14:textId="0BFA9540" w:rsidR="00113DB0" w:rsidRPr="00113DB0" w:rsidRDefault="00113DB0" w:rsidP="00113DB0">
      <w:pPr>
        <w:pStyle w:val="a0"/>
        <w:numPr>
          <w:ilvl w:val="0"/>
          <w:numId w:val="0"/>
        </w:numPr>
        <w:ind w:left="709"/>
        <w:rPr>
          <w:lang w:val="ru-RU"/>
        </w:rPr>
      </w:pPr>
      <w:r>
        <w:rPr>
          <w:lang w:val="ru-RU"/>
        </w:rPr>
        <w:t>Обновленная структура семантического узла представлена в таблице 1.</w:t>
      </w:r>
    </w:p>
    <w:tbl>
      <w:tblPr>
        <w:tblStyle w:val="TableGrid"/>
        <w:tblW w:w="0" w:type="auto"/>
        <w:tblLook w:val="04A0" w:firstRow="1" w:lastRow="0" w:firstColumn="1" w:lastColumn="0" w:noHBand="0" w:noVBand="1"/>
      </w:tblPr>
      <w:tblGrid>
        <w:gridCol w:w="1526"/>
        <w:gridCol w:w="2058"/>
        <w:gridCol w:w="5987"/>
      </w:tblGrid>
      <w:tr w:rsidR="00113DB0" w14:paraId="3156B8B4" w14:textId="799E2DB8" w:rsidTr="00113DB0">
        <w:tc>
          <w:tcPr>
            <w:tcW w:w="0" w:type="auto"/>
            <w:gridSpan w:val="3"/>
            <w:tcBorders>
              <w:top w:val="nil"/>
              <w:left w:val="nil"/>
              <w:bottom w:val="single" w:sz="4" w:space="0" w:color="auto"/>
              <w:right w:val="nil"/>
            </w:tcBorders>
          </w:tcPr>
          <w:p w14:paraId="444CE561" w14:textId="6E26CB74" w:rsidR="00113DB0" w:rsidRPr="00AE0473" w:rsidRDefault="00113DB0" w:rsidP="00FE4F06">
            <w:pPr>
              <w:pStyle w:val="af0"/>
            </w:pPr>
            <w:bookmarkStart w:id="7" w:name="Tbl_Sertification"/>
            <w:r w:rsidRPr="00AE0473">
              <w:t>Таблица 1</w:t>
            </w:r>
            <w:r>
              <w:t xml:space="preserve"> </w:t>
            </w:r>
            <w:bookmarkEnd w:id="7"/>
            <w:r w:rsidRPr="00AE0473">
              <w:t xml:space="preserve">– </w:t>
            </w:r>
            <w:r>
              <w:t>Обновленная структура семантического узла</w:t>
            </w:r>
          </w:p>
        </w:tc>
      </w:tr>
      <w:tr w:rsidR="00113DB0" w14:paraId="221934D1" w14:textId="550885B1" w:rsidTr="00113DB0">
        <w:tc>
          <w:tcPr>
            <w:tcW w:w="1526" w:type="dxa"/>
            <w:tcBorders>
              <w:top w:val="single" w:sz="4" w:space="0" w:color="auto"/>
            </w:tcBorders>
          </w:tcPr>
          <w:p w14:paraId="66F89B0B" w14:textId="3EDB2A37" w:rsidR="00113DB0" w:rsidRPr="0028003B" w:rsidRDefault="00113DB0" w:rsidP="00FE4F06">
            <w:pPr>
              <w:pStyle w:val="14"/>
            </w:pPr>
            <w:r>
              <w:t>Тип поля</w:t>
            </w:r>
          </w:p>
        </w:tc>
        <w:tc>
          <w:tcPr>
            <w:tcW w:w="2058" w:type="dxa"/>
            <w:tcBorders>
              <w:top w:val="single" w:sz="4" w:space="0" w:color="auto"/>
            </w:tcBorders>
          </w:tcPr>
          <w:p w14:paraId="6A60E40A" w14:textId="050FD91E" w:rsidR="00113DB0" w:rsidRPr="0028003B" w:rsidRDefault="00113DB0" w:rsidP="00FE4F06">
            <w:pPr>
              <w:pStyle w:val="14"/>
            </w:pPr>
            <w:r>
              <w:t>Имя поля</w:t>
            </w:r>
          </w:p>
        </w:tc>
        <w:tc>
          <w:tcPr>
            <w:tcW w:w="0" w:type="auto"/>
            <w:tcBorders>
              <w:top w:val="single" w:sz="4" w:space="0" w:color="auto"/>
            </w:tcBorders>
          </w:tcPr>
          <w:p w14:paraId="42FDADC5" w14:textId="5C44DDBA" w:rsidR="00113DB0" w:rsidRDefault="00113DB0" w:rsidP="00FE4F06">
            <w:pPr>
              <w:pStyle w:val="14"/>
            </w:pPr>
            <w:r>
              <w:t>Семантика</w:t>
            </w:r>
          </w:p>
        </w:tc>
      </w:tr>
      <w:tr w:rsidR="00113DB0" w14:paraId="447386DB" w14:textId="19002993" w:rsidTr="00113DB0">
        <w:tc>
          <w:tcPr>
            <w:tcW w:w="1526" w:type="dxa"/>
          </w:tcPr>
          <w:p w14:paraId="3C0BFFF5" w14:textId="1A483435" w:rsidR="00113DB0" w:rsidRDefault="00113DB0" w:rsidP="00113DB0">
            <w:pPr>
              <w:pStyle w:val="af0"/>
            </w:pPr>
            <w:r>
              <w:rPr>
                <w:sz w:val="24"/>
                <w:szCs w:val="22"/>
              </w:rPr>
              <w:t>Узел</w:t>
            </w:r>
          </w:p>
        </w:tc>
        <w:tc>
          <w:tcPr>
            <w:tcW w:w="2058" w:type="dxa"/>
          </w:tcPr>
          <w:p w14:paraId="65608FA5" w14:textId="5F078D26" w:rsidR="00113DB0" w:rsidRDefault="00113DB0" w:rsidP="00113DB0">
            <w:pPr>
              <w:pStyle w:val="af0"/>
            </w:pPr>
            <w:r>
              <w:rPr>
                <w:sz w:val="24"/>
                <w:szCs w:val="22"/>
              </w:rPr>
              <w:t xml:space="preserve">Идентификатор </w:t>
            </w:r>
            <w:r>
              <w:rPr>
                <w:sz w:val="24"/>
                <w:szCs w:val="22"/>
                <w:lang w:val="en-US"/>
              </w:rPr>
              <w:t xml:space="preserve">AST </w:t>
            </w:r>
            <w:r>
              <w:rPr>
                <w:sz w:val="24"/>
                <w:szCs w:val="22"/>
              </w:rPr>
              <w:t>узла</w:t>
            </w:r>
          </w:p>
        </w:tc>
        <w:tc>
          <w:tcPr>
            <w:tcW w:w="0" w:type="auto"/>
          </w:tcPr>
          <w:p w14:paraId="3647990F" w14:textId="3FBED7FA" w:rsidR="00113DB0" w:rsidRDefault="00113DB0" w:rsidP="00113DB0">
            <w:pPr>
              <w:pStyle w:val="af0"/>
            </w:pPr>
            <w:r>
              <w:rPr>
                <w:sz w:val="24"/>
                <w:szCs w:val="22"/>
              </w:rPr>
              <w:t>Указывает позицию анализируемой синтаксической конструкции</w:t>
            </w:r>
          </w:p>
        </w:tc>
      </w:tr>
      <w:tr w:rsidR="00113DB0" w14:paraId="3FA0DF11" w14:textId="73C7B82D" w:rsidTr="00113DB0">
        <w:tc>
          <w:tcPr>
            <w:tcW w:w="1526" w:type="dxa"/>
          </w:tcPr>
          <w:p w14:paraId="1F095833" w14:textId="17705E40" w:rsidR="00113DB0" w:rsidRDefault="00113DB0" w:rsidP="00113DB0">
            <w:pPr>
              <w:pStyle w:val="af0"/>
            </w:pPr>
            <w:r>
              <w:rPr>
                <w:sz w:val="24"/>
                <w:szCs w:val="22"/>
              </w:rPr>
              <w:lastRenderedPageBreak/>
              <w:t>Атрибуты</w:t>
            </w:r>
          </w:p>
        </w:tc>
        <w:tc>
          <w:tcPr>
            <w:tcW w:w="2058" w:type="dxa"/>
          </w:tcPr>
          <w:p w14:paraId="0180A75A" w14:textId="4CDC7B37" w:rsidR="00113DB0" w:rsidRDefault="00113DB0" w:rsidP="00113DB0">
            <w:pPr>
              <w:pStyle w:val="af0"/>
            </w:pPr>
            <w:r>
              <w:rPr>
                <w:sz w:val="24"/>
                <w:szCs w:val="22"/>
              </w:rPr>
              <w:t>Гетерогенный список</w:t>
            </w:r>
          </w:p>
        </w:tc>
        <w:tc>
          <w:tcPr>
            <w:tcW w:w="0" w:type="auto"/>
          </w:tcPr>
          <w:p w14:paraId="4FF18D7C" w14:textId="416FCF23" w:rsidR="00113DB0" w:rsidRDefault="00113DB0" w:rsidP="00113DB0">
            <w:pPr>
              <w:pStyle w:val="af0"/>
            </w:pPr>
            <w:r>
              <w:rPr>
                <w:sz w:val="24"/>
                <w:szCs w:val="22"/>
              </w:rPr>
              <w:t>Содержит список атрибутов узла</w:t>
            </w:r>
          </w:p>
        </w:tc>
      </w:tr>
      <w:tr w:rsidR="00113DB0" w14:paraId="3784B2E6" w14:textId="00CDA0B2" w:rsidTr="00113DB0">
        <w:tc>
          <w:tcPr>
            <w:tcW w:w="1526" w:type="dxa"/>
          </w:tcPr>
          <w:p w14:paraId="199A71EF" w14:textId="796A499A" w:rsidR="00113DB0" w:rsidRDefault="00113DB0" w:rsidP="00113DB0">
            <w:pPr>
              <w:pStyle w:val="af0"/>
            </w:pPr>
            <w:r>
              <w:rPr>
                <w:sz w:val="24"/>
                <w:szCs w:val="22"/>
              </w:rPr>
              <w:t>Вид</w:t>
            </w:r>
          </w:p>
        </w:tc>
        <w:tc>
          <w:tcPr>
            <w:tcW w:w="2058" w:type="dxa"/>
          </w:tcPr>
          <w:p w14:paraId="2716FA15" w14:textId="7D969B9E" w:rsidR="00113DB0" w:rsidRDefault="00113DB0" w:rsidP="00113DB0">
            <w:pPr>
              <w:pStyle w:val="af0"/>
            </w:pPr>
            <w:r>
              <w:rPr>
                <w:sz w:val="24"/>
                <w:szCs w:val="22"/>
              </w:rPr>
              <w:t>Перечисление</w:t>
            </w:r>
          </w:p>
        </w:tc>
        <w:tc>
          <w:tcPr>
            <w:tcW w:w="0" w:type="auto"/>
          </w:tcPr>
          <w:p w14:paraId="6B9A8D8D" w14:textId="15DCF436" w:rsidR="00113DB0" w:rsidRDefault="00113DB0" w:rsidP="00113DB0">
            <w:pPr>
              <w:pStyle w:val="af0"/>
            </w:pPr>
            <w:r>
              <w:rPr>
                <w:sz w:val="24"/>
                <w:szCs w:val="22"/>
              </w:rPr>
              <w:t>Является способом типизации конкретного семантического узла, исходя из ЯП, который он описывает</w:t>
            </w:r>
          </w:p>
        </w:tc>
      </w:tr>
    </w:tbl>
    <w:p w14:paraId="3212CCBD" w14:textId="216497A8" w:rsidR="00D12F8C" w:rsidRPr="00113DB0" w:rsidRDefault="00D12F8C" w:rsidP="00B91A70">
      <w:pPr>
        <w:pStyle w:val="af9"/>
        <w:spacing w:before="240"/>
      </w:pPr>
      <w:bookmarkStart w:id="8" w:name="_Toc104667184"/>
      <w:r>
        <w:t>Алгоритм связывания узлов при этом не претерпевает явных изменений и действует по тому же принципу, что и ранее.</w:t>
      </w:r>
    </w:p>
    <w:p w14:paraId="071C38C8" w14:textId="6C3FB569" w:rsidR="00FD56A5" w:rsidRDefault="00D12F8C" w:rsidP="00D12F8C">
      <w:pPr>
        <w:pStyle w:val="Heading2"/>
      </w:pPr>
      <w:bookmarkStart w:id="9" w:name="_Toc138758025"/>
      <w:bookmarkStart w:id="10" w:name="_Toc138758097"/>
      <w:bookmarkStart w:id="11" w:name="_Toc104667185"/>
      <w:bookmarkStart w:id="12" w:name="_Toc138839096"/>
      <w:bookmarkEnd w:id="8"/>
      <w:r w:rsidRPr="00402033">
        <w:t>Исследовать наиболее часто используемые парадигмы программирования (процедурное, ОО, декларативное) в контексте мультиязыкового анализа</w:t>
      </w:r>
      <w:bookmarkEnd w:id="9"/>
      <w:bookmarkEnd w:id="10"/>
      <w:bookmarkEnd w:id="12"/>
    </w:p>
    <w:p w14:paraId="07DCB1D3" w14:textId="3901A873" w:rsidR="00D12F8C" w:rsidRDefault="00D12F8C" w:rsidP="00D12F8C">
      <w:pPr>
        <w:pStyle w:val="a4"/>
        <w:rPr>
          <w:lang w:eastAsia="en-US"/>
        </w:rPr>
      </w:pPr>
      <w:r>
        <w:rPr>
          <w:lang w:eastAsia="en-US"/>
        </w:rPr>
        <w:t xml:space="preserve">При изучении </w:t>
      </w:r>
      <w:r w:rsidR="00B91A70">
        <w:rPr>
          <w:lang w:eastAsia="en-US"/>
        </w:rPr>
        <w:t xml:space="preserve">различных источников литературы о дизайне ЯП, было выяснено, что четкого разделения современных языков на определённые классы не существует. Точнее сказать, оно невозможно в общем случае, что не подходит для сценария межъязыкового анализа. Поэтому, было принято решение проводить классификацию самостоятельно. </w:t>
      </w:r>
    </w:p>
    <w:p w14:paraId="52F0A553" w14:textId="4B1F1B2D" w:rsidR="00D12F8C" w:rsidRPr="00741FD1" w:rsidRDefault="00B91A70" w:rsidP="00D12F8C">
      <w:pPr>
        <w:pStyle w:val="a4"/>
        <w:rPr>
          <w:lang w:eastAsia="en-US"/>
        </w:rPr>
      </w:pPr>
      <w:r>
        <w:rPr>
          <w:lang w:eastAsia="en-US"/>
        </w:rPr>
        <w:t>Предполагается в качестве базы</w:t>
      </w:r>
      <w:r w:rsidR="00D12F8C">
        <w:rPr>
          <w:lang w:eastAsia="en-US"/>
        </w:rPr>
        <w:t xml:space="preserve"> использовать общепринятое разделение языков по парадигмам </w:t>
      </w:r>
      <w:r w:rsidR="00D12F8C" w:rsidRPr="00741FD1">
        <w:rPr>
          <w:lang w:eastAsia="en-US"/>
        </w:rPr>
        <w:t>[1]</w:t>
      </w:r>
      <w:r w:rsidR="00D12F8C">
        <w:rPr>
          <w:lang w:eastAsia="en-US"/>
        </w:rPr>
        <w:t>. Данное разделение представлено в таблице 2.</w:t>
      </w:r>
    </w:p>
    <w:tbl>
      <w:tblPr>
        <w:tblStyle w:val="TableGrid"/>
        <w:tblW w:w="0" w:type="auto"/>
        <w:tblLook w:val="04A0" w:firstRow="1" w:lastRow="0" w:firstColumn="1" w:lastColumn="0" w:noHBand="0" w:noVBand="1"/>
      </w:tblPr>
      <w:tblGrid>
        <w:gridCol w:w="1748"/>
        <w:gridCol w:w="5146"/>
        <w:gridCol w:w="2677"/>
      </w:tblGrid>
      <w:tr w:rsidR="00B91A70" w:rsidRPr="00AE0473" w14:paraId="4EB85151" w14:textId="17663442" w:rsidTr="00B91A70">
        <w:tc>
          <w:tcPr>
            <w:tcW w:w="0" w:type="auto"/>
            <w:gridSpan w:val="3"/>
            <w:tcBorders>
              <w:top w:val="nil"/>
              <w:left w:val="nil"/>
              <w:bottom w:val="single" w:sz="4" w:space="0" w:color="auto"/>
              <w:right w:val="nil"/>
            </w:tcBorders>
          </w:tcPr>
          <w:p w14:paraId="46EF7FA6" w14:textId="56AC0D90" w:rsidR="00B91A70" w:rsidRPr="00AE0473" w:rsidRDefault="00B91A70" w:rsidP="002A3CAD">
            <w:pPr>
              <w:pStyle w:val="af0"/>
            </w:pPr>
            <w:r w:rsidRPr="00AE0473">
              <w:t xml:space="preserve">Таблица </w:t>
            </w:r>
            <w:r>
              <w:t xml:space="preserve">2 </w:t>
            </w:r>
            <w:r w:rsidRPr="00AE0473">
              <w:t>–</w:t>
            </w:r>
            <w:r>
              <w:t xml:space="preserve"> Базовая классификация ЯП по парадигмам</w:t>
            </w:r>
          </w:p>
        </w:tc>
      </w:tr>
      <w:tr w:rsidR="00B91A70" w14:paraId="2B3D50E3" w14:textId="54F448D4" w:rsidTr="00B91A70">
        <w:tc>
          <w:tcPr>
            <w:tcW w:w="0" w:type="auto"/>
            <w:tcBorders>
              <w:top w:val="single" w:sz="4" w:space="0" w:color="auto"/>
              <w:bottom w:val="single" w:sz="4" w:space="0" w:color="auto"/>
            </w:tcBorders>
          </w:tcPr>
          <w:p w14:paraId="10145EE1" w14:textId="76D1795B" w:rsidR="00B91A70" w:rsidRPr="00B91A70" w:rsidRDefault="00B91A70" w:rsidP="002A3CAD">
            <w:pPr>
              <w:pStyle w:val="14"/>
              <w:rPr>
                <w:sz w:val="24"/>
                <w:szCs w:val="24"/>
              </w:rPr>
            </w:pPr>
            <w:r w:rsidRPr="00B91A70">
              <w:rPr>
                <w:sz w:val="24"/>
                <w:szCs w:val="24"/>
              </w:rPr>
              <w:t>Парадигма</w:t>
            </w:r>
          </w:p>
        </w:tc>
        <w:tc>
          <w:tcPr>
            <w:tcW w:w="0" w:type="auto"/>
            <w:tcBorders>
              <w:top w:val="single" w:sz="4" w:space="0" w:color="auto"/>
              <w:bottom w:val="single" w:sz="4" w:space="0" w:color="auto"/>
            </w:tcBorders>
          </w:tcPr>
          <w:p w14:paraId="78889808" w14:textId="46E8452F" w:rsidR="00B91A70" w:rsidRPr="00B91A70" w:rsidRDefault="00B91A70" w:rsidP="002A3CAD">
            <w:pPr>
              <w:pStyle w:val="14"/>
              <w:rPr>
                <w:sz w:val="24"/>
                <w:szCs w:val="24"/>
              </w:rPr>
            </w:pPr>
            <w:r w:rsidRPr="00B91A70">
              <w:rPr>
                <w:sz w:val="24"/>
                <w:szCs w:val="24"/>
              </w:rPr>
              <w:t>Основные особенности</w:t>
            </w:r>
          </w:p>
        </w:tc>
        <w:tc>
          <w:tcPr>
            <w:tcW w:w="0" w:type="auto"/>
            <w:tcBorders>
              <w:top w:val="single" w:sz="4" w:space="0" w:color="auto"/>
              <w:bottom w:val="single" w:sz="4" w:space="0" w:color="auto"/>
            </w:tcBorders>
          </w:tcPr>
          <w:p w14:paraId="3A9AD04C" w14:textId="5B6699C7" w:rsidR="00B91A70" w:rsidRPr="00B91A70" w:rsidRDefault="00B91A70" w:rsidP="002A3CAD">
            <w:pPr>
              <w:pStyle w:val="14"/>
              <w:rPr>
                <w:sz w:val="24"/>
                <w:szCs w:val="24"/>
              </w:rPr>
            </w:pPr>
            <w:r w:rsidRPr="00B91A70">
              <w:rPr>
                <w:sz w:val="24"/>
                <w:szCs w:val="24"/>
              </w:rPr>
              <w:t>Представители</w:t>
            </w:r>
          </w:p>
        </w:tc>
      </w:tr>
      <w:tr w:rsidR="00B91A70" w:rsidRPr="00E80EB5" w14:paraId="4DDB8306" w14:textId="77777777" w:rsidTr="00B91A70">
        <w:tc>
          <w:tcPr>
            <w:tcW w:w="0" w:type="auto"/>
            <w:tcBorders>
              <w:top w:val="single" w:sz="4" w:space="0" w:color="auto"/>
            </w:tcBorders>
          </w:tcPr>
          <w:p w14:paraId="523E2CD1" w14:textId="1C8391A8" w:rsidR="00B91A70" w:rsidRPr="00B91A70" w:rsidRDefault="00B91A70" w:rsidP="00B91A70">
            <w:pPr>
              <w:pStyle w:val="afc"/>
            </w:pPr>
            <w:r w:rsidRPr="00B91A70">
              <w:t>Императивная</w:t>
            </w:r>
          </w:p>
        </w:tc>
        <w:tc>
          <w:tcPr>
            <w:tcW w:w="0" w:type="auto"/>
            <w:tcBorders>
              <w:top w:val="single" w:sz="4" w:space="0" w:color="auto"/>
            </w:tcBorders>
          </w:tcPr>
          <w:p w14:paraId="364A375A" w14:textId="7E779479" w:rsidR="00B91A70" w:rsidRPr="00B91A70" w:rsidRDefault="00B91A70" w:rsidP="00B91A70">
            <w:pPr>
              <w:pStyle w:val="afc"/>
            </w:pPr>
            <w:r w:rsidRPr="00B91A70">
              <w:t>Переменные как способ манипуляции памятью; Мутабельность как основной способ проведения вычислений; Описание вычислений как конкретного набора инструкций</w:t>
            </w:r>
          </w:p>
        </w:tc>
        <w:tc>
          <w:tcPr>
            <w:tcW w:w="0" w:type="auto"/>
            <w:tcBorders>
              <w:top w:val="single" w:sz="4" w:space="0" w:color="auto"/>
            </w:tcBorders>
          </w:tcPr>
          <w:p w14:paraId="583A40F9" w14:textId="4C87D9DF" w:rsidR="00B91A70" w:rsidRPr="00E80EB5" w:rsidRDefault="00B91A70" w:rsidP="00B91A70">
            <w:pPr>
              <w:pStyle w:val="afc"/>
              <w:rPr>
                <w:lang w:val="en-US"/>
              </w:rPr>
            </w:pPr>
            <w:r w:rsidRPr="00E80EB5">
              <w:rPr>
                <w:lang w:val="en-US"/>
              </w:rPr>
              <w:t xml:space="preserve">C, Pascal, Java, Golang, Bash, JavaScript </w:t>
            </w:r>
            <w:r w:rsidRPr="00B91A70">
              <w:t>и</w:t>
            </w:r>
            <w:r w:rsidRPr="00E80EB5">
              <w:rPr>
                <w:lang w:val="en-US"/>
              </w:rPr>
              <w:t xml:space="preserve"> </w:t>
            </w:r>
            <w:r w:rsidRPr="00B91A70">
              <w:t>многие</w:t>
            </w:r>
            <w:r w:rsidRPr="00E80EB5">
              <w:rPr>
                <w:lang w:val="en-US"/>
              </w:rPr>
              <w:t xml:space="preserve"> </w:t>
            </w:r>
            <w:r w:rsidRPr="00B91A70">
              <w:t>другие</w:t>
            </w:r>
          </w:p>
        </w:tc>
      </w:tr>
      <w:tr w:rsidR="00B91A70" w14:paraId="1BA6AE8A" w14:textId="77777777" w:rsidTr="00B91A70">
        <w:tc>
          <w:tcPr>
            <w:tcW w:w="0" w:type="auto"/>
            <w:tcBorders>
              <w:top w:val="single" w:sz="4" w:space="0" w:color="auto"/>
            </w:tcBorders>
          </w:tcPr>
          <w:p w14:paraId="3EC40CDC" w14:textId="6482A94A" w:rsidR="00B91A70" w:rsidRPr="00B91A70" w:rsidRDefault="00B91A70" w:rsidP="00B91A70">
            <w:pPr>
              <w:pStyle w:val="afc"/>
            </w:pPr>
            <w:r w:rsidRPr="00B91A70">
              <w:t>Декларативная</w:t>
            </w:r>
          </w:p>
        </w:tc>
        <w:tc>
          <w:tcPr>
            <w:tcW w:w="0" w:type="auto"/>
            <w:tcBorders>
              <w:top w:val="single" w:sz="4" w:space="0" w:color="auto"/>
            </w:tcBorders>
          </w:tcPr>
          <w:p w14:paraId="022E1FAE" w14:textId="38129B45" w:rsidR="00B91A70" w:rsidRPr="00B91A70" w:rsidRDefault="00B91A70" w:rsidP="00B91A70">
            <w:pPr>
              <w:pStyle w:val="afc"/>
            </w:pPr>
            <w:r w:rsidRPr="00B91A70">
              <w:t>Описание результата и его свойств, как способ его получения; Описание вычислений как высокоуровневых объявлений;</w:t>
            </w:r>
          </w:p>
        </w:tc>
        <w:tc>
          <w:tcPr>
            <w:tcW w:w="0" w:type="auto"/>
            <w:tcBorders>
              <w:top w:val="single" w:sz="4" w:space="0" w:color="auto"/>
            </w:tcBorders>
          </w:tcPr>
          <w:p w14:paraId="3E81FBD3" w14:textId="7C99608D" w:rsidR="00B91A70" w:rsidRPr="00B91A70" w:rsidRDefault="00B91A70" w:rsidP="00B91A70">
            <w:pPr>
              <w:pStyle w:val="afc"/>
            </w:pPr>
            <w:r w:rsidRPr="00B91A70">
              <w:t>ML, Lisp, Haskell, SQL, Make, HTML и также многие другие</w:t>
            </w:r>
          </w:p>
        </w:tc>
      </w:tr>
    </w:tbl>
    <w:p w14:paraId="200383D7" w14:textId="78409707" w:rsidR="00B91A70" w:rsidRDefault="00B91A70" w:rsidP="00B91A70">
      <w:pPr>
        <w:pStyle w:val="af9"/>
        <w:spacing w:before="240"/>
      </w:pPr>
      <w:r>
        <w:t>В качестве расширения предполагается использование парадигм, наиболее часто представимых в индустрии.</w:t>
      </w:r>
      <w:r w:rsidR="00992125">
        <w:t xml:space="preserve"> Таким образом, многие промышленные языки можно будет описывать как единое представление в отношении некоторых семантических конструкций.</w:t>
      </w:r>
    </w:p>
    <w:p w14:paraId="49E2B7DA" w14:textId="04761B07" w:rsidR="00B91A70" w:rsidRDefault="00B91A70" w:rsidP="00B91A70">
      <w:pPr>
        <w:pStyle w:val="af9"/>
      </w:pPr>
      <w:r>
        <w:t xml:space="preserve">Исходя из данных соображений, вводится классификация, представленная в таблице </w:t>
      </w:r>
      <w:r w:rsidR="000018B4">
        <w:t>3</w:t>
      </w:r>
      <w:r>
        <w:t>.</w:t>
      </w:r>
    </w:p>
    <w:p w14:paraId="106F2B89" w14:textId="77777777" w:rsidR="00BC4F70" w:rsidRDefault="00BC4F70" w:rsidP="00B91A70">
      <w:pPr>
        <w:pStyle w:val="af9"/>
      </w:pPr>
    </w:p>
    <w:tbl>
      <w:tblPr>
        <w:tblStyle w:val="TableGrid"/>
        <w:tblW w:w="0" w:type="auto"/>
        <w:tblLook w:val="04A0" w:firstRow="1" w:lastRow="0" w:firstColumn="1" w:lastColumn="0" w:noHBand="0" w:noVBand="1"/>
      </w:tblPr>
      <w:tblGrid>
        <w:gridCol w:w="2121"/>
        <w:gridCol w:w="4593"/>
        <w:gridCol w:w="2857"/>
      </w:tblGrid>
      <w:tr w:rsidR="00992125" w:rsidRPr="00AE0473" w14:paraId="78C6A360" w14:textId="77777777" w:rsidTr="002A3CAD">
        <w:tc>
          <w:tcPr>
            <w:tcW w:w="0" w:type="auto"/>
            <w:gridSpan w:val="3"/>
            <w:tcBorders>
              <w:top w:val="nil"/>
              <w:left w:val="nil"/>
              <w:bottom w:val="single" w:sz="4" w:space="0" w:color="auto"/>
              <w:right w:val="nil"/>
            </w:tcBorders>
          </w:tcPr>
          <w:p w14:paraId="7EC22306" w14:textId="4FDD9402" w:rsidR="00992125" w:rsidRPr="00AE0473" w:rsidRDefault="00992125" w:rsidP="002A3CAD">
            <w:pPr>
              <w:pStyle w:val="af0"/>
            </w:pPr>
            <w:r w:rsidRPr="00AE0473">
              <w:lastRenderedPageBreak/>
              <w:t xml:space="preserve">Таблица </w:t>
            </w:r>
            <w:r w:rsidR="000018B4">
              <w:t>3</w:t>
            </w:r>
            <w:r>
              <w:t xml:space="preserve"> </w:t>
            </w:r>
            <w:r w:rsidRPr="00AE0473">
              <w:t>–</w:t>
            </w:r>
            <w:r>
              <w:t xml:space="preserve"> Базовая классификация ЯП по парадигмам</w:t>
            </w:r>
          </w:p>
        </w:tc>
      </w:tr>
      <w:tr w:rsidR="00992125" w:rsidRPr="00B91A70" w14:paraId="34E62131" w14:textId="77777777" w:rsidTr="002A3CAD">
        <w:tc>
          <w:tcPr>
            <w:tcW w:w="0" w:type="auto"/>
            <w:tcBorders>
              <w:top w:val="single" w:sz="4" w:space="0" w:color="auto"/>
              <w:bottom w:val="single" w:sz="4" w:space="0" w:color="auto"/>
            </w:tcBorders>
          </w:tcPr>
          <w:p w14:paraId="77768000" w14:textId="77777777" w:rsidR="00992125" w:rsidRPr="00B91A70" w:rsidRDefault="00992125" w:rsidP="002A3CAD">
            <w:pPr>
              <w:pStyle w:val="14"/>
              <w:rPr>
                <w:sz w:val="24"/>
                <w:szCs w:val="24"/>
              </w:rPr>
            </w:pPr>
            <w:r w:rsidRPr="00B91A70">
              <w:rPr>
                <w:sz w:val="24"/>
                <w:szCs w:val="24"/>
              </w:rPr>
              <w:t>Парадигма</w:t>
            </w:r>
          </w:p>
        </w:tc>
        <w:tc>
          <w:tcPr>
            <w:tcW w:w="0" w:type="auto"/>
            <w:tcBorders>
              <w:top w:val="single" w:sz="4" w:space="0" w:color="auto"/>
              <w:bottom w:val="single" w:sz="4" w:space="0" w:color="auto"/>
            </w:tcBorders>
          </w:tcPr>
          <w:p w14:paraId="18197005" w14:textId="77777777" w:rsidR="00992125" w:rsidRPr="00B91A70" w:rsidRDefault="00992125" w:rsidP="002A3CAD">
            <w:pPr>
              <w:pStyle w:val="14"/>
              <w:rPr>
                <w:sz w:val="24"/>
                <w:szCs w:val="24"/>
              </w:rPr>
            </w:pPr>
            <w:r w:rsidRPr="00B91A70">
              <w:rPr>
                <w:sz w:val="24"/>
                <w:szCs w:val="24"/>
              </w:rPr>
              <w:t>Основные особенности</w:t>
            </w:r>
          </w:p>
        </w:tc>
        <w:tc>
          <w:tcPr>
            <w:tcW w:w="0" w:type="auto"/>
            <w:tcBorders>
              <w:top w:val="single" w:sz="4" w:space="0" w:color="auto"/>
              <w:bottom w:val="single" w:sz="4" w:space="0" w:color="auto"/>
            </w:tcBorders>
          </w:tcPr>
          <w:p w14:paraId="22EB3893" w14:textId="77777777" w:rsidR="00992125" w:rsidRPr="00B91A70" w:rsidRDefault="00992125" w:rsidP="002A3CAD">
            <w:pPr>
              <w:pStyle w:val="14"/>
              <w:rPr>
                <w:sz w:val="24"/>
                <w:szCs w:val="24"/>
              </w:rPr>
            </w:pPr>
            <w:r w:rsidRPr="00B91A70">
              <w:rPr>
                <w:sz w:val="24"/>
                <w:szCs w:val="24"/>
              </w:rPr>
              <w:t>Представители</w:t>
            </w:r>
          </w:p>
        </w:tc>
      </w:tr>
      <w:tr w:rsidR="00992125" w:rsidRPr="00992125" w14:paraId="3862EEF1" w14:textId="77777777" w:rsidTr="002A3CAD">
        <w:tc>
          <w:tcPr>
            <w:tcW w:w="0" w:type="auto"/>
            <w:tcBorders>
              <w:top w:val="single" w:sz="4" w:space="0" w:color="auto"/>
            </w:tcBorders>
          </w:tcPr>
          <w:p w14:paraId="7B941AB5" w14:textId="34BC9892" w:rsidR="00992125" w:rsidRPr="00B91A70" w:rsidRDefault="00992125" w:rsidP="00992125">
            <w:pPr>
              <w:pStyle w:val="afc"/>
            </w:pPr>
            <w:r w:rsidRPr="00E60CBA">
              <w:t>Процедурная и структурная</w:t>
            </w:r>
          </w:p>
        </w:tc>
        <w:tc>
          <w:tcPr>
            <w:tcW w:w="0" w:type="auto"/>
            <w:tcBorders>
              <w:top w:val="single" w:sz="4" w:space="0" w:color="auto"/>
            </w:tcBorders>
          </w:tcPr>
          <w:p w14:paraId="7BD17DA6" w14:textId="26DF3F83" w:rsidR="00992125" w:rsidRPr="00B91A70" w:rsidRDefault="00992125" w:rsidP="00992125">
            <w:pPr>
              <w:pStyle w:val="afc"/>
            </w:pPr>
            <w:r w:rsidRPr="00E60CBA">
              <w:t>Инструкции сгруппированы в процедуры/подпрограммы; переменные как способ взаимодействия с памятью</w:t>
            </w:r>
          </w:p>
        </w:tc>
        <w:tc>
          <w:tcPr>
            <w:tcW w:w="0" w:type="auto"/>
            <w:tcBorders>
              <w:top w:val="single" w:sz="4" w:space="0" w:color="auto"/>
            </w:tcBorders>
          </w:tcPr>
          <w:p w14:paraId="2ECE38B9" w14:textId="1DC6ECDB" w:rsidR="00992125" w:rsidRPr="00992125" w:rsidRDefault="00992125" w:rsidP="00992125">
            <w:pPr>
              <w:pStyle w:val="afc"/>
            </w:pPr>
            <w:r w:rsidRPr="00E60CBA">
              <w:t>C, Pascal, Golang, Bash, и многие другие</w:t>
            </w:r>
          </w:p>
        </w:tc>
      </w:tr>
      <w:tr w:rsidR="00992125" w:rsidRPr="00B91A70" w14:paraId="55D3C6AE" w14:textId="77777777" w:rsidTr="00992125">
        <w:tc>
          <w:tcPr>
            <w:tcW w:w="0" w:type="auto"/>
            <w:tcBorders>
              <w:top w:val="single" w:sz="4" w:space="0" w:color="auto"/>
              <w:bottom w:val="single" w:sz="4" w:space="0" w:color="auto"/>
            </w:tcBorders>
          </w:tcPr>
          <w:p w14:paraId="4675764E" w14:textId="0D61EC36" w:rsidR="00992125" w:rsidRPr="00B91A70" w:rsidRDefault="00992125" w:rsidP="00992125">
            <w:pPr>
              <w:pStyle w:val="afc"/>
            </w:pPr>
            <w:r w:rsidRPr="00E60CBA">
              <w:t>Объектно-ориентированная</w:t>
            </w:r>
          </w:p>
        </w:tc>
        <w:tc>
          <w:tcPr>
            <w:tcW w:w="0" w:type="auto"/>
            <w:tcBorders>
              <w:top w:val="single" w:sz="4" w:space="0" w:color="auto"/>
              <w:bottom w:val="single" w:sz="4" w:space="0" w:color="auto"/>
            </w:tcBorders>
          </w:tcPr>
          <w:p w14:paraId="2348779D" w14:textId="6BF211F4" w:rsidR="00992125" w:rsidRPr="00B91A70" w:rsidRDefault="00992125" w:rsidP="00992125">
            <w:pPr>
              <w:pStyle w:val="afc"/>
            </w:pPr>
            <w:r w:rsidRPr="00E60CBA">
              <w:t>Данные и код инкапсулированы в единое представление – объект; Объекты общаются посредством передачи сообщений друг-другу</w:t>
            </w:r>
          </w:p>
        </w:tc>
        <w:tc>
          <w:tcPr>
            <w:tcW w:w="0" w:type="auto"/>
            <w:tcBorders>
              <w:top w:val="single" w:sz="4" w:space="0" w:color="auto"/>
              <w:bottom w:val="single" w:sz="4" w:space="0" w:color="auto"/>
            </w:tcBorders>
          </w:tcPr>
          <w:p w14:paraId="2E217D61" w14:textId="7B9B823D" w:rsidR="00992125" w:rsidRPr="00B91A70" w:rsidRDefault="00992125" w:rsidP="00992125">
            <w:pPr>
              <w:pStyle w:val="afc"/>
            </w:pPr>
            <w:r w:rsidRPr="00E60CBA">
              <w:t>Java (отчасти), C# (отчасти), JavaScript (отчасти), C++ (отчасти), Smalltalk, Erlang, Elixir, Self и другие</w:t>
            </w:r>
          </w:p>
        </w:tc>
      </w:tr>
      <w:tr w:rsidR="00992125" w:rsidRPr="00E80EB5" w14:paraId="7C4370CE" w14:textId="77777777" w:rsidTr="00992125">
        <w:tc>
          <w:tcPr>
            <w:tcW w:w="0" w:type="auto"/>
            <w:tcBorders>
              <w:top w:val="single" w:sz="4" w:space="0" w:color="auto"/>
              <w:bottom w:val="single" w:sz="4" w:space="0" w:color="auto"/>
            </w:tcBorders>
          </w:tcPr>
          <w:p w14:paraId="345587A0" w14:textId="17E0505B" w:rsidR="00992125" w:rsidRPr="00B91A70" w:rsidRDefault="00992125" w:rsidP="00992125">
            <w:pPr>
              <w:pStyle w:val="afc"/>
            </w:pPr>
            <w:r w:rsidRPr="00E60CBA">
              <w:t>Функциональная</w:t>
            </w:r>
          </w:p>
        </w:tc>
        <w:tc>
          <w:tcPr>
            <w:tcW w:w="0" w:type="auto"/>
            <w:tcBorders>
              <w:top w:val="single" w:sz="4" w:space="0" w:color="auto"/>
              <w:bottom w:val="single" w:sz="4" w:space="0" w:color="auto"/>
            </w:tcBorders>
          </w:tcPr>
          <w:p w14:paraId="5040E3C2" w14:textId="13775FA5" w:rsidR="00992125" w:rsidRPr="00B91A70" w:rsidRDefault="00992125" w:rsidP="00992125">
            <w:pPr>
              <w:pStyle w:val="afc"/>
            </w:pPr>
            <w:r w:rsidRPr="00E60CBA">
              <w:t>Функции, как способ выстроить процесс вычисления; Иммутабельность как фундамент формальных гарантий в коде</w:t>
            </w:r>
          </w:p>
        </w:tc>
        <w:tc>
          <w:tcPr>
            <w:tcW w:w="0" w:type="auto"/>
            <w:tcBorders>
              <w:top w:val="single" w:sz="4" w:space="0" w:color="auto"/>
              <w:bottom w:val="single" w:sz="4" w:space="0" w:color="auto"/>
            </w:tcBorders>
          </w:tcPr>
          <w:p w14:paraId="646E7320" w14:textId="659CF356" w:rsidR="00992125" w:rsidRPr="00992125" w:rsidRDefault="00992125" w:rsidP="00992125">
            <w:pPr>
              <w:pStyle w:val="afc"/>
              <w:rPr>
                <w:lang w:val="en-US"/>
              </w:rPr>
            </w:pPr>
            <w:r w:rsidRPr="00992125">
              <w:rPr>
                <w:lang w:val="en-US"/>
              </w:rPr>
              <w:t>ML, Rust (</w:t>
            </w:r>
            <w:r w:rsidRPr="00E60CBA">
              <w:t>отчасти</w:t>
            </w:r>
            <w:r w:rsidRPr="00992125">
              <w:rPr>
                <w:lang w:val="en-US"/>
              </w:rPr>
              <w:t>), Haskell, Erlang, Elixir, Lisp</w:t>
            </w:r>
          </w:p>
        </w:tc>
      </w:tr>
      <w:tr w:rsidR="00992125" w:rsidRPr="00B91A70" w14:paraId="796BB6EC" w14:textId="77777777" w:rsidTr="002A3CAD">
        <w:tc>
          <w:tcPr>
            <w:tcW w:w="0" w:type="auto"/>
            <w:tcBorders>
              <w:top w:val="single" w:sz="4" w:space="0" w:color="auto"/>
            </w:tcBorders>
          </w:tcPr>
          <w:p w14:paraId="5531CF58" w14:textId="51302580" w:rsidR="00992125" w:rsidRPr="00B91A70" w:rsidRDefault="00992125" w:rsidP="00992125">
            <w:pPr>
              <w:pStyle w:val="afc"/>
            </w:pPr>
            <w:r w:rsidRPr="00E60CBA">
              <w:t>Макро</w:t>
            </w:r>
          </w:p>
        </w:tc>
        <w:tc>
          <w:tcPr>
            <w:tcW w:w="0" w:type="auto"/>
            <w:tcBorders>
              <w:top w:val="single" w:sz="4" w:space="0" w:color="auto"/>
            </w:tcBorders>
          </w:tcPr>
          <w:p w14:paraId="72EC3862" w14:textId="3F1B719F" w:rsidR="00992125" w:rsidRPr="00B91A70" w:rsidRDefault="00992125" w:rsidP="00992125">
            <w:pPr>
              <w:pStyle w:val="afc"/>
            </w:pPr>
            <w:r w:rsidRPr="00E60CBA">
              <w:t>Процесс вычислений проводится путем лексических подстановок строк для достижения конечной строки; встречаются варианты, оперирующие на AST</w:t>
            </w:r>
          </w:p>
        </w:tc>
        <w:tc>
          <w:tcPr>
            <w:tcW w:w="0" w:type="auto"/>
            <w:tcBorders>
              <w:top w:val="single" w:sz="4" w:space="0" w:color="auto"/>
            </w:tcBorders>
          </w:tcPr>
          <w:p w14:paraId="6B3C0A80" w14:textId="1AE2BD9A" w:rsidR="00992125" w:rsidRPr="00B91A70" w:rsidRDefault="00992125" w:rsidP="00992125">
            <w:pPr>
              <w:pStyle w:val="afc"/>
            </w:pPr>
            <w:r w:rsidRPr="00E60CBA">
              <w:t>Препроцессор C, Make, макросистема Rust, различные DSL в Web фреймворках</w:t>
            </w:r>
          </w:p>
        </w:tc>
      </w:tr>
    </w:tbl>
    <w:p w14:paraId="54A7A85C" w14:textId="7A5F81DA" w:rsidR="00B91A70" w:rsidRDefault="00992125" w:rsidP="00992125">
      <w:pPr>
        <w:pStyle w:val="af9"/>
        <w:spacing w:before="240"/>
      </w:pPr>
      <w:r>
        <w:t>Данное разделение позволяет достигнуть следующих целей:</w:t>
      </w:r>
    </w:p>
    <w:p w14:paraId="151867CB" w14:textId="513092D9" w:rsidR="00992125" w:rsidRDefault="00992125" w:rsidP="00535647">
      <w:pPr>
        <w:pStyle w:val="a0"/>
        <w:numPr>
          <w:ilvl w:val="0"/>
          <w:numId w:val="10"/>
        </w:numPr>
        <w:rPr>
          <w:lang w:val="ru-RU"/>
        </w:rPr>
      </w:pPr>
      <w:r>
        <w:rPr>
          <w:lang w:val="ru-RU"/>
        </w:rPr>
        <w:t>Исходя из рассматриваемых языков можно выбрать наиболее общие семантические конструкции, присущие языкам данной группы, и на их основе сформировать онтологию – такая онтология будет описывать все языки данной группы;</w:t>
      </w:r>
    </w:p>
    <w:p w14:paraId="3DCA93F2" w14:textId="651365E7" w:rsidR="00992125" w:rsidRDefault="00992125" w:rsidP="00535647">
      <w:pPr>
        <w:pStyle w:val="a0"/>
        <w:numPr>
          <w:ilvl w:val="0"/>
          <w:numId w:val="10"/>
        </w:numPr>
        <w:rPr>
          <w:lang w:val="ru-RU"/>
        </w:rPr>
      </w:pPr>
      <w:r>
        <w:rPr>
          <w:lang w:val="ru-RU"/>
        </w:rPr>
        <w:t>Данная классификация позволяет провести анализ сценариев использования в отношении к предметным областям, в которых они актуальны;</w:t>
      </w:r>
    </w:p>
    <w:p w14:paraId="1252EFD4" w14:textId="1EE4FFA0" w:rsidR="00992125" w:rsidRDefault="00992125" w:rsidP="00535647">
      <w:pPr>
        <w:pStyle w:val="a0"/>
        <w:numPr>
          <w:ilvl w:val="0"/>
          <w:numId w:val="10"/>
        </w:numPr>
        <w:rPr>
          <w:lang w:val="ru-RU"/>
        </w:rPr>
      </w:pPr>
      <w:r>
        <w:rPr>
          <w:lang w:val="ru-RU"/>
        </w:rPr>
        <w:t>Рассмотрение кодогенерации в данной работе также является необходимостью, так как оно присуще большому количеству языков, активно используемых в индустрии.</w:t>
      </w:r>
    </w:p>
    <w:p w14:paraId="0B8C46A8" w14:textId="77777777" w:rsidR="00974213" w:rsidRDefault="00974213" w:rsidP="00974213">
      <w:pPr>
        <w:pStyle w:val="afb"/>
      </w:pPr>
      <w:r>
        <w:t xml:space="preserve">Также, в контексте работы предполагается использование разделения другого рода. Предполагается разделение языков на две категории – </w:t>
      </w:r>
      <w:r>
        <w:rPr>
          <w:lang w:val="en-US"/>
        </w:rPr>
        <w:t>GPL</w:t>
      </w:r>
      <w:r w:rsidRPr="00974213">
        <w:t xml:space="preserve"> (</w:t>
      </w:r>
      <w:r>
        <w:rPr>
          <w:lang w:val="en-US"/>
        </w:rPr>
        <w:t>General</w:t>
      </w:r>
      <w:r w:rsidRPr="00974213">
        <w:t xml:space="preserve"> </w:t>
      </w:r>
      <w:r>
        <w:rPr>
          <w:lang w:val="en-US"/>
        </w:rPr>
        <w:t>Purpose</w:t>
      </w:r>
      <w:r w:rsidRPr="00974213">
        <w:t xml:space="preserve"> </w:t>
      </w:r>
      <w:r>
        <w:rPr>
          <w:lang w:val="en-US"/>
        </w:rPr>
        <w:t>Language</w:t>
      </w:r>
      <w:r w:rsidRPr="00974213">
        <w:t>)</w:t>
      </w:r>
      <w:r>
        <w:t xml:space="preserve"> и </w:t>
      </w:r>
      <w:r>
        <w:rPr>
          <w:lang w:val="en-US"/>
        </w:rPr>
        <w:t>DSL</w:t>
      </w:r>
      <w:r w:rsidRPr="00974213">
        <w:t xml:space="preserve"> (</w:t>
      </w:r>
      <w:r>
        <w:rPr>
          <w:lang w:val="en-US"/>
        </w:rPr>
        <w:t>Domain</w:t>
      </w:r>
      <w:r w:rsidRPr="00974213">
        <w:t xml:space="preserve"> </w:t>
      </w:r>
      <w:r>
        <w:rPr>
          <w:lang w:val="en-US"/>
        </w:rPr>
        <w:t>Specific</w:t>
      </w:r>
      <w:r w:rsidRPr="00974213">
        <w:t xml:space="preserve"> </w:t>
      </w:r>
      <w:r>
        <w:rPr>
          <w:lang w:val="en-US"/>
        </w:rPr>
        <w:t>Language</w:t>
      </w:r>
      <w:r w:rsidRPr="00974213">
        <w:t xml:space="preserve">). </w:t>
      </w:r>
    </w:p>
    <w:p w14:paraId="314EECE5" w14:textId="3BE2EC33" w:rsidR="00974213" w:rsidRDefault="00974213" w:rsidP="00974213">
      <w:pPr>
        <w:pStyle w:val="afb"/>
      </w:pPr>
      <w:r>
        <w:rPr>
          <w:lang w:val="en-US"/>
        </w:rPr>
        <w:t>GPL</w:t>
      </w:r>
      <w:r w:rsidRPr="00974213">
        <w:t xml:space="preserve"> </w:t>
      </w:r>
      <w:r>
        <w:t xml:space="preserve">представляют собой языки довольно сильно оторванные от конкретной предметной области и предназначенные для различных, порой сильно, областей. </w:t>
      </w:r>
      <w:r>
        <w:rPr>
          <w:lang w:val="en-US"/>
        </w:rPr>
        <w:t>DSL</w:t>
      </w:r>
      <w:r w:rsidRPr="00974213">
        <w:t xml:space="preserve"> </w:t>
      </w:r>
      <w:r>
        <w:t xml:space="preserve">являются языками которые предназначены в первую очередь для решения определенных задач в конкретной предметной области. </w:t>
      </w:r>
    </w:p>
    <w:p w14:paraId="337888B2" w14:textId="7359EE39" w:rsidR="00974213" w:rsidRDefault="00974213" w:rsidP="00974213">
      <w:pPr>
        <w:pStyle w:val="afb"/>
      </w:pPr>
      <w:r>
        <w:lastRenderedPageBreak/>
        <w:t>Такое разделение вводится чтобы отразить полноту зависимости конкретного языка от предметной области. Это полезно для неформального измерения сложности той или иной предметной области при анализе задействованных в ней языков.</w:t>
      </w:r>
    </w:p>
    <w:p w14:paraId="00D44057" w14:textId="0216A835" w:rsidR="00992125" w:rsidRDefault="00992125" w:rsidP="00992125">
      <w:pPr>
        <w:pStyle w:val="Heading2"/>
      </w:pPr>
      <w:bookmarkStart w:id="13" w:name="_Toc138758026"/>
      <w:bookmarkStart w:id="14" w:name="_Toc138758098"/>
      <w:bookmarkStart w:id="15" w:name="_Toc138839097"/>
      <w:r w:rsidRPr="009E4F57">
        <w:t>Рассмотреть различные подходы к представлению семантической информации</w:t>
      </w:r>
      <w:bookmarkEnd w:id="13"/>
      <w:bookmarkEnd w:id="14"/>
      <w:bookmarkEnd w:id="15"/>
    </w:p>
    <w:p w14:paraId="49585705" w14:textId="77777777" w:rsidR="009978FD" w:rsidRDefault="009978FD" w:rsidP="009978FD">
      <w:pPr>
        <w:pStyle w:val="a4"/>
        <w:rPr>
          <w:lang w:eastAsia="en-US"/>
        </w:rPr>
      </w:pPr>
      <w:r>
        <w:rPr>
          <w:lang w:eastAsia="en-US"/>
        </w:rPr>
        <w:t>Основным способом представления информации (и самым универсальным) является семантическая сеть. В данной работе был избран именно такой подход, однако, семантические сети трудно структурировать и формализовывать. И хотя в дальнейшем будет использоваться именно этот подход к представлению семантической информации, полезно рассмотреть иные подходы, активно используемые в компиляторах, оптимизаторах и анализаторах. Такие подходы отражены в таблице 4.</w:t>
      </w:r>
    </w:p>
    <w:tbl>
      <w:tblPr>
        <w:tblStyle w:val="TableGrid"/>
        <w:tblW w:w="5000" w:type="pct"/>
        <w:tblLook w:val="04A0" w:firstRow="1" w:lastRow="0" w:firstColumn="1" w:lastColumn="0" w:noHBand="0" w:noVBand="1"/>
      </w:tblPr>
      <w:tblGrid>
        <w:gridCol w:w="1877"/>
        <w:gridCol w:w="2904"/>
        <w:gridCol w:w="2395"/>
        <w:gridCol w:w="2395"/>
      </w:tblGrid>
      <w:tr w:rsidR="009978FD" w14:paraId="78A50B00" w14:textId="77777777" w:rsidTr="009978FD">
        <w:tc>
          <w:tcPr>
            <w:tcW w:w="5000" w:type="pct"/>
            <w:gridSpan w:val="4"/>
            <w:tcBorders>
              <w:top w:val="nil"/>
              <w:left w:val="nil"/>
              <w:bottom w:val="single" w:sz="4" w:space="0" w:color="auto"/>
              <w:right w:val="nil"/>
            </w:tcBorders>
          </w:tcPr>
          <w:p w14:paraId="2CCE1269" w14:textId="7060C972" w:rsidR="009978FD" w:rsidRDefault="009978FD" w:rsidP="002A3CAD">
            <w:pPr>
              <w:pStyle w:val="title2"/>
            </w:pPr>
            <w:r>
              <w:t>Таблица 4 – Представление информации об исходном коде</w:t>
            </w:r>
          </w:p>
        </w:tc>
      </w:tr>
      <w:tr w:rsidR="009978FD" w:rsidRPr="00E43C73" w14:paraId="50057DCB" w14:textId="77777777" w:rsidTr="002A3CAD">
        <w:tc>
          <w:tcPr>
            <w:tcW w:w="981" w:type="pct"/>
            <w:tcBorders>
              <w:top w:val="single" w:sz="4" w:space="0" w:color="auto"/>
              <w:bottom w:val="single" w:sz="4" w:space="0" w:color="auto"/>
            </w:tcBorders>
          </w:tcPr>
          <w:p w14:paraId="6EA3FC6D" w14:textId="77777777" w:rsidR="009978FD" w:rsidRPr="00E43C73" w:rsidRDefault="009978FD" w:rsidP="002A3CAD">
            <w:pPr>
              <w:pStyle w:val="afd"/>
              <w:rPr>
                <w:sz w:val="24"/>
                <w:szCs w:val="22"/>
              </w:rPr>
            </w:pPr>
            <w:r>
              <w:rPr>
                <w:sz w:val="24"/>
                <w:szCs w:val="22"/>
              </w:rPr>
              <w:t>Название представления</w:t>
            </w:r>
          </w:p>
        </w:tc>
        <w:tc>
          <w:tcPr>
            <w:tcW w:w="1517" w:type="pct"/>
            <w:tcBorders>
              <w:top w:val="single" w:sz="4" w:space="0" w:color="auto"/>
              <w:bottom w:val="single" w:sz="4" w:space="0" w:color="auto"/>
            </w:tcBorders>
          </w:tcPr>
          <w:p w14:paraId="2417E480" w14:textId="77777777" w:rsidR="009978FD" w:rsidRPr="00E43C73" w:rsidRDefault="009978FD" w:rsidP="002A3CAD">
            <w:pPr>
              <w:pStyle w:val="afd"/>
              <w:rPr>
                <w:sz w:val="24"/>
                <w:szCs w:val="22"/>
              </w:rPr>
            </w:pPr>
            <w:r>
              <w:rPr>
                <w:sz w:val="24"/>
                <w:szCs w:val="22"/>
              </w:rPr>
              <w:t>Основные особенности</w:t>
            </w:r>
          </w:p>
        </w:tc>
        <w:tc>
          <w:tcPr>
            <w:tcW w:w="1251" w:type="pct"/>
            <w:tcBorders>
              <w:top w:val="single" w:sz="4" w:space="0" w:color="auto"/>
              <w:bottom w:val="single" w:sz="4" w:space="0" w:color="auto"/>
            </w:tcBorders>
          </w:tcPr>
          <w:p w14:paraId="43A5C290" w14:textId="77777777" w:rsidR="009978FD" w:rsidRPr="00E43C73" w:rsidRDefault="009978FD" w:rsidP="002A3CAD">
            <w:pPr>
              <w:pStyle w:val="afd"/>
              <w:rPr>
                <w:sz w:val="24"/>
                <w:szCs w:val="22"/>
              </w:rPr>
            </w:pPr>
            <w:r>
              <w:rPr>
                <w:sz w:val="24"/>
                <w:szCs w:val="22"/>
              </w:rPr>
              <w:t>Плюсы (в рамках данной работы)</w:t>
            </w:r>
          </w:p>
        </w:tc>
        <w:tc>
          <w:tcPr>
            <w:tcW w:w="1251" w:type="pct"/>
            <w:tcBorders>
              <w:top w:val="single" w:sz="4" w:space="0" w:color="auto"/>
              <w:bottom w:val="single" w:sz="4" w:space="0" w:color="auto"/>
            </w:tcBorders>
          </w:tcPr>
          <w:p w14:paraId="4925F3C4" w14:textId="77777777" w:rsidR="009978FD" w:rsidRDefault="009978FD" w:rsidP="002A3CAD">
            <w:pPr>
              <w:pStyle w:val="afd"/>
              <w:rPr>
                <w:sz w:val="24"/>
                <w:szCs w:val="22"/>
              </w:rPr>
            </w:pPr>
            <w:r>
              <w:rPr>
                <w:sz w:val="24"/>
                <w:szCs w:val="22"/>
              </w:rPr>
              <w:t>Минусы (в рамках данной работы)</w:t>
            </w:r>
          </w:p>
        </w:tc>
      </w:tr>
      <w:tr w:rsidR="009978FD" w:rsidRPr="00ED1013" w14:paraId="414025E3" w14:textId="77777777" w:rsidTr="002A3CAD">
        <w:tc>
          <w:tcPr>
            <w:tcW w:w="981" w:type="pct"/>
            <w:tcBorders>
              <w:top w:val="single" w:sz="4" w:space="0" w:color="auto"/>
              <w:bottom w:val="single" w:sz="4" w:space="0" w:color="auto"/>
            </w:tcBorders>
          </w:tcPr>
          <w:p w14:paraId="7DB7BB8B" w14:textId="77777777" w:rsidR="009978FD" w:rsidRPr="004E75AD" w:rsidRDefault="009978FD" w:rsidP="002A3CAD">
            <w:pPr>
              <w:pStyle w:val="afd"/>
              <w:rPr>
                <w:sz w:val="24"/>
                <w:szCs w:val="22"/>
                <w:lang w:val="en-US"/>
              </w:rPr>
            </w:pPr>
            <w:r>
              <w:rPr>
                <w:sz w:val="24"/>
                <w:szCs w:val="22"/>
                <w:lang w:val="en-US"/>
              </w:rPr>
              <w:t xml:space="preserve">AST </w:t>
            </w:r>
          </w:p>
        </w:tc>
        <w:tc>
          <w:tcPr>
            <w:tcW w:w="1517" w:type="pct"/>
            <w:tcBorders>
              <w:top w:val="single" w:sz="4" w:space="0" w:color="auto"/>
              <w:bottom w:val="single" w:sz="4" w:space="0" w:color="auto"/>
            </w:tcBorders>
          </w:tcPr>
          <w:p w14:paraId="0CA2CBCB" w14:textId="77777777" w:rsidR="009978FD" w:rsidRPr="00E43C73" w:rsidRDefault="009978FD" w:rsidP="002A3CAD">
            <w:pPr>
              <w:pStyle w:val="afd"/>
              <w:rPr>
                <w:sz w:val="24"/>
                <w:szCs w:val="22"/>
              </w:rPr>
            </w:pPr>
            <w:r>
              <w:rPr>
                <w:sz w:val="24"/>
                <w:szCs w:val="22"/>
                <w:lang w:eastAsia="en-US"/>
              </w:rPr>
              <w:t>П</w:t>
            </w:r>
            <w:r w:rsidRPr="004E75AD">
              <w:rPr>
                <w:sz w:val="24"/>
                <w:szCs w:val="22"/>
                <w:lang w:eastAsia="en-US"/>
              </w:rPr>
              <w:t>редставлени</w:t>
            </w:r>
            <w:r>
              <w:rPr>
                <w:sz w:val="24"/>
                <w:szCs w:val="22"/>
                <w:lang w:eastAsia="en-US"/>
              </w:rPr>
              <w:t>е</w:t>
            </w:r>
            <w:r w:rsidRPr="004E75AD">
              <w:rPr>
                <w:sz w:val="24"/>
                <w:szCs w:val="22"/>
                <w:lang w:eastAsia="en-US"/>
              </w:rPr>
              <w:t xml:space="preserve"> иерархической структуры программы, посредством связывания её синтаксических конструкций в единое дерево</w:t>
            </w:r>
          </w:p>
        </w:tc>
        <w:tc>
          <w:tcPr>
            <w:tcW w:w="1251" w:type="pct"/>
            <w:tcBorders>
              <w:top w:val="single" w:sz="4" w:space="0" w:color="auto"/>
              <w:bottom w:val="single" w:sz="4" w:space="0" w:color="auto"/>
            </w:tcBorders>
          </w:tcPr>
          <w:p w14:paraId="5C70EDCE" w14:textId="77777777" w:rsidR="009978FD" w:rsidRPr="00ED1013" w:rsidRDefault="009978FD" w:rsidP="002A3CAD">
            <w:pPr>
              <w:pStyle w:val="afd"/>
              <w:rPr>
                <w:sz w:val="24"/>
                <w:szCs w:val="22"/>
              </w:rPr>
            </w:pPr>
            <w:r>
              <w:rPr>
                <w:sz w:val="24"/>
                <w:szCs w:val="22"/>
              </w:rPr>
              <w:t>Легко анализируется, может быть использовано в анализах, где порядок анализа не важен; легко визуализируется; универсально для многих видов анализа</w:t>
            </w:r>
          </w:p>
        </w:tc>
        <w:tc>
          <w:tcPr>
            <w:tcW w:w="1251" w:type="pct"/>
            <w:tcBorders>
              <w:top w:val="single" w:sz="4" w:space="0" w:color="auto"/>
              <w:bottom w:val="single" w:sz="4" w:space="0" w:color="auto"/>
            </w:tcBorders>
          </w:tcPr>
          <w:p w14:paraId="735FE77A" w14:textId="77777777" w:rsidR="009978FD" w:rsidRPr="004E75AD" w:rsidRDefault="009978FD" w:rsidP="002A3CAD">
            <w:pPr>
              <w:pStyle w:val="afd"/>
              <w:rPr>
                <w:sz w:val="24"/>
                <w:szCs w:val="22"/>
              </w:rPr>
            </w:pPr>
            <w:r>
              <w:rPr>
                <w:sz w:val="24"/>
                <w:szCs w:val="22"/>
              </w:rPr>
              <w:t>Сложно изменяется; не подходит для анализов, которые зависят от порядка; некоторые анализы неприменимы</w:t>
            </w:r>
          </w:p>
        </w:tc>
      </w:tr>
      <w:tr w:rsidR="009978FD" w:rsidRPr="00ED1013" w14:paraId="04A35676" w14:textId="77777777" w:rsidTr="002A3CAD">
        <w:tc>
          <w:tcPr>
            <w:tcW w:w="981" w:type="pct"/>
            <w:tcBorders>
              <w:top w:val="single" w:sz="4" w:space="0" w:color="auto"/>
              <w:bottom w:val="single" w:sz="4" w:space="0" w:color="auto"/>
            </w:tcBorders>
          </w:tcPr>
          <w:p w14:paraId="54FA44F6" w14:textId="77777777" w:rsidR="009978FD" w:rsidRPr="004E75AD" w:rsidRDefault="009978FD" w:rsidP="002A3CAD">
            <w:pPr>
              <w:pStyle w:val="afd"/>
              <w:rPr>
                <w:sz w:val="24"/>
                <w:szCs w:val="22"/>
              </w:rPr>
            </w:pPr>
            <w:r>
              <w:rPr>
                <w:sz w:val="24"/>
                <w:szCs w:val="22"/>
                <w:lang w:val="en-US"/>
              </w:rPr>
              <w:t>CFG</w:t>
            </w:r>
          </w:p>
        </w:tc>
        <w:tc>
          <w:tcPr>
            <w:tcW w:w="1517" w:type="pct"/>
            <w:tcBorders>
              <w:top w:val="single" w:sz="4" w:space="0" w:color="auto"/>
              <w:bottom w:val="single" w:sz="4" w:space="0" w:color="auto"/>
            </w:tcBorders>
          </w:tcPr>
          <w:p w14:paraId="203486DB" w14:textId="77777777" w:rsidR="009978FD" w:rsidRDefault="009978FD" w:rsidP="002A3CAD">
            <w:pPr>
              <w:pStyle w:val="afd"/>
              <w:rPr>
                <w:sz w:val="24"/>
                <w:szCs w:val="22"/>
                <w:lang w:eastAsia="en-US"/>
              </w:rPr>
            </w:pPr>
            <w:r>
              <w:rPr>
                <w:sz w:val="24"/>
                <w:szCs w:val="22"/>
                <w:lang w:eastAsia="en-US"/>
              </w:rPr>
              <w:t>Представление пути исполнения программы, моделируется связями (переходами) между узлами (операторами или выражениями)</w:t>
            </w:r>
          </w:p>
        </w:tc>
        <w:tc>
          <w:tcPr>
            <w:tcW w:w="1251" w:type="pct"/>
            <w:tcBorders>
              <w:top w:val="single" w:sz="4" w:space="0" w:color="auto"/>
              <w:bottom w:val="single" w:sz="4" w:space="0" w:color="auto"/>
            </w:tcBorders>
          </w:tcPr>
          <w:p w14:paraId="1A265235" w14:textId="77777777" w:rsidR="009978FD" w:rsidRPr="00521713" w:rsidRDefault="009978FD" w:rsidP="002A3CAD">
            <w:pPr>
              <w:pStyle w:val="afd"/>
              <w:rPr>
                <w:sz w:val="24"/>
                <w:szCs w:val="22"/>
              </w:rPr>
            </w:pPr>
            <w:r>
              <w:rPr>
                <w:sz w:val="24"/>
                <w:szCs w:val="22"/>
              </w:rPr>
              <w:t xml:space="preserve">Многие другие анализы легко реализуются через </w:t>
            </w:r>
            <w:r>
              <w:rPr>
                <w:sz w:val="24"/>
                <w:szCs w:val="22"/>
                <w:lang w:val="en-US"/>
              </w:rPr>
              <w:t>CFG</w:t>
            </w:r>
            <w:r w:rsidRPr="00521713">
              <w:rPr>
                <w:sz w:val="24"/>
                <w:szCs w:val="22"/>
              </w:rPr>
              <w:t xml:space="preserve">; </w:t>
            </w:r>
            <w:r>
              <w:rPr>
                <w:sz w:val="24"/>
                <w:szCs w:val="22"/>
              </w:rPr>
              <w:t>хорошо подходит для императивных языков</w:t>
            </w:r>
          </w:p>
        </w:tc>
        <w:tc>
          <w:tcPr>
            <w:tcW w:w="1251" w:type="pct"/>
            <w:tcBorders>
              <w:top w:val="single" w:sz="4" w:space="0" w:color="auto"/>
              <w:bottom w:val="single" w:sz="4" w:space="0" w:color="auto"/>
            </w:tcBorders>
          </w:tcPr>
          <w:p w14:paraId="4B2C7C24" w14:textId="77777777" w:rsidR="009978FD" w:rsidRPr="00521713" w:rsidRDefault="009978FD" w:rsidP="002A3CAD">
            <w:pPr>
              <w:pStyle w:val="afd"/>
              <w:rPr>
                <w:sz w:val="24"/>
                <w:szCs w:val="22"/>
              </w:rPr>
            </w:pPr>
            <w:r>
              <w:rPr>
                <w:sz w:val="24"/>
                <w:szCs w:val="22"/>
              </w:rPr>
              <w:t xml:space="preserve">Плохо подходит для неимперативных языков, где путь исполнения программы задан неявно; сложнее реализовать чем </w:t>
            </w:r>
            <w:r>
              <w:rPr>
                <w:sz w:val="24"/>
                <w:szCs w:val="22"/>
                <w:lang w:val="en-US"/>
              </w:rPr>
              <w:t>AST</w:t>
            </w:r>
          </w:p>
        </w:tc>
      </w:tr>
      <w:tr w:rsidR="009978FD" w:rsidRPr="00ED1013" w14:paraId="37CB2428" w14:textId="77777777" w:rsidTr="002A3CAD">
        <w:tc>
          <w:tcPr>
            <w:tcW w:w="981" w:type="pct"/>
            <w:tcBorders>
              <w:top w:val="single" w:sz="4" w:space="0" w:color="auto"/>
              <w:bottom w:val="single" w:sz="4" w:space="0" w:color="auto"/>
            </w:tcBorders>
          </w:tcPr>
          <w:p w14:paraId="09389721" w14:textId="77777777" w:rsidR="009978FD" w:rsidRPr="00521713" w:rsidRDefault="009978FD" w:rsidP="002A3CAD">
            <w:pPr>
              <w:pStyle w:val="afd"/>
              <w:rPr>
                <w:sz w:val="24"/>
                <w:szCs w:val="22"/>
              </w:rPr>
            </w:pPr>
            <w:r>
              <w:rPr>
                <w:sz w:val="24"/>
                <w:szCs w:val="22"/>
              </w:rPr>
              <w:t>Семантическая сеть</w:t>
            </w:r>
          </w:p>
        </w:tc>
        <w:tc>
          <w:tcPr>
            <w:tcW w:w="1517" w:type="pct"/>
            <w:tcBorders>
              <w:top w:val="single" w:sz="4" w:space="0" w:color="auto"/>
              <w:bottom w:val="single" w:sz="4" w:space="0" w:color="auto"/>
            </w:tcBorders>
          </w:tcPr>
          <w:p w14:paraId="5B0A918C" w14:textId="77777777" w:rsidR="009978FD" w:rsidRDefault="009978FD" w:rsidP="002A3CAD">
            <w:pPr>
              <w:pStyle w:val="afd"/>
              <w:rPr>
                <w:sz w:val="24"/>
                <w:szCs w:val="22"/>
                <w:lang w:eastAsia="en-US"/>
              </w:rPr>
            </w:pPr>
            <w:r>
              <w:rPr>
                <w:sz w:val="24"/>
                <w:szCs w:val="22"/>
                <w:lang w:eastAsia="en-US"/>
              </w:rPr>
              <w:t>Представление сущностей и их зависимостей в виде графа, узлы которого определяют сущности, а связи - отношения</w:t>
            </w:r>
          </w:p>
        </w:tc>
        <w:tc>
          <w:tcPr>
            <w:tcW w:w="1251" w:type="pct"/>
            <w:tcBorders>
              <w:top w:val="single" w:sz="4" w:space="0" w:color="auto"/>
              <w:bottom w:val="single" w:sz="4" w:space="0" w:color="auto"/>
            </w:tcBorders>
          </w:tcPr>
          <w:p w14:paraId="3F7E896B" w14:textId="77777777" w:rsidR="009978FD" w:rsidRDefault="009978FD" w:rsidP="002A3CAD">
            <w:pPr>
              <w:pStyle w:val="afd"/>
              <w:rPr>
                <w:sz w:val="24"/>
                <w:szCs w:val="22"/>
              </w:rPr>
            </w:pPr>
            <w:r>
              <w:rPr>
                <w:sz w:val="24"/>
                <w:szCs w:val="22"/>
              </w:rPr>
              <w:t>Легко синтезируется; очень универсально; очень гибко и может быть использовано в различных анализах</w:t>
            </w:r>
          </w:p>
        </w:tc>
        <w:tc>
          <w:tcPr>
            <w:tcW w:w="1251" w:type="pct"/>
            <w:tcBorders>
              <w:top w:val="single" w:sz="4" w:space="0" w:color="auto"/>
              <w:bottom w:val="single" w:sz="4" w:space="0" w:color="auto"/>
            </w:tcBorders>
          </w:tcPr>
          <w:p w14:paraId="746A9460" w14:textId="77777777" w:rsidR="009978FD" w:rsidRDefault="009978FD" w:rsidP="002A3CAD">
            <w:pPr>
              <w:pStyle w:val="afd"/>
              <w:rPr>
                <w:sz w:val="24"/>
                <w:szCs w:val="22"/>
              </w:rPr>
            </w:pPr>
            <w:r>
              <w:rPr>
                <w:sz w:val="24"/>
                <w:szCs w:val="22"/>
              </w:rPr>
              <w:t xml:space="preserve">Слабо структурировано; нет четкой схемы как связывать узлы между собой, по какому принципу </w:t>
            </w:r>
            <w:r>
              <w:rPr>
                <w:sz w:val="24"/>
                <w:szCs w:val="22"/>
              </w:rPr>
              <w:lastRenderedPageBreak/>
              <w:t>выявлять сущности и отношения</w:t>
            </w:r>
          </w:p>
        </w:tc>
      </w:tr>
      <w:tr w:rsidR="009978FD" w:rsidRPr="00ED1013" w14:paraId="5125A12B" w14:textId="77777777" w:rsidTr="002A3CAD">
        <w:tc>
          <w:tcPr>
            <w:tcW w:w="981" w:type="pct"/>
            <w:tcBorders>
              <w:top w:val="single" w:sz="4" w:space="0" w:color="auto"/>
              <w:bottom w:val="single" w:sz="4" w:space="0" w:color="auto"/>
            </w:tcBorders>
          </w:tcPr>
          <w:p w14:paraId="0736E0FC" w14:textId="77777777" w:rsidR="009978FD" w:rsidRDefault="009978FD" w:rsidP="002A3CAD">
            <w:pPr>
              <w:pStyle w:val="afd"/>
              <w:rPr>
                <w:sz w:val="24"/>
                <w:szCs w:val="22"/>
              </w:rPr>
            </w:pPr>
            <w:r>
              <w:rPr>
                <w:sz w:val="24"/>
                <w:szCs w:val="22"/>
              </w:rPr>
              <w:lastRenderedPageBreak/>
              <w:t>Иерархия типов</w:t>
            </w:r>
          </w:p>
        </w:tc>
        <w:tc>
          <w:tcPr>
            <w:tcW w:w="1517" w:type="pct"/>
            <w:tcBorders>
              <w:top w:val="single" w:sz="4" w:space="0" w:color="auto"/>
              <w:bottom w:val="single" w:sz="4" w:space="0" w:color="auto"/>
            </w:tcBorders>
          </w:tcPr>
          <w:p w14:paraId="5F61DDD7" w14:textId="77777777" w:rsidR="009978FD" w:rsidRDefault="009978FD" w:rsidP="002A3CAD">
            <w:pPr>
              <w:pStyle w:val="afd"/>
              <w:rPr>
                <w:sz w:val="24"/>
                <w:szCs w:val="22"/>
                <w:lang w:eastAsia="en-US"/>
              </w:rPr>
            </w:pPr>
            <w:r>
              <w:rPr>
                <w:sz w:val="24"/>
                <w:szCs w:val="22"/>
                <w:lang w:eastAsia="en-US"/>
              </w:rPr>
              <w:t>Представление информации о связях сущностей в виде типов этих сущностей, формирующих определенную иерархию</w:t>
            </w:r>
          </w:p>
        </w:tc>
        <w:tc>
          <w:tcPr>
            <w:tcW w:w="1251" w:type="pct"/>
            <w:tcBorders>
              <w:top w:val="single" w:sz="4" w:space="0" w:color="auto"/>
              <w:bottom w:val="single" w:sz="4" w:space="0" w:color="auto"/>
            </w:tcBorders>
          </w:tcPr>
          <w:p w14:paraId="48886715" w14:textId="77777777" w:rsidR="009978FD" w:rsidRDefault="009978FD" w:rsidP="002A3CAD">
            <w:pPr>
              <w:pStyle w:val="afd"/>
              <w:rPr>
                <w:sz w:val="24"/>
                <w:szCs w:val="22"/>
              </w:rPr>
            </w:pPr>
            <w:r>
              <w:rPr>
                <w:sz w:val="24"/>
                <w:szCs w:val="22"/>
              </w:rPr>
              <w:t>Может быть простым вариантом представления большого объема информации в ОО и функциональных системах; имеет много формальных средств и методов для анализа</w:t>
            </w:r>
          </w:p>
        </w:tc>
        <w:tc>
          <w:tcPr>
            <w:tcW w:w="1251" w:type="pct"/>
            <w:tcBorders>
              <w:top w:val="single" w:sz="4" w:space="0" w:color="auto"/>
              <w:bottom w:val="single" w:sz="4" w:space="0" w:color="auto"/>
            </w:tcBorders>
          </w:tcPr>
          <w:p w14:paraId="33E772A3" w14:textId="77777777" w:rsidR="009978FD" w:rsidRDefault="009978FD" w:rsidP="002A3CAD">
            <w:pPr>
              <w:pStyle w:val="afd"/>
              <w:rPr>
                <w:sz w:val="24"/>
                <w:szCs w:val="22"/>
              </w:rPr>
            </w:pPr>
            <w:r>
              <w:rPr>
                <w:sz w:val="24"/>
                <w:szCs w:val="22"/>
              </w:rPr>
              <w:t>Сильно зависит от избранного языка; может не нести ценности, если язык имеет слабую типизацию; довольно сложна для анализа в общем случае</w:t>
            </w:r>
          </w:p>
        </w:tc>
      </w:tr>
      <w:tr w:rsidR="009978FD" w:rsidRPr="00ED1013" w14:paraId="1C1BBECD" w14:textId="77777777" w:rsidTr="002A3CAD">
        <w:tc>
          <w:tcPr>
            <w:tcW w:w="981" w:type="pct"/>
            <w:tcBorders>
              <w:top w:val="single" w:sz="4" w:space="0" w:color="auto"/>
              <w:bottom w:val="single" w:sz="4" w:space="0" w:color="auto"/>
            </w:tcBorders>
          </w:tcPr>
          <w:p w14:paraId="2BA4D32D" w14:textId="77777777" w:rsidR="009978FD" w:rsidRDefault="009978FD" w:rsidP="002A3CAD">
            <w:pPr>
              <w:pStyle w:val="afd"/>
              <w:rPr>
                <w:sz w:val="24"/>
                <w:szCs w:val="22"/>
              </w:rPr>
            </w:pPr>
            <w:r>
              <w:rPr>
                <w:sz w:val="24"/>
                <w:szCs w:val="22"/>
              </w:rPr>
              <w:t>Онтология</w:t>
            </w:r>
          </w:p>
        </w:tc>
        <w:tc>
          <w:tcPr>
            <w:tcW w:w="1517" w:type="pct"/>
            <w:tcBorders>
              <w:top w:val="single" w:sz="4" w:space="0" w:color="auto"/>
              <w:bottom w:val="single" w:sz="4" w:space="0" w:color="auto"/>
            </w:tcBorders>
          </w:tcPr>
          <w:p w14:paraId="6D46360B" w14:textId="77777777" w:rsidR="009978FD" w:rsidRDefault="009978FD" w:rsidP="002A3CAD">
            <w:pPr>
              <w:pStyle w:val="afd"/>
              <w:rPr>
                <w:sz w:val="24"/>
                <w:szCs w:val="22"/>
                <w:lang w:eastAsia="en-US"/>
              </w:rPr>
            </w:pPr>
            <w:r>
              <w:rPr>
                <w:sz w:val="24"/>
                <w:szCs w:val="22"/>
                <w:lang w:eastAsia="en-US"/>
              </w:rPr>
              <w:t>Представление, основанное на формальных знаниях в конкретной предметной области</w:t>
            </w:r>
          </w:p>
        </w:tc>
        <w:tc>
          <w:tcPr>
            <w:tcW w:w="1251" w:type="pct"/>
            <w:tcBorders>
              <w:top w:val="single" w:sz="4" w:space="0" w:color="auto"/>
              <w:bottom w:val="single" w:sz="4" w:space="0" w:color="auto"/>
            </w:tcBorders>
          </w:tcPr>
          <w:p w14:paraId="399435E3" w14:textId="3FBFD9BB" w:rsidR="009978FD" w:rsidRDefault="009978FD" w:rsidP="002A3CAD">
            <w:pPr>
              <w:pStyle w:val="afd"/>
              <w:rPr>
                <w:sz w:val="24"/>
                <w:szCs w:val="22"/>
              </w:rPr>
            </w:pPr>
            <w:r>
              <w:rPr>
                <w:sz w:val="24"/>
                <w:szCs w:val="22"/>
              </w:rPr>
              <w:t>Однажды специфицированная онтология может быть использована в другом языке при наличии схожих семантик</w:t>
            </w:r>
          </w:p>
        </w:tc>
        <w:tc>
          <w:tcPr>
            <w:tcW w:w="1251" w:type="pct"/>
            <w:tcBorders>
              <w:top w:val="single" w:sz="4" w:space="0" w:color="auto"/>
              <w:bottom w:val="single" w:sz="4" w:space="0" w:color="auto"/>
            </w:tcBorders>
          </w:tcPr>
          <w:p w14:paraId="05E422E7" w14:textId="77777777" w:rsidR="009978FD" w:rsidRDefault="009978FD" w:rsidP="002A3CAD">
            <w:pPr>
              <w:pStyle w:val="afd"/>
              <w:rPr>
                <w:sz w:val="24"/>
                <w:szCs w:val="22"/>
              </w:rPr>
            </w:pPr>
            <w:r>
              <w:rPr>
                <w:sz w:val="24"/>
                <w:szCs w:val="22"/>
              </w:rPr>
              <w:t>Быстро становится сложной при расширении; обычно, предметные области (а в особенности ЯП) трудно формализуемы</w:t>
            </w:r>
          </w:p>
        </w:tc>
      </w:tr>
    </w:tbl>
    <w:p w14:paraId="6F7391DE" w14:textId="77777777" w:rsidR="009978FD" w:rsidRDefault="009978FD" w:rsidP="009978FD">
      <w:pPr>
        <w:pStyle w:val="a4"/>
        <w:spacing w:before="240"/>
        <w:rPr>
          <w:lang w:eastAsia="en-US"/>
        </w:rPr>
      </w:pPr>
      <w:r>
        <w:rPr>
          <w:lang w:eastAsia="en-US"/>
        </w:rPr>
        <w:t>Стоит заметить, что существует еще большое множество иных представлений, которые слабо подходят для описания семантики языков программирования: фреймовые, логические и вероятностные модели, а также нейронные сети. Хоть они и представляют ценность для реализации различных анализов, в рамках данной работы они либо слишком сложны для применения, либо не обеспечивают необходимой точности.</w:t>
      </w:r>
    </w:p>
    <w:p w14:paraId="3FAFD1DB" w14:textId="401BEB7D" w:rsidR="00974213" w:rsidRDefault="009978FD" w:rsidP="009978FD">
      <w:pPr>
        <w:pStyle w:val="a4"/>
        <w:rPr>
          <w:lang w:eastAsia="en-US"/>
        </w:rPr>
      </w:pPr>
      <w:r>
        <w:rPr>
          <w:lang w:eastAsia="en-US"/>
        </w:rPr>
        <w:t xml:space="preserve">Исходя из перечисленных подходов к представлению семантической информации, можно заключить, что использование семантических сетей стоит совместить с иными способами представления информации. Поле «узел» семантического узла может послужить отличным источником дополнительной информации о внутреннем анализе фрагмента за счет того, что </w:t>
      </w:r>
      <w:r w:rsidR="00BB5E1A">
        <w:rPr>
          <w:lang w:eastAsia="en-US"/>
        </w:rPr>
        <w:t xml:space="preserve">«узел» может представлять собой различные структуры – </w:t>
      </w:r>
      <w:r w:rsidR="00BB5E1A">
        <w:rPr>
          <w:lang w:val="en-US" w:eastAsia="en-US"/>
        </w:rPr>
        <w:t>AST</w:t>
      </w:r>
      <w:r w:rsidR="00BB5E1A" w:rsidRPr="00BB5E1A">
        <w:rPr>
          <w:lang w:eastAsia="en-US"/>
        </w:rPr>
        <w:t xml:space="preserve">, </w:t>
      </w:r>
      <w:r w:rsidR="00BB5E1A">
        <w:rPr>
          <w:lang w:val="en-US" w:eastAsia="en-US"/>
        </w:rPr>
        <w:t>CFG</w:t>
      </w:r>
      <w:r w:rsidR="00BB5E1A" w:rsidRPr="00BB5E1A">
        <w:rPr>
          <w:lang w:eastAsia="en-US"/>
        </w:rPr>
        <w:t xml:space="preserve"> </w:t>
      </w:r>
      <w:r w:rsidR="00BB5E1A">
        <w:rPr>
          <w:lang w:eastAsia="en-US"/>
        </w:rPr>
        <w:t>или другое графовое/древовидное представление.</w:t>
      </w:r>
    </w:p>
    <w:p w14:paraId="0A25E6D7" w14:textId="77777777" w:rsidR="00974213" w:rsidRDefault="00974213">
      <w:pPr>
        <w:rPr>
          <w:rFonts w:ascii="Times New Roman" w:eastAsia="Times New Roman" w:hAnsi="Times New Roman" w:cs="Times New Roman"/>
          <w:color w:val="000000"/>
          <w:sz w:val="28"/>
          <w:szCs w:val="23"/>
        </w:rPr>
      </w:pPr>
      <w:r>
        <w:br w:type="page"/>
      </w:r>
    </w:p>
    <w:p w14:paraId="61FCB172" w14:textId="1049B70B" w:rsidR="002164C3" w:rsidRDefault="002164C3" w:rsidP="002164C3">
      <w:pPr>
        <w:pStyle w:val="Heading1"/>
      </w:pPr>
      <w:bookmarkStart w:id="16" w:name="_Toc138839098"/>
      <w:r>
        <w:lastRenderedPageBreak/>
        <w:t>Эпоха</w:t>
      </w:r>
      <w:bookmarkEnd w:id="16"/>
    </w:p>
    <w:p w14:paraId="4EEE9E7C" w14:textId="04551C01" w:rsidR="002164C3" w:rsidRDefault="002164C3" w:rsidP="002164C3">
      <w:pPr>
        <w:pStyle w:val="Heading2"/>
      </w:pPr>
      <w:bookmarkStart w:id="17" w:name="_Toc138758028"/>
      <w:bookmarkStart w:id="18" w:name="_Toc138758100"/>
      <w:bookmarkStart w:id="19" w:name="_Toc138839099"/>
      <w:r w:rsidRPr="00B53746">
        <w:t>Провести анализ текущих решений в области мультиязыкового анализа на прикладном уровне (IDE и инструментальные средства)</w:t>
      </w:r>
      <w:bookmarkEnd w:id="17"/>
      <w:bookmarkEnd w:id="18"/>
      <w:bookmarkEnd w:id="19"/>
    </w:p>
    <w:p w14:paraId="629910FA" w14:textId="77777777" w:rsidR="000134B2" w:rsidRDefault="000134B2" w:rsidP="000134B2">
      <w:pPr>
        <w:pStyle w:val="af9"/>
      </w:pPr>
      <w:r>
        <w:t>На данный момент, в индустрии разработки ПО мало качественных и достаточных инструментов для мультиязыковой разработки, чего очень не хватает пользователям языков программирования [2]. Однако, существует ряд решений, направленных на обеспечение инструментальной поддержки разработки. Многие решения из этой области разработаны для специфичных предметных областей, в первую очередь для веб-разработки. В рамках данной работы были рассмотрены несколько инструментов, поддерживающие (либо имеющие возможность) мультиязыковой разработки для анализа межъязыковых связей.</w:t>
      </w:r>
    </w:p>
    <w:p w14:paraId="252D3EDB" w14:textId="47592DB6" w:rsidR="000134B2" w:rsidRDefault="000134B2" w:rsidP="000134B2">
      <w:pPr>
        <w:pStyle w:val="Heading3"/>
      </w:pPr>
      <w:bookmarkStart w:id="20" w:name="_Toc138839100"/>
      <w:r>
        <w:t>JetBrains Rider</w:t>
      </w:r>
      <w:bookmarkEnd w:id="20"/>
    </w:p>
    <w:p w14:paraId="53D130F2" w14:textId="77777777" w:rsidR="000134B2" w:rsidRDefault="000134B2" w:rsidP="000134B2">
      <w:pPr>
        <w:pStyle w:val="afb"/>
      </w:pPr>
      <w:r>
        <w:t>JetBrains Rider это кроссплатформенная IDE имеющая поддержку различных языков, в первую очередь .Net семейства (C#, Visual Basic, F# и прочие), а также ряда DSL которые используются в соответствующих фреймворках (Blazor, XAML и др.) [3]. Она использует ReSharper как анализатор и инструмент для обеспечения продуктивности разработчика. Вкупе с IntelliJ IDEA, которая служит базисом для IDE, Rider обеспечивает большое количество удобной для разработчика функциональности. Краткий перечень такой функциональности включает:</w:t>
      </w:r>
    </w:p>
    <w:p w14:paraId="1B4FA881" w14:textId="0AFC52C8" w:rsidR="000134B2" w:rsidRDefault="000134B2" w:rsidP="000134B2">
      <w:pPr>
        <w:pStyle w:val="af"/>
      </w:pPr>
      <w:r>
        <w:t>Обнаружение зависимостей между символами на мультиязыковом уровне;</w:t>
      </w:r>
    </w:p>
    <w:p w14:paraId="5A00289D" w14:textId="0D0084AC" w:rsidR="000134B2" w:rsidRDefault="000134B2" w:rsidP="000134B2">
      <w:pPr>
        <w:pStyle w:val="af"/>
      </w:pPr>
      <w:r>
        <w:t>Переименование символов по их зависимостям;</w:t>
      </w:r>
    </w:p>
    <w:p w14:paraId="53230160" w14:textId="67EE6EEF" w:rsidR="000134B2" w:rsidRDefault="000134B2" w:rsidP="000134B2">
      <w:pPr>
        <w:pStyle w:val="af"/>
      </w:pPr>
      <w:r>
        <w:t>Контекстная информация о синтаксическом элементе;</w:t>
      </w:r>
    </w:p>
    <w:p w14:paraId="00F8A0C3" w14:textId="4122A65C" w:rsidR="000134B2" w:rsidRDefault="000134B2" w:rsidP="000134B2">
      <w:pPr>
        <w:pStyle w:val="af"/>
      </w:pPr>
      <w:r>
        <w:t>Обнаружение несоответствий при межъязыковом взаимодействии;</w:t>
      </w:r>
    </w:p>
    <w:p w14:paraId="5D3C06FF" w14:textId="6954E199" w:rsidR="000134B2" w:rsidRDefault="000134B2" w:rsidP="000134B2">
      <w:pPr>
        <w:pStyle w:val="af"/>
      </w:pPr>
      <w:r>
        <w:lastRenderedPageBreak/>
        <w:t>Поиск определения или объявления символа в межъязыковом контексте;</w:t>
      </w:r>
    </w:p>
    <w:p w14:paraId="62E53A47" w14:textId="785FA40A" w:rsidR="000134B2" w:rsidRDefault="000134B2" w:rsidP="000134B2">
      <w:pPr>
        <w:pStyle w:val="af"/>
      </w:pPr>
      <w:r>
        <w:t>Поиск всех использований определенного символа в межъязыковом контексте;</w:t>
      </w:r>
    </w:p>
    <w:p w14:paraId="0EF9B2B4" w14:textId="0824FE56" w:rsidR="000134B2" w:rsidRDefault="000134B2" w:rsidP="000134B2">
      <w:pPr>
        <w:pStyle w:val="af"/>
      </w:pPr>
      <w:r>
        <w:t>Автодополнение, доступное в межъязыковом контексте.</w:t>
      </w:r>
    </w:p>
    <w:p w14:paraId="1C494F00" w14:textId="77777777" w:rsidR="000134B2" w:rsidRDefault="000134B2" w:rsidP="000134B2">
      <w:pPr>
        <w:pStyle w:val="af9"/>
      </w:pPr>
      <w:r>
        <w:t>Несмотря на ряд продуктивных возможностей, можно выявить недостатки Rider, касающиеся межъязыкового анализа и рефакторингов. Одним из основных недостатков является узкий спектр поддерживаемых DSL – Rider хорошо взаимодействует с исходным кодом Blazor, но, к примеру файлы конфигурации или файлы проектов/решений им воспринимаются плохо. Ни одна (за исключением пункта 7) из возможностей перечисленных выше не применима к файлам JSON, YAML или SLN.</w:t>
      </w:r>
    </w:p>
    <w:p w14:paraId="436881E6" w14:textId="4265CA11" w:rsidR="000134B2" w:rsidRDefault="000134B2" w:rsidP="000134B2">
      <w:pPr>
        <w:pStyle w:val="Heading3"/>
      </w:pPr>
      <w:bookmarkStart w:id="21" w:name="_Toc138839101"/>
      <w:r>
        <w:t>SonarQube</w:t>
      </w:r>
      <w:bookmarkEnd w:id="21"/>
    </w:p>
    <w:p w14:paraId="1B4C38A9" w14:textId="77777777" w:rsidR="000134B2" w:rsidRDefault="000134B2" w:rsidP="000134B2">
      <w:pPr>
        <w:pStyle w:val="afb"/>
      </w:pPr>
      <w:r>
        <w:t xml:space="preserve">SonarQube это автоматический инструмент для проверки кода, предназначенный для увеличения качества кода, раннего устранения ошибок и повышения скорости внедрения. Основным инструментом, привлекающим внимание в рамках данного проекта, является SonarLint – универсальный статический анализатор, поддерживающий множество популярных языков программирования. SonarQube имеет возможность анализировать мультиязыковые проекты, хотя об анализе межъязыковых связей информации нет [4]. </w:t>
      </w:r>
    </w:p>
    <w:p w14:paraId="562678A5" w14:textId="77777777" w:rsidR="000134B2" w:rsidRDefault="000134B2" w:rsidP="000134B2">
      <w:pPr>
        <w:pStyle w:val="afb"/>
      </w:pPr>
      <w:r>
        <w:t>Возможности инструмента схожи с JetBrains ReSharper и также предоставляют результаты анализа в реальном времени, для возможности интеграции инструмента в IDE.</w:t>
      </w:r>
    </w:p>
    <w:p w14:paraId="1CEF3633" w14:textId="77777777" w:rsidR="000134B2" w:rsidRDefault="000134B2" w:rsidP="000134B2">
      <w:pPr>
        <w:pStyle w:val="afb"/>
      </w:pPr>
      <w:r>
        <w:t>Одним из явных недостатков инструмента можно выявить высокую связность с инфраструктурой Sonar – его возможности ограничены, если не использовать полноценный SonarQube сервер и большое количество дополнительных инструментов, что может затруднить интеграцию SonarLint в небольшой проект.</w:t>
      </w:r>
    </w:p>
    <w:p w14:paraId="1FFEF75B" w14:textId="35D8B3B8" w:rsidR="000134B2" w:rsidRDefault="000134B2" w:rsidP="000134B2">
      <w:pPr>
        <w:pStyle w:val="Heading3"/>
      </w:pPr>
      <w:bookmarkStart w:id="22" w:name="_Toc138839102"/>
      <w:r>
        <w:lastRenderedPageBreak/>
        <w:t>Mulang</w:t>
      </w:r>
      <w:bookmarkEnd w:id="22"/>
    </w:p>
    <w:p w14:paraId="136413B6" w14:textId="77777777" w:rsidR="000134B2" w:rsidRDefault="000134B2" w:rsidP="000134B2">
      <w:pPr>
        <w:pStyle w:val="afb"/>
      </w:pPr>
      <w:r>
        <w:t>Mulang позиционируется как универсальный, мультиязыковой и мультипарадигменный статический анализатор, ориентированный на обнаружение ошибок и формирование предикатов (ожиданий) о коде [5].</w:t>
      </w:r>
    </w:p>
    <w:p w14:paraId="0154E2B2" w14:textId="77777777" w:rsidR="000134B2" w:rsidRDefault="000134B2" w:rsidP="000134B2">
      <w:pPr>
        <w:pStyle w:val="af9"/>
      </w:pPr>
      <w:r>
        <w:t>Языки, поддерживаемые Mulang включают:</w:t>
      </w:r>
    </w:p>
    <w:p w14:paraId="30897545" w14:textId="54B4FE8B" w:rsidR="000134B2" w:rsidRPr="000134B2" w:rsidRDefault="000134B2" w:rsidP="000134B2">
      <w:pPr>
        <w:pStyle w:val="af"/>
        <w:rPr>
          <w:lang w:val="en-US"/>
        </w:rPr>
      </w:pPr>
      <w:r w:rsidRPr="000134B2">
        <w:rPr>
          <w:lang w:val="en-US"/>
        </w:rPr>
        <w:t>C;</w:t>
      </w:r>
    </w:p>
    <w:p w14:paraId="2464B129" w14:textId="3E9608B7" w:rsidR="000134B2" w:rsidRPr="000134B2" w:rsidRDefault="000134B2" w:rsidP="000134B2">
      <w:pPr>
        <w:pStyle w:val="af"/>
        <w:rPr>
          <w:lang w:val="en-US"/>
        </w:rPr>
      </w:pPr>
      <w:r w:rsidRPr="000134B2">
        <w:rPr>
          <w:lang w:val="en-US"/>
        </w:rPr>
        <w:t>Haskell;</w:t>
      </w:r>
    </w:p>
    <w:p w14:paraId="45ED2FBF" w14:textId="1CD935BD" w:rsidR="000134B2" w:rsidRPr="000134B2" w:rsidRDefault="000134B2" w:rsidP="000134B2">
      <w:pPr>
        <w:pStyle w:val="af"/>
        <w:rPr>
          <w:lang w:val="en-US"/>
        </w:rPr>
      </w:pPr>
      <w:r w:rsidRPr="000134B2">
        <w:rPr>
          <w:lang w:val="en-US"/>
        </w:rPr>
        <w:t>Java;</w:t>
      </w:r>
    </w:p>
    <w:p w14:paraId="374D9D46" w14:textId="53EF64A8" w:rsidR="000134B2" w:rsidRPr="000134B2" w:rsidRDefault="000134B2" w:rsidP="000134B2">
      <w:pPr>
        <w:pStyle w:val="af"/>
        <w:rPr>
          <w:lang w:val="en-US"/>
        </w:rPr>
      </w:pPr>
      <w:r w:rsidRPr="000134B2">
        <w:rPr>
          <w:lang w:val="en-US"/>
        </w:rPr>
        <w:t>JavaScript (ES6);</w:t>
      </w:r>
    </w:p>
    <w:p w14:paraId="3797515C" w14:textId="21F5686F" w:rsidR="000134B2" w:rsidRPr="000134B2" w:rsidRDefault="000134B2" w:rsidP="000134B2">
      <w:pPr>
        <w:pStyle w:val="af"/>
        <w:rPr>
          <w:lang w:val="en-US"/>
        </w:rPr>
      </w:pPr>
      <w:r w:rsidRPr="000134B2">
        <w:rPr>
          <w:lang w:val="en-US"/>
        </w:rPr>
        <w:t xml:space="preserve">Python (2 </w:t>
      </w:r>
      <w:r>
        <w:t>и</w:t>
      </w:r>
      <w:r w:rsidRPr="000134B2">
        <w:rPr>
          <w:lang w:val="en-US"/>
        </w:rPr>
        <w:t xml:space="preserve"> 3);</w:t>
      </w:r>
    </w:p>
    <w:p w14:paraId="43190279" w14:textId="5EB43746" w:rsidR="000134B2" w:rsidRDefault="000134B2" w:rsidP="000134B2">
      <w:pPr>
        <w:pStyle w:val="af"/>
      </w:pPr>
      <w:r>
        <w:t>Prolog.</w:t>
      </w:r>
    </w:p>
    <w:p w14:paraId="3180C3CF" w14:textId="77777777" w:rsidR="000134B2" w:rsidRDefault="000134B2" w:rsidP="000134B2">
      <w:pPr>
        <w:pStyle w:val="afb"/>
      </w:pPr>
      <w:r>
        <w:t>Также, имеется поддержка Ruby и PHP через специфические языковые инструменты.</w:t>
      </w:r>
    </w:p>
    <w:p w14:paraId="33E4AC99" w14:textId="77777777" w:rsidR="000134B2" w:rsidRDefault="000134B2" w:rsidP="000134B2">
      <w:pPr>
        <w:pStyle w:val="afb"/>
      </w:pPr>
      <w:r>
        <w:t xml:space="preserve">Так как проект является открытым, есть возможность добавить поддержку определенных языков при необходимости. </w:t>
      </w:r>
    </w:p>
    <w:p w14:paraId="66BE3F99" w14:textId="77777777" w:rsidR="000134B2" w:rsidRDefault="000134B2" w:rsidP="000134B2">
      <w:pPr>
        <w:pStyle w:val="afb"/>
      </w:pPr>
      <w:r>
        <w:t>Mulang является инструментом, позволяющим работать с кодом, как с базой знаний и, соответственно, не поддерживает полноценной интеграции с IDE. Однако, исходя из набора «ожиданий», сформированного разработчиками и из возможности определять свои «ожидания» можно заключить, что проект концептуально применим в IDE при разработке соответствующего плагина.</w:t>
      </w:r>
    </w:p>
    <w:p w14:paraId="2B9ABE81" w14:textId="77777777" w:rsidR="000134B2" w:rsidRDefault="000134B2" w:rsidP="000134B2">
      <w:pPr>
        <w:pStyle w:val="afb"/>
      </w:pPr>
      <w:r>
        <w:t>Небольшой набор «ожиданий» и ошибок, которые способен обнаруживать Mulang включает:</w:t>
      </w:r>
    </w:p>
    <w:p w14:paraId="6A8B203F" w14:textId="6ADDE1F6" w:rsidR="000134B2" w:rsidRPr="000134B2" w:rsidRDefault="000134B2" w:rsidP="00535647">
      <w:pPr>
        <w:pStyle w:val="a0"/>
        <w:numPr>
          <w:ilvl w:val="0"/>
          <w:numId w:val="11"/>
        </w:numPr>
        <w:rPr>
          <w:lang w:val="ru-RU"/>
        </w:rPr>
      </w:pPr>
      <w:r w:rsidRPr="000134B2">
        <w:rPr>
          <w:lang w:val="ru-RU"/>
        </w:rPr>
        <w:t>«Делает ли элемент вызов определенной функции?»;</w:t>
      </w:r>
    </w:p>
    <w:p w14:paraId="7660F25E" w14:textId="3AEB2B03" w:rsidR="000134B2" w:rsidRPr="000134B2" w:rsidRDefault="000134B2" w:rsidP="000134B2">
      <w:pPr>
        <w:pStyle w:val="a0"/>
        <w:rPr>
          <w:lang w:val="ru-RU"/>
        </w:rPr>
      </w:pPr>
      <w:r w:rsidRPr="000134B2">
        <w:rPr>
          <w:lang w:val="ru-RU"/>
        </w:rPr>
        <w:t>«Присутствует ли переменная в выражении?»;</w:t>
      </w:r>
    </w:p>
    <w:p w14:paraId="003EE60E" w14:textId="3B9414B5" w:rsidR="000134B2" w:rsidRPr="000134B2" w:rsidRDefault="000134B2" w:rsidP="000134B2">
      <w:pPr>
        <w:pStyle w:val="a0"/>
        <w:rPr>
          <w:lang w:val="ru-RU"/>
        </w:rPr>
      </w:pPr>
      <w:r w:rsidRPr="000134B2">
        <w:rPr>
          <w:lang w:val="ru-RU"/>
        </w:rPr>
        <w:t>«Представлено ли вычисление как рекурсия?»;</w:t>
      </w:r>
    </w:p>
    <w:p w14:paraId="080C5BC4" w14:textId="7E952AB3" w:rsidR="000134B2" w:rsidRDefault="000134B2" w:rsidP="000134B2">
      <w:pPr>
        <w:pStyle w:val="a0"/>
      </w:pPr>
      <w:r>
        <w:t>«Используется ли оператор «если»?»;</w:t>
      </w:r>
    </w:p>
    <w:p w14:paraId="5D2915EA" w14:textId="57F421A5" w:rsidR="000134B2" w:rsidRDefault="000134B2" w:rsidP="000134B2">
      <w:pPr>
        <w:pStyle w:val="a0"/>
      </w:pPr>
      <w:r>
        <w:t>Дупликация кода;</w:t>
      </w:r>
    </w:p>
    <w:p w14:paraId="0C3AA491" w14:textId="4BBB992C" w:rsidR="000134B2" w:rsidRDefault="000134B2" w:rsidP="000134B2">
      <w:pPr>
        <w:pStyle w:val="a0"/>
      </w:pPr>
      <w:r>
        <w:t>Ошибка в имени идентификатора;</w:t>
      </w:r>
    </w:p>
    <w:p w14:paraId="40C80ED1" w14:textId="76F00BD7" w:rsidR="000134B2" w:rsidRDefault="000134B2" w:rsidP="000134B2">
      <w:pPr>
        <w:pStyle w:val="a0"/>
      </w:pPr>
      <w:r>
        <w:t>Недостижимый код;</w:t>
      </w:r>
    </w:p>
    <w:p w14:paraId="106686E2" w14:textId="720335A8" w:rsidR="002164C3" w:rsidRDefault="000134B2" w:rsidP="000134B2">
      <w:pPr>
        <w:pStyle w:val="a0"/>
      </w:pPr>
      <w:r>
        <w:lastRenderedPageBreak/>
        <w:t>Длинный список параметров.</w:t>
      </w:r>
    </w:p>
    <w:p w14:paraId="7A044E5A" w14:textId="0287DBB6" w:rsidR="005B6AE4" w:rsidRDefault="005B6AE4" w:rsidP="005B6AE4">
      <w:pPr>
        <w:pStyle w:val="af9"/>
      </w:pPr>
      <w:r>
        <w:t xml:space="preserve">Таким образом, в открытом доступе нет инструментов, способных </w:t>
      </w:r>
      <w:r w:rsidR="000215D2">
        <w:t>предоставить мультиязыковой анализ, необходимый в рамках данной работы.</w:t>
      </w:r>
    </w:p>
    <w:p w14:paraId="17BF2C76" w14:textId="3722A5D8" w:rsidR="000215D2" w:rsidRDefault="000215D2" w:rsidP="000215D2">
      <w:pPr>
        <w:pStyle w:val="Heading2"/>
      </w:pPr>
      <w:bookmarkStart w:id="23" w:name="_Toc138758032"/>
      <w:bookmarkStart w:id="24" w:name="_Toc138758104"/>
      <w:bookmarkStart w:id="25" w:name="_Toc138839103"/>
      <w:r w:rsidRPr="00645F9D">
        <w:t>Провести анализ моделей представления семантической информации программ в контексте различных ЯП и технологических стеков</w:t>
      </w:r>
      <w:bookmarkEnd w:id="23"/>
      <w:bookmarkEnd w:id="24"/>
      <w:bookmarkEnd w:id="25"/>
    </w:p>
    <w:p w14:paraId="32DFDB99" w14:textId="30416672" w:rsidR="000215D2" w:rsidRDefault="000215D2" w:rsidP="000215D2">
      <w:pPr>
        <w:pStyle w:val="af9"/>
      </w:pPr>
      <w:r>
        <w:t>Так как количество анализаторов с открытым исходным кодом обеспечивающих мультиязыковой анализ мало, были рассмотрены два инструмента и представления семантической информации, используемые в них.</w:t>
      </w:r>
    </w:p>
    <w:p w14:paraId="1EA65260" w14:textId="1AA66F12" w:rsidR="000215D2" w:rsidRDefault="000215D2" w:rsidP="000215D2">
      <w:pPr>
        <w:pStyle w:val="Heading3"/>
      </w:pPr>
      <w:bookmarkStart w:id="26" w:name="_Toc138839104"/>
      <w:r>
        <w:t>Multilingual static analysis tool</w:t>
      </w:r>
      <w:bookmarkEnd w:id="26"/>
    </w:p>
    <w:p w14:paraId="6DB2FB2C" w14:textId="77777777" w:rsidR="000215D2" w:rsidRDefault="000215D2" w:rsidP="000215D2">
      <w:pPr>
        <w:pStyle w:val="af9"/>
      </w:pPr>
      <w:r>
        <w:t>В контексте MLSA используются различные модели представления семантической информации, а именно:</w:t>
      </w:r>
    </w:p>
    <w:p w14:paraId="065AC013" w14:textId="2B97F49B" w:rsidR="000215D2" w:rsidRDefault="000215D2" w:rsidP="000215D2">
      <w:pPr>
        <w:pStyle w:val="af"/>
      </w:pPr>
      <w:r>
        <w:t>Граф вызовов функций;</w:t>
      </w:r>
    </w:p>
    <w:p w14:paraId="62873A65" w14:textId="2D6BBA0D" w:rsidR="000215D2" w:rsidRDefault="000215D2" w:rsidP="000215D2">
      <w:pPr>
        <w:pStyle w:val="af"/>
      </w:pPr>
      <w:r>
        <w:t>CFG;</w:t>
      </w:r>
    </w:p>
    <w:p w14:paraId="78D815F2" w14:textId="4FBD7599" w:rsidR="000215D2" w:rsidRDefault="000215D2" w:rsidP="000215D2">
      <w:pPr>
        <w:pStyle w:val="af"/>
      </w:pPr>
      <w:r>
        <w:t>Граф присваиваний;</w:t>
      </w:r>
    </w:p>
    <w:p w14:paraId="14CEDC47" w14:textId="6DBE20FC" w:rsidR="000215D2" w:rsidRDefault="000215D2" w:rsidP="000215D2">
      <w:pPr>
        <w:pStyle w:val="af"/>
      </w:pPr>
      <w:r>
        <w:t>Граф зависимостей на уровне файлов и директорий.</w:t>
      </w:r>
    </w:p>
    <w:p w14:paraId="5EE550E7" w14:textId="317B369C" w:rsidR="000215D2" w:rsidRDefault="000215D2" w:rsidP="000215D2">
      <w:pPr>
        <w:pStyle w:val="af9"/>
      </w:pPr>
      <w:r>
        <w:t>Данные структуры представления информации замечательно работают в контексте одного языка, но плохо обобщаются на мультиязыковой анализ. Это связано со специфичностью конкретного анализа – к примеру граф присваиваний бесполезен в языке, присваиваний не поддерживающем.</w:t>
      </w:r>
    </w:p>
    <w:p w14:paraId="1E5DA834" w14:textId="294BB7B4" w:rsidR="000215D2" w:rsidRDefault="000215D2" w:rsidP="000215D2">
      <w:pPr>
        <w:pStyle w:val="af9"/>
      </w:pPr>
      <w:r>
        <w:t xml:space="preserve">Поэтому, вкупе с данными семантическими представлениями имеет смысл использовать более общую структуру, объединяющую данные представления на </w:t>
      </w:r>
      <w:r w:rsidR="00CD4CDD">
        <w:t>высоком уровне. Предполагается, что такая структура в том числе может быть семантической сетью, с единственной семантикой связи – «зависит».</w:t>
      </w:r>
    </w:p>
    <w:p w14:paraId="0A0A9727" w14:textId="5571A657" w:rsidR="000215D2" w:rsidRDefault="000215D2" w:rsidP="00CD4CDD">
      <w:pPr>
        <w:pStyle w:val="Heading3"/>
      </w:pPr>
      <w:bookmarkStart w:id="27" w:name="_Toc138839105"/>
      <w:r>
        <w:lastRenderedPageBreak/>
        <w:t>Mulang</w:t>
      </w:r>
      <w:bookmarkEnd w:id="27"/>
    </w:p>
    <w:p w14:paraId="535578DA" w14:textId="77777777" w:rsidR="000215D2" w:rsidRDefault="000215D2" w:rsidP="000215D2">
      <w:pPr>
        <w:pStyle w:val="af9"/>
      </w:pPr>
      <w:r>
        <w:t>Mulang в свою очередь представляет особый интерес благодаря наличию унифицированного представления называемого авторами проекта «Abstract semantic tree».</w:t>
      </w:r>
    </w:p>
    <w:p w14:paraId="110A1A31" w14:textId="77777777" w:rsidR="000215D2" w:rsidRDefault="000215D2" w:rsidP="000215D2">
      <w:pPr>
        <w:pStyle w:val="af9"/>
      </w:pPr>
      <w:r>
        <w:t>Такое дерево состоит из узлов, попадающих в одну из 5 категорий:</w:t>
      </w:r>
    </w:p>
    <w:p w14:paraId="4B9B78DB" w14:textId="6CEB3EFA" w:rsidR="000215D2" w:rsidRDefault="000215D2" w:rsidP="00CD4CDD">
      <w:pPr>
        <w:pStyle w:val="af"/>
      </w:pPr>
      <w:r>
        <w:t>Выражения;</w:t>
      </w:r>
    </w:p>
    <w:p w14:paraId="26784619" w14:textId="708C1964" w:rsidR="000215D2" w:rsidRDefault="000215D2" w:rsidP="00CD4CDD">
      <w:pPr>
        <w:pStyle w:val="af"/>
      </w:pPr>
      <w:r>
        <w:t>Шаблоны;</w:t>
      </w:r>
    </w:p>
    <w:p w14:paraId="6F25ED11" w14:textId="504977F6" w:rsidR="000215D2" w:rsidRDefault="000215D2" w:rsidP="00CD4CDD">
      <w:pPr>
        <w:pStyle w:val="af"/>
      </w:pPr>
      <w:r>
        <w:t>Типы;</w:t>
      </w:r>
    </w:p>
    <w:p w14:paraId="1D04AA07" w14:textId="4A9E21A4" w:rsidR="000215D2" w:rsidRDefault="000215D2" w:rsidP="00CD4CDD">
      <w:pPr>
        <w:pStyle w:val="af"/>
      </w:pPr>
      <w:r>
        <w:t>Равенства;</w:t>
      </w:r>
    </w:p>
    <w:p w14:paraId="56FB83F7" w14:textId="11E89785" w:rsidR="000215D2" w:rsidRDefault="000215D2" w:rsidP="00CD4CDD">
      <w:pPr>
        <w:pStyle w:val="af"/>
      </w:pPr>
      <w:r>
        <w:t>Генераторы.</w:t>
      </w:r>
    </w:p>
    <w:p w14:paraId="0A028821" w14:textId="77777777" w:rsidR="000215D2" w:rsidRDefault="000215D2" w:rsidP="000215D2">
      <w:pPr>
        <w:pStyle w:val="af9"/>
      </w:pPr>
      <w:r>
        <w:t>Равенства можно описать как отображение из списка шаблонов (параметров функции или параметров match выражения) в тело (выражение либо набор частичных выражений). Они семантически представляют собой математическое отображение из входных параметров/шаблонов в одно или несколько выражений и, следовательно, подходят в первую очередь для функциональных языков. Генераторы семантически представляют собой выражения, имеющие ленивый (по надобности) тип вычислений.</w:t>
      </w:r>
    </w:p>
    <w:p w14:paraId="1E2D14F6" w14:textId="77777777" w:rsidR="000215D2" w:rsidRDefault="000215D2" w:rsidP="000215D2">
      <w:pPr>
        <w:pStyle w:val="af9"/>
      </w:pPr>
      <w:r>
        <w:t>На остальных трех категориях стоит остановится поподробнее.</w:t>
      </w:r>
    </w:p>
    <w:p w14:paraId="4289D2F8" w14:textId="375D547C" w:rsidR="000215D2" w:rsidRDefault="000215D2" w:rsidP="00CD4CDD">
      <w:pPr>
        <w:pStyle w:val="Heading4"/>
      </w:pPr>
      <w:r>
        <w:t>Выражения</w:t>
      </w:r>
    </w:p>
    <w:p w14:paraId="3C6F5760" w14:textId="77777777" w:rsidR="000215D2" w:rsidRDefault="000215D2" w:rsidP="000215D2">
      <w:pPr>
        <w:pStyle w:val="af9"/>
      </w:pPr>
      <w:r>
        <w:t xml:space="preserve">Выражение является основной описания любого типа вычисления. Mulang AST моделирует через выражения иные конструкции, описывающие вычисления – в первую очередь операторы и объявления. Такой подход является гибким, хотя и размывает границу между чистыми вычислениями и вычислениями с сайд-эффектами. </w:t>
      </w:r>
    </w:p>
    <w:p w14:paraId="1677CB34" w14:textId="77777777" w:rsidR="000215D2" w:rsidRDefault="000215D2" w:rsidP="000215D2">
      <w:pPr>
        <w:pStyle w:val="af9"/>
      </w:pPr>
      <w:r>
        <w:t>В Mulang представлен весь стандартный, несколько упрощенный набор семантических конструкций, описывающих выражения, встречающийся в многих популярных императивных и функциональных языках. Из-за высокого уровня абстракции можно выявить некоторые недоработки онтологии.</w:t>
      </w:r>
    </w:p>
    <w:p w14:paraId="0CBB4EC1" w14:textId="77777777" w:rsidR="000215D2" w:rsidRDefault="000215D2" w:rsidP="000215D2">
      <w:pPr>
        <w:pStyle w:val="af9"/>
      </w:pPr>
      <w:r>
        <w:lastRenderedPageBreak/>
        <w:t>Она выражает общие языковые конструкции, но делает это неоднородно, к примеру цикл языка C описан как отдельная конструкция ForLoop, хотя семантически она может являться общим случаем итерации, так как через неё выражаема конструкция For (являющаяся генератором). Также, онтология не покрывает семантику некоторых языков, хотя причин для этого не имеет. К примеру, конструкция Class имеет лишь одно поле для обозначения базового класса, однако к C++ это в общем случае не подходит.</w:t>
      </w:r>
    </w:p>
    <w:p w14:paraId="08C8F2D2" w14:textId="4DBDBBBA" w:rsidR="000215D2" w:rsidRDefault="000215D2" w:rsidP="00CD4CDD">
      <w:pPr>
        <w:pStyle w:val="Heading4"/>
      </w:pPr>
      <w:r>
        <w:t>Шаблоны</w:t>
      </w:r>
    </w:p>
    <w:p w14:paraId="20181851" w14:textId="77777777" w:rsidR="000215D2" w:rsidRDefault="000215D2" w:rsidP="000215D2">
      <w:pPr>
        <w:pStyle w:val="af9"/>
      </w:pPr>
      <w:r>
        <w:t>Шаблоны в терминах Mulang AST обозначают параметры или, собственно, шаблоны, предназначенные для обозначения хода вычислений. Они не несут значений сами по себе и являются абстракцией над многими управляющими и структурирующими конструкциями языков. К примеру, они могут быть использованы для обозначения параметров функций, параметров в выражениях match и switch, а также для обозначения литеральных конструкций (числа, строки, списки, кортежи и т. д.).</w:t>
      </w:r>
    </w:p>
    <w:p w14:paraId="57698D7A" w14:textId="52D1F10E" w:rsidR="000215D2" w:rsidRDefault="000215D2" w:rsidP="000215D2">
      <w:pPr>
        <w:pStyle w:val="af9"/>
      </w:pPr>
      <w:r>
        <w:t xml:space="preserve">При этом многие шаблонные конструкции удаляют изначальную семантическую информацию о моделируемых семантических концепциях и служат, скорее, как </w:t>
      </w:r>
      <w:r w:rsidR="00573FF1">
        <w:rPr>
          <w:lang w:val="en-US"/>
        </w:rPr>
        <w:t>a</w:t>
      </w:r>
      <w:r>
        <w:t>d-hoc решение, направленное на выражение минимальной информации о конструкции.</w:t>
      </w:r>
    </w:p>
    <w:p w14:paraId="0765680D" w14:textId="0722E7C3" w:rsidR="000215D2" w:rsidRDefault="000215D2" w:rsidP="00CD4CDD">
      <w:pPr>
        <w:pStyle w:val="Heading4"/>
      </w:pPr>
      <w:r>
        <w:t>Типы</w:t>
      </w:r>
    </w:p>
    <w:p w14:paraId="58556F52" w14:textId="77777777" w:rsidR="000215D2" w:rsidRDefault="000215D2" w:rsidP="000215D2">
      <w:pPr>
        <w:pStyle w:val="af9"/>
      </w:pPr>
      <w:r>
        <w:t>Типы в Mulang AST представляют собой довольно слабый, но тем не менее, достаточный набор семантик для описания операций над типами. Типы обозначают операции, которые могу проводиться над заданными типами как над множествами или функциями над множествами. К примеру, есть возможность задать параметризированный тип или задать ограничения на тип. Также есть возможность явного обозначения типа у определенного идентификатора.</w:t>
      </w:r>
    </w:p>
    <w:p w14:paraId="609C8A42" w14:textId="77777777" w:rsidR="000215D2" w:rsidRDefault="000215D2" w:rsidP="000215D2">
      <w:pPr>
        <w:pStyle w:val="af9"/>
      </w:pPr>
      <w:r>
        <w:t>Стоит заметить, что все конструкции оперируют над строками – таким образом, большая часть специфичной семантической информации остается необработанной и, следовательно, неиспользованной.</w:t>
      </w:r>
    </w:p>
    <w:p w14:paraId="7070EE46" w14:textId="116AABCA" w:rsidR="000215D2" w:rsidRDefault="000215D2" w:rsidP="000215D2">
      <w:pPr>
        <w:pStyle w:val="af9"/>
      </w:pPr>
      <w:r>
        <w:lastRenderedPageBreak/>
        <w:t>Если подытожить, то основные характеристики данно</w:t>
      </w:r>
      <w:r w:rsidR="005F3C3D">
        <w:t xml:space="preserve">го семантического представления </w:t>
      </w:r>
      <w:r>
        <w:t>включают:</w:t>
      </w:r>
    </w:p>
    <w:p w14:paraId="3771EDA3" w14:textId="1DD5F274" w:rsidR="000215D2" w:rsidRPr="005F3C3D" w:rsidRDefault="005F3C3D" w:rsidP="00535647">
      <w:pPr>
        <w:pStyle w:val="a0"/>
        <w:numPr>
          <w:ilvl w:val="0"/>
          <w:numId w:val="12"/>
        </w:numPr>
        <w:rPr>
          <w:lang w:val="ru-RU"/>
        </w:rPr>
      </w:pPr>
      <w:r>
        <w:rPr>
          <w:lang w:val="ru-RU"/>
        </w:rPr>
        <w:t>Представление</w:t>
      </w:r>
      <w:r w:rsidR="000215D2" w:rsidRPr="005F3C3D">
        <w:rPr>
          <w:lang w:val="ru-RU"/>
        </w:rPr>
        <w:t xml:space="preserve"> достаточно полн</w:t>
      </w:r>
      <w:r>
        <w:rPr>
          <w:lang w:val="ru-RU"/>
        </w:rPr>
        <w:t>ое</w:t>
      </w:r>
      <w:r w:rsidR="000215D2" w:rsidRPr="005F3C3D">
        <w:rPr>
          <w:lang w:val="ru-RU"/>
        </w:rPr>
        <w:t xml:space="preserve"> для многих языков (особенно высокоуровневых);</w:t>
      </w:r>
    </w:p>
    <w:p w14:paraId="28B669F2" w14:textId="41C04A10" w:rsidR="000215D2" w:rsidRPr="005F3C3D" w:rsidRDefault="000215D2" w:rsidP="005F3C3D">
      <w:pPr>
        <w:pStyle w:val="a0"/>
        <w:rPr>
          <w:lang w:val="ru-RU"/>
        </w:rPr>
      </w:pPr>
      <w:r w:rsidRPr="005F3C3D">
        <w:rPr>
          <w:lang w:val="ru-RU"/>
        </w:rPr>
        <w:t>Некоторые конструкции выражений могут быть доработаны или расширены, в зависимости от задачи;</w:t>
      </w:r>
    </w:p>
    <w:p w14:paraId="790B39AF" w14:textId="7077156F" w:rsidR="000215D2" w:rsidRPr="005F3C3D" w:rsidRDefault="000215D2" w:rsidP="005F3C3D">
      <w:pPr>
        <w:pStyle w:val="a0"/>
        <w:rPr>
          <w:lang w:val="ru-RU"/>
        </w:rPr>
      </w:pPr>
      <w:r w:rsidRPr="005F3C3D">
        <w:rPr>
          <w:lang w:val="ru-RU"/>
        </w:rPr>
        <w:t>Конструкции шаблонов и равенств позволяют поверхностно описать необходимую семантику управляющих и структурных конструкций языка;</w:t>
      </w:r>
    </w:p>
    <w:p w14:paraId="3EB0E76F" w14:textId="24499176" w:rsidR="000215D2" w:rsidRPr="005F3C3D" w:rsidRDefault="000215D2" w:rsidP="005F3C3D">
      <w:pPr>
        <w:pStyle w:val="a0"/>
        <w:rPr>
          <w:lang w:val="ru-RU"/>
        </w:rPr>
      </w:pPr>
      <w:r w:rsidRPr="005F3C3D">
        <w:rPr>
          <w:lang w:val="ru-RU"/>
        </w:rPr>
        <w:t xml:space="preserve">Базовое описание типов является малопригодным в общем случае, т. к. </w:t>
      </w:r>
      <w:r w:rsidR="005F3C3D">
        <w:rPr>
          <w:lang w:val="ru-RU"/>
        </w:rPr>
        <w:t xml:space="preserve"> не имеет подкрепления в виде формальной </w:t>
      </w:r>
      <w:r w:rsidR="00B45112">
        <w:rPr>
          <w:lang w:val="ru-RU"/>
        </w:rPr>
        <w:t>системы и представляет собой набор для описания конструкций типов из различных языков</w:t>
      </w:r>
      <w:r w:rsidRPr="005F3C3D">
        <w:rPr>
          <w:lang w:val="ru-RU"/>
        </w:rPr>
        <w:t>;</w:t>
      </w:r>
    </w:p>
    <w:p w14:paraId="29B053F6" w14:textId="39CED803" w:rsidR="000215D2" w:rsidRDefault="00B45112" w:rsidP="005F3C3D">
      <w:pPr>
        <w:pStyle w:val="a0"/>
        <w:rPr>
          <w:lang w:val="ru-RU"/>
        </w:rPr>
      </w:pPr>
      <w:r>
        <w:rPr>
          <w:lang w:val="ru-RU"/>
        </w:rPr>
        <w:t>В нотации представлений</w:t>
      </w:r>
      <w:r w:rsidR="000215D2" w:rsidRPr="005F3C3D">
        <w:rPr>
          <w:lang w:val="ru-RU"/>
        </w:rPr>
        <w:t xml:space="preserve"> из-за специфики решаемой инструментом задачи не задает явным образом контекст времени связывания сущностей и идентификаторов, что очень важно для </w:t>
      </w:r>
      <w:r>
        <w:rPr>
          <w:lang w:val="ru-RU"/>
        </w:rPr>
        <w:t>поддержки кодогенерации</w:t>
      </w:r>
      <w:r w:rsidR="000215D2" w:rsidRPr="005F3C3D">
        <w:rPr>
          <w:lang w:val="ru-RU"/>
        </w:rPr>
        <w:t>.</w:t>
      </w:r>
    </w:p>
    <w:p w14:paraId="53BE825C" w14:textId="0049CAEE" w:rsidR="00573FF1" w:rsidRDefault="00573FF1" w:rsidP="00573FF1">
      <w:pPr>
        <w:pStyle w:val="af9"/>
      </w:pPr>
      <w:r>
        <w:t xml:space="preserve">В итоге семантическое представление рассмотренных инструментов хоть и не подходит полностью для решения задачи, поставленной в данной работе, но может послужить источником для реализации некоторых аспектов собственного представления. В том числе имеет смысл использования некоторых конструкций представления типовой информации, задействованной в инструменте </w:t>
      </w:r>
      <w:r>
        <w:rPr>
          <w:lang w:val="en-US"/>
        </w:rPr>
        <w:t>Mulang</w:t>
      </w:r>
      <w:r w:rsidRPr="00573FF1">
        <w:t>.</w:t>
      </w:r>
      <w:r>
        <w:t xml:space="preserve"> В отношении </w:t>
      </w:r>
      <w:r>
        <w:rPr>
          <w:lang w:val="en-US"/>
        </w:rPr>
        <w:t>MLSA</w:t>
      </w:r>
      <w:r w:rsidRPr="00573FF1">
        <w:t xml:space="preserve"> </w:t>
      </w:r>
      <w:r>
        <w:t xml:space="preserve">можно сказать, что комбинация различных представлений внутриязыковой семантики </w:t>
      </w:r>
      <w:r w:rsidR="0040497D">
        <w:t>на уровне специфичных представлений плохо расширяемо. Для решения такой проблемы предполагается использование более обобщенного представления.</w:t>
      </w:r>
    </w:p>
    <w:p w14:paraId="145743B7" w14:textId="1D8CB4DC" w:rsidR="0040497D" w:rsidRDefault="0040497D" w:rsidP="0040497D">
      <w:pPr>
        <w:pStyle w:val="Heading2"/>
      </w:pPr>
      <w:bookmarkStart w:id="28" w:name="_Toc138758035"/>
      <w:bookmarkStart w:id="29" w:name="_Toc138758107"/>
      <w:bookmarkStart w:id="30" w:name="_Toc138839106"/>
      <w:r w:rsidRPr="00D52CE3">
        <w:t>Исследование влияния прикладных областей языков на возможность обобщения метода мультиязыкового анализа</w:t>
      </w:r>
      <w:bookmarkEnd w:id="28"/>
      <w:bookmarkEnd w:id="29"/>
      <w:bookmarkEnd w:id="30"/>
    </w:p>
    <w:p w14:paraId="6A044187" w14:textId="77777777" w:rsidR="0040497D" w:rsidRDefault="0040497D" w:rsidP="0040497D">
      <w:pPr>
        <w:pStyle w:val="afb"/>
      </w:pPr>
      <w:r>
        <w:t xml:space="preserve">Согласно исследованию [6], проведенному для выяснения важных аспектов мультиязыковой разработки, было выяснено что большая часть </w:t>
      </w:r>
      <w:r>
        <w:lastRenderedPageBreak/>
        <w:t>разработчиков, использующих несколько языков в проекте, занимается веб-разработкой и клиент-серверными решениями. Также, было выяснено, что наиболее частым сочетанием языков была пара GPL/DSL, что объясняется большим количеством DSL существующих в индустрии веб-разработки.</w:t>
      </w:r>
    </w:p>
    <w:p w14:paraId="4052CBBC" w14:textId="77777777" w:rsidR="0040497D" w:rsidRDefault="0040497D" w:rsidP="0040497D">
      <w:pPr>
        <w:pStyle w:val="afb"/>
      </w:pPr>
      <w:r>
        <w:t>Согласно этому исследованию, наиболее популярные возможности, предоставляемые инструментами разработчика, включали в себя (от частых к редким по инструментальной поддержке):</w:t>
      </w:r>
    </w:p>
    <w:p w14:paraId="435EB028" w14:textId="754AC6EA" w:rsidR="0040497D" w:rsidRDefault="0040497D" w:rsidP="00535647">
      <w:pPr>
        <w:pStyle w:val="a0"/>
        <w:numPr>
          <w:ilvl w:val="0"/>
          <w:numId w:val="13"/>
        </w:numPr>
      </w:pPr>
      <w:r>
        <w:t>Подсветка синтаксиса;</w:t>
      </w:r>
    </w:p>
    <w:p w14:paraId="2298C59A" w14:textId="430C3E1D" w:rsidR="0040497D" w:rsidRDefault="0040497D" w:rsidP="0040497D">
      <w:pPr>
        <w:pStyle w:val="a0"/>
      </w:pPr>
      <w:r>
        <w:t>Переименование схожих семантически идентификаторов;</w:t>
      </w:r>
    </w:p>
    <w:p w14:paraId="59E15AF8" w14:textId="2FF965C8" w:rsidR="0040497D" w:rsidRDefault="0040497D" w:rsidP="0040497D">
      <w:pPr>
        <w:pStyle w:val="a0"/>
      </w:pPr>
      <w:r>
        <w:t>Навигация по коду;</w:t>
      </w:r>
    </w:p>
    <w:p w14:paraId="356BB483" w14:textId="57C6E714" w:rsidR="0040497D" w:rsidRPr="00E80EB5" w:rsidRDefault="0040497D" w:rsidP="0040497D">
      <w:pPr>
        <w:pStyle w:val="a0"/>
        <w:rPr>
          <w:lang w:val="ru-RU"/>
        </w:rPr>
      </w:pPr>
      <w:r w:rsidRPr="00E80EB5">
        <w:rPr>
          <w:lang w:val="ru-RU"/>
        </w:rPr>
        <w:t>Анализ ошибок и нарушений консистентности.</w:t>
      </w:r>
    </w:p>
    <w:p w14:paraId="7FF8C5F3" w14:textId="77777777" w:rsidR="0040497D" w:rsidRDefault="0040497D" w:rsidP="000018B4">
      <w:pPr>
        <w:pStyle w:val="afb"/>
      </w:pPr>
      <w:r>
        <w:t>Исходя из исследования [7], основные прикладные области, имеющие явную гетерогенную структуру в отношении языков программирования, включают:</w:t>
      </w:r>
    </w:p>
    <w:p w14:paraId="05CEFC9C" w14:textId="78015FE2" w:rsidR="0040497D" w:rsidRPr="00E80EB5" w:rsidRDefault="0040497D" w:rsidP="00535647">
      <w:pPr>
        <w:pStyle w:val="a0"/>
        <w:numPr>
          <w:ilvl w:val="0"/>
          <w:numId w:val="14"/>
        </w:numPr>
        <w:rPr>
          <w:lang w:val="ru-RU"/>
        </w:rPr>
      </w:pPr>
      <w:r w:rsidRPr="00E80EB5">
        <w:rPr>
          <w:lang w:val="ru-RU"/>
        </w:rPr>
        <w:t>Энтерпрайз разработку (</w:t>
      </w:r>
      <w:r>
        <w:t>J</w:t>
      </w:r>
      <w:r w:rsidRPr="00E80EB5">
        <w:rPr>
          <w:lang w:val="ru-RU"/>
        </w:rPr>
        <w:t>2</w:t>
      </w:r>
      <w:r>
        <w:t>EE</w:t>
      </w:r>
      <w:r w:rsidRPr="00E80EB5">
        <w:rPr>
          <w:lang w:val="ru-RU"/>
        </w:rPr>
        <w:t>, .</w:t>
      </w:r>
      <w:r>
        <w:t>NET</w:t>
      </w:r>
      <w:r w:rsidRPr="00E80EB5">
        <w:rPr>
          <w:lang w:val="ru-RU"/>
        </w:rPr>
        <w:t xml:space="preserve"> </w:t>
      </w:r>
      <w:r>
        <w:t>Platform</w:t>
      </w:r>
      <w:r w:rsidRPr="00E80EB5">
        <w:rPr>
          <w:lang w:val="ru-RU"/>
        </w:rPr>
        <w:t>);</w:t>
      </w:r>
    </w:p>
    <w:p w14:paraId="70BD8D90" w14:textId="2002BCBE" w:rsidR="0040497D" w:rsidRPr="00E80EB5" w:rsidRDefault="0040497D" w:rsidP="000018B4">
      <w:pPr>
        <w:pStyle w:val="a0"/>
        <w:rPr>
          <w:lang w:val="ru-RU"/>
        </w:rPr>
      </w:pPr>
      <w:r w:rsidRPr="00E80EB5">
        <w:rPr>
          <w:lang w:val="ru-RU"/>
        </w:rPr>
        <w:t xml:space="preserve">Веб-разработку (современные </w:t>
      </w:r>
      <w:r>
        <w:t>JavaScript</w:t>
      </w:r>
      <w:r w:rsidRPr="00E80EB5">
        <w:rPr>
          <w:lang w:val="ru-RU"/>
        </w:rPr>
        <w:t xml:space="preserve"> фреймворки, </w:t>
      </w:r>
      <w:r>
        <w:t>Electron</w:t>
      </w:r>
      <w:r w:rsidRPr="00E80EB5">
        <w:rPr>
          <w:lang w:val="ru-RU"/>
        </w:rPr>
        <w:t>);</w:t>
      </w:r>
    </w:p>
    <w:p w14:paraId="32ECC38D" w14:textId="3DB56F1B" w:rsidR="0040497D" w:rsidRDefault="0040497D" w:rsidP="000018B4">
      <w:pPr>
        <w:pStyle w:val="a0"/>
      </w:pPr>
      <w:r>
        <w:t>Встроенные системы.</w:t>
      </w:r>
    </w:p>
    <w:p w14:paraId="4016C3FA" w14:textId="77777777" w:rsidR="0040497D" w:rsidRDefault="0040497D" w:rsidP="000018B4">
      <w:pPr>
        <w:pStyle w:val="afb"/>
      </w:pPr>
      <w:r>
        <w:t>Также, стоит учесть, что и в иных областях нередки ситуации использования различных языков (в первую очередь это касается файлов конфигурации или сборки).</w:t>
      </w:r>
    </w:p>
    <w:p w14:paraId="446919CC" w14:textId="77777777" w:rsidR="0040497D" w:rsidRDefault="0040497D" w:rsidP="000018B4">
      <w:pPr>
        <w:pStyle w:val="afb"/>
      </w:pPr>
      <w:r>
        <w:t>Основные сложности, которые существуют при анализе мультиязыковых текстов программ, применимо к разным предметным областям, представлены в таблице 5.</w:t>
      </w:r>
    </w:p>
    <w:tbl>
      <w:tblPr>
        <w:tblStyle w:val="TableGrid"/>
        <w:tblW w:w="5000" w:type="pct"/>
        <w:tblLook w:val="04A0" w:firstRow="1" w:lastRow="0" w:firstColumn="1" w:lastColumn="0" w:noHBand="0" w:noVBand="1"/>
      </w:tblPr>
      <w:tblGrid>
        <w:gridCol w:w="1875"/>
        <w:gridCol w:w="2910"/>
        <w:gridCol w:w="4786"/>
      </w:tblGrid>
      <w:tr w:rsidR="000018B4" w14:paraId="4A37493B" w14:textId="67527923" w:rsidTr="000018B4">
        <w:tc>
          <w:tcPr>
            <w:tcW w:w="5000" w:type="pct"/>
            <w:gridSpan w:val="3"/>
            <w:tcBorders>
              <w:top w:val="nil"/>
              <w:left w:val="nil"/>
              <w:bottom w:val="single" w:sz="4" w:space="0" w:color="auto"/>
              <w:right w:val="nil"/>
            </w:tcBorders>
          </w:tcPr>
          <w:p w14:paraId="61FE2262" w14:textId="5BE90C53" w:rsidR="000018B4" w:rsidRDefault="000018B4" w:rsidP="002A3CAD">
            <w:pPr>
              <w:pStyle w:val="title2"/>
            </w:pPr>
            <w:r>
              <w:t>Таблица 5 – Сложности мультиязыкового анализа</w:t>
            </w:r>
          </w:p>
        </w:tc>
      </w:tr>
      <w:tr w:rsidR="000018B4" w14:paraId="08843287" w14:textId="6D79EE4E" w:rsidTr="000018B4">
        <w:tc>
          <w:tcPr>
            <w:tcW w:w="980" w:type="pct"/>
            <w:tcBorders>
              <w:top w:val="single" w:sz="4" w:space="0" w:color="auto"/>
              <w:bottom w:val="single" w:sz="4" w:space="0" w:color="auto"/>
            </w:tcBorders>
          </w:tcPr>
          <w:p w14:paraId="460149E7" w14:textId="7C19A516" w:rsidR="000018B4" w:rsidRPr="000018B4" w:rsidRDefault="000018B4" w:rsidP="000018B4">
            <w:pPr>
              <w:pStyle w:val="afd"/>
              <w:rPr>
                <w:sz w:val="24"/>
              </w:rPr>
            </w:pPr>
            <w:r w:rsidRPr="000018B4">
              <w:rPr>
                <w:sz w:val="24"/>
              </w:rPr>
              <w:t>Предметная область</w:t>
            </w:r>
          </w:p>
        </w:tc>
        <w:tc>
          <w:tcPr>
            <w:tcW w:w="1520" w:type="pct"/>
            <w:tcBorders>
              <w:top w:val="single" w:sz="4" w:space="0" w:color="auto"/>
              <w:bottom w:val="single" w:sz="4" w:space="0" w:color="auto"/>
            </w:tcBorders>
          </w:tcPr>
          <w:p w14:paraId="3A7D0B38" w14:textId="56666B76" w:rsidR="000018B4" w:rsidRPr="000018B4" w:rsidRDefault="000018B4" w:rsidP="000018B4">
            <w:pPr>
              <w:pStyle w:val="afd"/>
              <w:rPr>
                <w:sz w:val="24"/>
              </w:rPr>
            </w:pPr>
            <w:r w:rsidRPr="000018B4">
              <w:rPr>
                <w:sz w:val="24"/>
              </w:rPr>
              <w:t>Проблема</w:t>
            </w:r>
          </w:p>
        </w:tc>
        <w:tc>
          <w:tcPr>
            <w:tcW w:w="2500" w:type="pct"/>
            <w:tcBorders>
              <w:top w:val="single" w:sz="4" w:space="0" w:color="auto"/>
              <w:bottom w:val="single" w:sz="4" w:space="0" w:color="auto"/>
            </w:tcBorders>
          </w:tcPr>
          <w:p w14:paraId="79B804F8" w14:textId="45D85C6D" w:rsidR="000018B4" w:rsidRPr="000018B4" w:rsidRDefault="000018B4" w:rsidP="000018B4">
            <w:pPr>
              <w:pStyle w:val="afd"/>
              <w:rPr>
                <w:sz w:val="24"/>
              </w:rPr>
            </w:pPr>
            <w:r w:rsidRPr="000018B4">
              <w:rPr>
                <w:sz w:val="24"/>
              </w:rPr>
              <w:t>Пояснение</w:t>
            </w:r>
          </w:p>
        </w:tc>
      </w:tr>
      <w:tr w:rsidR="000018B4" w14:paraId="25A14C70" w14:textId="77777777" w:rsidTr="000018B4">
        <w:tc>
          <w:tcPr>
            <w:tcW w:w="980" w:type="pct"/>
            <w:tcBorders>
              <w:top w:val="single" w:sz="4" w:space="0" w:color="auto"/>
              <w:bottom w:val="single" w:sz="4" w:space="0" w:color="auto"/>
            </w:tcBorders>
          </w:tcPr>
          <w:p w14:paraId="27AFA779" w14:textId="05FADA2A" w:rsidR="000018B4" w:rsidRPr="000018B4" w:rsidRDefault="000018B4" w:rsidP="000018B4">
            <w:pPr>
              <w:pStyle w:val="afd"/>
              <w:rPr>
                <w:sz w:val="24"/>
              </w:rPr>
            </w:pPr>
            <w:r w:rsidRPr="000018B4">
              <w:rPr>
                <w:sz w:val="24"/>
              </w:rPr>
              <w:t>Энтерпрайз, Веб-разработка</w:t>
            </w:r>
          </w:p>
        </w:tc>
        <w:tc>
          <w:tcPr>
            <w:tcW w:w="1520" w:type="pct"/>
            <w:tcBorders>
              <w:top w:val="single" w:sz="4" w:space="0" w:color="auto"/>
              <w:bottom w:val="single" w:sz="4" w:space="0" w:color="auto"/>
            </w:tcBorders>
          </w:tcPr>
          <w:p w14:paraId="18B8A47A" w14:textId="039020DA" w:rsidR="000018B4" w:rsidRPr="000018B4" w:rsidRDefault="000018B4" w:rsidP="000018B4">
            <w:pPr>
              <w:pStyle w:val="afd"/>
              <w:rPr>
                <w:sz w:val="24"/>
              </w:rPr>
            </w:pPr>
            <w:r w:rsidRPr="000018B4">
              <w:rPr>
                <w:sz w:val="24"/>
              </w:rPr>
              <w:t>Большое количество различных языков, созданных для разных целей</w:t>
            </w:r>
          </w:p>
        </w:tc>
        <w:tc>
          <w:tcPr>
            <w:tcW w:w="2500" w:type="pct"/>
            <w:tcBorders>
              <w:top w:val="single" w:sz="4" w:space="0" w:color="auto"/>
              <w:bottom w:val="single" w:sz="4" w:space="0" w:color="auto"/>
            </w:tcBorders>
          </w:tcPr>
          <w:p w14:paraId="7E8A95C9" w14:textId="4B490963" w:rsidR="000018B4" w:rsidRPr="000018B4" w:rsidRDefault="000018B4" w:rsidP="000018B4">
            <w:pPr>
              <w:pStyle w:val="afd"/>
              <w:rPr>
                <w:sz w:val="24"/>
              </w:rPr>
            </w:pPr>
            <w:r w:rsidRPr="000018B4">
              <w:rPr>
                <w:sz w:val="24"/>
              </w:rPr>
              <w:t>Использование разных языков для фронтенд и бекенд разработки, а также для операций с БД является очень частым явлением и вкупе с другими языками для конфигурации и сборки может очень усложнить проект</w:t>
            </w:r>
          </w:p>
        </w:tc>
      </w:tr>
      <w:tr w:rsidR="000018B4" w14:paraId="31A383BA" w14:textId="77777777" w:rsidTr="000018B4">
        <w:tc>
          <w:tcPr>
            <w:tcW w:w="980" w:type="pct"/>
            <w:tcBorders>
              <w:top w:val="single" w:sz="4" w:space="0" w:color="auto"/>
              <w:bottom w:val="single" w:sz="4" w:space="0" w:color="auto"/>
            </w:tcBorders>
          </w:tcPr>
          <w:p w14:paraId="74726DC8" w14:textId="4BF9EBAA" w:rsidR="000018B4" w:rsidRPr="000018B4" w:rsidRDefault="000018B4" w:rsidP="000018B4">
            <w:pPr>
              <w:pStyle w:val="afd"/>
              <w:rPr>
                <w:sz w:val="24"/>
              </w:rPr>
            </w:pPr>
            <w:r w:rsidRPr="000018B4">
              <w:rPr>
                <w:sz w:val="24"/>
              </w:rPr>
              <w:t>Энтерпрайз</w:t>
            </w:r>
          </w:p>
        </w:tc>
        <w:tc>
          <w:tcPr>
            <w:tcW w:w="1520" w:type="pct"/>
            <w:tcBorders>
              <w:top w:val="single" w:sz="4" w:space="0" w:color="auto"/>
              <w:bottom w:val="single" w:sz="4" w:space="0" w:color="auto"/>
            </w:tcBorders>
          </w:tcPr>
          <w:p w14:paraId="64EA8E43" w14:textId="4DD2A449" w:rsidR="000018B4" w:rsidRPr="000018B4" w:rsidRDefault="000018B4" w:rsidP="000018B4">
            <w:pPr>
              <w:pStyle w:val="afd"/>
              <w:rPr>
                <w:sz w:val="24"/>
              </w:rPr>
            </w:pPr>
            <w:r w:rsidRPr="000018B4">
              <w:rPr>
                <w:sz w:val="24"/>
              </w:rPr>
              <w:t>Широко распределенная система зависимостей</w:t>
            </w:r>
          </w:p>
        </w:tc>
        <w:tc>
          <w:tcPr>
            <w:tcW w:w="2500" w:type="pct"/>
            <w:tcBorders>
              <w:top w:val="single" w:sz="4" w:space="0" w:color="auto"/>
              <w:bottom w:val="single" w:sz="4" w:space="0" w:color="auto"/>
            </w:tcBorders>
          </w:tcPr>
          <w:p w14:paraId="15607CE1" w14:textId="24F561F5" w:rsidR="000018B4" w:rsidRPr="000018B4" w:rsidRDefault="000018B4" w:rsidP="000018B4">
            <w:pPr>
              <w:pStyle w:val="afd"/>
              <w:rPr>
                <w:sz w:val="24"/>
              </w:rPr>
            </w:pPr>
            <w:r w:rsidRPr="000018B4">
              <w:rPr>
                <w:sz w:val="24"/>
              </w:rPr>
              <w:t xml:space="preserve">Зависимости между языками могут существовать не только на привычном уровне исходного кода, но также и на </w:t>
            </w:r>
            <w:r w:rsidRPr="000018B4">
              <w:rPr>
                <w:sz w:val="24"/>
              </w:rPr>
              <w:lastRenderedPageBreak/>
              <w:t>уровне файлов или даже целых отдельных API (например HTTP)</w:t>
            </w:r>
          </w:p>
        </w:tc>
      </w:tr>
      <w:tr w:rsidR="000018B4" w14:paraId="44E0D87E" w14:textId="77777777" w:rsidTr="000018B4">
        <w:tc>
          <w:tcPr>
            <w:tcW w:w="980" w:type="pct"/>
            <w:tcBorders>
              <w:top w:val="single" w:sz="4" w:space="0" w:color="auto"/>
              <w:bottom w:val="single" w:sz="4" w:space="0" w:color="auto"/>
            </w:tcBorders>
          </w:tcPr>
          <w:p w14:paraId="690C424C" w14:textId="74BBBAE2" w:rsidR="000018B4" w:rsidRPr="000018B4" w:rsidRDefault="000018B4" w:rsidP="000018B4">
            <w:pPr>
              <w:pStyle w:val="afd"/>
              <w:rPr>
                <w:sz w:val="24"/>
              </w:rPr>
            </w:pPr>
            <w:r w:rsidRPr="000018B4">
              <w:rPr>
                <w:sz w:val="24"/>
              </w:rPr>
              <w:lastRenderedPageBreak/>
              <w:t>Встроенные системы</w:t>
            </w:r>
          </w:p>
        </w:tc>
        <w:tc>
          <w:tcPr>
            <w:tcW w:w="1520" w:type="pct"/>
            <w:tcBorders>
              <w:top w:val="single" w:sz="4" w:space="0" w:color="auto"/>
              <w:bottom w:val="single" w:sz="4" w:space="0" w:color="auto"/>
            </w:tcBorders>
          </w:tcPr>
          <w:p w14:paraId="16583C2C" w14:textId="60FD69DC" w:rsidR="000018B4" w:rsidRPr="000018B4" w:rsidRDefault="000018B4" w:rsidP="000018B4">
            <w:pPr>
              <w:pStyle w:val="afd"/>
              <w:rPr>
                <w:sz w:val="24"/>
              </w:rPr>
            </w:pPr>
            <w:r w:rsidRPr="000018B4">
              <w:rPr>
                <w:sz w:val="24"/>
              </w:rPr>
              <w:t>Большое разнообразие аппаратных средств</w:t>
            </w:r>
          </w:p>
        </w:tc>
        <w:tc>
          <w:tcPr>
            <w:tcW w:w="2500" w:type="pct"/>
            <w:tcBorders>
              <w:top w:val="single" w:sz="4" w:space="0" w:color="auto"/>
              <w:bottom w:val="single" w:sz="4" w:space="0" w:color="auto"/>
            </w:tcBorders>
          </w:tcPr>
          <w:p w14:paraId="52092BC4" w14:textId="74D2FD34" w:rsidR="000018B4" w:rsidRPr="000018B4" w:rsidRDefault="000018B4" w:rsidP="000018B4">
            <w:pPr>
              <w:pStyle w:val="afd"/>
              <w:rPr>
                <w:sz w:val="24"/>
              </w:rPr>
            </w:pPr>
            <w:r w:rsidRPr="000018B4">
              <w:rPr>
                <w:sz w:val="24"/>
              </w:rPr>
              <w:t>Из-за высокого разнообразия аппаратных средств, такие универсальные языки как C или ассемблер не имеют достаточной выразительной силы, в связи с чем возникает необходимость в дополнительных средствах (например, в кодогенерации)</w:t>
            </w:r>
          </w:p>
        </w:tc>
      </w:tr>
      <w:tr w:rsidR="000018B4" w14:paraId="0976345C" w14:textId="77777777" w:rsidTr="000018B4">
        <w:tc>
          <w:tcPr>
            <w:tcW w:w="980" w:type="pct"/>
            <w:tcBorders>
              <w:top w:val="single" w:sz="4" w:space="0" w:color="auto"/>
              <w:bottom w:val="single" w:sz="4" w:space="0" w:color="auto"/>
            </w:tcBorders>
          </w:tcPr>
          <w:p w14:paraId="00DE2EE5" w14:textId="5D489D63" w:rsidR="000018B4" w:rsidRPr="000018B4" w:rsidRDefault="000018B4" w:rsidP="000018B4">
            <w:pPr>
              <w:pStyle w:val="afd"/>
              <w:rPr>
                <w:sz w:val="24"/>
              </w:rPr>
            </w:pPr>
            <w:r w:rsidRPr="000018B4">
              <w:rPr>
                <w:sz w:val="24"/>
              </w:rPr>
              <w:t>Встроенные системы</w:t>
            </w:r>
          </w:p>
        </w:tc>
        <w:tc>
          <w:tcPr>
            <w:tcW w:w="1520" w:type="pct"/>
            <w:tcBorders>
              <w:top w:val="single" w:sz="4" w:space="0" w:color="auto"/>
              <w:bottom w:val="single" w:sz="4" w:space="0" w:color="auto"/>
            </w:tcBorders>
          </w:tcPr>
          <w:p w14:paraId="66B9C7DA" w14:textId="45CAD594" w:rsidR="000018B4" w:rsidRPr="000018B4" w:rsidRDefault="000018B4" w:rsidP="000018B4">
            <w:pPr>
              <w:pStyle w:val="afd"/>
              <w:rPr>
                <w:sz w:val="24"/>
              </w:rPr>
            </w:pPr>
            <w:r w:rsidRPr="000018B4">
              <w:rPr>
                <w:sz w:val="24"/>
              </w:rPr>
              <w:t>Специфическая семантика в зависимости от аппаратных средств</w:t>
            </w:r>
          </w:p>
        </w:tc>
        <w:tc>
          <w:tcPr>
            <w:tcW w:w="2500" w:type="pct"/>
            <w:tcBorders>
              <w:top w:val="single" w:sz="4" w:space="0" w:color="auto"/>
              <w:bottom w:val="single" w:sz="4" w:space="0" w:color="auto"/>
            </w:tcBorders>
          </w:tcPr>
          <w:p w14:paraId="0034ED09" w14:textId="117056DA" w:rsidR="000018B4" w:rsidRPr="000018B4" w:rsidRDefault="000018B4" w:rsidP="000018B4">
            <w:pPr>
              <w:pStyle w:val="afd"/>
              <w:rPr>
                <w:sz w:val="24"/>
              </w:rPr>
            </w:pPr>
            <w:r w:rsidRPr="000018B4">
              <w:rPr>
                <w:sz w:val="24"/>
              </w:rPr>
              <w:t>Многие компиляторы для встроенных систем (C, C++, Python) не всегда следуют стандартам в угоду машинно-специфичным возможностям, из-за чего семантика исходного языка может быть нарушена, что затрудняет статический анализ</w:t>
            </w:r>
          </w:p>
        </w:tc>
      </w:tr>
    </w:tbl>
    <w:p w14:paraId="4E12435B" w14:textId="733226F5" w:rsidR="0040497D" w:rsidRPr="0040497D" w:rsidRDefault="0040497D" w:rsidP="00877651">
      <w:pPr>
        <w:pStyle w:val="af9"/>
        <w:spacing w:before="240"/>
      </w:pPr>
      <w:r>
        <w:t xml:space="preserve">Таким образом, обобщение мультиязыкового анализатора выглядит как достаточно сложная задача. </w:t>
      </w:r>
      <w:r w:rsidR="00C11617">
        <w:t>В отношении первых двух проблем, перечисленных в таблице, решением может быть достаточно полная формальная онтология, поддерживающая широкий набор используемых языков. В отношении оставшихся двух проблем</w:t>
      </w:r>
      <w:r w:rsidR="00877651">
        <w:t xml:space="preserve"> предполагается соответствующая конфигурация метода при работе в такой предметной области.</w:t>
      </w:r>
    </w:p>
    <w:p w14:paraId="1F3A87C2" w14:textId="18A39150" w:rsidR="00C11617" w:rsidRDefault="00C11617">
      <w:r>
        <w:br w:type="page"/>
      </w:r>
    </w:p>
    <w:p w14:paraId="560A6FE5" w14:textId="28860456" w:rsidR="00992125" w:rsidRDefault="00877651" w:rsidP="00877651">
      <w:pPr>
        <w:pStyle w:val="Heading1"/>
      </w:pPr>
      <w:bookmarkStart w:id="31" w:name="_Toc138839107"/>
      <w:r>
        <w:lastRenderedPageBreak/>
        <w:t>Эпоха</w:t>
      </w:r>
      <w:bookmarkEnd w:id="31"/>
    </w:p>
    <w:p w14:paraId="7FD93002" w14:textId="614E929E" w:rsidR="00877651" w:rsidRDefault="00877651" w:rsidP="00877651">
      <w:pPr>
        <w:pStyle w:val="Heading2"/>
      </w:pPr>
      <w:bookmarkStart w:id="32" w:name="_Toc138758037"/>
      <w:bookmarkStart w:id="33" w:name="_Toc138758109"/>
      <w:bookmarkStart w:id="34" w:name="_Toc138839108"/>
      <w:r w:rsidRPr="00134FFA">
        <w:t>Рассмотреть природу входной метаинформации и способы её обработки и хранения</w:t>
      </w:r>
      <w:bookmarkEnd w:id="32"/>
      <w:bookmarkEnd w:id="33"/>
      <w:bookmarkEnd w:id="34"/>
    </w:p>
    <w:p w14:paraId="70155614" w14:textId="77777777" w:rsidR="00877651" w:rsidRDefault="00877651" w:rsidP="00877651">
      <w:pPr>
        <w:pStyle w:val="af9"/>
      </w:pPr>
      <w:r>
        <w:t>Метод, описываемый в данной работе, является агрегатором различных специфичных анализаторов, каждый из который проводит свой собственный анализ для конкретного языка программирования.</w:t>
      </w:r>
    </w:p>
    <w:p w14:paraId="3A8CCD44" w14:textId="77777777" w:rsidR="00877651" w:rsidRDefault="00877651" w:rsidP="00877651">
      <w:pPr>
        <w:pStyle w:val="af9"/>
      </w:pPr>
      <w:r>
        <w:t xml:space="preserve">Данный анализ называется внутриязыковым и обычно проводится над </w:t>
      </w:r>
      <w:r>
        <w:rPr>
          <w:lang w:val="en-US"/>
        </w:rPr>
        <w:t>AST</w:t>
      </w:r>
      <w:r>
        <w:t xml:space="preserve">, полученных каким-либо образом для избранных программ, написанных на избранных языках программирования. Способ получения </w:t>
      </w:r>
      <w:r>
        <w:rPr>
          <w:lang w:val="en-US"/>
        </w:rPr>
        <w:t>AST</w:t>
      </w:r>
      <w:r>
        <w:t xml:space="preserve">, специфический анализ и язык программирования, на котором реализован анализ не имеют для метода анализа, рассматриваемого в данной работе, особого значения. </w:t>
      </w:r>
    </w:p>
    <w:p w14:paraId="405232CA" w14:textId="20F6E3C5" w:rsidR="00877651" w:rsidRDefault="00877651" w:rsidP="00877651">
      <w:pPr>
        <w:pStyle w:val="af9"/>
      </w:pPr>
      <w:r>
        <w:t xml:space="preserve">Анализатор вправе использовать любые методы обхода </w:t>
      </w:r>
      <w:r>
        <w:rPr>
          <w:lang w:val="en-US"/>
        </w:rPr>
        <w:t>AST</w:t>
      </w:r>
      <w:r w:rsidRPr="007E0799">
        <w:t xml:space="preserve"> </w:t>
      </w:r>
      <w:r>
        <w:t xml:space="preserve">и извлечения информации из него. Также, допустимо использование других структур данных, например </w:t>
      </w:r>
      <w:r>
        <w:rPr>
          <w:lang w:val="en-US"/>
        </w:rPr>
        <w:t>CFG</w:t>
      </w:r>
      <w:r w:rsidRPr="007E0799">
        <w:t xml:space="preserve"> </w:t>
      </w:r>
      <w:r>
        <w:t xml:space="preserve">или </w:t>
      </w:r>
      <w:r>
        <w:rPr>
          <w:lang w:val="en-US"/>
        </w:rPr>
        <w:t>DFG</w:t>
      </w:r>
      <w:r w:rsidRPr="007E0799">
        <w:t xml:space="preserve"> </w:t>
      </w:r>
      <w:r>
        <w:t>до тех пор, пока они имеют единое представление.</w:t>
      </w:r>
    </w:p>
    <w:p w14:paraId="7D747558" w14:textId="48D4893B" w:rsidR="00877651" w:rsidRDefault="00877651" w:rsidP="00877651">
      <w:pPr>
        <w:pStyle w:val="af9"/>
      </w:pPr>
      <w:r>
        <w:t>В дальнейшем, предполагается использование таких представлений для получения готовой внутриязыковой семантической информации.</w:t>
      </w:r>
    </w:p>
    <w:p w14:paraId="7906CFD0" w14:textId="1C9FCC93" w:rsidR="00877651" w:rsidRDefault="00877651" w:rsidP="00877651">
      <w:pPr>
        <w:pStyle w:val="Heading2"/>
      </w:pPr>
      <w:bookmarkStart w:id="35" w:name="_Toc138758038"/>
      <w:bookmarkStart w:id="36" w:name="_Toc138758110"/>
      <w:bookmarkStart w:id="37" w:name="_Toc138839109"/>
      <w:r w:rsidRPr="007E0799">
        <w:t>Сформулировать формально метод языкового анализа</w:t>
      </w:r>
      <w:bookmarkEnd w:id="35"/>
      <w:bookmarkEnd w:id="36"/>
      <w:bookmarkEnd w:id="37"/>
    </w:p>
    <w:p w14:paraId="2C1BF1C8" w14:textId="4CF6A704" w:rsidR="00877651" w:rsidRDefault="00877651" w:rsidP="00877651">
      <w:pPr>
        <w:pStyle w:val="afb"/>
      </w:pPr>
      <w:r>
        <w:t xml:space="preserve">В ходе изучения предметной области, была прочитана статья </w:t>
      </w:r>
      <w:r w:rsidRPr="001A1685">
        <w:t>[</w:t>
      </w:r>
      <w:r w:rsidR="00EC45F5" w:rsidRPr="00EC45F5">
        <w:t>8</w:t>
      </w:r>
      <w:r w:rsidRPr="001A1685">
        <w:t xml:space="preserve">] </w:t>
      </w:r>
      <w:r>
        <w:t>описывающая формализм для структурирования программ, используя такую сущность как модуль. Модуль по природе своей является инструментом разделения функциональности программы на части, способные взаимодействовать между собой.</w:t>
      </w:r>
    </w:p>
    <w:p w14:paraId="47175AA0" w14:textId="77777777" w:rsidR="00877651" w:rsidRDefault="00877651" w:rsidP="00877651">
      <w:pPr>
        <w:pStyle w:val="afb"/>
      </w:pPr>
      <w:r>
        <w:t xml:space="preserve"> В статье описывается, предположительно, первая формально доказанная, в отношении корректности, система модулей для языка программирования. Формально также вводятся такие понятия как окружение, сигнатура, привязка, связывание. Также вводится такое понятие как набор </w:t>
      </w:r>
      <w:r>
        <w:lastRenderedPageBreak/>
        <w:t xml:space="preserve">связей (англ. </w:t>
      </w:r>
      <w:r>
        <w:rPr>
          <w:lang w:val="en-US"/>
        </w:rPr>
        <w:t>linkset</w:t>
      </w:r>
      <w:r w:rsidRPr="00A26155">
        <w:t xml:space="preserve">) </w:t>
      </w:r>
      <w:r>
        <w:t>представляющее собой отображение модуля после процесса связывания.</w:t>
      </w:r>
    </w:p>
    <w:p w14:paraId="65FC8536" w14:textId="77777777" w:rsidR="00877651" w:rsidRDefault="00877651" w:rsidP="00877651">
      <w:pPr>
        <w:pStyle w:val="afb"/>
      </w:pPr>
      <w:r>
        <w:t>Статья представляет интерес в первую очередь по причине описания формально обоснованного фреймворка модульной системы, которая может быть напрямую применена в данной работе. Действительно, в отношении мультиязыкового анализа на этапе межъязыкового анализа можно утверждать, что взаимодействующие фрагменты кода на разных языках есть не что иное как программные модули, и их связывание позволяет получить описывающую их взаимодействие семантическую сеть.</w:t>
      </w:r>
    </w:p>
    <w:p w14:paraId="238F67B3" w14:textId="77777777" w:rsidR="00877651" w:rsidRPr="00A01228" w:rsidRDefault="00877651" w:rsidP="00877651">
      <w:pPr>
        <w:pStyle w:val="afb"/>
      </w:pPr>
      <w:r>
        <w:t>Таким образом, решено было использовать терминологию, описанную в данной статье и адаптировать предлагаемую систему модулей под задачу мультиязыкового анализа.</w:t>
      </w:r>
      <w:r w:rsidRPr="00A01228">
        <w:t xml:space="preserve"> </w:t>
      </w:r>
      <w:r>
        <w:t>Стоит сразу заметить, что предполагается частичная адаптация терминологии и концепций, но для неё необходимы частичные изменения, что приводит к потере формально доказанной корректности такой системы.</w:t>
      </w:r>
    </w:p>
    <w:p w14:paraId="73AD2451" w14:textId="0FD96FCE" w:rsidR="00877651" w:rsidRDefault="00B13C47" w:rsidP="00877651">
      <w:pPr>
        <w:pStyle w:val="Heading3"/>
      </w:pPr>
      <w:bookmarkStart w:id="38" w:name="_Toc138839110"/>
      <w:r>
        <w:t>Формирование модульной системы</w:t>
      </w:r>
      <w:bookmarkEnd w:id="38"/>
    </w:p>
    <w:p w14:paraId="1AEE562F" w14:textId="456C81F1" w:rsidR="00B13C47" w:rsidRDefault="00B13C47" w:rsidP="00B13C47">
      <w:pPr>
        <w:pStyle w:val="a4"/>
      </w:pPr>
      <w:r>
        <w:t>Для избежания путаницы с модульными системами, представленными в различных языках программирования, термин «модуль» в данной работе применяться не будет. Взамен него предлагается использовать термин «Фрагмент кода».</w:t>
      </w:r>
    </w:p>
    <w:p w14:paraId="28617DD4" w14:textId="45A23806" w:rsidR="00B13C47" w:rsidRDefault="00B13C47" w:rsidP="00B13C47">
      <w:pPr>
        <w:pStyle w:val="a4"/>
      </w:pPr>
      <w:r>
        <w:t>Фрагмент кода состоит из набора утверждений. Окружением называется утверждение, используемое для объявления зависимости фрагмента от другого фрагмента. Сигнатурой называется утверждение, используемое для обозначения возможности создания зависимости от данного фрагмента. Каждое окружение должно быть связано только с одной сигнатурой, однако сигнатура может быть использована во многих окружениях. Также, у каждого фрагмента есть внутренние зависимости, представляемые избранным внутриязыковым анализатором способом.</w:t>
      </w:r>
    </w:p>
    <w:p w14:paraId="1169FAE1" w14:textId="5A988CFD" w:rsidR="00E46F2B" w:rsidRDefault="00E46F2B" w:rsidP="00B13C47">
      <w:pPr>
        <w:pStyle w:val="a4"/>
      </w:pPr>
      <w:r>
        <w:t xml:space="preserve">Фрагменты кода выявляются на этапе внутриязыкового анализа и создаются независимо относительно других фрагментов. Они представляют </w:t>
      </w:r>
      <w:r>
        <w:lastRenderedPageBreak/>
        <w:t>собой логические единицы, поэтому наличие файла с программным кодом необязательно, достаточно возможности организации какой-либо ссылки на порцию кода, описываемую фрагментом.</w:t>
      </w:r>
    </w:p>
    <w:p w14:paraId="32957A3B" w14:textId="439CF726" w:rsidR="00B13C47" w:rsidRDefault="00B13C47" w:rsidP="00B13C47">
      <w:pPr>
        <w:pStyle w:val="Heading3"/>
      </w:pPr>
      <w:bookmarkStart w:id="39" w:name="_Toc138839111"/>
      <w:r>
        <w:t>Система типов</w:t>
      </w:r>
      <w:r w:rsidR="00DD704B">
        <w:t xml:space="preserve"> для организации связей</w:t>
      </w:r>
      <w:bookmarkEnd w:id="39"/>
    </w:p>
    <w:p w14:paraId="4437F32E" w14:textId="16CEEDD1" w:rsidR="00B13C47" w:rsidRDefault="00B13C47" w:rsidP="00B13C47">
      <w:pPr>
        <w:pStyle w:val="a4"/>
      </w:pPr>
      <w:r>
        <w:t>Каждое утверждение имеет тип – являющийся, в своем роде, уникальным идентификатором утверждения и в то же время задающий правила связывания фрагментов через связывание сигнатур с соответствующими окружениями. Так как проблема связывания фрагментов стоит на межъязыковом уровне, вводится простая и очень обобщенная система типов, базирующаяся на типизированном лямбда-исчислении первого порядка</w:t>
      </w:r>
      <w:r w:rsidRPr="00883A03">
        <w:t>.</w:t>
      </w:r>
    </w:p>
    <w:p w14:paraId="22400713" w14:textId="1F964FB7" w:rsidR="00B13C47" w:rsidRDefault="00B13C47" w:rsidP="00B13C47">
      <w:pPr>
        <w:pStyle w:val="a4"/>
      </w:pPr>
      <w:r>
        <w:t xml:space="preserve">Описание нотации такой системы в </w:t>
      </w:r>
      <w:r>
        <w:rPr>
          <w:lang w:val="en-US"/>
        </w:rPr>
        <w:t>BNF</w:t>
      </w:r>
      <w:r w:rsidRPr="00B13C47">
        <w:t xml:space="preserve"> </w:t>
      </w:r>
      <w:r>
        <w:t>нотации:</w:t>
      </w:r>
    </w:p>
    <w:p w14:paraId="090A9E4C" w14:textId="35CEF0D7" w:rsidR="00B13C47" w:rsidRPr="00B13C47" w:rsidRDefault="00B13C47" w:rsidP="00B13C47">
      <w:pPr>
        <w:pStyle w:val="Code"/>
        <w:rPr>
          <w:lang w:val="en-US"/>
        </w:rPr>
      </w:pPr>
      <w:r w:rsidRPr="00744960">
        <w:rPr>
          <w:lang w:val="en-US"/>
        </w:rPr>
        <w:t xml:space="preserve">A, B </w:t>
      </w:r>
      <w:r>
        <w:rPr>
          <w:lang w:val="en-US"/>
        </w:rPr>
        <w:t>::</w:t>
      </w:r>
      <w:r w:rsidRPr="00744960">
        <w:rPr>
          <w:lang w:val="en-US"/>
        </w:rPr>
        <w:t xml:space="preserve">= </w:t>
      </w:r>
      <w:r>
        <w:rPr>
          <w:lang w:val="en-US"/>
        </w:rPr>
        <w:t>N | A -&gt; B | A x B | A + B | Any</w:t>
      </w:r>
      <w:r w:rsidRPr="00B13C47">
        <w:rPr>
          <w:lang w:val="en-US"/>
        </w:rPr>
        <w:t xml:space="preserve"> </w:t>
      </w:r>
      <w:r>
        <w:rPr>
          <w:lang w:val="en-US"/>
        </w:rPr>
        <w:t>| None</w:t>
      </w:r>
    </w:p>
    <w:p w14:paraId="28253F98" w14:textId="77678D44" w:rsidR="00B13C47" w:rsidRDefault="00B13C47" w:rsidP="00B13C47">
      <w:pPr>
        <w:pStyle w:val="Code"/>
      </w:pPr>
      <w:r>
        <w:rPr>
          <w:lang w:val="en-US"/>
        </w:rPr>
        <w:t>a</w:t>
      </w:r>
      <w:r w:rsidRPr="007750FC">
        <w:t xml:space="preserve">, </w:t>
      </w:r>
      <w:r>
        <w:rPr>
          <w:lang w:val="en-US"/>
        </w:rPr>
        <w:t>b</w:t>
      </w:r>
      <w:r w:rsidRPr="007750FC">
        <w:t xml:space="preserve"> ::= </w:t>
      </w:r>
      <w:r>
        <w:rPr>
          <w:lang w:val="en-US"/>
        </w:rPr>
        <w:t>a</w:t>
      </w:r>
      <w:r w:rsidRPr="007750FC">
        <w:t xml:space="preserve"> | \(</w:t>
      </w:r>
      <w:r>
        <w:rPr>
          <w:lang w:val="en-US"/>
        </w:rPr>
        <w:t>a</w:t>
      </w:r>
      <w:r w:rsidRPr="007750FC">
        <w:t xml:space="preserve"> : </w:t>
      </w:r>
      <w:r>
        <w:rPr>
          <w:lang w:val="en-US"/>
        </w:rPr>
        <w:t>A</w:t>
      </w:r>
      <w:r w:rsidRPr="007750FC">
        <w:t>)</w:t>
      </w:r>
      <w:r>
        <w:rPr>
          <w:lang w:val="en-US"/>
        </w:rPr>
        <w:t>b</w:t>
      </w:r>
      <w:r w:rsidRPr="007750FC">
        <w:t xml:space="preserve"> | </w:t>
      </w:r>
      <w:r>
        <w:rPr>
          <w:lang w:val="en-US"/>
        </w:rPr>
        <w:t>b</w:t>
      </w:r>
      <w:r w:rsidRPr="007750FC">
        <w:t>(</w:t>
      </w:r>
      <w:r>
        <w:rPr>
          <w:lang w:val="en-US"/>
        </w:rPr>
        <w:t>a</w:t>
      </w:r>
      <w:r w:rsidRPr="007750FC">
        <w:t>)</w:t>
      </w:r>
    </w:p>
    <w:p w14:paraId="48756238" w14:textId="77777777" w:rsidR="00B13C47" w:rsidRDefault="00B13C47" w:rsidP="00B13C47">
      <w:pPr>
        <w:pStyle w:val="Code"/>
      </w:pPr>
    </w:p>
    <w:p w14:paraId="3FFD66E4" w14:textId="1A3DE775" w:rsidR="00B13C47" w:rsidRDefault="00B13C47" w:rsidP="00B13C47">
      <w:pPr>
        <w:pStyle w:val="af9"/>
      </w:pPr>
      <w:r>
        <w:t>В данной системе задается следующий частичный порядок:</w:t>
      </w:r>
    </w:p>
    <w:p w14:paraId="198B178E" w14:textId="77122F85" w:rsidR="00B13C47" w:rsidRDefault="00B13C47" w:rsidP="00535647">
      <w:pPr>
        <w:pStyle w:val="a0"/>
        <w:numPr>
          <w:ilvl w:val="0"/>
          <w:numId w:val="15"/>
        </w:numPr>
        <w:rPr>
          <w:lang w:val="ru-RU"/>
        </w:rPr>
      </w:pPr>
      <w:r>
        <w:rPr>
          <w:lang w:val="ru-RU"/>
        </w:rPr>
        <w:t xml:space="preserve">Любой тип </w:t>
      </w:r>
      <w:r w:rsidR="00DD704B">
        <w:rPr>
          <w:lang w:val="ru-RU"/>
        </w:rPr>
        <w:t>принадлежит</w:t>
      </w:r>
      <w:r>
        <w:rPr>
          <w:lang w:val="ru-RU"/>
        </w:rPr>
        <w:t xml:space="preserve"> тип</w:t>
      </w:r>
      <w:r w:rsidR="00DD704B">
        <w:rPr>
          <w:lang w:val="ru-RU"/>
        </w:rPr>
        <w:t>у</w:t>
      </w:r>
      <w:r>
        <w:rPr>
          <w:lang w:val="ru-RU"/>
        </w:rPr>
        <w:t xml:space="preserve"> </w:t>
      </w:r>
      <w:r>
        <w:t>Any</w:t>
      </w:r>
      <w:r w:rsidRPr="00B13C47">
        <w:rPr>
          <w:lang w:val="ru-RU"/>
        </w:rPr>
        <w:t>;</w:t>
      </w:r>
    </w:p>
    <w:p w14:paraId="43C10C3C" w14:textId="45D744BD" w:rsidR="00B13C47" w:rsidRDefault="00B13C47" w:rsidP="00535647">
      <w:pPr>
        <w:pStyle w:val="a0"/>
        <w:numPr>
          <w:ilvl w:val="0"/>
          <w:numId w:val="15"/>
        </w:numPr>
        <w:rPr>
          <w:lang w:val="ru-RU"/>
        </w:rPr>
      </w:pPr>
      <w:r>
        <w:rPr>
          <w:lang w:val="ru-RU"/>
        </w:rPr>
        <w:t xml:space="preserve">Ни один тип не </w:t>
      </w:r>
      <w:r w:rsidR="00DD704B">
        <w:rPr>
          <w:lang w:val="ru-RU"/>
        </w:rPr>
        <w:t xml:space="preserve">принадлежит </w:t>
      </w:r>
      <w:r>
        <w:rPr>
          <w:lang w:val="ru-RU"/>
        </w:rPr>
        <w:t>тип</w:t>
      </w:r>
      <w:r w:rsidR="00DD704B">
        <w:rPr>
          <w:lang w:val="ru-RU"/>
        </w:rPr>
        <w:t>у</w:t>
      </w:r>
      <w:r>
        <w:rPr>
          <w:lang w:val="ru-RU"/>
        </w:rPr>
        <w:t xml:space="preserve"> </w:t>
      </w:r>
      <w:r>
        <w:t>None</w:t>
      </w:r>
      <w:r w:rsidRPr="00B13C47">
        <w:rPr>
          <w:lang w:val="ru-RU"/>
        </w:rPr>
        <w:t>;</w:t>
      </w:r>
    </w:p>
    <w:p w14:paraId="231AA0F4" w14:textId="6C5F9752" w:rsidR="00B13C47" w:rsidRDefault="00DD704B" w:rsidP="00535647">
      <w:pPr>
        <w:pStyle w:val="a0"/>
        <w:numPr>
          <w:ilvl w:val="0"/>
          <w:numId w:val="15"/>
        </w:numPr>
        <w:rPr>
          <w:lang w:val="ru-RU"/>
        </w:rPr>
      </w:pPr>
      <w:r>
        <w:rPr>
          <w:lang w:val="ru-RU"/>
        </w:rPr>
        <w:t xml:space="preserve">Тип </w:t>
      </w:r>
      <w:r>
        <w:t>N</w:t>
      </w:r>
      <w:r w:rsidRPr="00DD704B">
        <w:rPr>
          <w:lang w:val="ru-RU"/>
        </w:rPr>
        <w:t xml:space="preserve"> </w:t>
      </w:r>
      <w:r>
        <w:rPr>
          <w:lang w:val="ru-RU"/>
        </w:rPr>
        <w:t>является номинальным типом и населен только одним значением.</w:t>
      </w:r>
    </w:p>
    <w:p w14:paraId="0274077B" w14:textId="7208A975" w:rsidR="00DD704B" w:rsidRDefault="00DD704B" w:rsidP="00DD704B">
      <w:pPr>
        <w:pStyle w:val="a0"/>
        <w:numPr>
          <w:ilvl w:val="0"/>
          <w:numId w:val="0"/>
        </w:numPr>
        <w:ind w:firstLine="709"/>
        <w:rPr>
          <w:lang w:val="ru-RU"/>
        </w:rPr>
      </w:pPr>
      <w:r>
        <w:rPr>
          <w:lang w:val="ru-RU"/>
        </w:rPr>
        <w:t>Такая простая система типов позволяет задавать различные семантические отношения, достаточные для нужд анализа.</w:t>
      </w:r>
    </w:p>
    <w:p w14:paraId="02996393" w14:textId="1DEDE7AE" w:rsidR="00DD704B" w:rsidRPr="00B13C47" w:rsidRDefault="00DD704B" w:rsidP="00DD704B">
      <w:pPr>
        <w:pStyle w:val="a0"/>
        <w:numPr>
          <w:ilvl w:val="0"/>
          <w:numId w:val="0"/>
        </w:numPr>
        <w:ind w:firstLine="709"/>
        <w:rPr>
          <w:lang w:val="ru-RU"/>
        </w:rPr>
      </w:pPr>
      <w:r>
        <w:rPr>
          <w:lang w:val="ru-RU"/>
        </w:rPr>
        <w:t>Описанные термы могут быть использованы как дополнение к типам. Их основное использование – задание дополнительной семантики в случае, если через тип она плохо выразима или невыразим</w:t>
      </w:r>
      <w:r w:rsidR="00E46F2B">
        <w:rPr>
          <w:lang w:val="ru-RU"/>
        </w:rPr>
        <w:t>а</w:t>
      </w:r>
      <w:r>
        <w:rPr>
          <w:lang w:val="ru-RU"/>
        </w:rPr>
        <w:t xml:space="preserve"> вовсе.</w:t>
      </w:r>
    </w:p>
    <w:p w14:paraId="409A7A10" w14:textId="77777777" w:rsidR="00E46F2B" w:rsidRDefault="00E46F2B" w:rsidP="00E46F2B">
      <w:pPr>
        <w:pStyle w:val="a4"/>
        <w:rPr>
          <w:lang w:eastAsia="en-US"/>
        </w:rPr>
      </w:pPr>
      <w:r>
        <w:rPr>
          <w:lang w:eastAsia="en-US"/>
        </w:rPr>
        <w:t xml:space="preserve">В избранных сценариях использования также были использованы конструкторы типов (например </w:t>
      </w:r>
      <w:r>
        <w:rPr>
          <w:lang w:val="en-US" w:eastAsia="en-US"/>
        </w:rPr>
        <w:t>List</w:t>
      </w:r>
      <w:r>
        <w:rPr>
          <w:lang w:eastAsia="en-US"/>
        </w:rPr>
        <w:t>,</w:t>
      </w:r>
      <w:r w:rsidRPr="008A4872">
        <w:rPr>
          <w:lang w:eastAsia="en-US"/>
        </w:rPr>
        <w:t xml:space="preserve"> </w:t>
      </w:r>
      <w:r>
        <w:rPr>
          <w:lang w:eastAsia="en-US"/>
        </w:rPr>
        <w:t>обозначающий список элементов). Стоит заметить, что последнее выражаемо через сумму произведений избранных типов, поэтому такой конструктор и подобные ему служат лишь для упрощения записи.</w:t>
      </w:r>
    </w:p>
    <w:p w14:paraId="3CFEABD2" w14:textId="23002DB8" w:rsidR="00B13C47" w:rsidRDefault="00E46F2B" w:rsidP="00E46F2B">
      <w:pPr>
        <w:pStyle w:val="Heading3"/>
      </w:pPr>
      <w:bookmarkStart w:id="40" w:name="_Toc138839112"/>
      <w:r>
        <w:lastRenderedPageBreak/>
        <w:t>Связывание</w:t>
      </w:r>
      <w:r w:rsidR="001B0B0C">
        <w:t xml:space="preserve"> фрагментов кода</w:t>
      </w:r>
      <w:bookmarkEnd w:id="40"/>
    </w:p>
    <w:p w14:paraId="10C73A60" w14:textId="744961CF" w:rsidR="00535647" w:rsidRDefault="00535647" w:rsidP="00535647">
      <w:pPr>
        <w:pStyle w:val="af9"/>
      </w:pPr>
      <w:r>
        <w:t xml:space="preserve">Процесс связывания можно описать следующим псевдокодом: </w:t>
      </w:r>
    </w:p>
    <w:p w14:paraId="2A95B8F1" w14:textId="2CD803EB" w:rsidR="00535647" w:rsidRDefault="00535647" w:rsidP="00535647">
      <w:pPr>
        <w:pStyle w:val="Code"/>
        <w:rPr>
          <w:lang w:val="en-US"/>
        </w:rPr>
      </w:pPr>
      <w:r>
        <w:rPr>
          <w:lang w:val="en-US"/>
        </w:rPr>
        <w:t>let link_</w:t>
      </w:r>
      <w:r w:rsidR="00130F72">
        <w:rPr>
          <w:lang w:val="en-US"/>
        </w:rPr>
        <w:t>fragments</w:t>
      </w:r>
      <w:r>
        <w:rPr>
          <w:lang w:val="en-US"/>
        </w:rPr>
        <w:t>(m1, m2) =</w:t>
      </w:r>
    </w:p>
    <w:p w14:paraId="66B9614D" w14:textId="23ED72BD" w:rsidR="00535647" w:rsidRDefault="00535647" w:rsidP="00535647">
      <w:pPr>
        <w:pStyle w:val="Code"/>
        <w:rPr>
          <w:lang w:val="en-US"/>
        </w:rPr>
      </w:pPr>
      <w:r>
        <w:rPr>
          <w:lang w:val="en-US"/>
        </w:rPr>
        <w:tab/>
        <w:t>for i in m1.</w:t>
      </w:r>
      <w:r w:rsidR="00130F72">
        <w:rPr>
          <w:lang w:val="en-US"/>
        </w:rPr>
        <w:t>environment</w:t>
      </w:r>
      <w:r>
        <w:rPr>
          <w:lang w:val="en-US"/>
        </w:rPr>
        <w:t>:</w:t>
      </w:r>
    </w:p>
    <w:p w14:paraId="70D6C047" w14:textId="495D07F4" w:rsidR="00535647" w:rsidRDefault="00535647" w:rsidP="00535647">
      <w:pPr>
        <w:pStyle w:val="Code"/>
        <w:rPr>
          <w:lang w:val="en-US"/>
        </w:rPr>
      </w:pPr>
      <w:r>
        <w:rPr>
          <w:lang w:val="en-US"/>
        </w:rPr>
        <w:tab/>
      </w:r>
      <w:r>
        <w:rPr>
          <w:lang w:val="en-US"/>
        </w:rPr>
        <w:tab/>
        <w:t>for e in m2.</w:t>
      </w:r>
      <w:r w:rsidR="00130F72">
        <w:rPr>
          <w:lang w:val="en-US"/>
        </w:rPr>
        <w:t>signature</w:t>
      </w:r>
      <w:r>
        <w:rPr>
          <w:lang w:val="en-US"/>
        </w:rPr>
        <w:t>:</w:t>
      </w:r>
    </w:p>
    <w:p w14:paraId="799B66EA" w14:textId="77777777" w:rsidR="00535647" w:rsidRDefault="00535647" w:rsidP="00535647">
      <w:pPr>
        <w:pStyle w:val="Code"/>
        <w:rPr>
          <w:lang w:val="en-US"/>
        </w:rPr>
      </w:pPr>
      <w:r>
        <w:rPr>
          <w:lang w:val="en-US"/>
        </w:rPr>
        <w:tab/>
      </w:r>
      <w:r>
        <w:rPr>
          <w:lang w:val="en-US"/>
        </w:rPr>
        <w:tab/>
      </w:r>
      <w:r>
        <w:rPr>
          <w:lang w:val="en-US"/>
        </w:rPr>
        <w:tab/>
        <w:t>if i.type == e.type and</w:t>
      </w:r>
    </w:p>
    <w:p w14:paraId="59C81A6A" w14:textId="77777777" w:rsidR="00535647" w:rsidRDefault="00535647" w:rsidP="00535647">
      <w:pPr>
        <w:pStyle w:val="Code"/>
        <w:ind w:left="2831" w:firstLine="1"/>
        <w:rPr>
          <w:lang w:val="en-US"/>
        </w:rPr>
      </w:pPr>
      <w:r>
        <w:rPr>
          <w:lang w:val="en-US"/>
        </w:rPr>
        <w:t xml:space="preserve">   i.value == e.value and</w:t>
      </w:r>
    </w:p>
    <w:p w14:paraId="6CAA34A3" w14:textId="77777777" w:rsidR="00535647" w:rsidRDefault="00535647" w:rsidP="00535647">
      <w:pPr>
        <w:pStyle w:val="Code"/>
        <w:ind w:left="2832" w:firstLine="0"/>
        <w:rPr>
          <w:lang w:val="en-US"/>
        </w:rPr>
      </w:pPr>
      <w:r>
        <w:rPr>
          <w:lang w:val="en-US"/>
        </w:rPr>
        <w:t xml:space="preserve">   was_not_linked(i, e):</w:t>
      </w:r>
    </w:p>
    <w:p w14:paraId="685389C6" w14:textId="58B25324" w:rsidR="00535647" w:rsidRDefault="00535647" w:rsidP="00535647">
      <w:pPr>
        <w:pStyle w:val="Code"/>
        <w:rPr>
          <w:lang w:val="en-US"/>
        </w:rPr>
      </w:pPr>
      <w:r>
        <w:rPr>
          <w:lang w:val="en-US"/>
        </w:rPr>
        <w:tab/>
      </w:r>
      <w:r>
        <w:rPr>
          <w:lang w:val="en-US"/>
        </w:rPr>
        <w:tab/>
      </w:r>
      <w:r>
        <w:rPr>
          <w:lang w:val="en-US"/>
        </w:rPr>
        <w:tab/>
      </w:r>
      <w:r>
        <w:rPr>
          <w:lang w:val="en-US"/>
        </w:rPr>
        <w:tab/>
        <w:t>link(i, e)</w:t>
      </w:r>
    </w:p>
    <w:p w14:paraId="7E2D5B6A" w14:textId="77777777" w:rsidR="00535647" w:rsidRDefault="00535647" w:rsidP="00535647">
      <w:pPr>
        <w:pStyle w:val="Code"/>
        <w:rPr>
          <w:lang w:val="en-US"/>
        </w:rPr>
      </w:pPr>
    </w:p>
    <w:p w14:paraId="4DDA129B" w14:textId="2D1DA9D8" w:rsidR="00535647" w:rsidRDefault="00535647" w:rsidP="00535647">
      <w:pPr>
        <w:pStyle w:val="Code"/>
        <w:rPr>
          <w:lang w:val="en-US"/>
        </w:rPr>
      </w:pPr>
      <w:r>
        <w:rPr>
          <w:lang w:val="en-US"/>
        </w:rPr>
        <w:t xml:space="preserve">for (m1, m2) in </w:t>
      </w:r>
      <w:r w:rsidR="00130F72">
        <w:rPr>
          <w:lang w:val="en-US"/>
        </w:rPr>
        <w:t>fragments</w:t>
      </w:r>
      <w:r>
        <w:rPr>
          <w:lang w:val="en-US"/>
        </w:rPr>
        <w:t>.unique_pairs():</w:t>
      </w:r>
    </w:p>
    <w:p w14:paraId="03E3FAEC" w14:textId="3576B3A9" w:rsidR="009B320D" w:rsidRDefault="009B320D" w:rsidP="00535647">
      <w:pPr>
        <w:pStyle w:val="Code"/>
        <w:rPr>
          <w:lang w:val="en-US"/>
        </w:rPr>
      </w:pPr>
      <w:r>
        <w:rPr>
          <w:lang w:val="en-US"/>
        </w:rPr>
        <w:tab/>
        <w:t>if ontology.languages_compatible(m1.language, m2.language):</w:t>
      </w:r>
    </w:p>
    <w:p w14:paraId="2947754C" w14:textId="25D735E2" w:rsidR="00535647" w:rsidRDefault="00535647" w:rsidP="00535647">
      <w:pPr>
        <w:pStyle w:val="Code"/>
        <w:rPr>
          <w:lang w:val="en-US"/>
        </w:rPr>
      </w:pPr>
      <w:r>
        <w:rPr>
          <w:lang w:val="en-US"/>
        </w:rPr>
        <w:tab/>
      </w:r>
      <w:r w:rsidR="009B320D">
        <w:rPr>
          <w:lang w:val="en-US"/>
        </w:rPr>
        <w:tab/>
      </w:r>
      <w:r>
        <w:rPr>
          <w:lang w:val="en-US"/>
        </w:rPr>
        <w:t>link_</w:t>
      </w:r>
      <w:r w:rsidR="00130F72">
        <w:rPr>
          <w:lang w:val="en-US"/>
        </w:rPr>
        <w:t>fragments</w:t>
      </w:r>
      <w:r>
        <w:rPr>
          <w:lang w:val="en-US"/>
        </w:rPr>
        <w:t>(m1, m2)</w:t>
      </w:r>
    </w:p>
    <w:p w14:paraId="73B8B36B" w14:textId="7EDAA0C0" w:rsidR="00535647" w:rsidRDefault="00535647" w:rsidP="009B320D">
      <w:pPr>
        <w:pStyle w:val="Code"/>
        <w:ind w:left="1415"/>
        <w:rPr>
          <w:lang w:val="en-US"/>
        </w:rPr>
      </w:pPr>
      <w:r>
        <w:rPr>
          <w:lang w:val="en-US"/>
        </w:rPr>
        <w:t>link_</w:t>
      </w:r>
      <w:r w:rsidR="00130F72">
        <w:rPr>
          <w:lang w:val="en-US"/>
        </w:rPr>
        <w:t>fragments</w:t>
      </w:r>
      <w:r>
        <w:rPr>
          <w:lang w:val="en-US"/>
        </w:rPr>
        <w:t>(m2, m1)</w:t>
      </w:r>
    </w:p>
    <w:p w14:paraId="0644910B" w14:textId="77777777" w:rsidR="00130F72" w:rsidRDefault="00130F72" w:rsidP="00535647">
      <w:pPr>
        <w:pStyle w:val="Code"/>
        <w:ind w:left="707"/>
        <w:rPr>
          <w:lang w:val="en-US"/>
        </w:rPr>
      </w:pPr>
    </w:p>
    <w:p w14:paraId="69459764" w14:textId="77777777" w:rsidR="002842C2" w:rsidRDefault="00130F72" w:rsidP="002842C2">
      <w:pPr>
        <w:pStyle w:val="af9"/>
        <w:rPr>
          <w:lang w:eastAsia="en-US"/>
        </w:rPr>
      </w:pPr>
      <w:r>
        <w:rPr>
          <w:lang w:eastAsia="en-US"/>
        </w:rPr>
        <w:t xml:space="preserve">Вследствие широкой семантической природы связей между фрагментами может возникнуть ситуация, при которой необходимо задать порядок связывания </w:t>
      </w:r>
      <w:r w:rsidR="005E43F5">
        <w:rPr>
          <w:lang w:eastAsia="en-US"/>
        </w:rPr>
        <w:t xml:space="preserve">фрагменты </w:t>
      </w:r>
      <w:r>
        <w:rPr>
          <w:lang w:eastAsia="en-US"/>
        </w:rPr>
        <w:t xml:space="preserve">между собой. Предполагается, что такой порядок необходимо выстраивать только в рамках внутриязыкового анализа (т. е. только </w:t>
      </w:r>
      <w:r w:rsidR="005E43F5">
        <w:rPr>
          <w:lang w:eastAsia="en-US"/>
        </w:rPr>
        <w:t>фрагменты</w:t>
      </w:r>
      <w:r>
        <w:rPr>
          <w:lang w:eastAsia="en-US"/>
        </w:rPr>
        <w:t xml:space="preserve">, относящиеся к одному языку, будут иметь определённый порядок). </w:t>
      </w:r>
    </w:p>
    <w:p w14:paraId="115D1C88" w14:textId="4C04A548" w:rsidR="009B320D" w:rsidRDefault="00130F72" w:rsidP="002842C2">
      <w:pPr>
        <w:pStyle w:val="af9"/>
        <w:rPr>
          <w:lang w:eastAsia="en-US"/>
        </w:rPr>
      </w:pPr>
      <w:r>
        <w:rPr>
          <w:lang w:eastAsia="en-US"/>
        </w:rPr>
        <w:t xml:space="preserve">Таким образом вводится порядок (как целочисленный номер), назначаемый каждому </w:t>
      </w:r>
      <w:r w:rsidR="005E43F5">
        <w:rPr>
          <w:lang w:eastAsia="en-US"/>
        </w:rPr>
        <w:t xml:space="preserve">фрагменты </w:t>
      </w:r>
      <w:r>
        <w:rPr>
          <w:lang w:eastAsia="en-US"/>
        </w:rPr>
        <w:t>на этапе внутриязыкового анализа и обеспечивающий правильное связывание.</w:t>
      </w:r>
    </w:p>
    <w:p w14:paraId="3145677F" w14:textId="6B8B0034" w:rsidR="002842C2" w:rsidRPr="00E80EB5" w:rsidRDefault="002842C2" w:rsidP="002842C2">
      <w:pPr>
        <w:pStyle w:val="af9"/>
        <w:rPr>
          <w:lang w:eastAsia="en-US"/>
        </w:rPr>
      </w:pPr>
      <w:r>
        <w:rPr>
          <w:lang w:eastAsia="en-US"/>
        </w:rPr>
        <w:t>В алгоритме, представленном выше, порядок вводится через упорядочивание уникальных пар модулей по их целочисленному номеру.</w:t>
      </w:r>
    </w:p>
    <w:p w14:paraId="6BE1DE14" w14:textId="328FEE23" w:rsidR="00296EFE" w:rsidRDefault="00296EFE" w:rsidP="00296EFE">
      <w:pPr>
        <w:pStyle w:val="Heading2"/>
      </w:pPr>
      <w:bookmarkStart w:id="41" w:name="_Toc138758039"/>
      <w:bookmarkStart w:id="42" w:name="_Toc138758111"/>
      <w:bookmarkStart w:id="43" w:name="_Toc138839113"/>
      <w:r w:rsidRPr="00B11CAE">
        <w:t>Выбрать оптимальные структуры данных для представления метаинформации и хранения результатов анализа</w:t>
      </w:r>
      <w:bookmarkEnd w:id="41"/>
      <w:bookmarkEnd w:id="42"/>
      <w:bookmarkEnd w:id="43"/>
    </w:p>
    <w:p w14:paraId="49202A58" w14:textId="5BEC53D3" w:rsidR="00296EFE" w:rsidRDefault="00296EFE" w:rsidP="00296EFE">
      <w:pPr>
        <w:pStyle w:val="af9"/>
      </w:pPr>
      <w:r>
        <w:t>Для представления метаинформации в конкретном фрагменте, как и в случае семантического узла предполагается использование гетерогенного списка. Это в первую очередь касается динамических структур данных, таких как типы и термы для описания окружений и сигнатур.</w:t>
      </w:r>
    </w:p>
    <w:p w14:paraId="72054D9A" w14:textId="77777777" w:rsidR="00296EFE" w:rsidRDefault="00296EFE" w:rsidP="00296EFE">
      <w:pPr>
        <w:pStyle w:val="af9"/>
      </w:pPr>
      <w:r>
        <w:t xml:space="preserve">Для хранения результатов анализа, а именно пар связей узлов, возможно использование бинарного формата данных либо же уже упомянутых </w:t>
      </w:r>
      <w:r>
        <w:rPr>
          <w:lang w:val="en-US"/>
        </w:rPr>
        <w:t>s</w:t>
      </w:r>
      <w:r w:rsidRPr="00B25AED">
        <w:t>-</w:t>
      </w:r>
      <w:r>
        <w:t xml:space="preserve">выражений. Одним из преимуществ </w:t>
      </w:r>
      <w:r>
        <w:rPr>
          <w:lang w:val="en-US"/>
        </w:rPr>
        <w:t>s</w:t>
      </w:r>
      <w:r w:rsidRPr="00B25AED">
        <w:t>-</w:t>
      </w:r>
      <w:r>
        <w:t xml:space="preserve">выражений в данном </w:t>
      </w:r>
      <w:r>
        <w:lastRenderedPageBreak/>
        <w:t>случае будет выступать их простота и наглядность при преобразовании в текстовое представление.</w:t>
      </w:r>
    </w:p>
    <w:p w14:paraId="20BE95D9" w14:textId="74975246" w:rsidR="00CB61A2" w:rsidRDefault="00296EFE" w:rsidP="00CB61A2">
      <w:pPr>
        <w:pStyle w:val="af9"/>
        <w:rPr>
          <w:lang w:eastAsia="en-US"/>
        </w:rPr>
      </w:pPr>
      <w:r>
        <w:rPr>
          <w:lang w:eastAsia="en-US"/>
        </w:rPr>
        <w:t>Такой формат очень легко обрабатывается инструментом и, так как структура данных заранее известна и фиксирована, не требует сложных манипуляций. Это упрощает интеграцию анализатора.</w:t>
      </w:r>
    </w:p>
    <w:p w14:paraId="7E7CAB1D" w14:textId="77777777" w:rsidR="00CB61A2" w:rsidRDefault="00CB61A2">
      <w:pPr>
        <w:rPr>
          <w:rFonts w:ascii="Times New Roman" w:eastAsia="Times New Roman" w:hAnsi="Times New Roman" w:cs="Times New Roman"/>
          <w:sz w:val="28"/>
          <w:szCs w:val="28"/>
        </w:rPr>
      </w:pPr>
      <w:r>
        <w:br w:type="page"/>
      </w:r>
    </w:p>
    <w:p w14:paraId="554D478C" w14:textId="2ABAA835" w:rsidR="00296EFE" w:rsidRDefault="00CB61A2" w:rsidP="00CB61A2">
      <w:pPr>
        <w:pStyle w:val="Heading1"/>
      </w:pPr>
      <w:bookmarkStart w:id="44" w:name="_Toc138839114"/>
      <w:r>
        <w:lastRenderedPageBreak/>
        <w:t>Эпоха</w:t>
      </w:r>
      <w:bookmarkEnd w:id="44"/>
    </w:p>
    <w:p w14:paraId="38EBE1B0" w14:textId="29D575B4" w:rsidR="00CB61A2" w:rsidRDefault="00CB61A2" w:rsidP="00CB61A2">
      <w:pPr>
        <w:pStyle w:val="Heading2"/>
      </w:pPr>
      <w:bookmarkStart w:id="45" w:name="_Toc138758043"/>
      <w:bookmarkStart w:id="46" w:name="_Toc138758115"/>
      <w:bookmarkStart w:id="47" w:name="_Toc138839115"/>
      <w:r w:rsidRPr="00694B01">
        <w:t>Провести разработку прототипа для тестирования метода в различных сценария</w:t>
      </w:r>
      <w:r>
        <w:t>х</w:t>
      </w:r>
      <w:bookmarkEnd w:id="45"/>
      <w:bookmarkEnd w:id="46"/>
      <w:bookmarkEnd w:id="47"/>
    </w:p>
    <w:p w14:paraId="3545BE44" w14:textId="697256C7" w:rsidR="00CB61A2" w:rsidRDefault="00CB61A2" w:rsidP="00CB61A2">
      <w:pPr>
        <w:pStyle w:val="af9"/>
      </w:pPr>
      <w:r>
        <w:t xml:space="preserve">Для разработки анализатора был избран язык </w:t>
      </w:r>
      <w:r>
        <w:rPr>
          <w:lang w:val="en-US"/>
        </w:rPr>
        <w:t>Go</w:t>
      </w:r>
      <w:r>
        <w:t>, так как он является очень простым инструментом для прототипирования и, в отличие от языков с отсутствием статической типизации, является куда более надежным в отношении процесса разработки и тестирования.</w:t>
      </w:r>
    </w:p>
    <w:p w14:paraId="322954CD" w14:textId="504163A3" w:rsidR="00CB61A2" w:rsidRDefault="00CB61A2" w:rsidP="00CB61A2">
      <w:pPr>
        <w:pStyle w:val="af9"/>
      </w:pPr>
      <w:r>
        <w:t>Стоит упомянуть, что избранный стек не влияет на применимость анализатора, поэтому мог быть избран любой другой стек технологий.</w:t>
      </w:r>
    </w:p>
    <w:p w14:paraId="551C03F8" w14:textId="2530AD71" w:rsidR="00CB61A2" w:rsidRDefault="00CB61A2" w:rsidP="00CB61A2">
      <w:pPr>
        <w:pStyle w:val="Heading2"/>
      </w:pPr>
      <w:bookmarkStart w:id="48" w:name="_Toc138758044"/>
      <w:bookmarkStart w:id="49" w:name="_Toc138758116"/>
      <w:bookmarkStart w:id="50" w:name="_Toc138839116"/>
      <w:r w:rsidRPr="00694B01">
        <w:t>Разработать избранную модель представления семантической информации для использования в прототипе</w:t>
      </w:r>
      <w:bookmarkEnd w:id="48"/>
      <w:bookmarkEnd w:id="49"/>
      <w:bookmarkEnd w:id="50"/>
    </w:p>
    <w:p w14:paraId="7EA3EBB9" w14:textId="087B5180" w:rsidR="00CB61A2" w:rsidRDefault="00CB61A2" w:rsidP="00CB61A2">
      <w:pPr>
        <w:pStyle w:val="af9"/>
      </w:pPr>
      <w:r>
        <w:t>В ходе работы были реализованы описанные выше структуры для описания семантической информации, а именно:</w:t>
      </w:r>
    </w:p>
    <w:p w14:paraId="54119B63" w14:textId="1F835CD2" w:rsidR="00CB61A2" w:rsidRDefault="00CB61A2" w:rsidP="00CB61A2">
      <w:pPr>
        <w:pStyle w:val="af"/>
      </w:pPr>
      <w:r>
        <w:t>Фрагмент кода;</w:t>
      </w:r>
    </w:p>
    <w:p w14:paraId="67E5F202" w14:textId="3BA70A49" w:rsidR="00CB61A2" w:rsidRDefault="00CB61A2" w:rsidP="00CB61A2">
      <w:pPr>
        <w:pStyle w:val="af"/>
      </w:pPr>
      <w:r>
        <w:t>Утверждение, окружение и сигнатура;</w:t>
      </w:r>
    </w:p>
    <w:p w14:paraId="1A212D23" w14:textId="47B60C30" w:rsidR="00CB61A2" w:rsidRDefault="00CB61A2" w:rsidP="00CB61A2">
      <w:pPr>
        <w:pStyle w:val="af"/>
      </w:pPr>
      <w:r>
        <w:t>Гетерогенный список</w:t>
      </w:r>
      <w:r w:rsidR="009B320D">
        <w:t>;</w:t>
      </w:r>
    </w:p>
    <w:p w14:paraId="7EEF1F85" w14:textId="13EB5F5C" w:rsidR="009B320D" w:rsidRDefault="009B320D" w:rsidP="00CB61A2">
      <w:pPr>
        <w:pStyle w:val="af"/>
      </w:pPr>
      <w:r>
        <w:t>Онтология.</w:t>
      </w:r>
    </w:p>
    <w:p w14:paraId="11F5422B" w14:textId="6019DAFF" w:rsidR="002842C2" w:rsidRDefault="002842C2" w:rsidP="002842C2">
      <w:pPr>
        <w:pStyle w:val="af"/>
        <w:numPr>
          <w:ilvl w:val="0"/>
          <w:numId w:val="0"/>
        </w:numPr>
        <w:ind w:firstLine="709"/>
      </w:pPr>
      <w:r>
        <w:t xml:space="preserve">Следует заметить, что ввиду статической природы языка </w:t>
      </w:r>
      <w:r>
        <w:rPr>
          <w:lang w:val="en-US"/>
        </w:rPr>
        <w:t>Go</w:t>
      </w:r>
      <w:r>
        <w:t xml:space="preserve">, реализация гетерогенного списка является довольно неоптимальной и немного переусложненной. Данные проблемы можно решить выбором языка с более мощной системой типов, позволяющего использовать больший контроль над представлением данный (например, </w:t>
      </w:r>
      <w:r>
        <w:rPr>
          <w:lang w:val="en-US"/>
        </w:rPr>
        <w:t>C</w:t>
      </w:r>
      <w:r w:rsidRPr="002842C2">
        <w:t xml:space="preserve">++ </w:t>
      </w:r>
      <w:r>
        <w:t xml:space="preserve">или </w:t>
      </w:r>
      <w:r>
        <w:rPr>
          <w:lang w:val="en-US"/>
        </w:rPr>
        <w:t>Rust</w:t>
      </w:r>
      <w:r w:rsidRPr="002842C2">
        <w:t>).</w:t>
      </w:r>
    </w:p>
    <w:p w14:paraId="7258CB95" w14:textId="39CCCC3F" w:rsidR="00535647" w:rsidRDefault="002842C2" w:rsidP="00E80EB5">
      <w:pPr>
        <w:pStyle w:val="Heading2"/>
      </w:pPr>
      <w:bookmarkStart w:id="51" w:name="_Toc138758046"/>
      <w:bookmarkStart w:id="52" w:name="_Toc138758118"/>
      <w:bookmarkStart w:id="53" w:name="_Toc138839117"/>
      <w:r w:rsidRPr="00694B01">
        <w:t>Провести тестирование и собрать соответствующую статистику</w:t>
      </w:r>
      <w:bookmarkEnd w:id="51"/>
      <w:bookmarkEnd w:id="52"/>
      <w:bookmarkEnd w:id="53"/>
    </w:p>
    <w:p w14:paraId="0A2FB90A" w14:textId="03C33A2C" w:rsidR="00E80EB5" w:rsidRDefault="00E80EB5" w:rsidP="00E80EB5">
      <w:pPr>
        <w:pStyle w:val="Heading3"/>
      </w:pPr>
      <w:bookmarkStart w:id="54" w:name="_Toc138839118"/>
      <w:r>
        <w:t>Описание сценариев использования</w:t>
      </w:r>
      <w:bookmarkEnd w:id="54"/>
    </w:p>
    <w:p w14:paraId="5E397A3F" w14:textId="612B76E1" w:rsidR="00E80EB5" w:rsidRDefault="00E80EB5" w:rsidP="00E80EB5">
      <w:pPr>
        <w:pStyle w:val="af9"/>
      </w:pPr>
      <w:r>
        <w:t>При разработке анализатора были рассмотрены сценарии использования, отраженные в таблице 6.</w:t>
      </w:r>
      <w:r>
        <w:t xml:space="preserve"> </w:t>
      </w:r>
    </w:p>
    <w:p w14:paraId="2F8346C1" w14:textId="77777777" w:rsidR="00E80EB5" w:rsidRDefault="00E80EB5" w:rsidP="00E80EB5">
      <w:pPr>
        <w:pStyle w:val="af9"/>
      </w:pPr>
    </w:p>
    <w:tbl>
      <w:tblPr>
        <w:tblStyle w:val="TableGrid"/>
        <w:tblW w:w="5000" w:type="pct"/>
        <w:tblLook w:val="04A0" w:firstRow="1" w:lastRow="0" w:firstColumn="1" w:lastColumn="0" w:noHBand="0" w:noVBand="1"/>
      </w:tblPr>
      <w:tblGrid>
        <w:gridCol w:w="2506"/>
        <w:gridCol w:w="3872"/>
        <w:gridCol w:w="3193"/>
      </w:tblGrid>
      <w:tr w:rsidR="00E80EB5" w14:paraId="3305AB02" w14:textId="77777777" w:rsidTr="008D65D9">
        <w:tc>
          <w:tcPr>
            <w:tcW w:w="5000" w:type="pct"/>
            <w:gridSpan w:val="3"/>
            <w:tcBorders>
              <w:top w:val="nil"/>
              <w:left w:val="nil"/>
              <w:bottom w:val="single" w:sz="4" w:space="0" w:color="auto"/>
              <w:right w:val="nil"/>
            </w:tcBorders>
          </w:tcPr>
          <w:p w14:paraId="5E13A74A" w14:textId="77777777" w:rsidR="00E80EB5" w:rsidRDefault="00E80EB5" w:rsidP="008D65D9">
            <w:pPr>
              <w:pStyle w:val="title2"/>
            </w:pPr>
            <w:r>
              <w:lastRenderedPageBreak/>
              <w:t>Таблица 6 – Рассматриваемые сценарии использования</w:t>
            </w:r>
          </w:p>
        </w:tc>
      </w:tr>
      <w:tr w:rsidR="00E80EB5" w:rsidRPr="00E43C73" w14:paraId="7D5E5EE0" w14:textId="77777777" w:rsidTr="008D65D9">
        <w:tc>
          <w:tcPr>
            <w:tcW w:w="1309" w:type="pct"/>
            <w:tcBorders>
              <w:top w:val="single" w:sz="4" w:space="0" w:color="auto"/>
              <w:bottom w:val="single" w:sz="4" w:space="0" w:color="auto"/>
            </w:tcBorders>
          </w:tcPr>
          <w:p w14:paraId="7B7E3F7E" w14:textId="77777777" w:rsidR="00E80EB5" w:rsidRPr="00E43C73" w:rsidRDefault="00E80EB5" w:rsidP="008D65D9">
            <w:pPr>
              <w:pStyle w:val="afd"/>
              <w:rPr>
                <w:sz w:val="24"/>
                <w:szCs w:val="22"/>
              </w:rPr>
            </w:pPr>
            <w:r>
              <w:rPr>
                <w:sz w:val="24"/>
                <w:szCs w:val="22"/>
              </w:rPr>
              <w:t>Название сценария</w:t>
            </w:r>
          </w:p>
        </w:tc>
        <w:tc>
          <w:tcPr>
            <w:tcW w:w="2023" w:type="pct"/>
            <w:tcBorders>
              <w:top w:val="single" w:sz="4" w:space="0" w:color="auto"/>
              <w:bottom w:val="single" w:sz="4" w:space="0" w:color="auto"/>
            </w:tcBorders>
          </w:tcPr>
          <w:p w14:paraId="3556C7D3" w14:textId="77777777" w:rsidR="00E80EB5" w:rsidRPr="00E43C73" w:rsidRDefault="00E80EB5" w:rsidP="008D65D9">
            <w:pPr>
              <w:pStyle w:val="afd"/>
              <w:rPr>
                <w:sz w:val="24"/>
                <w:szCs w:val="22"/>
              </w:rPr>
            </w:pPr>
            <w:r>
              <w:rPr>
                <w:sz w:val="24"/>
                <w:szCs w:val="22"/>
              </w:rPr>
              <w:t>Описание сценария</w:t>
            </w:r>
          </w:p>
        </w:tc>
        <w:tc>
          <w:tcPr>
            <w:tcW w:w="1668" w:type="pct"/>
            <w:tcBorders>
              <w:top w:val="single" w:sz="4" w:space="0" w:color="auto"/>
              <w:bottom w:val="single" w:sz="4" w:space="0" w:color="auto"/>
            </w:tcBorders>
          </w:tcPr>
          <w:p w14:paraId="5D3CB7A7" w14:textId="77777777" w:rsidR="00E80EB5" w:rsidRPr="00E43C73" w:rsidRDefault="00E80EB5" w:rsidP="008D65D9">
            <w:pPr>
              <w:pStyle w:val="afd"/>
              <w:rPr>
                <w:sz w:val="24"/>
                <w:szCs w:val="22"/>
              </w:rPr>
            </w:pPr>
            <w:r>
              <w:rPr>
                <w:sz w:val="24"/>
                <w:szCs w:val="22"/>
              </w:rPr>
              <w:t>Рассматриваемые особенности</w:t>
            </w:r>
          </w:p>
        </w:tc>
      </w:tr>
      <w:tr w:rsidR="00E80EB5" w:rsidRPr="00ED1013" w14:paraId="2A8C375A" w14:textId="77777777" w:rsidTr="008D65D9">
        <w:tc>
          <w:tcPr>
            <w:tcW w:w="1309" w:type="pct"/>
            <w:tcBorders>
              <w:top w:val="single" w:sz="4" w:space="0" w:color="auto"/>
              <w:bottom w:val="single" w:sz="4" w:space="0" w:color="auto"/>
            </w:tcBorders>
          </w:tcPr>
          <w:p w14:paraId="286AB615" w14:textId="77777777" w:rsidR="00E80EB5" w:rsidRPr="00E020B8" w:rsidRDefault="00E80EB5" w:rsidP="008D65D9">
            <w:pPr>
              <w:pStyle w:val="afd"/>
              <w:rPr>
                <w:sz w:val="24"/>
                <w:szCs w:val="22"/>
              </w:rPr>
            </w:pPr>
            <w:r>
              <w:rPr>
                <w:sz w:val="24"/>
                <w:szCs w:val="22"/>
              </w:rPr>
              <w:t xml:space="preserve">Клиент-серверное взаимодействие по </w:t>
            </w:r>
            <w:r>
              <w:rPr>
                <w:sz w:val="24"/>
                <w:szCs w:val="22"/>
                <w:lang w:val="en-US"/>
              </w:rPr>
              <w:t>HTTP</w:t>
            </w:r>
          </w:p>
        </w:tc>
        <w:tc>
          <w:tcPr>
            <w:tcW w:w="2023" w:type="pct"/>
            <w:tcBorders>
              <w:top w:val="single" w:sz="4" w:space="0" w:color="auto"/>
              <w:bottom w:val="single" w:sz="4" w:space="0" w:color="auto"/>
            </w:tcBorders>
          </w:tcPr>
          <w:p w14:paraId="20D7FD1A" w14:textId="77777777" w:rsidR="00E80EB5" w:rsidRPr="00E020B8" w:rsidRDefault="00E80EB5" w:rsidP="008D65D9">
            <w:pPr>
              <w:pStyle w:val="afd"/>
              <w:rPr>
                <w:sz w:val="24"/>
                <w:szCs w:val="22"/>
              </w:rPr>
            </w:pPr>
            <w:r>
              <w:rPr>
                <w:sz w:val="24"/>
                <w:szCs w:val="22"/>
              </w:rPr>
              <w:t xml:space="preserve">Используются два языка: </w:t>
            </w:r>
            <w:r>
              <w:rPr>
                <w:sz w:val="24"/>
                <w:szCs w:val="22"/>
                <w:lang w:val="en-US"/>
              </w:rPr>
              <w:t>C</w:t>
            </w:r>
            <w:r w:rsidRPr="00E020B8">
              <w:rPr>
                <w:sz w:val="24"/>
                <w:szCs w:val="22"/>
              </w:rPr>
              <w:t xml:space="preserve"># </w:t>
            </w:r>
            <w:r>
              <w:rPr>
                <w:sz w:val="24"/>
                <w:szCs w:val="22"/>
              </w:rPr>
              <w:t xml:space="preserve">и </w:t>
            </w:r>
            <w:r>
              <w:rPr>
                <w:sz w:val="24"/>
                <w:szCs w:val="22"/>
                <w:lang w:val="en-US"/>
              </w:rPr>
              <w:t>JavaScript</w:t>
            </w:r>
            <w:r w:rsidRPr="00E020B8">
              <w:rPr>
                <w:sz w:val="24"/>
                <w:szCs w:val="22"/>
              </w:rPr>
              <w:t>.</w:t>
            </w:r>
            <w:r>
              <w:rPr>
                <w:sz w:val="24"/>
                <w:szCs w:val="22"/>
              </w:rPr>
              <w:t xml:space="preserve"> На первом реализован сервер с использованием </w:t>
            </w:r>
            <w:r>
              <w:rPr>
                <w:sz w:val="24"/>
                <w:szCs w:val="22"/>
                <w:lang w:val="en-US"/>
              </w:rPr>
              <w:t>ASP</w:t>
            </w:r>
            <w:r w:rsidRPr="00E020B8">
              <w:rPr>
                <w:sz w:val="24"/>
                <w:szCs w:val="22"/>
              </w:rPr>
              <w:t>.</w:t>
            </w:r>
            <w:r>
              <w:rPr>
                <w:sz w:val="24"/>
                <w:szCs w:val="22"/>
                <w:lang w:val="en-US"/>
              </w:rPr>
              <w:t>NET</w:t>
            </w:r>
            <w:r w:rsidRPr="00E020B8">
              <w:rPr>
                <w:sz w:val="24"/>
                <w:szCs w:val="22"/>
              </w:rPr>
              <w:t xml:space="preserve"> </w:t>
            </w:r>
            <w:r>
              <w:rPr>
                <w:sz w:val="24"/>
                <w:szCs w:val="22"/>
                <w:lang w:val="en-US"/>
              </w:rPr>
              <w:t>Core</w:t>
            </w:r>
            <w:r>
              <w:rPr>
                <w:sz w:val="24"/>
                <w:szCs w:val="22"/>
              </w:rPr>
              <w:t>, на втором клиентское веб-приложение, делающее запросу к этому серверу. Очень популярный сценарий использования в веб-разработке</w:t>
            </w:r>
          </w:p>
        </w:tc>
        <w:tc>
          <w:tcPr>
            <w:tcW w:w="1668" w:type="pct"/>
            <w:tcBorders>
              <w:top w:val="single" w:sz="4" w:space="0" w:color="auto"/>
              <w:bottom w:val="single" w:sz="4" w:space="0" w:color="auto"/>
            </w:tcBorders>
          </w:tcPr>
          <w:p w14:paraId="19158E23" w14:textId="77777777" w:rsidR="00E80EB5" w:rsidRDefault="00E80EB5" w:rsidP="008D65D9">
            <w:pPr>
              <w:pStyle w:val="afd"/>
              <w:rPr>
                <w:sz w:val="24"/>
                <w:szCs w:val="22"/>
              </w:rPr>
            </w:pPr>
            <w:r>
              <w:rPr>
                <w:sz w:val="24"/>
                <w:szCs w:val="22"/>
              </w:rPr>
              <w:t>Обобщенный вызов – моделирование зависимостей как вызовов функций;</w:t>
            </w:r>
          </w:p>
          <w:p w14:paraId="6AFA9753" w14:textId="77777777" w:rsidR="00E80EB5" w:rsidRPr="00ED1013" w:rsidRDefault="00E80EB5" w:rsidP="008D65D9">
            <w:pPr>
              <w:pStyle w:val="afd"/>
              <w:rPr>
                <w:sz w:val="24"/>
                <w:szCs w:val="22"/>
              </w:rPr>
            </w:pPr>
            <w:r>
              <w:rPr>
                <w:sz w:val="24"/>
                <w:szCs w:val="22"/>
              </w:rPr>
              <w:t>Рассмотрение взаимодействия нетипизированного и типизированного языков;</w:t>
            </w:r>
          </w:p>
        </w:tc>
      </w:tr>
      <w:tr w:rsidR="00E80EB5" w:rsidRPr="00ED1013" w14:paraId="1C62EAE5" w14:textId="77777777" w:rsidTr="008D65D9">
        <w:tc>
          <w:tcPr>
            <w:tcW w:w="1309" w:type="pct"/>
            <w:tcBorders>
              <w:top w:val="single" w:sz="4" w:space="0" w:color="auto"/>
              <w:bottom w:val="single" w:sz="4" w:space="0" w:color="auto"/>
            </w:tcBorders>
          </w:tcPr>
          <w:p w14:paraId="60343642" w14:textId="77777777" w:rsidR="00E80EB5" w:rsidRPr="00E020B8" w:rsidRDefault="00E80EB5" w:rsidP="008D65D9">
            <w:pPr>
              <w:pStyle w:val="afd"/>
              <w:rPr>
                <w:sz w:val="24"/>
                <w:szCs w:val="22"/>
              </w:rPr>
            </w:pPr>
            <w:r>
              <w:rPr>
                <w:sz w:val="24"/>
                <w:szCs w:val="22"/>
              </w:rPr>
              <w:t xml:space="preserve">Вызов С функции из </w:t>
            </w:r>
            <w:r>
              <w:rPr>
                <w:sz w:val="24"/>
                <w:szCs w:val="22"/>
                <w:lang w:val="en-US"/>
              </w:rPr>
              <w:t>Python</w:t>
            </w:r>
          </w:p>
        </w:tc>
        <w:tc>
          <w:tcPr>
            <w:tcW w:w="2023" w:type="pct"/>
            <w:tcBorders>
              <w:top w:val="single" w:sz="4" w:space="0" w:color="auto"/>
              <w:bottom w:val="single" w:sz="4" w:space="0" w:color="auto"/>
            </w:tcBorders>
          </w:tcPr>
          <w:p w14:paraId="4E127584" w14:textId="77777777" w:rsidR="00E80EB5" w:rsidRPr="00E020B8" w:rsidRDefault="00E80EB5" w:rsidP="008D65D9">
            <w:pPr>
              <w:pStyle w:val="afd"/>
              <w:rPr>
                <w:sz w:val="24"/>
                <w:szCs w:val="22"/>
              </w:rPr>
            </w:pPr>
            <w:r>
              <w:rPr>
                <w:sz w:val="24"/>
                <w:szCs w:val="22"/>
              </w:rPr>
              <w:t xml:space="preserve">Используются три языка: С, </w:t>
            </w:r>
            <w:r>
              <w:rPr>
                <w:sz w:val="24"/>
                <w:szCs w:val="22"/>
                <w:lang w:val="en-US"/>
              </w:rPr>
              <w:t>Python</w:t>
            </w:r>
            <w:r>
              <w:rPr>
                <w:sz w:val="24"/>
                <w:szCs w:val="22"/>
              </w:rPr>
              <w:t xml:space="preserve"> и</w:t>
            </w:r>
            <w:r w:rsidRPr="00E020B8">
              <w:rPr>
                <w:sz w:val="24"/>
                <w:szCs w:val="22"/>
              </w:rPr>
              <w:t xml:space="preserve"> </w:t>
            </w:r>
            <w:r>
              <w:rPr>
                <w:sz w:val="24"/>
                <w:szCs w:val="22"/>
                <w:lang w:val="en-US"/>
              </w:rPr>
              <w:t>Shell</w:t>
            </w:r>
            <w:r w:rsidRPr="00E020B8">
              <w:rPr>
                <w:sz w:val="24"/>
                <w:szCs w:val="22"/>
              </w:rPr>
              <w:t xml:space="preserve">. </w:t>
            </w:r>
            <w:r>
              <w:rPr>
                <w:sz w:val="24"/>
                <w:szCs w:val="22"/>
              </w:rPr>
              <w:t>На первом реализована библиотека для быстрых вычислений, на втором инфраструктура для манипуляции числовыми данными, на третьем – скрипт для компиляции библиотеки и запуска вычислений. Очень популярный сценарий использования в научных вычислениях</w:t>
            </w:r>
          </w:p>
        </w:tc>
        <w:tc>
          <w:tcPr>
            <w:tcW w:w="1668" w:type="pct"/>
            <w:tcBorders>
              <w:top w:val="single" w:sz="4" w:space="0" w:color="auto"/>
              <w:bottom w:val="single" w:sz="4" w:space="0" w:color="auto"/>
            </w:tcBorders>
          </w:tcPr>
          <w:p w14:paraId="3533263D" w14:textId="77777777" w:rsidR="00E80EB5" w:rsidRDefault="00E80EB5" w:rsidP="008D65D9">
            <w:pPr>
              <w:pStyle w:val="afd"/>
              <w:rPr>
                <w:sz w:val="24"/>
                <w:szCs w:val="22"/>
              </w:rPr>
            </w:pPr>
            <w:r>
              <w:rPr>
                <w:sz w:val="24"/>
                <w:szCs w:val="22"/>
              </w:rPr>
              <w:t>Связь посредством неявной зависимости – файловой системы;</w:t>
            </w:r>
          </w:p>
          <w:p w14:paraId="064ED179" w14:textId="77777777" w:rsidR="00E80EB5" w:rsidRDefault="00E80EB5" w:rsidP="008D65D9">
            <w:pPr>
              <w:pStyle w:val="afd"/>
              <w:rPr>
                <w:sz w:val="24"/>
                <w:szCs w:val="22"/>
              </w:rPr>
            </w:pPr>
            <w:r>
              <w:rPr>
                <w:sz w:val="24"/>
                <w:szCs w:val="22"/>
              </w:rPr>
              <w:t>Зависимость модулей на различных уровнях одновременно (файловая система и код);</w:t>
            </w:r>
          </w:p>
          <w:p w14:paraId="18C6C43C" w14:textId="77777777" w:rsidR="00E80EB5" w:rsidRDefault="00E80EB5" w:rsidP="008D65D9">
            <w:pPr>
              <w:pStyle w:val="afd"/>
              <w:rPr>
                <w:sz w:val="24"/>
                <w:szCs w:val="22"/>
              </w:rPr>
            </w:pPr>
            <w:r>
              <w:rPr>
                <w:sz w:val="24"/>
                <w:szCs w:val="22"/>
              </w:rPr>
              <w:t>Тернарная зависимость языков;</w:t>
            </w:r>
          </w:p>
        </w:tc>
      </w:tr>
      <w:tr w:rsidR="00E80EB5" w:rsidRPr="00ED1013" w14:paraId="16D338CC" w14:textId="77777777" w:rsidTr="008D65D9">
        <w:tc>
          <w:tcPr>
            <w:tcW w:w="1309" w:type="pct"/>
            <w:tcBorders>
              <w:top w:val="single" w:sz="4" w:space="0" w:color="auto"/>
              <w:bottom w:val="single" w:sz="4" w:space="0" w:color="auto"/>
            </w:tcBorders>
          </w:tcPr>
          <w:p w14:paraId="19DA1668" w14:textId="77777777" w:rsidR="00E80EB5" w:rsidRDefault="00E80EB5" w:rsidP="008D65D9">
            <w:pPr>
              <w:pStyle w:val="afd"/>
              <w:rPr>
                <w:sz w:val="24"/>
                <w:szCs w:val="22"/>
              </w:rPr>
            </w:pPr>
            <w:r>
              <w:rPr>
                <w:sz w:val="24"/>
                <w:szCs w:val="22"/>
              </w:rPr>
              <w:t xml:space="preserve">Условная компиляция </w:t>
            </w:r>
            <w:r>
              <w:rPr>
                <w:sz w:val="24"/>
                <w:szCs w:val="22"/>
                <w:lang w:val="en-US"/>
              </w:rPr>
              <w:t>C</w:t>
            </w:r>
            <w:r>
              <w:rPr>
                <w:sz w:val="24"/>
                <w:szCs w:val="22"/>
              </w:rPr>
              <w:t xml:space="preserve"> кода в зависимости от команд компилятора </w:t>
            </w:r>
          </w:p>
        </w:tc>
        <w:tc>
          <w:tcPr>
            <w:tcW w:w="2023" w:type="pct"/>
            <w:tcBorders>
              <w:top w:val="single" w:sz="4" w:space="0" w:color="auto"/>
              <w:bottom w:val="single" w:sz="4" w:space="0" w:color="auto"/>
            </w:tcBorders>
          </w:tcPr>
          <w:p w14:paraId="5E9A44A2" w14:textId="77777777" w:rsidR="00E80EB5" w:rsidRPr="00E020B8" w:rsidRDefault="00E80EB5" w:rsidP="008D65D9">
            <w:pPr>
              <w:pStyle w:val="afd"/>
              <w:rPr>
                <w:sz w:val="24"/>
                <w:szCs w:val="22"/>
              </w:rPr>
            </w:pPr>
            <w:r>
              <w:rPr>
                <w:sz w:val="24"/>
                <w:szCs w:val="22"/>
              </w:rPr>
              <w:t xml:space="preserve">Используются два языка: </w:t>
            </w:r>
            <w:r>
              <w:rPr>
                <w:sz w:val="24"/>
                <w:szCs w:val="22"/>
                <w:lang w:val="en-US"/>
              </w:rPr>
              <w:t>C</w:t>
            </w:r>
            <w:r w:rsidRPr="00E020B8">
              <w:rPr>
                <w:sz w:val="24"/>
                <w:szCs w:val="22"/>
              </w:rPr>
              <w:t xml:space="preserve"> </w:t>
            </w:r>
            <w:r>
              <w:rPr>
                <w:sz w:val="24"/>
                <w:szCs w:val="22"/>
              </w:rPr>
              <w:t xml:space="preserve">и </w:t>
            </w:r>
            <w:r>
              <w:rPr>
                <w:sz w:val="24"/>
                <w:szCs w:val="22"/>
                <w:lang w:val="en-US"/>
              </w:rPr>
              <w:t>Shell</w:t>
            </w:r>
            <w:r>
              <w:rPr>
                <w:sz w:val="24"/>
                <w:szCs w:val="22"/>
              </w:rPr>
              <w:t>. На первом реализована программа, а на втором скрипт для её сборки. В зависимости от поставляемых компилятору флагов результирующая программа отличается. Очень популярный сценарий в кроссплатформенной разработке и встраиваемых системах</w:t>
            </w:r>
          </w:p>
        </w:tc>
        <w:tc>
          <w:tcPr>
            <w:tcW w:w="1668" w:type="pct"/>
            <w:tcBorders>
              <w:top w:val="single" w:sz="4" w:space="0" w:color="auto"/>
              <w:bottom w:val="single" w:sz="4" w:space="0" w:color="auto"/>
            </w:tcBorders>
          </w:tcPr>
          <w:p w14:paraId="5F47E52C" w14:textId="77777777" w:rsidR="00E80EB5" w:rsidRDefault="00E80EB5" w:rsidP="008D65D9">
            <w:pPr>
              <w:pStyle w:val="afd"/>
              <w:rPr>
                <w:sz w:val="24"/>
                <w:szCs w:val="22"/>
              </w:rPr>
            </w:pPr>
            <w:r>
              <w:rPr>
                <w:sz w:val="24"/>
                <w:szCs w:val="22"/>
              </w:rPr>
              <w:t xml:space="preserve">Зависимость </w:t>
            </w:r>
            <w:r>
              <w:rPr>
                <w:sz w:val="24"/>
                <w:szCs w:val="22"/>
                <w:lang w:val="en-US"/>
              </w:rPr>
              <w:t>GPL</w:t>
            </w:r>
            <w:r w:rsidRPr="0059299E">
              <w:rPr>
                <w:sz w:val="24"/>
                <w:szCs w:val="22"/>
              </w:rPr>
              <w:t xml:space="preserve"> </w:t>
            </w:r>
            <w:r>
              <w:rPr>
                <w:sz w:val="24"/>
                <w:szCs w:val="22"/>
              </w:rPr>
              <w:t xml:space="preserve">от </w:t>
            </w:r>
            <w:r>
              <w:rPr>
                <w:sz w:val="24"/>
                <w:szCs w:val="22"/>
                <w:lang w:val="en-US"/>
              </w:rPr>
              <w:t>DSL</w:t>
            </w:r>
            <w:r w:rsidRPr="0059299E">
              <w:rPr>
                <w:sz w:val="24"/>
                <w:szCs w:val="22"/>
              </w:rPr>
              <w:t>;</w:t>
            </w:r>
          </w:p>
          <w:p w14:paraId="642FBF85" w14:textId="77777777" w:rsidR="00E80EB5" w:rsidRPr="0059299E" w:rsidRDefault="00E80EB5" w:rsidP="008D65D9">
            <w:pPr>
              <w:pStyle w:val="afd"/>
              <w:rPr>
                <w:sz w:val="24"/>
                <w:szCs w:val="22"/>
              </w:rPr>
            </w:pPr>
            <w:r>
              <w:rPr>
                <w:sz w:val="24"/>
                <w:szCs w:val="22"/>
              </w:rPr>
              <w:t>Частный вариант зависимости программного кода от кода системы сборки или конфигурации;</w:t>
            </w:r>
          </w:p>
        </w:tc>
      </w:tr>
    </w:tbl>
    <w:p w14:paraId="2AADC5EB" w14:textId="650F1F88" w:rsidR="00E80EB5" w:rsidRDefault="00E80EB5" w:rsidP="00E80EB5">
      <w:pPr>
        <w:pStyle w:val="af9"/>
        <w:spacing w:before="240"/>
      </w:pPr>
      <w:r>
        <w:t>Стоит заметить, что в данных сценариях рассмотрены</w:t>
      </w:r>
      <w:r>
        <w:t xml:space="preserve"> не все категории языков по классификации из таблицы 3. А именно это касается функциональной парадигмы. Это связано с тем, что функциональные языки относительно непопулярны в индустрии и малоинформативны для демонстрации примеров использования. </w:t>
      </w:r>
      <w:r w:rsidR="00CE74E6">
        <w:t>Последнее связано с сильной системой типов и типы в таких языках обычно не представлены в тексте, а выводятся компилятором. Это усложняет анализ, не показывая существенных отличий от такого же случая с императивными языками.</w:t>
      </w:r>
    </w:p>
    <w:p w14:paraId="46C22AA9" w14:textId="6F45129F" w:rsidR="00633F9B" w:rsidRDefault="00633F9B" w:rsidP="00633F9B">
      <w:pPr>
        <w:pStyle w:val="af9"/>
      </w:pPr>
      <w:r>
        <w:t>Программный код сценария 1, 2 и 3 отражен в приложении А, Б и В соответственно.</w:t>
      </w:r>
      <w:r>
        <w:t xml:space="preserve"> </w:t>
      </w:r>
      <w:r>
        <w:t>Ниже представлен и проанализирован результат анализа данных сценариев и интерпретация полученных результатов.</w:t>
      </w:r>
    </w:p>
    <w:p w14:paraId="390A973C" w14:textId="45AD9B5A" w:rsidR="00633F9B" w:rsidRDefault="00633F9B" w:rsidP="00633F9B">
      <w:pPr>
        <w:pStyle w:val="Heading3"/>
      </w:pPr>
      <w:bookmarkStart w:id="55" w:name="_Toc138839119"/>
      <w:r>
        <w:lastRenderedPageBreak/>
        <w:t>Сценарий 1</w:t>
      </w:r>
      <w:bookmarkEnd w:id="55"/>
    </w:p>
    <w:p w14:paraId="1D06B37C" w14:textId="77777777" w:rsidR="00633F9B" w:rsidRDefault="00633F9B" w:rsidP="00633F9B">
      <w:pPr>
        <w:pStyle w:val="af9"/>
      </w:pPr>
      <w:r>
        <w:t>На рисунке 1 отображена схема взаимодействия фрагментов кода.</w:t>
      </w:r>
    </w:p>
    <w:p w14:paraId="25205020" w14:textId="77777777" w:rsidR="00633F9B" w:rsidRDefault="00633F9B" w:rsidP="00633F9B">
      <w:pPr>
        <w:jc w:val="center"/>
      </w:pPr>
      <w:r>
        <w:rPr>
          <w:noProof/>
        </w:rPr>
        <w:drawing>
          <wp:inline distT="0" distB="0" distL="0" distR="0" wp14:anchorId="4CF2134F" wp14:editId="36952630">
            <wp:extent cx="6385848" cy="3762055"/>
            <wp:effectExtent l="0" t="0" r="0" b="0"/>
            <wp:docPr id="191212000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120005" name="Picture 1" descr="A screenshot of a computer screen&#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3286" cy="3772328"/>
                    </a:xfrm>
                    <a:prstGeom prst="rect">
                      <a:avLst/>
                    </a:prstGeom>
                    <a:noFill/>
                    <a:ln>
                      <a:noFill/>
                    </a:ln>
                  </pic:spPr>
                </pic:pic>
              </a:graphicData>
            </a:graphic>
          </wp:inline>
        </w:drawing>
      </w:r>
    </w:p>
    <w:p w14:paraId="63AE9851" w14:textId="77777777" w:rsidR="00633F9B" w:rsidRDefault="00633F9B" w:rsidP="00633F9B">
      <w:pPr>
        <w:pStyle w:val="af1"/>
      </w:pPr>
      <w:r>
        <w:t>Рисунок 1 – Схема взаимодействий сценария использования 1</w:t>
      </w:r>
    </w:p>
    <w:p w14:paraId="0614766A" w14:textId="77777777" w:rsidR="00633F9B" w:rsidRDefault="00633F9B" w:rsidP="00633F9B">
      <w:pPr>
        <w:pStyle w:val="af1"/>
      </w:pPr>
    </w:p>
    <w:p w14:paraId="3C163A36" w14:textId="3DF6CD7D" w:rsidR="00633F9B" w:rsidRDefault="00633F9B" w:rsidP="00633F9B">
      <w:pPr>
        <w:pStyle w:val="a4"/>
        <w:rPr>
          <w:lang w:eastAsia="en-US"/>
        </w:rPr>
      </w:pPr>
      <w:r>
        <w:rPr>
          <w:lang w:eastAsia="en-US"/>
        </w:rPr>
        <w:t xml:space="preserve">Здесь и далее для обозначения </w:t>
      </w:r>
      <w:r>
        <w:rPr>
          <w:lang w:eastAsia="en-US"/>
        </w:rPr>
        <w:t>межфрагментных</w:t>
      </w:r>
      <w:r>
        <w:rPr>
          <w:lang w:eastAsia="en-US"/>
        </w:rPr>
        <w:t xml:space="preserve"> (межъязыковых) связей используется направленная стрелка желтого цвета.</w:t>
      </w:r>
    </w:p>
    <w:p w14:paraId="3BC3FAD7" w14:textId="77777777" w:rsidR="00633F9B" w:rsidRDefault="00633F9B" w:rsidP="00633F9B">
      <w:pPr>
        <w:pStyle w:val="a4"/>
        <w:rPr>
          <w:lang w:eastAsia="en-US"/>
        </w:rPr>
      </w:pPr>
      <w:r>
        <w:rPr>
          <w:lang w:eastAsia="en-US"/>
        </w:rPr>
        <w:t>Стрелка отражает семантику «зависит», и более подробная семантика зависимости задается в онтологии, используемой при проведении анализа. Таким образом, такая онтология может быть использована в том числе для интерпретации результатов анализа.</w:t>
      </w:r>
    </w:p>
    <w:p w14:paraId="687AE00C" w14:textId="77777777" w:rsidR="00633F9B" w:rsidRDefault="00633F9B" w:rsidP="00633F9B">
      <w:pPr>
        <w:pStyle w:val="a4"/>
        <w:rPr>
          <w:lang w:eastAsia="en-US"/>
        </w:rPr>
      </w:pPr>
      <w:r>
        <w:rPr>
          <w:lang w:eastAsia="en-US"/>
        </w:rPr>
        <w:t>На рисунке 2 приведено текстовое представление результатов анализа.</w:t>
      </w:r>
    </w:p>
    <w:p w14:paraId="79250A3D" w14:textId="0204E369" w:rsidR="00633F9B" w:rsidRDefault="00633F9B" w:rsidP="00633F9B">
      <w:pPr>
        <w:spacing w:after="0"/>
        <w:rPr>
          <w:lang w:val="en-US"/>
        </w:rPr>
      </w:pPr>
      <w:r w:rsidRPr="00633F9B">
        <w:rPr>
          <w:lang w:val="en-US"/>
        </w:rPr>
        <w:lastRenderedPageBreak/>
        <w:drawing>
          <wp:inline distT="0" distB="0" distL="0" distR="0" wp14:anchorId="1094E3C7" wp14:editId="64FA7A02">
            <wp:extent cx="5940425" cy="5278120"/>
            <wp:effectExtent l="0" t="0" r="0" b="0"/>
            <wp:docPr id="87027613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76134" name="Picture 1" descr="A screenshot of a computer program&#10;&#10;Description automatically generated with medium confidence"/>
                    <pic:cNvPicPr/>
                  </pic:nvPicPr>
                  <pic:blipFill>
                    <a:blip r:embed="rId9"/>
                    <a:stretch>
                      <a:fillRect/>
                    </a:stretch>
                  </pic:blipFill>
                  <pic:spPr>
                    <a:xfrm>
                      <a:off x="0" y="0"/>
                      <a:ext cx="5940425" cy="5278120"/>
                    </a:xfrm>
                    <a:prstGeom prst="rect">
                      <a:avLst/>
                    </a:prstGeom>
                  </pic:spPr>
                </pic:pic>
              </a:graphicData>
            </a:graphic>
          </wp:inline>
        </w:drawing>
      </w:r>
    </w:p>
    <w:p w14:paraId="1E20BAA7" w14:textId="089EE788" w:rsidR="00633F9B" w:rsidRDefault="00633F9B" w:rsidP="00633F9B">
      <w:pPr>
        <w:pStyle w:val="af1"/>
      </w:pPr>
      <w:r>
        <w:t>Рисунок 2 – Текстовое представление сценария использования 1</w:t>
      </w:r>
    </w:p>
    <w:p w14:paraId="4E5988AF" w14:textId="77777777" w:rsidR="00633F9B" w:rsidRDefault="00633F9B" w:rsidP="00633F9B">
      <w:pPr>
        <w:pStyle w:val="af1"/>
      </w:pPr>
    </w:p>
    <w:p w14:paraId="5E553AD4" w14:textId="2AE99A03" w:rsidR="00633F9B" w:rsidRDefault="00633F9B" w:rsidP="00633F9B">
      <w:pPr>
        <w:pStyle w:val="af9"/>
      </w:pPr>
      <w:r>
        <w:t>Первые два абзаца отвечают за определение фрагментов в следующем формате:</w:t>
      </w:r>
    </w:p>
    <w:p w14:paraId="18C0BE8C" w14:textId="0CAE5711" w:rsidR="00633F9B" w:rsidRDefault="00633F9B" w:rsidP="00633F9B">
      <w:pPr>
        <w:pStyle w:val="af"/>
      </w:pPr>
      <w:r>
        <w:t>Имя фрагмента;</w:t>
      </w:r>
    </w:p>
    <w:p w14:paraId="5A8094E1" w14:textId="627A662A" w:rsidR="00633F9B" w:rsidRDefault="00633F9B" w:rsidP="00633F9B">
      <w:pPr>
        <w:pStyle w:val="af"/>
      </w:pPr>
      <w:r>
        <w:t>Сигнатура, состоящая из набора утверждений;</w:t>
      </w:r>
    </w:p>
    <w:p w14:paraId="4701AC05" w14:textId="3CB619DF" w:rsidR="00633F9B" w:rsidRDefault="00633F9B" w:rsidP="00633F9B">
      <w:pPr>
        <w:pStyle w:val="af"/>
      </w:pPr>
      <w:r>
        <w:t>Окружение, состоящее из набора утверждений;</w:t>
      </w:r>
    </w:p>
    <w:p w14:paraId="1C8B45F9" w14:textId="30F94DFF" w:rsidR="00633F9B" w:rsidRDefault="00633F9B" w:rsidP="00633F9B">
      <w:pPr>
        <w:pStyle w:val="af"/>
      </w:pPr>
      <w:r>
        <w:t>Тело модуля, идущее после знака равно.</w:t>
      </w:r>
    </w:p>
    <w:p w14:paraId="038BB70D" w14:textId="395556E3" w:rsidR="00633F9B" w:rsidRDefault="00633F9B" w:rsidP="00633F9B">
      <w:pPr>
        <w:pStyle w:val="af9"/>
      </w:pPr>
      <w:r>
        <w:t>В данном сценарии использования, тела фрагментов пусты, также, как и окружение одного и сигнатура другого. Таким образом можно утверждать, что между данными фрагментами выявлена только однонаправленные связи.</w:t>
      </w:r>
    </w:p>
    <w:p w14:paraId="16F15938" w14:textId="6A760970" w:rsidR="00633F9B" w:rsidRDefault="00633F9B" w:rsidP="00633F9B">
      <w:pPr>
        <w:pStyle w:val="af9"/>
      </w:pPr>
      <w:r>
        <w:t xml:space="preserve">Описание таких связей представлено на рисунке 2 ниже объявления. Трактовка такого описания звучит следующим образом: </w:t>
      </w:r>
      <w:r w:rsidR="00EA70FD">
        <w:t xml:space="preserve">«задействована </w:t>
      </w:r>
      <w:r w:rsidR="00EA70FD">
        <w:lastRenderedPageBreak/>
        <w:t xml:space="preserve">определенная семантика в окружении определенного </w:t>
      </w:r>
      <w:r w:rsidR="00EA70FD">
        <w:t>фрагмента</w:t>
      </w:r>
      <w:r w:rsidR="00EA70FD">
        <w:t>, которая сопровождается из сигнатуры другого фрагмента». В данном случае все связи имеют семантику «</w:t>
      </w:r>
      <w:r w:rsidR="00EA70FD">
        <w:rPr>
          <w:lang w:val="en-US"/>
        </w:rPr>
        <w:t>HTTP</w:t>
      </w:r>
      <w:r w:rsidR="00EA70FD" w:rsidRPr="00EA70FD">
        <w:t xml:space="preserve"> </w:t>
      </w:r>
      <w:r w:rsidR="00EA70FD">
        <w:t>запрос».</w:t>
      </w:r>
    </w:p>
    <w:p w14:paraId="797CFEC9" w14:textId="2CD34044" w:rsidR="00EA70FD" w:rsidRDefault="00EA70FD" w:rsidP="00EA70FD">
      <w:pPr>
        <w:pStyle w:val="Heading3"/>
      </w:pPr>
      <w:bookmarkStart w:id="56" w:name="_Toc138839120"/>
      <w:r>
        <w:t>Сценарий 2</w:t>
      </w:r>
      <w:bookmarkEnd w:id="56"/>
    </w:p>
    <w:p w14:paraId="52AEA0E6" w14:textId="77777777" w:rsidR="00EA70FD" w:rsidRDefault="00EA70FD" w:rsidP="00EA70FD">
      <w:pPr>
        <w:pStyle w:val="af9"/>
      </w:pPr>
      <w:r>
        <w:t>На рисунке 3 отображена схема взаимодействия фрагментов кода.</w:t>
      </w:r>
    </w:p>
    <w:p w14:paraId="105F7571" w14:textId="77777777" w:rsidR="00EA70FD" w:rsidRDefault="00EA70FD" w:rsidP="00EA70FD">
      <w:pPr>
        <w:jc w:val="center"/>
      </w:pPr>
      <w:r>
        <w:rPr>
          <w:noProof/>
        </w:rPr>
        <w:drawing>
          <wp:inline distT="0" distB="0" distL="0" distR="0" wp14:anchorId="21ECF33C" wp14:editId="1A3BF833">
            <wp:extent cx="6288405" cy="1811655"/>
            <wp:effectExtent l="0" t="0" r="0" b="0"/>
            <wp:docPr id="1633058581"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058581" name="Picture 3" descr="A picture containing text, screenshot, line, fon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8405" cy="1811655"/>
                    </a:xfrm>
                    <a:prstGeom prst="rect">
                      <a:avLst/>
                    </a:prstGeom>
                    <a:noFill/>
                    <a:ln>
                      <a:noFill/>
                    </a:ln>
                  </pic:spPr>
                </pic:pic>
              </a:graphicData>
            </a:graphic>
          </wp:inline>
        </w:drawing>
      </w:r>
    </w:p>
    <w:p w14:paraId="39293A61" w14:textId="2143DD69" w:rsidR="00EA70FD" w:rsidRDefault="00EA70FD" w:rsidP="00EA70FD">
      <w:pPr>
        <w:pStyle w:val="af1"/>
      </w:pPr>
      <w:r>
        <w:t xml:space="preserve">Рисунок </w:t>
      </w:r>
      <w:r>
        <w:t>3</w:t>
      </w:r>
      <w:r>
        <w:t xml:space="preserve"> – Схема взаимодействий сценария использования 2</w:t>
      </w:r>
    </w:p>
    <w:p w14:paraId="4AD4415F" w14:textId="77777777" w:rsidR="00EA70FD" w:rsidRDefault="00EA70FD" w:rsidP="00EA70FD">
      <w:pPr>
        <w:pStyle w:val="af1"/>
      </w:pPr>
    </w:p>
    <w:p w14:paraId="7DB17C44" w14:textId="77777777" w:rsidR="00EA70FD" w:rsidRDefault="00EA70FD" w:rsidP="00EA70FD">
      <w:pPr>
        <w:pStyle w:val="a4"/>
        <w:rPr>
          <w:lang w:eastAsia="en-US"/>
        </w:rPr>
      </w:pPr>
      <w:r>
        <w:rPr>
          <w:lang w:eastAsia="en-US"/>
        </w:rPr>
        <w:t>В данном случае желтые стрелки всё также обозначают межмодульные связи, а вот синие – внутримодульные связи. Решение отразить внутримодульные связи в данном сценарии продиктовано обозначением полноты межязыкового анализа – как видно из рисунка, такой анализ не позволяет составить полноценную сеть зависимостей, что достигается только с введением внутримодульных связей.</w:t>
      </w:r>
    </w:p>
    <w:p w14:paraId="43286A0D" w14:textId="1CF94586" w:rsidR="00EA70FD" w:rsidRPr="00EA70FD" w:rsidRDefault="00EA70FD" w:rsidP="00EA70FD">
      <w:pPr>
        <w:pStyle w:val="af9"/>
      </w:pPr>
      <w:r>
        <w:t>На рисунке 4 приведено текстовое представление результатов анализа.</w:t>
      </w:r>
    </w:p>
    <w:p w14:paraId="17CA69CF" w14:textId="18A52DAA" w:rsidR="00EA70FD" w:rsidRDefault="0093550A" w:rsidP="00EA70FD">
      <w:pPr>
        <w:pStyle w:val="af9"/>
        <w:ind w:firstLine="0"/>
      </w:pPr>
      <w:r w:rsidRPr="0093550A">
        <w:lastRenderedPageBreak/>
        <w:drawing>
          <wp:inline distT="0" distB="0" distL="0" distR="0" wp14:anchorId="13D58809" wp14:editId="4E6E089A">
            <wp:extent cx="5940425" cy="6675755"/>
            <wp:effectExtent l="0" t="0" r="0" b="0"/>
            <wp:docPr id="153229004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90042" name="Picture 1" descr="A screenshot of a computer program&#10;&#10;Description automatically generated with medium confidence"/>
                    <pic:cNvPicPr/>
                  </pic:nvPicPr>
                  <pic:blipFill>
                    <a:blip r:embed="rId11"/>
                    <a:stretch>
                      <a:fillRect/>
                    </a:stretch>
                  </pic:blipFill>
                  <pic:spPr>
                    <a:xfrm>
                      <a:off x="0" y="0"/>
                      <a:ext cx="5940425" cy="6675755"/>
                    </a:xfrm>
                    <a:prstGeom prst="rect">
                      <a:avLst/>
                    </a:prstGeom>
                  </pic:spPr>
                </pic:pic>
              </a:graphicData>
            </a:graphic>
          </wp:inline>
        </w:drawing>
      </w:r>
    </w:p>
    <w:p w14:paraId="37B7E228" w14:textId="77777777" w:rsidR="00EA70FD" w:rsidRDefault="00EA70FD" w:rsidP="00EA70FD">
      <w:pPr>
        <w:pStyle w:val="a4"/>
        <w:ind w:firstLine="0"/>
        <w:jc w:val="center"/>
        <w:rPr>
          <w:lang w:eastAsia="en-US"/>
        </w:rPr>
      </w:pPr>
      <w:r>
        <w:t xml:space="preserve">Рисунок 4 – Текстовое </w:t>
      </w:r>
      <w:r>
        <w:rPr>
          <w:lang w:eastAsia="en-US"/>
        </w:rPr>
        <w:t>представление анализа сценария использования 2</w:t>
      </w:r>
    </w:p>
    <w:p w14:paraId="63E0D219" w14:textId="60724C24" w:rsidR="00EA70FD" w:rsidRDefault="00EA70FD" w:rsidP="00EA70FD">
      <w:pPr>
        <w:pStyle w:val="af9"/>
      </w:pPr>
      <w:r>
        <w:t xml:space="preserve">В данном сценарии представлено три фрагмента. Первые два при этом имеют внутренние связи. </w:t>
      </w:r>
    </w:p>
    <w:p w14:paraId="5032443E" w14:textId="77777777" w:rsidR="00EA70FD" w:rsidRDefault="00EA70FD" w:rsidP="00EA70FD">
      <w:pPr>
        <w:pStyle w:val="a4"/>
      </w:pPr>
      <w:r>
        <w:t xml:space="preserve">Явным отличием от сценария 1 является введение новой семантики – семантики файлов в файловой системе. Такая семантика настолько распространена, что её описание предоставляет очень полезную информацию при межъязыковом анализе. Также, в данном примере используется язык оболочки </w:t>
      </w:r>
      <w:r>
        <w:rPr>
          <w:lang w:val="en-US"/>
        </w:rPr>
        <w:t>Shell</w:t>
      </w:r>
      <w:r>
        <w:t>, основным предметом обработки которой являются файлы.</w:t>
      </w:r>
    </w:p>
    <w:p w14:paraId="6E9473FB" w14:textId="041C346A" w:rsidR="00EA70FD" w:rsidRDefault="00EA70FD" w:rsidP="00EA70FD">
      <w:pPr>
        <w:pStyle w:val="af9"/>
      </w:pPr>
      <w:r>
        <w:lastRenderedPageBreak/>
        <w:t xml:space="preserve">Возможность связи файлов между собой обеспечивается в том числе фактом того, что при анализе очередного файла можно по умолчанию добавить экспорт этого файла в формируемый анализом </w:t>
      </w:r>
      <w:r>
        <w:t>фрагмент</w:t>
      </w:r>
      <w:r>
        <w:t>. Это возможно, так как файл своим существованием обеспечивает наличие такой информации и дальнейшее её использование при формировании связей.</w:t>
      </w:r>
    </w:p>
    <w:p w14:paraId="0DE7AB71" w14:textId="269AFCB7" w:rsidR="00EA70FD" w:rsidRDefault="00EA70FD" w:rsidP="00EA70FD">
      <w:pPr>
        <w:pStyle w:val="af9"/>
      </w:pPr>
      <w:r>
        <w:t xml:space="preserve">Для обеспечения дальнейшей расширяемости в онтологию введено более общее понятие – понятие </w:t>
      </w:r>
      <w:r>
        <w:rPr>
          <w:lang w:val="en-US"/>
        </w:rPr>
        <w:t>URI</w:t>
      </w:r>
      <w:r w:rsidRPr="00EA70FD">
        <w:t xml:space="preserve"> (</w:t>
      </w:r>
      <w:r>
        <w:rPr>
          <w:lang w:val="en-US"/>
        </w:rPr>
        <w:t>Universal</w:t>
      </w:r>
      <w:r w:rsidRPr="00EA70FD">
        <w:t xml:space="preserve"> </w:t>
      </w:r>
      <w:r>
        <w:rPr>
          <w:lang w:val="en-US"/>
        </w:rPr>
        <w:t>Resource</w:t>
      </w:r>
      <w:r w:rsidRPr="00EA70FD">
        <w:t xml:space="preserve"> </w:t>
      </w:r>
      <w:r>
        <w:rPr>
          <w:lang w:val="en-US"/>
        </w:rPr>
        <w:t>Identifier</w:t>
      </w:r>
      <w:r w:rsidRPr="00EA70FD">
        <w:t>)</w:t>
      </w:r>
      <w:r>
        <w:t>. Оно обеспечивает описание не только файловой системы, а в целом любой сущности, идентификатор которой имеет иерархическую структуру.</w:t>
      </w:r>
    </w:p>
    <w:p w14:paraId="31115A06" w14:textId="19D22E2A" w:rsidR="00EA70FD" w:rsidRDefault="00EA70FD" w:rsidP="00EA70FD">
      <w:pPr>
        <w:pStyle w:val="af9"/>
      </w:pPr>
      <w:r>
        <w:t xml:space="preserve">За счет внутренних и внешних связей в данном сценарии использования удается выявить все семантические связи и построить достаточно полный граф для </w:t>
      </w:r>
      <w:r w:rsidR="0093550A">
        <w:t>полноценного использования в дальнейшем.</w:t>
      </w:r>
    </w:p>
    <w:p w14:paraId="70FB5DFB" w14:textId="0CF738AC" w:rsidR="0093550A" w:rsidRDefault="0093550A" w:rsidP="0093550A">
      <w:pPr>
        <w:pStyle w:val="Heading3"/>
      </w:pPr>
      <w:bookmarkStart w:id="57" w:name="_Toc138839121"/>
      <w:r>
        <w:t>Сценарий 3</w:t>
      </w:r>
      <w:bookmarkEnd w:id="57"/>
    </w:p>
    <w:p w14:paraId="3070A6AA" w14:textId="77777777" w:rsidR="0093550A" w:rsidRDefault="0093550A" w:rsidP="0093550A">
      <w:pPr>
        <w:pStyle w:val="af9"/>
      </w:pPr>
      <w:r>
        <w:t>На рисунке 5 отображена схема взаимодействия фрагментов кода.</w:t>
      </w:r>
    </w:p>
    <w:p w14:paraId="6CB6881E" w14:textId="77777777" w:rsidR="0093550A" w:rsidRDefault="0093550A" w:rsidP="0093550A">
      <w:pPr>
        <w:jc w:val="center"/>
      </w:pPr>
      <w:r>
        <w:rPr>
          <w:noProof/>
        </w:rPr>
        <w:drawing>
          <wp:inline distT="0" distB="0" distL="0" distR="0" wp14:anchorId="1FC42664" wp14:editId="430195EE">
            <wp:extent cx="6288405" cy="4451350"/>
            <wp:effectExtent l="0" t="0" r="0" b="6350"/>
            <wp:docPr id="558607546" name="Picture 4"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07546" name="Picture 4" descr="A screen shot of a computer program&#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8405" cy="4451350"/>
                    </a:xfrm>
                    <a:prstGeom prst="rect">
                      <a:avLst/>
                    </a:prstGeom>
                    <a:noFill/>
                    <a:ln>
                      <a:noFill/>
                    </a:ln>
                  </pic:spPr>
                </pic:pic>
              </a:graphicData>
            </a:graphic>
          </wp:inline>
        </w:drawing>
      </w:r>
    </w:p>
    <w:p w14:paraId="3190E83A" w14:textId="77777777" w:rsidR="0093550A" w:rsidRDefault="0093550A" w:rsidP="0093550A">
      <w:pPr>
        <w:pStyle w:val="af1"/>
      </w:pPr>
      <w:r>
        <w:t>Рисунок 5 – Схема взаимодействий сценария использования 3</w:t>
      </w:r>
    </w:p>
    <w:p w14:paraId="1F29C054" w14:textId="3CF31C3F" w:rsidR="0093550A" w:rsidRPr="0093550A" w:rsidRDefault="0093550A" w:rsidP="0093550A">
      <w:pPr>
        <w:pStyle w:val="afb"/>
      </w:pPr>
      <w:r>
        <w:lastRenderedPageBreak/>
        <w:t xml:space="preserve">Предыдущие обозначения сохраняют силу и к ним добавлено новое обозначение – пунктирная рамка обозначает границы </w:t>
      </w:r>
      <w:r>
        <w:t>фрагмента</w:t>
      </w:r>
      <w:r>
        <w:t>.</w:t>
      </w:r>
      <w:r>
        <w:t xml:space="preserve"> Это необходимо для обработки случая кодогенерации, который происходит в данном сценарии. В зависимости от значения переменной препроцессора </w:t>
      </w:r>
      <w:r w:rsidRPr="0093550A">
        <w:rPr>
          <w:rStyle w:val="Code0"/>
          <w:rFonts w:eastAsiaTheme="minorHAnsi"/>
        </w:rPr>
        <w:t>VAR</w:t>
      </w:r>
      <w:r w:rsidRPr="0093550A">
        <w:rPr>
          <w:rStyle w:val="afa"/>
          <w:rFonts w:eastAsiaTheme="minorHAnsi"/>
        </w:rPr>
        <w:t xml:space="preserve"> </w:t>
      </w:r>
      <w:r>
        <w:rPr>
          <w:rStyle w:val="afa"/>
          <w:rFonts w:eastAsiaTheme="minorHAnsi"/>
        </w:rPr>
        <w:t>в кодовой базе будет представлен либо левый вариант программного кода, либо правый.</w:t>
      </w:r>
    </w:p>
    <w:p w14:paraId="6FE55110" w14:textId="3C6E7506" w:rsidR="0093550A" w:rsidRDefault="0093550A" w:rsidP="0093550A">
      <w:pPr>
        <w:pStyle w:val="af9"/>
      </w:pPr>
      <w:r>
        <w:t xml:space="preserve">Левый фрагмент (зеленая рамка) отражает логический случай, когда переменная </w:t>
      </w:r>
      <w:r w:rsidRPr="0093550A">
        <w:rPr>
          <w:rStyle w:val="Code0"/>
        </w:rPr>
        <w:t>VAR</w:t>
      </w:r>
      <w:r w:rsidRPr="0093550A">
        <w:t xml:space="preserve"> </w:t>
      </w:r>
      <w:r>
        <w:t xml:space="preserve">объявлена, а значит функция </w:t>
      </w:r>
      <w:r>
        <w:rPr>
          <w:lang w:val="en-US"/>
        </w:rPr>
        <w:t>f</w:t>
      </w:r>
      <w:r w:rsidRPr="0093550A">
        <w:t xml:space="preserve"> </w:t>
      </w:r>
      <w:r>
        <w:t xml:space="preserve">определена и система может быть скомпонована. В обратном случае (красная рамка) функция </w:t>
      </w:r>
      <w:r>
        <w:rPr>
          <w:lang w:val="en-US"/>
        </w:rPr>
        <w:t>f</w:t>
      </w:r>
      <w:r w:rsidRPr="0093550A">
        <w:t xml:space="preserve"> </w:t>
      </w:r>
      <w:r>
        <w:t xml:space="preserve">не определена и вместо неё определяется функция </w:t>
      </w:r>
      <w:r>
        <w:rPr>
          <w:lang w:val="en-US"/>
        </w:rPr>
        <w:t>g</w:t>
      </w:r>
      <w:r w:rsidRPr="0093550A">
        <w:t xml:space="preserve">. </w:t>
      </w:r>
      <w:r>
        <w:t>В этом случае система скомпонована быть не может и выявляется ошибка.</w:t>
      </w:r>
    </w:p>
    <w:p w14:paraId="7DF9EF4B" w14:textId="345B401D" w:rsidR="004D6A80" w:rsidRDefault="004D6A80" w:rsidP="0093550A">
      <w:pPr>
        <w:pStyle w:val="af9"/>
      </w:pPr>
      <w:r>
        <w:t>Также, стоит обратить внимание, что в отличие от предыдущих сценариев, в данном сценарии фрагмент кода не имеет полного соответствия файлу. Фрагмент здесь представляется как способ объединения элементов кодовой базы в единую сущность, и поэтому он может задействовать куски нескольких файлов.</w:t>
      </w:r>
    </w:p>
    <w:p w14:paraId="6E3201DD" w14:textId="3E4AE6CB" w:rsidR="004D6A80" w:rsidRDefault="004D6A80" w:rsidP="0093550A">
      <w:pPr>
        <w:pStyle w:val="af9"/>
      </w:pPr>
      <w:r>
        <w:rPr>
          <w:lang w:eastAsia="en-US"/>
        </w:rPr>
        <w:t>На рисунке 6 приведено текстовое представление результатов анализа.</w:t>
      </w:r>
    </w:p>
    <w:p w14:paraId="105EAD6F" w14:textId="62EED430" w:rsidR="0093550A" w:rsidRDefault="004D6A80" w:rsidP="004D6A80">
      <w:pPr>
        <w:pStyle w:val="af1"/>
      </w:pPr>
      <w:r w:rsidRPr="004D6A80">
        <w:lastRenderedPageBreak/>
        <w:drawing>
          <wp:inline distT="0" distB="0" distL="0" distR="0" wp14:anchorId="7F4F1844" wp14:editId="288F3AEA">
            <wp:extent cx="5940425" cy="6588125"/>
            <wp:effectExtent l="0" t="0" r="0" b="0"/>
            <wp:docPr id="190542021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420212" name="Picture 1" descr="A screenshot of a computer program&#10;&#10;Description automatically generated with medium confidence"/>
                    <pic:cNvPicPr/>
                  </pic:nvPicPr>
                  <pic:blipFill>
                    <a:blip r:embed="rId13"/>
                    <a:stretch>
                      <a:fillRect/>
                    </a:stretch>
                  </pic:blipFill>
                  <pic:spPr>
                    <a:xfrm>
                      <a:off x="0" y="0"/>
                      <a:ext cx="5940425" cy="6588125"/>
                    </a:xfrm>
                    <a:prstGeom prst="rect">
                      <a:avLst/>
                    </a:prstGeom>
                  </pic:spPr>
                </pic:pic>
              </a:graphicData>
            </a:graphic>
          </wp:inline>
        </w:drawing>
      </w:r>
    </w:p>
    <w:p w14:paraId="3763C1C8" w14:textId="3A53CDA8" w:rsidR="004D6A80" w:rsidRDefault="004D6A80" w:rsidP="004D6A80">
      <w:pPr>
        <w:pStyle w:val="af1"/>
      </w:pPr>
      <w:r>
        <w:t xml:space="preserve">Рисунок 6 – Текстовое </w:t>
      </w:r>
      <w:r>
        <w:t xml:space="preserve">представление анализа сценария использования </w:t>
      </w:r>
      <w:r>
        <w:t>3</w:t>
      </w:r>
    </w:p>
    <w:p w14:paraId="3A57DC10" w14:textId="77777777" w:rsidR="004D6A80" w:rsidRDefault="004D6A80" w:rsidP="004D6A80">
      <w:pPr>
        <w:pStyle w:val="af1"/>
      </w:pPr>
    </w:p>
    <w:p w14:paraId="0354B8A3" w14:textId="05DA15B0" w:rsidR="004D6A80" w:rsidRPr="0093550A" w:rsidRDefault="004D6A80" w:rsidP="004D6A80">
      <w:pPr>
        <w:pStyle w:val="af9"/>
      </w:pPr>
      <w:r>
        <w:t xml:space="preserve">Из рисунка видно, что </w:t>
      </w:r>
      <w:r>
        <w:t>случае первых двух фрагментов</w:t>
      </w:r>
      <w:r>
        <w:t xml:space="preserve"> идентификатор фрагмента является составным. В обоих фрагментах задействованы два файла, причем оба фрагмента включают разные его части. Таким образом и достигается возможность анализа кодогенерации. </w:t>
      </w:r>
    </w:p>
    <w:p w14:paraId="27586A44" w14:textId="010E5E7C" w:rsidR="0093550A" w:rsidRDefault="004D6A80" w:rsidP="004D6A80">
      <w:pPr>
        <w:pStyle w:val="af9"/>
      </w:pPr>
      <w:r>
        <w:t xml:space="preserve">Также, для анализа такой кодогенерации необходимо ввести порядок связывания фрагментов. В данном сценарии первый фрагмент является более «полным» и поэтому будет обработан первее чем второй. В таком случае </w:t>
      </w:r>
      <w:r>
        <w:lastRenderedPageBreak/>
        <w:t>обеспечивается корректная логика кодогенерации. В случае, если первый фрагмент уже связан с другим фрагментом, второй фрагмент связан не будет (так как одному окружению соответствует одна и только одна сигнатура). Такое поведение видно по описанию связей, находящееся после описания фрагментов. Ни в одной из таких связей второй модуль не задействован.</w:t>
      </w:r>
    </w:p>
    <w:p w14:paraId="2B26D000" w14:textId="6FD57690" w:rsidR="004D6A80" w:rsidRDefault="004D6A80" w:rsidP="004D6A80">
      <w:pPr>
        <w:pStyle w:val="Heading2"/>
      </w:pPr>
      <w:bookmarkStart w:id="58" w:name="_Toc138758051"/>
      <w:bookmarkStart w:id="59" w:name="_Toc138758123"/>
      <w:bookmarkStart w:id="60" w:name="_Toc138839122"/>
      <w:r w:rsidRPr="00D30636">
        <w:t>Исследовать ограничения предлагаемого метода</w:t>
      </w:r>
      <w:bookmarkEnd w:id="58"/>
      <w:bookmarkEnd w:id="59"/>
      <w:bookmarkEnd w:id="60"/>
    </w:p>
    <w:p w14:paraId="470DB817" w14:textId="5DFCE746" w:rsidR="004D6A80" w:rsidRDefault="004D6A80" w:rsidP="004D6A80">
      <w:pPr>
        <w:pStyle w:val="a4"/>
        <w:rPr>
          <w:lang w:eastAsia="en-US"/>
        </w:rPr>
      </w:pPr>
      <w:r>
        <w:rPr>
          <w:lang w:eastAsia="en-US"/>
        </w:rPr>
        <w:t xml:space="preserve">Данный метод, хоть и является довольно универсальным и, отчасти, формализованным, </w:t>
      </w:r>
      <w:r>
        <w:rPr>
          <w:lang w:eastAsia="en-US"/>
        </w:rPr>
        <w:t xml:space="preserve">он всё же </w:t>
      </w:r>
      <w:r>
        <w:rPr>
          <w:lang w:eastAsia="en-US"/>
        </w:rPr>
        <w:t xml:space="preserve">имеет ряд недостатков. </w:t>
      </w:r>
    </w:p>
    <w:p w14:paraId="745C3640" w14:textId="24AB37A1" w:rsidR="004D6A80" w:rsidRDefault="004D6A80" w:rsidP="004D6A80">
      <w:pPr>
        <w:pStyle w:val="a4"/>
        <w:rPr>
          <w:lang w:eastAsia="en-US"/>
        </w:rPr>
      </w:pPr>
      <w:r>
        <w:rPr>
          <w:lang w:eastAsia="en-US"/>
        </w:rPr>
        <w:t>Основным его недостатком является предположение, что при внутр</w:t>
      </w:r>
      <w:r>
        <w:rPr>
          <w:lang w:eastAsia="en-US"/>
        </w:rPr>
        <w:t>еннем</w:t>
      </w:r>
      <w:r>
        <w:rPr>
          <w:lang w:eastAsia="en-US"/>
        </w:rPr>
        <w:t xml:space="preserve"> анализе семантика многих конструкций языка будет рассмотрена с точки зрения т. н. «внешнего мира». Т. е. анализатор кода на </w:t>
      </w:r>
      <w:r>
        <w:rPr>
          <w:lang w:val="en-US" w:eastAsia="en-US"/>
        </w:rPr>
        <w:t>C</w:t>
      </w:r>
      <w:r w:rsidRPr="000208A1">
        <w:rPr>
          <w:lang w:eastAsia="en-US"/>
        </w:rPr>
        <w:t xml:space="preserve"># </w:t>
      </w:r>
      <w:r>
        <w:rPr>
          <w:lang w:eastAsia="en-US"/>
        </w:rPr>
        <w:t>должен также предоставлять информацию о том, что публичные методы контроллера, обозначенные соответствующими аннотациями, представляют собой семантическую информацию об экспортируемых функциях. Такой недостаток может быть исправлен разработкой расширения для анализатора избранного языка программирования, что позволит формировать такую информацию.</w:t>
      </w:r>
    </w:p>
    <w:p w14:paraId="109A24AC" w14:textId="5C789AB5" w:rsidR="004D6A80" w:rsidRDefault="004D6A80" w:rsidP="004D6A80">
      <w:pPr>
        <w:pStyle w:val="a4"/>
        <w:rPr>
          <w:lang w:eastAsia="en-US"/>
        </w:rPr>
      </w:pPr>
      <w:r>
        <w:rPr>
          <w:lang w:eastAsia="en-US"/>
        </w:rPr>
        <w:t xml:space="preserve">Вторым ограничением метода является зависимость от результатов </w:t>
      </w:r>
      <w:r w:rsidR="008C160B">
        <w:rPr>
          <w:lang w:eastAsia="en-US"/>
        </w:rPr>
        <w:t>внутреннего</w:t>
      </w:r>
      <w:r>
        <w:rPr>
          <w:lang w:eastAsia="en-US"/>
        </w:rPr>
        <w:t xml:space="preserve"> анализа для сопровождения достаточной информации. Например, в случае больших фрагментов кода, имеющих несколько </w:t>
      </w:r>
      <w:r w:rsidR="008C160B">
        <w:rPr>
          <w:lang w:eastAsia="en-US"/>
        </w:rPr>
        <w:t>межфрагментных</w:t>
      </w:r>
      <w:r>
        <w:rPr>
          <w:lang w:eastAsia="en-US"/>
        </w:rPr>
        <w:t xml:space="preserve"> зависимостей, число </w:t>
      </w:r>
      <w:r w:rsidR="008C160B">
        <w:rPr>
          <w:lang w:eastAsia="en-US"/>
        </w:rPr>
        <w:t>внутренних</w:t>
      </w:r>
      <w:r>
        <w:rPr>
          <w:lang w:eastAsia="en-US"/>
        </w:rPr>
        <w:t xml:space="preserve"> зависимостей будет на порядки больше и, соответственно, основная семантическая информация будет недоступна. Это ограничение также может быть исправлено при разработке расширения для избранного языка программирования с учетом адаптации семантической информации о </w:t>
      </w:r>
      <w:r w:rsidR="008C160B">
        <w:rPr>
          <w:lang w:eastAsia="en-US"/>
        </w:rPr>
        <w:t>внутреннем</w:t>
      </w:r>
      <w:r>
        <w:rPr>
          <w:lang w:eastAsia="en-US"/>
        </w:rPr>
        <w:t xml:space="preserve"> анализе для дальнейшего её использования.</w:t>
      </w:r>
    </w:p>
    <w:p w14:paraId="047D91DC" w14:textId="76B679C9" w:rsidR="004D6A80" w:rsidRDefault="004D6A80" w:rsidP="004D6A80">
      <w:pPr>
        <w:pStyle w:val="a4"/>
        <w:rPr>
          <w:lang w:eastAsia="en-US"/>
        </w:rPr>
      </w:pPr>
      <w:r>
        <w:rPr>
          <w:lang w:eastAsia="en-US"/>
        </w:rPr>
        <w:t xml:space="preserve">Третьим ограничением метода является система типов, введенная для формирования связей между </w:t>
      </w:r>
      <w:r w:rsidR="008C160B">
        <w:rPr>
          <w:lang w:eastAsia="en-US"/>
        </w:rPr>
        <w:t>фрагментами</w:t>
      </w:r>
      <w:r>
        <w:rPr>
          <w:lang w:eastAsia="en-US"/>
        </w:rPr>
        <w:t xml:space="preserve">. В данный момент она слишком примитивна, несмотря на наличие тип сумм и типов произведений. Также, </w:t>
      </w:r>
      <w:r w:rsidR="008C160B">
        <w:rPr>
          <w:lang w:eastAsia="en-US"/>
        </w:rPr>
        <w:t>все номинальные</w:t>
      </w:r>
      <w:r w:rsidRPr="00145930">
        <w:rPr>
          <w:lang w:eastAsia="en-US"/>
        </w:rPr>
        <w:t xml:space="preserve"> </w:t>
      </w:r>
      <w:r>
        <w:rPr>
          <w:lang w:eastAsia="en-US"/>
        </w:rPr>
        <w:t xml:space="preserve">являются несовместимы между собой, хотя семантически </w:t>
      </w:r>
      <w:r>
        <w:rPr>
          <w:lang w:eastAsia="en-US"/>
        </w:rPr>
        <w:lastRenderedPageBreak/>
        <w:t xml:space="preserve">это не всегда так. Примером является тип </w:t>
      </w:r>
      <w:r>
        <w:rPr>
          <w:lang w:val="en-US" w:eastAsia="en-US"/>
        </w:rPr>
        <w:t>int</w:t>
      </w:r>
      <w:r w:rsidRPr="00145930">
        <w:rPr>
          <w:lang w:eastAsia="en-US"/>
        </w:rPr>
        <w:t xml:space="preserve"> </w:t>
      </w:r>
      <w:r>
        <w:rPr>
          <w:lang w:eastAsia="en-US"/>
        </w:rPr>
        <w:t xml:space="preserve">в Си и тип </w:t>
      </w:r>
      <w:r>
        <w:rPr>
          <w:lang w:val="en-US" w:eastAsia="en-US"/>
        </w:rPr>
        <w:t>Int</w:t>
      </w:r>
      <w:r w:rsidRPr="00145930">
        <w:rPr>
          <w:lang w:eastAsia="en-US"/>
        </w:rPr>
        <w:t xml:space="preserve"> </w:t>
      </w:r>
      <w:r>
        <w:rPr>
          <w:lang w:eastAsia="en-US"/>
        </w:rPr>
        <w:t xml:space="preserve">в </w:t>
      </w:r>
      <w:r>
        <w:rPr>
          <w:lang w:val="en-US" w:eastAsia="en-US"/>
        </w:rPr>
        <w:t>Java</w:t>
      </w:r>
      <w:r>
        <w:rPr>
          <w:lang w:eastAsia="en-US"/>
        </w:rPr>
        <w:t>, семантика которых одинакова (за исключением области возможных значений). Также, для отражения сайд-эффектов требуется гораздо более сложная система типов (такая, которая позволяет описывать монадические вычисления), но её реализация требует серьезной теоретической и практической проработки для обеспечения практической полезности.</w:t>
      </w:r>
    </w:p>
    <w:p w14:paraId="60516150" w14:textId="0F42CE84" w:rsidR="004D6A80" w:rsidRDefault="004D6A80" w:rsidP="004D6A80">
      <w:pPr>
        <w:pStyle w:val="a4"/>
      </w:pPr>
      <w:r>
        <w:t>Заключительным, четвертым, недостатком метода является обеспечение подхода к условной компиляции. Формирование явного порядка связывания</w:t>
      </w:r>
      <w:r w:rsidR="008C160B">
        <w:t xml:space="preserve"> </w:t>
      </w:r>
      <w:r>
        <w:t>усложняет анализ и не покрывает все возможные случаи. Решение проблемы условной компиляции может заключаться в выполнении одного из предложенных условий:</w:t>
      </w:r>
    </w:p>
    <w:p w14:paraId="2D0F2357" w14:textId="77777777" w:rsidR="004D6A80" w:rsidRDefault="004D6A80" w:rsidP="008C160B">
      <w:pPr>
        <w:pStyle w:val="af"/>
      </w:pPr>
      <w:r>
        <w:t>Анализируемый код не будет претерпевать никаких синтаксических и семантических изменений в ходе сборки системы;</w:t>
      </w:r>
    </w:p>
    <w:p w14:paraId="0D35DB54" w14:textId="20B99E0B" w:rsidR="004D6A80" w:rsidRPr="004D6A80" w:rsidRDefault="004D6A80" w:rsidP="008C160B">
      <w:pPr>
        <w:pStyle w:val="af"/>
      </w:pPr>
      <w:r>
        <w:t xml:space="preserve">Семантическая информация о таких изменениях будет отражена в структуре </w:t>
      </w:r>
      <w:r w:rsidR="008C160B">
        <w:t>фрагмента</w:t>
      </w:r>
      <w:r>
        <w:t>, возможно, понадобится введение параметризованных</w:t>
      </w:r>
      <w:r w:rsidR="008C160B">
        <w:t xml:space="preserve"> фрагментов</w:t>
      </w:r>
      <w:r>
        <w:t xml:space="preserve"> </w:t>
      </w:r>
      <w:r w:rsidRPr="00A45012">
        <w:t>[</w:t>
      </w:r>
      <w:r w:rsidR="00EC45F5" w:rsidRPr="00EC45F5">
        <w:t>9</w:t>
      </w:r>
      <w:r w:rsidRPr="00A45012">
        <w:t>]</w:t>
      </w:r>
      <w:r>
        <w:t>.</w:t>
      </w:r>
    </w:p>
    <w:p w14:paraId="007A9D77" w14:textId="1805D75B" w:rsidR="004D6A80" w:rsidRDefault="008C160B" w:rsidP="008C160B">
      <w:pPr>
        <w:pStyle w:val="Heading2"/>
      </w:pPr>
      <w:bookmarkStart w:id="61" w:name="_Toc138758052"/>
      <w:bookmarkStart w:id="62" w:name="_Toc138758124"/>
      <w:bookmarkStart w:id="63" w:name="_Toc138839123"/>
      <w:r w:rsidRPr="00F31418">
        <w:t>Рассмотреть иные варианты получения информации для работы метода</w:t>
      </w:r>
      <w:bookmarkEnd w:id="61"/>
      <w:bookmarkEnd w:id="62"/>
      <w:bookmarkEnd w:id="63"/>
    </w:p>
    <w:p w14:paraId="31908C50" w14:textId="144E7D28" w:rsidR="008C160B" w:rsidRDefault="008C160B" w:rsidP="008C160B">
      <w:pPr>
        <w:pStyle w:val="af9"/>
      </w:pPr>
      <w:r>
        <w:t>Как видно из рассмотренных сценариев использования, большая часть семантической информации о межъязыковых связях находится в соответствующи</w:t>
      </w:r>
      <w:r>
        <w:t>х</w:t>
      </w:r>
      <w:r>
        <w:t xml:space="preserve"> </w:t>
      </w:r>
      <w:r>
        <w:rPr>
          <w:lang w:val="en-US"/>
        </w:rPr>
        <w:t>DSL</w:t>
      </w:r>
      <w:r w:rsidRPr="00F31418">
        <w:t xml:space="preserve"> – </w:t>
      </w:r>
      <w:r>
        <w:t xml:space="preserve">в первую очередь это касается языков сборки и развертывания. </w:t>
      </w:r>
    </w:p>
    <w:p w14:paraId="1163A1BF" w14:textId="27B6E60F" w:rsidR="008C160B" w:rsidRPr="002B2A4B" w:rsidRDefault="008C160B" w:rsidP="008C160B">
      <w:pPr>
        <w:pStyle w:val="af9"/>
      </w:pPr>
      <w:r>
        <w:t xml:space="preserve">Таким образом, имеет смысл рассмотрения определенной области для анализа как среды программирования, имеющей свои уровни и особенности. Наиболее ярко это отражается во введении в онтологию типа </w:t>
      </w:r>
      <w:r w:rsidRPr="008C160B">
        <w:rPr>
          <w:rStyle w:val="Code0"/>
        </w:rPr>
        <w:t>URI</w:t>
      </w:r>
      <w:r w:rsidRPr="002B2A4B">
        <w:t xml:space="preserve"> </w:t>
      </w:r>
      <w:r>
        <w:t xml:space="preserve">для обеспечения правильного анализа сценариев 2 и 3. При мультиязыковом анализе следует рассматривать всю среду программирования – от возможностей, предоставляемых операционной системой до специфических семантических особенностей различных сопровождающих процесс </w:t>
      </w:r>
      <w:r>
        <w:lastRenderedPageBreak/>
        <w:t>фреймворков: систем сборки, развертывания, конфигурации и кодогенерации.</w:t>
      </w:r>
    </w:p>
    <w:p w14:paraId="40817C09" w14:textId="77777777" w:rsidR="008C160B" w:rsidRPr="008C160B" w:rsidRDefault="008C160B" w:rsidP="008C160B"/>
    <w:p w14:paraId="04C3611C" w14:textId="77777777" w:rsidR="00CE74E6" w:rsidRPr="00E80EB5" w:rsidRDefault="00CE74E6" w:rsidP="00CE74E6">
      <w:pPr>
        <w:pStyle w:val="af9"/>
      </w:pPr>
    </w:p>
    <w:p w14:paraId="018F42D9" w14:textId="77777777" w:rsidR="00D12F8C" w:rsidRPr="00130F72" w:rsidRDefault="00D12F8C">
      <w:pPr>
        <w:rPr>
          <w:rFonts w:ascii="Times New Roman" w:eastAsia="Times New Roman" w:hAnsi="Times New Roman" w:cs="Times New Roman"/>
          <w:b/>
          <w:caps/>
          <w:sz w:val="28"/>
          <w:szCs w:val="28"/>
          <w:shd w:val="clear" w:color="auto" w:fill="FFFFFF"/>
        </w:rPr>
      </w:pPr>
      <w:r w:rsidRPr="00130F72">
        <w:br w:type="page"/>
      </w:r>
    </w:p>
    <w:p w14:paraId="60BB0CF9" w14:textId="3C04070D" w:rsidR="00FD56A5" w:rsidRDefault="00FD56A5" w:rsidP="00FD56A5">
      <w:pPr>
        <w:pStyle w:val="ad"/>
      </w:pPr>
      <w:bookmarkStart w:id="64" w:name="_Toc138839124"/>
      <w:r>
        <w:lastRenderedPageBreak/>
        <w:t>СПИСОК ИСПОЛЬЗОВАННЫХ ИСТОЧНИКОВ</w:t>
      </w:r>
      <w:bookmarkEnd w:id="11"/>
      <w:bookmarkEnd w:id="64"/>
    </w:p>
    <w:p w14:paraId="02ED8EC4" w14:textId="44AE395A" w:rsidR="00FD56A5" w:rsidRPr="00781D81" w:rsidRDefault="00EC45F5" w:rsidP="00FD56A5">
      <w:pPr>
        <w:pStyle w:val="a3"/>
      </w:pPr>
      <w:r>
        <w:t xml:space="preserve">Четыре основные парадигмы программирования – </w:t>
      </w:r>
      <w:r>
        <w:rPr>
          <w:lang w:val="en-US"/>
        </w:rPr>
        <w:t>URL</w:t>
      </w:r>
      <w:r w:rsidRPr="002C5AB0">
        <w:t xml:space="preserve">: </w:t>
      </w:r>
      <w:r>
        <w:t>https://homes.cs.aau.dk/~normark/prog3-03/html/notes/paradigms_themes-paradigm-overview-section.html</w:t>
      </w:r>
      <w:r w:rsidRPr="00EC45F5">
        <w:t>.</w:t>
      </w:r>
    </w:p>
    <w:p w14:paraId="2B0FB914" w14:textId="7D2A7E1A" w:rsidR="00FD56A5" w:rsidRPr="00EC45F5" w:rsidRDefault="00EC45F5" w:rsidP="00FD56A5">
      <w:pPr>
        <w:pStyle w:val="a3"/>
        <w:rPr>
          <w:lang w:val="en-US"/>
        </w:rPr>
      </w:pPr>
      <w:r w:rsidRPr="00975E4A">
        <w:rPr>
          <w:lang w:val="en-US"/>
        </w:rPr>
        <w:t>Pfeiffer, RH., Wąsowski, A. (2012). Cross-Language Support Mechanisms Significantly Aid Software Development. In: France, R.B., Kazmeier, J., Breu, R., Atkinson, C. (eds) Model Driven Engineering Languages and Systems. MODELS 2012. Lecture Notes in Computer Science, vol 7590. Springer, Berlin, Heidelberg. https://doi.org/10.1007/978-3-642-33666-9_12</w:t>
      </w:r>
      <w:r>
        <w:rPr>
          <w:lang w:val="en-US"/>
        </w:rPr>
        <w:t>.</w:t>
      </w:r>
    </w:p>
    <w:p w14:paraId="153BEF9D" w14:textId="2A443F72" w:rsidR="00FD56A5" w:rsidRDefault="00EC45F5" w:rsidP="00FD56A5">
      <w:pPr>
        <w:pStyle w:val="a3"/>
      </w:pPr>
      <w:r>
        <w:rPr>
          <w:lang w:val="en-US"/>
        </w:rPr>
        <w:t>JetBrains</w:t>
      </w:r>
      <w:r w:rsidRPr="002C5AB0">
        <w:t xml:space="preserve"> </w:t>
      </w:r>
      <w:r>
        <w:rPr>
          <w:lang w:val="en-US"/>
        </w:rPr>
        <w:t>Rider</w:t>
      </w:r>
      <w:r>
        <w:t>,</w:t>
      </w:r>
      <w:r w:rsidRPr="002C5AB0">
        <w:t xml:space="preserve"> </w:t>
      </w:r>
      <w:r>
        <w:t>официальная</w:t>
      </w:r>
      <w:r w:rsidRPr="002C5AB0">
        <w:t xml:space="preserve"> </w:t>
      </w:r>
      <w:r>
        <w:t>страница</w:t>
      </w:r>
      <w:r w:rsidRPr="002C5AB0">
        <w:t xml:space="preserve"> – </w:t>
      </w:r>
      <w:r>
        <w:rPr>
          <w:lang w:val="en-US"/>
        </w:rPr>
        <w:t>URL</w:t>
      </w:r>
      <w:r w:rsidRPr="002C5AB0">
        <w:t xml:space="preserve">: </w:t>
      </w:r>
      <w:r w:rsidRPr="00EC45F5">
        <w:rPr>
          <w:lang w:val="en-US"/>
        </w:rPr>
        <w:t>https</w:t>
      </w:r>
      <w:r w:rsidRPr="00EC45F5">
        <w:t>://</w:t>
      </w:r>
      <w:r w:rsidRPr="00EC45F5">
        <w:rPr>
          <w:lang w:val="en-US"/>
        </w:rPr>
        <w:t>www</w:t>
      </w:r>
      <w:r w:rsidRPr="00EC45F5">
        <w:t>.</w:t>
      </w:r>
      <w:r w:rsidRPr="00EC45F5">
        <w:rPr>
          <w:lang w:val="en-US"/>
        </w:rPr>
        <w:t>jetbrains</w:t>
      </w:r>
      <w:r w:rsidRPr="00EC45F5">
        <w:t>.</w:t>
      </w:r>
      <w:r w:rsidRPr="00EC45F5">
        <w:rPr>
          <w:lang w:val="en-US"/>
        </w:rPr>
        <w:t>com</w:t>
      </w:r>
      <w:r w:rsidRPr="00EC45F5">
        <w:t>/</w:t>
      </w:r>
      <w:r w:rsidRPr="00EC45F5">
        <w:rPr>
          <w:lang w:val="en-US"/>
        </w:rPr>
        <w:t>rider</w:t>
      </w:r>
      <w:r w:rsidRPr="00EC45F5">
        <w:t>/</w:t>
      </w:r>
      <w:r w:rsidR="00AB1266">
        <w:t>.</w:t>
      </w:r>
    </w:p>
    <w:p w14:paraId="1609217A" w14:textId="245D8F4F" w:rsidR="00EC45F5" w:rsidRDefault="00EC45F5" w:rsidP="00FD56A5">
      <w:pPr>
        <w:pStyle w:val="a3"/>
      </w:pPr>
      <w:r>
        <w:rPr>
          <w:lang w:val="en-US"/>
        </w:rPr>
        <w:t>Solarlint</w:t>
      </w:r>
      <w:r>
        <w:t>,</w:t>
      </w:r>
      <w:r w:rsidRPr="002C5AB0">
        <w:t xml:space="preserve"> </w:t>
      </w:r>
      <w:r>
        <w:t xml:space="preserve">официальная страница – </w:t>
      </w:r>
      <w:r>
        <w:rPr>
          <w:lang w:val="en-US"/>
        </w:rPr>
        <w:t>URL</w:t>
      </w:r>
      <w:r w:rsidRPr="002C5AB0">
        <w:t xml:space="preserve">:  </w:t>
      </w:r>
      <w:r w:rsidRPr="00EC45F5">
        <w:rPr>
          <w:lang w:val="en-US"/>
        </w:rPr>
        <w:t>https</w:t>
      </w:r>
      <w:r w:rsidRPr="00EC45F5">
        <w:t>://</w:t>
      </w:r>
      <w:r w:rsidRPr="00EC45F5">
        <w:rPr>
          <w:lang w:val="en-US"/>
        </w:rPr>
        <w:t>www</w:t>
      </w:r>
      <w:r w:rsidRPr="00EC45F5">
        <w:t>.</w:t>
      </w:r>
      <w:r w:rsidRPr="00EC45F5">
        <w:rPr>
          <w:lang w:val="en-US"/>
        </w:rPr>
        <w:t>sonarsource</w:t>
      </w:r>
      <w:r w:rsidRPr="00EC45F5">
        <w:t>.</w:t>
      </w:r>
      <w:r w:rsidRPr="00EC45F5">
        <w:rPr>
          <w:lang w:val="en-US"/>
        </w:rPr>
        <w:t>com</w:t>
      </w:r>
      <w:r w:rsidRPr="00EC45F5">
        <w:t>/</w:t>
      </w:r>
      <w:r w:rsidRPr="00EC45F5">
        <w:rPr>
          <w:lang w:val="en-US"/>
        </w:rPr>
        <w:t>products</w:t>
      </w:r>
      <w:r w:rsidRPr="00EC45F5">
        <w:t>/</w:t>
      </w:r>
      <w:r w:rsidRPr="00EC45F5">
        <w:rPr>
          <w:lang w:val="en-US"/>
        </w:rPr>
        <w:t>sonarlint</w:t>
      </w:r>
      <w:r w:rsidRPr="00EC45F5">
        <w:t>/</w:t>
      </w:r>
      <w:r w:rsidRPr="00EC45F5">
        <w:t>.</w:t>
      </w:r>
    </w:p>
    <w:p w14:paraId="09F6C07C" w14:textId="5114C082" w:rsidR="00EC45F5" w:rsidRPr="00EC45F5" w:rsidRDefault="00EC45F5" w:rsidP="00FD56A5">
      <w:pPr>
        <w:pStyle w:val="a3"/>
        <w:rPr>
          <w:rStyle w:val="Hyperlink"/>
          <w:color w:val="000000"/>
          <w:u w:val="none"/>
        </w:rPr>
      </w:pPr>
      <w:r>
        <w:t xml:space="preserve">Официальная страница инструмента </w:t>
      </w:r>
      <w:r>
        <w:rPr>
          <w:lang w:val="en-US"/>
        </w:rPr>
        <w:t>Mulang</w:t>
      </w:r>
      <w:r w:rsidRPr="002C5AB0">
        <w:t xml:space="preserve"> </w:t>
      </w:r>
      <w:r>
        <w:t>–</w:t>
      </w:r>
      <w:r w:rsidRPr="002C5AB0">
        <w:t xml:space="preserve"> </w:t>
      </w:r>
      <w:r>
        <w:rPr>
          <w:lang w:val="en-US"/>
        </w:rPr>
        <w:t>URL</w:t>
      </w:r>
      <w:r w:rsidRPr="002C5AB0">
        <w:t xml:space="preserve">: </w:t>
      </w:r>
      <w:r w:rsidRPr="00EC45F5">
        <w:rPr>
          <w:lang w:val="en-US"/>
        </w:rPr>
        <w:t>https</w:t>
      </w:r>
      <w:r w:rsidRPr="00EC45F5">
        <w:t>://</w:t>
      </w:r>
      <w:r w:rsidRPr="00EC45F5">
        <w:rPr>
          <w:lang w:val="en-US"/>
        </w:rPr>
        <w:t>mumuki</w:t>
      </w:r>
      <w:r w:rsidRPr="00EC45F5">
        <w:t>.</w:t>
      </w:r>
      <w:r w:rsidRPr="00EC45F5">
        <w:rPr>
          <w:lang w:val="en-US"/>
        </w:rPr>
        <w:t>github</w:t>
      </w:r>
      <w:r w:rsidRPr="00EC45F5">
        <w:t>.</w:t>
      </w:r>
      <w:r w:rsidRPr="00EC45F5">
        <w:rPr>
          <w:lang w:val="en-US"/>
        </w:rPr>
        <w:t>io</w:t>
      </w:r>
      <w:r w:rsidRPr="00EC45F5">
        <w:t>/</w:t>
      </w:r>
      <w:r w:rsidRPr="00EC45F5">
        <w:rPr>
          <w:lang w:val="en-US"/>
        </w:rPr>
        <w:t>mulang</w:t>
      </w:r>
      <w:r w:rsidRPr="00EC45F5">
        <w:t>/</w:t>
      </w:r>
      <w:r w:rsidRPr="00EC45F5">
        <w:rPr>
          <w:rStyle w:val="Hyperlink"/>
        </w:rPr>
        <w:t>.</w:t>
      </w:r>
    </w:p>
    <w:p w14:paraId="51012060" w14:textId="103F6901" w:rsidR="00EC45F5" w:rsidRPr="00EC45F5" w:rsidRDefault="00EC45F5" w:rsidP="00FD56A5">
      <w:pPr>
        <w:pStyle w:val="a3"/>
        <w:rPr>
          <w:rStyle w:val="Hyperlink"/>
          <w:color w:val="000000"/>
          <w:u w:val="none"/>
          <w:lang w:val="en-US"/>
        </w:rPr>
      </w:pPr>
      <w:r w:rsidRPr="00C43BB0">
        <w:rPr>
          <w:lang w:val="en-US"/>
        </w:rPr>
        <w:t xml:space="preserve">Mayer, P., Kirsch, M. &amp; Le, M.A. On multi-language software development, cross-language links and accompanying tools: a survey of professional software developers. </w:t>
      </w:r>
      <w:r w:rsidRPr="00EC45F5">
        <w:rPr>
          <w:i/>
          <w:iCs/>
          <w:lang w:val="en-US"/>
        </w:rPr>
        <w:t>J Softw Eng Res Dev</w:t>
      </w:r>
      <w:r w:rsidRPr="00EC45F5">
        <w:rPr>
          <w:lang w:val="en-US"/>
        </w:rPr>
        <w:t xml:space="preserve"> </w:t>
      </w:r>
      <w:r w:rsidRPr="00EC45F5">
        <w:rPr>
          <w:b/>
          <w:bCs/>
          <w:lang w:val="en-US"/>
        </w:rPr>
        <w:t>5</w:t>
      </w:r>
      <w:r w:rsidRPr="00EC45F5">
        <w:rPr>
          <w:lang w:val="en-US"/>
        </w:rPr>
        <w:t>, 1 (2017). https://doi.org/10.1186/s40411-017-0035-z</w:t>
      </w:r>
      <w:r>
        <w:rPr>
          <w:rStyle w:val="Hyperlink"/>
          <w:lang w:val="en-US"/>
        </w:rPr>
        <w:t>.</w:t>
      </w:r>
    </w:p>
    <w:p w14:paraId="0A5661C1" w14:textId="77777777" w:rsidR="00EC45F5" w:rsidRDefault="00EC45F5" w:rsidP="00EC45F5">
      <w:pPr>
        <w:pStyle w:val="a3"/>
        <w:rPr>
          <w:lang w:val="en-US"/>
        </w:rPr>
      </w:pPr>
      <w:r w:rsidRPr="00670CC9">
        <w:rPr>
          <w:lang w:val="en-US"/>
        </w:rPr>
        <w:t xml:space="preserve">Z. Mushtaq and G. Rasool, "Multilingual source code analysis: State of the art and challenges," </w:t>
      </w:r>
      <w:r w:rsidRPr="00670CC9">
        <w:rPr>
          <w:rStyle w:val="Emphasis"/>
          <w:lang w:val="en-US"/>
        </w:rPr>
        <w:t>2015 International Conference on Open Source Systems &amp; Technologies (ICOSST)</w:t>
      </w:r>
      <w:r w:rsidRPr="00670CC9">
        <w:rPr>
          <w:lang w:val="en-US"/>
        </w:rPr>
        <w:t>, Lahore, Pakistan, 2015, pp. 170-175, doi: 10.1109/ICOSST.2015.7396422.</w:t>
      </w:r>
    </w:p>
    <w:p w14:paraId="20FDAFDE" w14:textId="206D8A1E" w:rsidR="00EC45F5" w:rsidRPr="00EC45F5" w:rsidRDefault="00EC45F5" w:rsidP="00FD56A5">
      <w:pPr>
        <w:pStyle w:val="a3"/>
        <w:rPr>
          <w:lang w:val="en-US"/>
        </w:rPr>
      </w:pPr>
      <w:r w:rsidRPr="001A1685">
        <w:rPr>
          <w:lang w:val="en-US"/>
        </w:rPr>
        <w:t xml:space="preserve">Luca Cardelli. 1997. Program fragments, linking, and modularization. In Proceedings of the 24th ACM SIGPLAN-SIGACT symposium on Principles of programming languages (POPL '97). Association for Computing Machinery, New York, NY, USA, 266–277. </w:t>
      </w:r>
      <w:r w:rsidRPr="00EC45F5">
        <w:rPr>
          <w:lang w:val="en-US"/>
        </w:rPr>
        <w:t>https://doi.org/10.1145/263699.263735</w:t>
      </w:r>
      <w:r>
        <w:rPr>
          <w:rStyle w:val="Hyperlink"/>
          <w:lang w:val="en-US"/>
        </w:rPr>
        <w:t>.</w:t>
      </w:r>
    </w:p>
    <w:p w14:paraId="2ACE9EDD" w14:textId="4B805AC8" w:rsidR="00D6281C" w:rsidRDefault="00EC45F5" w:rsidP="007B61F1">
      <w:pPr>
        <w:pStyle w:val="a3"/>
      </w:pPr>
      <w:r w:rsidRPr="00EC45F5">
        <w:rPr>
          <w:lang w:val="en-US"/>
        </w:rPr>
        <w:t xml:space="preserve">Andrew W. Appel and David B. MacQueen. 1994. Separate compilation for Standard ML. SIGPLAN Not. 29, 6 (June 1994), 13–23. </w:t>
      </w:r>
      <w:r w:rsidR="002D6FE1" w:rsidRPr="00E1414D">
        <w:rPr>
          <w:lang w:val="en-US"/>
        </w:rPr>
        <w:t>https://doi.org/10.1145/773473.178245</w:t>
      </w:r>
      <w:r>
        <w:rPr>
          <w:rStyle w:val="Hyperlink"/>
          <w:lang w:val="en-US"/>
        </w:rPr>
        <w:t>.</w:t>
      </w:r>
    </w:p>
    <w:p w14:paraId="7762790D" w14:textId="77777777" w:rsidR="002D6FE1" w:rsidRPr="002D6FE1" w:rsidRDefault="002D6FE1" w:rsidP="002D6FE1">
      <w:pPr>
        <w:pStyle w:val="af1"/>
        <w:rPr>
          <w:b/>
          <w:bCs/>
        </w:rPr>
      </w:pPr>
      <w:r w:rsidRPr="002D6FE1">
        <w:rPr>
          <w:b/>
          <w:bCs/>
        </w:rPr>
        <w:lastRenderedPageBreak/>
        <w:t>ПРИЛОЖЕНИЕ А</w:t>
      </w:r>
    </w:p>
    <w:p w14:paraId="17CAED06" w14:textId="77777777" w:rsidR="002D6FE1" w:rsidRDefault="002D6FE1" w:rsidP="002D6FE1">
      <w:pPr>
        <w:pStyle w:val="af1"/>
        <w:spacing w:after="240"/>
      </w:pPr>
      <w:r w:rsidRPr="002D6FE1">
        <w:rPr>
          <w:b/>
          <w:bCs/>
        </w:rPr>
        <w:t>Программный код сценария использования 1</w:t>
      </w:r>
    </w:p>
    <w:p w14:paraId="5EF3B80C" w14:textId="77777777" w:rsidR="002D6FE1" w:rsidRPr="002D6FE1" w:rsidRDefault="002D6FE1" w:rsidP="002D6FE1">
      <w:pPr>
        <w:pStyle w:val="a0"/>
        <w:numPr>
          <w:ilvl w:val="0"/>
          <w:numId w:val="18"/>
        </w:numPr>
        <w:rPr>
          <w:b/>
          <w:bCs/>
        </w:rPr>
      </w:pPr>
      <w:r w:rsidRPr="002D6FE1">
        <w:rPr>
          <w:b/>
          <w:bCs/>
        </w:rPr>
        <w:t>Файл server_controller.cs</w:t>
      </w:r>
    </w:p>
    <w:p w14:paraId="6537A2E8" w14:textId="77777777" w:rsidR="002D6FE1" w:rsidRDefault="002D6FE1" w:rsidP="002D6FE1">
      <w:pPr>
        <w:pStyle w:val="Code"/>
      </w:pPr>
      <w:r>
        <w:t>using Microsoft.AspNetCore.Mvc;</w:t>
      </w:r>
    </w:p>
    <w:p w14:paraId="2271877C" w14:textId="77777777" w:rsidR="002D6FE1" w:rsidRDefault="002D6FE1" w:rsidP="002D6FE1">
      <w:pPr>
        <w:pStyle w:val="Code"/>
      </w:pPr>
      <w:r>
        <w:t>using Microsoft.EntityFrameworkCore;</w:t>
      </w:r>
    </w:p>
    <w:p w14:paraId="7867546B" w14:textId="77777777" w:rsidR="002D6FE1" w:rsidRDefault="002D6FE1" w:rsidP="002D6FE1">
      <w:pPr>
        <w:pStyle w:val="Code"/>
      </w:pPr>
      <w:r>
        <w:t>using TodoApi.Models;</w:t>
      </w:r>
    </w:p>
    <w:p w14:paraId="2F1E8BCD" w14:textId="77777777" w:rsidR="002D6FE1" w:rsidRDefault="002D6FE1" w:rsidP="002D6FE1">
      <w:pPr>
        <w:pStyle w:val="Code"/>
      </w:pPr>
    </w:p>
    <w:p w14:paraId="41E605EC" w14:textId="77777777" w:rsidR="002D6FE1" w:rsidRDefault="002D6FE1" w:rsidP="002D6FE1">
      <w:pPr>
        <w:pStyle w:val="Code"/>
      </w:pPr>
      <w:r>
        <w:t>namespace TodoApi.Controllers</w:t>
      </w:r>
    </w:p>
    <w:p w14:paraId="307E0F65" w14:textId="77777777" w:rsidR="002D6FE1" w:rsidRDefault="002D6FE1" w:rsidP="002D6FE1">
      <w:pPr>
        <w:pStyle w:val="Code"/>
      </w:pPr>
      <w:r>
        <w:t>{</w:t>
      </w:r>
    </w:p>
    <w:p w14:paraId="6F21554E" w14:textId="77777777" w:rsidR="002D6FE1" w:rsidRDefault="002D6FE1" w:rsidP="002D6FE1">
      <w:pPr>
        <w:pStyle w:val="Code"/>
      </w:pPr>
      <w:r>
        <w:t xml:space="preserve">    [Route("api/[controller]")]</w:t>
      </w:r>
    </w:p>
    <w:p w14:paraId="6CD27357" w14:textId="77777777" w:rsidR="002D6FE1" w:rsidRDefault="002D6FE1" w:rsidP="002D6FE1">
      <w:pPr>
        <w:pStyle w:val="Code"/>
      </w:pPr>
      <w:r>
        <w:t xml:space="preserve">    [ApiController]</w:t>
      </w:r>
    </w:p>
    <w:p w14:paraId="609FC0EC" w14:textId="77777777" w:rsidR="002D6FE1" w:rsidRDefault="002D6FE1" w:rsidP="002D6FE1">
      <w:pPr>
        <w:pStyle w:val="Code"/>
      </w:pPr>
      <w:r>
        <w:t xml:space="preserve">    public class TodoItemsController : ControllerBase</w:t>
      </w:r>
    </w:p>
    <w:p w14:paraId="6BB9025C" w14:textId="77777777" w:rsidR="002D6FE1" w:rsidRDefault="002D6FE1" w:rsidP="002D6FE1">
      <w:pPr>
        <w:pStyle w:val="Code"/>
      </w:pPr>
      <w:r>
        <w:t xml:space="preserve">    {</w:t>
      </w:r>
    </w:p>
    <w:p w14:paraId="339C8174" w14:textId="77777777" w:rsidR="002D6FE1" w:rsidRDefault="002D6FE1" w:rsidP="002D6FE1">
      <w:pPr>
        <w:pStyle w:val="Code"/>
      </w:pPr>
      <w:r>
        <w:t xml:space="preserve">        private readonly TodoContext _context;</w:t>
      </w:r>
    </w:p>
    <w:p w14:paraId="161F06B3" w14:textId="77777777" w:rsidR="002D6FE1" w:rsidRDefault="002D6FE1" w:rsidP="002D6FE1">
      <w:pPr>
        <w:pStyle w:val="Code"/>
      </w:pPr>
    </w:p>
    <w:p w14:paraId="3F50C669" w14:textId="77777777" w:rsidR="002D6FE1" w:rsidRDefault="002D6FE1" w:rsidP="002D6FE1">
      <w:pPr>
        <w:pStyle w:val="Code"/>
      </w:pPr>
      <w:r>
        <w:t xml:space="preserve">        public TodoItemsController(TodoContext context)</w:t>
      </w:r>
    </w:p>
    <w:p w14:paraId="18D88BA1" w14:textId="77777777" w:rsidR="002D6FE1" w:rsidRDefault="002D6FE1" w:rsidP="002D6FE1">
      <w:pPr>
        <w:pStyle w:val="Code"/>
      </w:pPr>
      <w:r>
        <w:t xml:space="preserve">        {</w:t>
      </w:r>
    </w:p>
    <w:p w14:paraId="46715F07" w14:textId="77777777" w:rsidR="002D6FE1" w:rsidRDefault="002D6FE1" w:rsidP="002D6FE1">
      <w:pPr>
        <w:pStyle w:val="Code"/>
      </w:pPr>
      <w:r>
        <w:t xml:space="preserve">            _context = context;</w:t>
      </w:r>
    </w:p>
    <w:p w14:paraId="06576A96" w14:textId="77777777" w:rsidR="002D6FE1" w:rsidRDefault="002D6FE1" w:rsidP="002D6FE1">
      <w:pPr>
        <w:pStyle w:val="Code"/>
      </w:pPr>
      <w:r>
        <w:t xml:space="preserve">        }</w:t>
      </w:r>
    </w:p>
    <w:p w14:paraId="62A0A434" w14:textId="77777777" w:rsidR="002D6FE1" w:rsidRDefault="002D6FE1" w:rsidP="002D6FE1">
      <w:pPr>
        <w:pStyle w:val="Code"/>
      </w:pPr>
    </w:p>
    <w:p w14:paraId="47C84312" w14:textId="77777777" w:rsidR="002D6FE1" w:rsidRDefault="002D6FE1" w:rsidP="002D6FE1">
      <w:pPr>
        <w:pStyle w:val="Code"/>
      </w:pPr>
      <w:r>
        <w:t xml:space="preserve">        [HttpGet]</w:t>
      </w:r>
    </w:p>
    <w:p w14:paraId="68C1DDC2" w14:textId="77777777" w:rsidR="002D6FE1" w:rsidRPr="002D6FE1" w:rsidRDefault="002D6FE1" w:rsidP="002D6FE1">
      <w:pPr>
        <w:pStyle w:val="Code"/>
        <w:rPr>
          <w:lang w:val="en-US"/>
        </w:rPr>
      </w:pPr>
      <w:r w:rsidRPr="002D6FE1">
        <w:rPr>
          <w:lang w:val="en-US"/>
        </w:rPr>
        <w:t xml:space="preserve">        public async Task&lt;ActionResult&lt;IEnumerable&lt;TodoItem&gt;&gt;&gt; GetTodoItems()</w:t>
      </w:r>
    </w:p>
    <w:p w14:paraId="70653B9B" w14:textId="77777777" w:rsidR="002D6FE1" w:rsidRPr="002D6FE1" w:rsidRDefault="002D6FE1" w:rsidP="002D6FE1">
      <w:pPr>
        <w:pStyle w:val="Code"/>
        <w:rPr>
          <w:lang w:val="en-US"/>
        </w:rPr>
      </w:pPr>
      <w:r w:rsidRPr="002D6FE1">
        <w:rPr>
          <w:lang w:val="en-US"/>
        </w:rPr>
        <w:t xml:space="preserve">        {</w:t>
      </w:r>
    </w:p>
    <w:p w14:paraId="76ACAB3B" w14:textId="77777777" w:rsidR="002D6FE1" w:rsidRPr="002D6FE1" w:rsidRDefault="002D6FE1" w:rsidP="002D6FE1">
      <w:pPr>
        <w:pStyle w:val="Code"/>
        <w:rPr>
          <w:lang w:val="en-US"/>
        </w:rPr>
      </w:pPr>
      <w:r w:rsidRPr="002D6FE1">
        <w:rPr>
          <w:lang w:val="en-US"/>
        </w:rPr>
        <w:t xml:space="preserve">            return await _context.TodoItems.ToListAsync();</w:t>
      </w:r>
    </w:p>
    <w:p w14:paraId="5931F570" w14:textId="77777777" w:rsidR="002D6FE1" w:rsidRPr="002D6FE1" w:rsidRDefault="002D6FE1" w:rsidP="002D6FE1">
      <w:pPr>
        <w:pStyle w:val="Code"/>
        <w:rPr>
          <w:lang w:val="en-US"/>
        </w:rPr>
      </w:pPr>
      <w:r w:rsidRPr="002D6FE1">
        <w:rPr>
          <w:lang w:val="en-US"/>
        </w:rPr>
        <w:t xml:space="preserve">        }</w:t>
      </w:r>
    </w:p>
    <w:p w14:paraId="6CA19F07" w14:textId="77777777" w:rsidR="002D6FE1" w:rsidRPr="002D6FE1" w:rsidRDefault="002D6FE1" w:rsidP="002D6FE1">
      <w:pPr>
        <w:pStyle w:val="Code"/>
        <w:rPr>
          <w:lang w:val="en-US"/>
        </w:rPr>
      </w:pPr>
    </w:p>
    <w:p w14:paraId="0F5ECB7A" w14:textId="77777777" w:rsidR="002D6FE1" w:rsidRPr="002D6FE1" w:rsidRDefault="002D6FE1" w:rsidP="002D6FE1">
      <w:pPr>
        <w:pStyle w:val="Code"/>
        <w:rPr>
          <w:lang w:val="en-US"/>
        </w:rPr>
      </w:pPr>
      <w:r w:rsidRPr="002D6FE1">
        <w:rPr>
          <w:lang w:val="en-US"/>
        </w:rPr>
        <w:t xml:space="preserve">        [HttpGet("{id}")]</w:t>
      </w:r>
    </w:p>
    <w:p w14:paraId="42B0CB95" w14:textId="77777777" w:rsidR="002D6FE1" w:rsidRPr="002D6FE1" w:rsidRDefault="002D6FE1" w:rsidP="002D6FE1">
      <w:pPr>
        <w:pStyle w:val="Code"/>
        <w:rPr>
          <w:lang w:val="en-US"/>
        </w:rPr>
      </w:pPr>
      <w:r w:rsidRPr="002D6FE1">
        <w:rPr>
          <w:lang w:val="en-US"/>
        </w:rPr>
        <w:t xml:space="preserve">        public async Task&lt;ActionResult&lt;TodoItem&gt;&gt; GetTodoItem(long id)</w:t>
      </w:r>
    </w:p>
    <w:p w14:paraId="137ED8D1" w14:textId="77777777" w:rsidR="002D6FE1" w:rsidRPr="002D6FE1" w:rsidRDefault="002D6FE1" w:rsidP="002D6FE1">
      <w:pPr>
        <w:pStyle w:val="Code"/>
        <w:rPr>
          <w:lang w:val="en-US"/>
        </w:rPr>
      </w:pPr>
      <w:r w:rsidRPr="002D6FE1">
        <w:rPr>
          <w:lang w:val="en-US"/>
        </w:rPr>
        <w:t xml:space="preserve">        {</w:t>
      </w:r>
    </w:p>
    <w:p w14:paraId="04507A8F" w14:textId="77777777" w:rsidR="002D6FE1" w:rsidRPr="002D6FE1" w:rsidRDefault="002D6FE1" w:rsidP="002D6FE1">
      <w:pPr>
        <w:pStyle w:val="Code"/>
        <w:rPr>
          <w:lang w:val="en-US"/>
        </w:rPr>
      </w:pPr>
      <w:r w:rsidRPr="002D6FE1">
        <w:rPr>
          <w:lang w:val="en-US"/>
        </w:rPr>
        <w:t xml:space="preserve">            var todoItem = await _context.TodoItems.FindAsync(id);</w:t>
      </w:r>
    </w:p>
    <w:p w14:paraId="1E7A6F02" w14:textId="77777777" w:rsidR="002D6FE1" w:rsidRPr="002D6FE1" w:rsidRDefault="002D6FE1" w:rsidP="002D6FE1">
      <w:pPr>
        <w:pStyle w:val="Code"/>
        <w:rPr>
          <w:lang w:val="en-US"/>
        </w:rPr>
      </w:pPr>
    </w:p>
    <w:p w14:paraId="5A0155E6" w14:textId="77777777" w:rsidR="002D6FE1" w:rsidRPr="002D6FE1" w:rsidRDefault="002D6FE1" w:rsidP="002D6FE1">
      <w:pPr>
        <w:pStyle w:val="Code"/>
        <w:rPr>
          <w:lang w:val="en-US"/>
        </w:rPr>
      </w:pPr>
      <w:r w:rsidRPr="002D6FE1">
        <w:rPr>
          <w:lang w:val="en-US"/>
        </w:rPr>
        <w:t xml:space="preserve">            if (todoItem == null)</w:t>
      </w:r>
    </w:p>
    <w:p w14:paraId="00493EE9" w14:textId="77777777" w:rsidR="002D6FE1" w:rsidRPr="002D6FE1" w:rsidRDefault="002D6FE1" w:rsidP="002D6FE1">
      <w:pPr>
        <w:pStyle w:val="Code"/>
        <w:rPr>
          <w:lang w:val="en-US"/>
        </w:rPr>
      </w:pPr>
      <w:r w:rsidRPr="002D6FE1">
        <w:rPr>
          <w:lang w:val="en-US"/>
        </w:rPr>
        <w:t xml:space="preserve">            {</w:t>
      </w:r>
    </w:p>
    <w:p w14:paraId="14FF28C5" w14:textId="77777777" w:rsidR="002D6FE1" w:rsidRPr="002D6FE1" w:rsidRDefault="002D6FE1" w:rsidP="002D6FE1">
      <w:pPr>
        <w:pStyle w:val="Code"/>
        <w:rPr>
          <w:lang w:val="en-US"/>
        </w:rPr>
      </w:pPr>
      <w:r w:rsidRPr="002D6FE1">
        <w:rPr>
          <w:lang w:val="en-US"/>
        </w:rPr>
        <w:t xml:space="preserve">                return NotFound();</w:t>
      </w:r>
    </w:p>
    <w:p w14:paraId="1BCBC2EB" w14:textId="77777777" w:rsidR="002D6FE1" w:rsidRPr="002D6FE1" w:rsidRDefault="002D6FE1" w:rsidP="002D6FE1">
      <w:pPr>
        <w:pStyle w:val="Code"/>
        <w:rPr>
          <w:lang w:val="en-US"/>
        </w:rPr>
      </w:pPr>
      <w:r w:rsidRPr="002D6FE1">
        <w:rPr>
          <w:lang w:val="en-US"/>
        </w:rPr>
        <w:t xml:space="preserve">            }</w:t>
      </w:r>
    </w:p>
    <w:p w14:paraId="73017FCD" w14:textId="77777777" w:rsidR="002D6FE1" w:rsidRPr="002D6FE1" w:rsidRDefault="002D6FE1" w:rsidP="002D6FE1">
      <w:pPr>
        <w:pStyle w:val="Code"/>
        <w:rPr>
          <w:lang w:val="en-US"/>
        </w:rPr>
      </w:pPr>
    </w:p>
    <w:p w14:paraId="1B90C400" w14:textId="77777777" w:rsidR="002D6FE1" w:rsidRPr="002D6FE1" w:rsidRDefault="002D6FE1" w:rsidP="002D6FE1">
      <w:pPr>
        <w:pStyle w:val="Code"/>
        <w:rPr>
          <w:lang w:val="en-US"/>
        </w:rPr>
      </w:pPr>
      <w:r w:rsidRPr="002D6FE1">
        <w:rPr>
          <w:lang w:val="en-US"/>
        </w:rPr>
        <w:t xml:space="preserve">            return todoItem;</w:t>
      </w:r>
    </w:p>
    <w:p w14:paraId="1BBBF677" w14:textId="77777777" w:rsidR="002D6FE1" w:rsidRPr="002D6FE1" w:rsidRDefault="002D6FE1" w:rsidP="002D6FE1">
      <w:pPr>
        <w:pStyle w:val="Code"/>
        <w:rPr>
          <w:lang w:val="en-US"/>
        </w:rPr>
      </w:pPr>
      <w:r w:rsidRPr="002D6FE1">
        <w:rPr>
          <w:lang w:val="en-US"/>
        </w:rPr>
        <w:t xml:space="preserve">        }</w:t>
      </w:r>
    </w:p>
    <w:p w14:paraId="14EAEB21" w14:textId="77777777" w:rsidR="002D6FE1" w:rsidRPr="002D6FE1" w:rsidRDefault="002D6FE1" w:rsidP="002D6FE1">
      <w:pPr>
        <w:pStyle w:val="Code"/>
        <w:rPr>
          <w:lang w:val="en-US"/>
        </w:rPr>
      </w:pPr>
    </w:p>
    <w:p w14:paraId="134B17CC" w14:textId="77777777" w:rsidR="002D6FE1" w:rsidRPr="002D6FE1" w:rsidRDefault="002D6FE1" w:rsidP="002D6FE1">
      <w:pPr>
        <w:pStyle w:val="Code"/>
        <w:rPr>
          <w:lang w:val="en-US"/>
        </w:rPr>
      </w:pPr>
      <w:r w:rsidRPr="002D6FE1">
        <w:rPr>
          <w:lang w:val="en-US"/>
        </w:rPr>
        <w:t xml:space="preserve">        [HttpPut("{id}")]</w:t>
      </w:r>
    </w:p>
    <w:p w14:paraId="42DCB989" w14:textId="77777777" w:rsidR="002D6FE1" w:rsidRPr="002D6FE1" w:rsidRDefault="002D6FE1" w:rsidP="002D6FE1">
      <w:pPr>
        <w:pStyle w:val="Code"/>
        <w:rPr>
          <w:lang w:val="en-US"/>
        </w:rPr>
      </w:pPr>
      <w:r w:rsidRPr="002D6FE1">
        <w:rPr>
          <w:lang w:val="en-US"/>
        </w:rPr>
        <w:t xml:space="preserve">        public async Task&lt;IActionResult&gt; PutTodoItem(long id, TodoItem todoItem)</w:t>
      </w:r>
    </w:p>
    <w:p w14:paraId="28C6A11A" w14:textId="77777777" w:rsidR="002D6FE1" w:rsidRPr="002D6FE1" w:rsidRDefault="002D6FE1" w:rsidP="002D6FE1">
      <w:pPr>
        <w:pStyle w:val="Code"/>
        <w:rPr>
          <w:lang w:val="en-US"/>
        </w:rPr>
      </w:pPr>
      <w:r w:rsidRPr="002D6FE1">
        <w:rPr>
          <w:lang w:val="en-US"/>
        </w:rPr>
        <w:t xml:space="preserve">        {</w:t>
      </w:r>
    </w:p>
    <w:p w14:paraId="671F1E3C" w14:textId="77777777" w:rsidR="002D6FE1" w:rsidRPr="002D6FE1" w:rsidRDefault="002D6FE1" w:rsidP="002D6FE1">
      <w:pPr>
        <w:pStyle w:val="Code"/>
        <w:rPr>
          <w:lang w:val="en-US"/>
        </w:rPr>
      </w:pPr>
      <w:r w:rsidRPr="002D6FE1">
        <w:rPr>
          <w:lang w:val="en-US"/>
        </w:rPr>
        <w:t xml:space="preserve">            if (id != todoItem.Id)</w:t>
      </w:r>
    </w:p>
    <w:p w14:paraId="2FD7E20D" w14:textId="77777777" w:rsidR="002D6FE1" w:rsidRPr="002D6FE1" w:rsidRDefault="002D6FE1" w:rsidP="002D6FE1">
      <w:pPr>
        <w:pStyle w:val="Code"/>
        <w:rPr>
          <w:lang w:val="en-US"/>
        </w:rPr>
      </w:pPr>
      <w:r w:rsidRPr="002D6FE1">
        <w:rPr>
          <w:lang w:val="en-US"/>
        </w:rPr>
        <w:t xml:space="preserve">            {</w:t>
      </w:r>
    </w:p>
    <w:p w14:paraId="0807E90A" w14:textId="77777777" w:rsidR="002D6FE1" w:rsidRPr="002D6FE1" w:rsidRDefault="002D6FE1" w:rsidP="002D6FE1">
      <w:pPr>
        <w:pStyle w:val="Code"/>
        <w:rPr>
          <w:lang w:val="en-US"/>
        </w:rPr>
      </w:pPr>
      <w:r w:rsidRPr="002D6FE1">
        <w:rPr>
          <w:lang w:val="en-US"/>
        </w:rPr>
        <w:t xml:space="preserve">                return BadRequest();</w:t>
      </w:r>
    </w:p>
    <w:p w14:paraId="3283CFB8" w14:textId="77777777" w:rsidR="002D6FE1" w:rsidRPr="002D6FE1" w:rsidRDefault="002D6FE1" w:rsidP="002D6FE1">
      <w:pPr>
        <w:pStyle w:val="Code"/>
        <w:rPr>
          <w:lang w:val="en-US"/>
        </w:rPr>
      </w:pPr>
      <w:r w:rsidRPr="002D6FE1">
        <w:rPr>
          <w:lang w:val="en-US"/>
        </w:rPr>
        <w:lastRenderedPageBreak/>
        <w:t xml:space="preserve">            }</w:t>
      </w:r>
    </w:p>
    <w:p w14:paraId="05C48A55" w14:textId="77777777" w:rsidR="002D6FE1" w:rsidRPr="002D6FE1" w:rsidRDefault="002D6FE1" w:rsidP="002D6FE1">
      <w:pPr>
        <w:pStyle w:val="Code"/>
        <w:rPr>
          <w:lang w:val="en-US"/>
        </w:rPr>
      </w:pPr>
    </w:p>
    <w:p w14:paraId="5FFB931A" w14:textId="77777777" w:rsidR="002D6FE1" w:rsidRPr="002D6FE1" w:rsidRDefault="002D6FE1" w:rsidP="002D6FE1">
      <w:pPr>
        <w:pStyle w:val="Code"/>
        <w:rPr>
          <w:lang w:val="en-US"/>
        </w:rPr>
      </w:pPr>
      <w:r w:rsidRPr="002D6FE1">
        <w:rPr>
          <w:lang w:val="en-US"/>
        </w:rPr>
        <w:t xml:space="preserve">            _context.Entry(todoItem).State = EntityState.Modified;</w:t>
      </w:r>
    </w:p>
    <w:p w14:paraId="51473D70" w14:textId="77777777" w:rsidR="002D6FE1" w:rsidRPr="002D6FE1" w:rsidRDefault="002D6FE1" w:rsidP="002D6FE1">
      <w:pPr>
        <w:pStyle w:val="Code"/>
        <w:rPr>
          <w:lang w:val="en-US"/>
        </w:rPr>
      </w:pPr>
    </w:p>
    <w:p w14:paraId="350CC83B" w14:textId="77777777" w:rsidR="002D6FE1" w:rsidRPr="002D6FE1" w:rsidRDefault="002D6FE1" w:rsidP="002D6FE1">
      <w:pPr>
        <w:pStyle w:val="Code"/>
        <w:rPr>
          <w:lang w:val="en-US"/>
        </w:rPr>
      </w:pPr>
      <w:r w:rsidRPr="002D6FE1">
        <w:rPr>
          <w:lang w:val="en-US"/>
        </w:rPr>
        <w:t xml:space="preserve">            try</w:t>
      </w:r>
    </w:p>
    <w:p w14:paraId="466A5168" w14:textId="77777777" w:rsidR="002D6FE1" w:rsidRPr="002D6FE1" w:rsidRDefault="002D6FE1" w:rsidP="002D6FE1">
      <w:pPr>
        <w:pStyle w:val="Code"/>
        <w:rPr>
          <w:lang w:val="en-US"/>
        </w:rPr>
      </w:pPr>
      <w:r w:rsidRPr="002D6FE1">
        <w:rPr>
          <w:lang w:val="en-US"/>
        </w:rPr>
        <w:t xml:space="preserve">            {</w:t>
      </w:r>
    </w:p>
    <w:p w14:paraId="77C1D1AD" w14:textId="77777777" w:rsidR="002D6FE1" w:rsidRPr="002D6FE1" w:rsidRDefault="002D6FE1" w:rsidP="002D6FE1">
      <w:pPr>
        <w:pStyle w:val="Code"/>
        <w:rPr>
          <w:lang w:val="en-US"/>
        </w:rPr>
      </w:pPr>
      <w:r w:rsidRPr="002D6FE1">
        <w:rPr>
          <w:lang w:val="en-US"/>
        </w:rPr>
        <w:t xml:space="preserve">                await _context.SaveChangesAsync();</w:t>
      </w:r>
    </w:p>
    <w:p w14:paraId="6195E450" w14:textId="77777777" w:rsidR="002D6FE1" w:rsidRPr="002D6FE1" w:rsidRDefault="002D6FE1" w:rsidP="002D6FE1">
      <w:pPr>
        <w:pStyle w:val="Code"/>
        <w:rPr>
          <w:lang w:val="en-US"/>
        </w:rPr>
      </w:pPr>
      <w:r w:rsidRPr="002D6FE1">
        <w:rPr>
          <w:lang w:val="en-US"/>
        </w:rPr>
        <w:t xml:space="preserve">            }</w:t>
      </w:r>
    </w:p>
    <w:p w14:paraId="4E64C4AD" w14:textId="77777777" w:rsidR="002D6FE1" w:rsidRPr="002D6FE1" w:rsidRDefault="002D6FE1" w:rsidP="002D6FE1">
      <w:pPr>
        <w:pStyle w:val="Code"/>
        <w:rPr>
          <w:lang w:val="en-US"/>
        </w:rPr>
      </w:pPr>
      <w:r w:rsidRPr="002D6FE1">
        <w:rPr>
          <w:lang w:val="en-US"/>
        </w:rPr>
        <w:t xml:space="preserve">            catch (DbUpdateConcurrencyException)</w:t>
      </w:r>
    </w:p>
    <w:p w14:paraId="0ADA051B" w14:textId="77777777" w:rsidR="002D6FE1" w:rsidRPr="002D6FE1" w:rsidRDefault="002D6FE1" w:rsidP="002D6FE1">
      <w:pPr>
        <w:pStyle w:val="Code"/>
        <w:rPr>
          <w:lang w:val="en-US"/>
        </w:rPr>
      </w:pPr>
      <w:r w:rsidRPr="002D6FE1">
        <w:rPr>
          <w:lang w:val="en-US"/>
        </w:rPr>
        <w:t xml:space="preserve">            {</w:t>
      </w:r>
    </w:p>
    <w:p w14:paraId="690291A2" w14:textId="77777777" w:rsidR="002D6FE1" w:rsidRPr="002D6FE1" w:rsidRDefault="002D6FE1" w:rsidP="002D6FE1">
      <w:pPr>
        <w:pStyle w:val="Code"/>
        <w:rPr>
          <w:lang w:val="en-US"/>
        </w:rPr>
      </w:pPr>
      <w:r w:rsidRPr="002D6FE1">
        <w:rPr>
          <w:lang w:val="en-US"/>
        </w:rPr>
        <w:t xml:space="preserve">                if (!TodoItemExists(id))</w:t>
      </w:r>
    </w:p>
    <w:p w14:paraId="2299CFDE" w14:textId="77777777" w:rsidR="002D6FE1" w:rsidRPr="002D6FE1" w:rsidRDefault="002D6FE1" w:rsidP="002D6FE1">
      <w:pPr>
        <w:pStyle w:val="Code"/>
        <w:rPr>
          <w:lang w:val="en-US"/>
        </w:rPr>
      </w:pPr>
      <w:r w:rsidRPr="002D6FE1">
        <w:rPr>
          <w:lang w:val="en-US"/>
        </w:rPr>
        <w:t xml:space="preserve">                {</w:t>
      </w:r>
    </w:p>
    <w:p w14:paraId="01C82D3A" w14:textId="77777777" w:rsidR="002D6FE1" w:rsidRPr="002D6FE1" w:rsidRDefault="002D6FE1" w:rsidP="002D6FE1">
      <w:pPr>
        <w:pStyle w:val="Code"/>
        <w:rPr>
          <w:lang w:val="en-US"/>
        </w:rPr>
      </w:pPr>
      <w:r w:rsidRPr="002D6FE1">
        <w:rPr>
          <w:lang w:val="en-US"/>
        </w:rPr>
        <w:t xml:space="preserve">                    return NotFound();</w:t>
      </w:r>
    </w:p>
    <w:p w14:paraId="777BB8AC" w14:textId="77777777" w:rsidR="002D6FE1" w:rsidRPr="002D6FE1" w:rsidRDefault="002D6FE1" w:rsidP="002D6FE1">
      <w:pPr>
        <w:pStyle w:val="Code"/>
        <w:rPr>
          <w:lang w:val="en-US"/>
        </w:rPr>
      </w:pPr>
      <w:r w:rsidRPr="002D6FE1">
        <w:rPr>
          <w:lang w:val="en-US"/>
        </w:rPr>
        <w:t xml:space="preserve">                }</w:t>
      </w:r>
    </w:p>
    <w:p w14:paraId="60689DF0" w14:textId="77777777" w:rsidR="002D6FE1" w:rsidRPr="002D6FE1" w:rsidRDefault="002D6FE1" w:rsidP="002D6FE1">
      <w:pPr>
        <w:pStyle w:val="Code"/>
        <w:rPr>
          <w:lang w:val="en-US"/>
        </w:rPr>
      </w:pPr>
      <w:r w:rsidRPr="002D6FE1">
        <w:rPr>
          <w:lang w:val="en-US"/>
        </w:rPr>
        <w:t xml:space="preserve">                else</w:t>
      </w:r>
    </w:p>
    <w:p w14:paraId="287FEFE8" w14:textId="77777777" w:rsidR="002D6FE1" w:rsidRPr="002D6FE1" w:rsidRDefault="002D6FE1" w:rsidP="002D6FE1">
      <w:pPr>
        <w:pStyle w:val="Code"/>
        <w:rPr>
          <w:lang w:val="en-US"/>
        </w:rPr>
      </w:pPr>
      <w:r w:rsidRPr="002D6FE1">
        <w:rPr>
          <w:lang w:val="en-US"/>
        </w:rPr>
        <w:t xml:space="preserve">                {</w:t>
      </w:r>
    </w:p>
    <w:p w14:paraId="4F236A73" w14:textId="77777777" w:rsidR="002D6FE1" w:rsidRPr="002D6FE1" w:rsidRDefault="002D6FE1" w:rsidP="002D6FE1">
      <w:pPr>
        <w:pStyle w:val="Code"/>
        <w:rPr>
          <w:lang w:val="en-US"/>
        </w:rPr>
      </w:pPr>
      <w:r w:rsidRPr="002D6FE1">
        <w:rPr>
          <w:lang w:val="en-US"/>
        </w:rPr>
        <w:t xml:space="preserve">                    throw;</w:t>
      </w:r>
    </w:p>
    <w:p w14:paraId="1CB7AF72" w14:textId="77777777" w:rsidR="002D6FE1" w:rsidRPr="002D6FE1" w:rsidRDefault="002D6FE1" w:rsidP="002D6FE1">
      <w:pPr>
        <w:pStyle w:val="Code"/>
        <w:rPr>
          <w:lang w:val="en-US"/>
        </w:rPr>
      </w:pPr>
      <w:r w:rsidRPr="002D6FE1">
        <w:rPr>
          <w:lang w:val="en-US"/>
        </w:rPr>
        <w:t xml:space="preserve">                }</w:t>
      </w:r>
    </w:p>
    <w:p w14:paraId="4DD270F2" w14:textId="77777777" w:rsidR="002D6FE1" w:rsidRPr="002D6FE1" w:rsidRDefault="002D6FE1" w:rsidP="002D6FE1">
      <w:pPr>
        <w:pStyle w:val="Code"/>
        <w:rPr>
          <w:lang w:val="en-US"/>
        </w:rPr>
      </w:pPr>
      <w:r w:rsidRPr="002D6FE1">
        <w:rPr>
          <w:lang w:val="en-US"/>
        </w:rPr>
        <w:t xml:space="preserve">            }</w:t>
      </w:r>
    </w:p>
    <w:p w14:paraId="1D43C729" w14:textId="77777777" w:rsidR="002D6FE1" w:rsidRPr="002D6FE1" w:rsidRDefault="002D6FE1" w:rsidP="002D6FE1">
      <w:pPr>
        <w:pStyle w:val="Code"/>
        <w:rPr>
          <w:lang w:val="en-US"/>
        </w:rPr>
      </w:pPr>
    </w:p>
    <w:p w14:paraId="4C3C422A" w14:textId="77777777" w:rsidR="002D6FE1" w:rsidRPr="002D6FE1" w:rsidRDefault="002D6FE1" w:rsidP="002D6FE1">
      <w:pPr>
        <w:pStyle w:val="Code"/>
        <w:rPr>
          <w:lang w:val="en-US"/>
        </w:rPr>
      </w:pPr>
      <w:r w:rsidRPr="002D6FE1">
        <w:rPr>
          <w:lang w:val="en-US"/>
        </w:rPr>
        <w:t xml:space="preserve">            return NoContent();</w:t>
      </w:r>
    </w:p>
    <w:p w14:paraId="3EC33008" w14:textId="77777777" w:rsidR="002D6FE1" w:rsidRPr="002D6FE1" w:rsidRDefault="002D6FE1" w:rsidP="002D6FE1">
      <w:pPr>
        <w:pStyle w:val="Code"/>
        <w:rPr>
          <w:lang w:val="en-US"/>
        </w:rPr>
      </w:pPr>
      <w:r w:rsidRPr="002D6FE1">
        <w:rPr>
          <w:lang w:val="en-US"/>
        </w:rPr>
        <w:t xml:space="preserve">        }</w:t>
      </w:r>
    </w:p>
    <w:p w14:paraId="61167686" w14:textId="77777777" w:rsidR="002D6FE1" w:rsidRPr="002D6FE1" w:rsidRDefault="002D6FE1" w:rsidP="002D6FE1">
      <w:pPr>
        <w:pStyle w:val="Code"/>
        <w:rPr>
          <w:lang w:val="en-US"/>
        </w:rPr>
      </w:pPr>
    </w:p>
    <w:p w14:paraId="35CDE7CB" w14:textId="77777777" w:rsidR="002D6FE1" w:rsidRPr="002D6FE1" w:rsidRDefault="002D6FE1" w:rsidP="002D6FE1">
      <w:pPr>
        <w:pStyle w:val="Code"/>
        <w:rPr>
          <w:lang w:val="en-US"/>
        </w:rPr>
      </w:pPr>
      <w:r w:rsidRPr="002D6FE1">
        <w:rPr>
          <w:lang w:val="en-US"/>
        </w:rPr>
        <w:t xml:space="preserve">        [HttpPost]</w:t>
      </w:r>
    </w:p>
    <w:p w14:paraId="37422CEA" w14:textId="77777777" w:rsidR="002D6FE1" w:rsidRPr="002D6FE1" w:rsidRDefault="002D6FE1" w:rsidP="002D6FE1">
      <w:pPr>
        <w:pStyle w:val="Code"/>
        <w:rPr>
          <w:lang w:val="en-US"/>
        </w:rPr>
      </w:pPr>
      <w:r w:rsidRPr="002D6FE1">
        <w:rPr>
          <w:lang w:val="en-US"/>
        </w:rPr>
        <w:t xml:space="preserve">        public async Task&lt;ActionResult&lt;TodoItem&gt;&gt; PostTodoItem(TodoItem todoItem)</w:t>
      </w:r>
    </w:p>
    <w:p w14:paraId="00C1E281" w14:textId="77777777" w:rsidR="002D6FE1" w:rsidRPr="002D6FE1" w:rsidRDefault="002D6FE1" w:rsidP="002D6FE1">
      <w:pPr>
        <w:pStyle w:val="Code"/>
        <w:rPr>
          <w:lang w:val="en-US"/>
        </w:rPr>
      </w:pPr>
      <w:r w:rsidRPr="002D6FE1">
        <w:rPr>
          <w:lang w:val="en-US"/>
        </w:rPr>
        <w:t xml:space="preserve">        {</w:t>
      </w:r>
    </w:p>
    <w:p w14:paraId="291B2C02" w14:textId="77777777" w:rsidR="002D6FE1" w:rsidRPr="002D6FE1" w:rsidRDefault="002D6FE1" w:rsidP="002D6FE1">
      <w:pPr>
        <w:pStyle w:val="Code"/>
        <w:rPr>
          <w:lang w:val="en-US"/>
        </w:rPr>
      </w:pPr>
      <w:r w:rsidRPr="002D6FE1">
        <w:rPr>
          <w:lang w:val="en-US"/>
        </w:rPr>
        <w:t xml:space="preserve">            _context.TodoItems.Add(todoItem);</w:t>
      </w:r>
    </w:p>
    <w:p w14:paraId="12740499" w14:textId="77777777" w:rsidR="002D6FE1" w:rsidRPr="002D6FE1" w:rsidRDefault="002D6FE1" w:rsidP="002D6FE1">
      <w:pPr>
        <w:pStyle w:val="Code"/>
        <w:rPr>
          <w:lang w:val="en-US"/>
        </w:rPr>
      </w:pPr>
      <w:r w:rsidRPr="002D6FE1">
        <w:rPr>
          <w:lang w:val="en-US"/>
        </w:rPr>
        <w:t xml:space="preserve">            await _context.SaveChangesAsync();</w:t>
      </w:r>
    </w:p>
    <w:p w14:paraId="07E12595" w14:textId="77777777" w:rsidR="002D6FE1" w:rsidRPr="002D6FE1" w:rsidRDefault="002D6FE1" w:rsidP="002D6FE1">
      <w:pPr>
        <w:pStyle w:val="Code"/>
        <w:rPr>
          <w:lang w:val="en-US"/>
        </w:rPr>
      </w:pPr>
    </w:p>
    <w:p w14:paraId="636B859A" w14:textId="77777777" w:rsidR="002D6FE1" w:rsidRPr="002D6FE1" w:rsidRDefault="002D6FE1" w:rsidP="002D6FE1">
      <w:pPr>
        <w:pStyle w:val="Code"/>
        <w:rPr>
          <w:lang w:val="en-US"/>
        </w:rPr>
      </w:pPr>
      <w:r w:rsidRPr="002D6FE1">
        <w:rPr>
          <w:lang w:val="en-US"/>
        </w:rPr>
        <w:t xml:space="preserve">            //    return CreatedAtAction("GetTodoItem", new { id = todoItem.Id }, todoItem);</w:t>
      </w:r>
    </w:p>
    <w:p w14:paraId="2EF15D8B" w14:textId="77777777" w:rsidR="002D6FE1" w:rsidRPr="002D6FE1" w:rsidRDefault="002D6FE1" w:rsidP="002D6FE1">
      <w:pPr>
        <w:pStyle w:val="Code"/>
        <w:rPr>
          <w:lang w:val="en-US"/>
        </w:rPr>
      </w:pPr>
      <w:r w:rsidRPr="002D6FE1">
        <w:rPr>
          <w:lang w:val="en-US"/>
        </w:rPr>
        <w:t xml:space="preserve">            return CreatedAtAction(nameof(GetTodoItem), new { id = todoItem.Id }, todoItem);</w:t>
      </w:r>
    </w:p>
    <w:p w14:paraId="7C9E7190" w14:textId="77777777" w:rsidR="002D6FE1" w:rsidRPr="002D6FE1" w:rsidRDefault="002D6FE1" w:rsidP="002D6FE1">
      <w:pPr>
        <w:pStyle w:val="Code"/>
        <w:rPr>
          <w:lang w:val="en-US"/>
        </w:rPr>
      </w:pPr>
      <w:r w:rsidRPr="002D6FE1">
        <w:rPr>
          <w:lang w:val="en-US"/>
        </w:rPr>
        <w:t xml:space="preserve">        }</w:t>
      </w:r>
    </w:p>
    <w:p w14:paraId="657799DF" w14:textId="77777777" w:rsidR="002D6FE1" w:rsidRPr="002D6FE1" w:rsidRDefault="002D6FE1" w:rsidP="002D6FE1">
      <w:pPr>
        <w:pStyle w:val="Code"/>
        <w:rPr>
          <w:lang w:val="en-US"/>
        </w:rPr>
      </w:pPr>
    </w:p>
    <w:p w14:paraId="3856E3E4" w14:textId="77777777" w:rsidR="002D6FE1" w:rsidRPr="002D6FE1" w:rsidRDefault="002D6FE1" w:rsidP="002D6FE1">
      <w:pPr>
        <w:pStyle w:val="Code"/>
        <w:rPr>
          <w:lang w:val="en-US"/>
        </w:rPr>
      </w:pPr>
      <w:r w:rsidRPr="002D6FE1">
        <w:rPr>
          <w:lang w:val="en-US"/>
        </w:rPr>
        <w:t xml:space="preserve">        [HttpDelete("{id}")]</w:t>
      </w:r>
    </w:p>
    <w:p w14:paraId="78718089" w14:textId="77777777" w:rsidR="002D6FE1" w:rsidRPr="002D6FE1" w:rsidRDefault="002D6FE1" w:rsidP="002D6FE1">
      <w:pPr>
        <w:pStyle w:val="Code"/>
        <w:rPr>
          <w:lang w:val="en-US"/>
        </w:rPr>
      </w:pPr>
      <w:r w:rsidRPr="002D6FE1">
        <w:rPr>
          <w:lang w:val="en-US"/>
        </w:rPr>
        <w:t xml:space="preserve">        public async Task&lt;IActionResult&gt; DeleteTodoItem(long id)</w:t>
      </w:r>
    </w:p>
    <w:p w14:paraId="355CF863" w14:textId="77777777" w:rsidR="002D6FE1" w:rsidRPr="002D6FE1" w:rsidRDefault="002D6FE1" w:rsidP="002D6FE1">
      <w:pPr>
        <w:pStyle w:val="Code"/>
        <w:rPr>
          <w:lang w:val="en-US"/>
        </w:rPr>
      </w:pPr>
      <w:r w:rsidRPr="002D6FE1">
        <w:rPr>
          <w:lang w:val="en-US"/>
        </w:rPr>
        <w:t xml:space="preserve">        {</w:t>
      </w:r>
    </w:p>
    <w:p w14:paraId="4AB1C81A" w14:textId="77777777" w:rsidR="002D6FE1" w:rsidRPr="002D6FE1" w:rsidRDefault="002D6FE1" w:rsidP="002D6FE1">
      <w:pPr>
        <w:pStyle w:val="Code"/>
        <w:rPr>
          <w:lang w:val="en-US"/>
        </w:rPr>
      </w:pPr>
      <w:r w:rsidRPr="002D6FE1">
        <w:rPr>
          <w:lang w:val="en-US"/>
        </w:rPr>
        <w:t xml:space="preserve">            var todoItem = await _context.TodoItems.FindAsync(id);</w:t>
      </w:r>
    </w:p>
    <w:p w14:paraId="21567AFE" w14:textId="77777777" w:rsidR="002D6FE1" w:rsidRPr="002D6FE1" w:rsidRDefault="002D6FE1" w:rsidP="002D6FE1">
      <w:pPr>
        <w:pStyle w:val="Code"/>
        <w:rPr>
          <w:lang w:val="en-US"/>
        </w:rPr>
      </w:pPr>
      <w:r w:rsidRPr="002D6FE1">
        <w:rPr>
          <w:lang w:val="en-US"/>
        </w:rPr>
        <w:t xml:space="preserve">            if (todoItem == null)</w:t>
      </w:r>
    </w:p>
    <w:p w14:paraId="0DB92B2F" w14:textId="77777777" w:rsidR="002D6FE1" w:rsidRPr="002D6FE1" w:rsidRDefault="002D6FE1" w:rsidP="002D6FE1">
      <w:pPr>
        <w:pStyle w:val="Code"/>
        <w:rPr>
          <w:lang w:val="en-US"/>
        </w:rPr>
      </w:pPr>
      <w:r w:rsidRPr="002D6FE1">
        <w:rPr>
          <w:lang w:val="en-US"/>
        </w:rPr>
        <w:t xml:space="preserve">            {</w:t>
      </w:r>
    </w:p>
    <w:p w14:paraId="13BA5370" w14:textId="77777777" w:rsidR="002D6FE1" w:rsidRPr="002D6FE1" w:rsidRDefault="002D6FE1" w:rsidP="002D6FE1">
      <w:pPr>
        <w:pStyle w:val="Code"/>
        <w:rPr>
          <w:lang w:val="en-US"/>
        </w:rPr>
      </w:pPr>
      <w:r w:rsidRPr="002D6FE1">
        <w:rPr>
          <w:lang w:val="en-US"/>
        </w:rPr>
        <w:t xml:space="preserve">                return NotFound();</w:t>
      </w:r>
    </w:p>
    <w:p w14:paraId="6E1FAD5A" w14:textId="77777777" w:rsidR="002D6FE1" w:rsidRPr="002D6FE1" w:rsidRDefault="002D6FE1" w:rsidP="002D6FE1">
      <w:pPr>
        <w:pStyle w:val="Code"/>
        <w:rPr>
          <w:lang w:val="en-US"/>
        </w:rPr>
      </w:pPr>
      <w:r w:rsidRPr="002D6FE1">
        <w:rPr>
          <w:lang w:val="en-US"/>
        </w:rPr>
        <w:t xml:space="preserve">            }</w:t>
      </w:r>
    </w:p>
    <w:p w14:paraId="504A4257" w14:textId="77777777" w:rsidR="002D6FE1" w:rsidRPr="002D6FE1" w:rsidRDefault="002D6FE1" w:rsidP="002D6FE1">
      <w:pPr>
        <w:pStyle w:val="Code"/>
        <w:rPr>
          <w:lang w:val="en-US"/>
        </w:rPr>
      </w:pPr>
    </w:p>
    <w:p w14:paraId="4BDFEC21" w14:textId="77777777" w:rsidR="002D6FE1" w:rsidRPr="002D6FE1" w:rsidRDefault="002D6FE1" w:rsidP="002D6FE1">
      <w:pPr>
        <w:pStyle w:val="Code"/>
        <w:rPr>
          <w:lang w:val="en-US"/>
        </w:rPr>
      </w:pPr>
      <w:r w:rsidRPr="002D6FE1">
        <w:rPr>
          <w:lang w:val="en-US"/>
        </w:rPr>
        <w:t xml:space="preserve">            _context.TodoItems.Remove(todoItem);</w:t>
      </w:r>
    </w:p>
    <w:p w14:paraId="687296BC" w14:textId="77777777" w:rsidR="002D6FE1" w:rsidRPr="002D6FE1" w:rsidRDefault="002D6FE1" w:rsidP="002D6FE1">
      <w:pPr>
        <w:pStyle w:val="Code"/>
        <w:rPr>
          <w:lang w:val="en-US"/>
        </w:rPr>
      </w:pPr>
      <w:r w:rsidRPr="002D6FE1">
        <w:rPr>
          <w:lang w:val="en-US"/>
        </w:rPr>
        <w:t xml:space="preserve">            await _context.SaveChangesAsync();</w:t>
      </w:r>
    </w:p>
    <w:p w14:paraId="0F0DA7F4" w14:textId="77777777" w:rsidR="002D6FE1" w:rsidRPr="002D6FE1" w:rsidRDefault="002D6FE1" w:rsidP="002D6FE1">
      <w:pPr>
        <w:pStyle w:val="Code"/>
        <w:rPr>
          <w:lang w:val="en-US"/>
        </w:rPr>
      </w:pPr>
    </w:p>
    <w:p w14:paraId="19F10692" w14:textId="77777777" w:rsidR="002D6FE1" w:rsidRPr="002D6FE1" w:rsidRDefault="002D6FE1" w:rsidP="002D6FE1">
      <w:pPr>
        <w:pStyle w:val="Code"/>
        <w:rPr>
          <w:lang w:val="en-US"/>
        </w:rPr>
      </w:pPr>
      <w:r w:rsidRPr="002D6FE1">
        <w:rPr>
          <w:lang w:val="en-US"/>
        </w:rPr>
        <w:t xml:space="preserve">            return NoContent();</w:t>
      </w:r>
    </w:p>
    <w:p w14:paraId="4E95DB17" w14:textId="77777777" w:rsidR="002D6FE1" w:rsidRPr="002D6FE1" w:rsidRDefault="002D6FE1" w:rsidP="002D6FE1">
      <w:pPr>
        <w:pStyle w:val="Code"/>
        <w:rPr>
          <w:lang w:val="en-US"/>
        </w:rPr>
      </w:pPr>
      <w:r w:rsidRPr="002D6FE1">
        <w:rPr>
          <w:lang w:val="en-US"/>
        </w:rPr>
        <w:lastRenderedPageBreak/>
        <w:t xml:space="preserve">        }</w:t>
      </w:r>
    </w:p>
    <w:p w14:paraId="6602E934" w14:textId="77777777" w:rsidR="002D6FE1" w:rsidRPr="002D6FE1" w:rsidRDefault="002D6FE1" w:rsidP="002D6FE1">
      <w:pPr>
        <w:pStyle w:val="Code"/>
        <w:rPr>
          <w:lang w:val="en-US"/>
        </w:rPr>
      </w:pPr>
    </w:p>
    <w:p w14:paraId="18B966A8" w14:textId="77777777" w:rsidR="002D6FE1" w:rsidRPr="002D6FE1" w:rsidRDefault="002D6FE1" w:rsidP="002D6FE1">
      <w:pPr>
        <w:pStyle w:val="Code"/>
        <w:rPr>
          <w:lang w:val="en-US"/>
        </w:rPr>
      </w:pPr>
      <w:r w:rsidRPr="002D6FE1">
        <w:rPr>
          <w:lang w:val="en-US"/>
        </w:rPr>
        <w:t xml:space="preserve">        private bool TodoItemExists(long id)</w:t>
      </w:r>
    </w:p>
    <w:p w14:paraId="1BA3EAB0" w14:textId="77777777" w:rsidR="002D6FE1" w:rsidRPr="002D6FE1" w:rsidRDefault="002D6FE1" w:rsidP="002D6FE1">
      <w:pPr>
        <w:pStyle w:val="Code"/>
        <w:rPr>
          <w:lang w:val="en-US"/>
        </w:rPr>
      </w:pPr>
      <w:r w:rsidRPr="002D6FE1">
        <w:rPr>
          <w:lang w:val="en-US"/>
        </w:rPr>
        <w:t xml:space="preserve">        {</w:t>
      </w:r>
    </w:p>
    <w:p w14:paraId="7A6F297E" w14:textId="77777777" w:rsidR="002D6FE1" w:rsidRPr="002D6FE1" w:rsidRDefault="002D6FE1" w:rsidP="002D6FE1">
      <w:pPr>
        <w:pStyle w:val="Code"/>
        <w:rPr>
          <w:lang w:val="en-US"/>
        </w:rPr>
      </w:pPr>
      <w:r w:rsidRPr="002D6FE1">
        <w:rPr>
          <w:lang w:val="en-US"/>
        </w:rPr>
        <w:t xml:space="preserve">            return _context.TodoItems.Any(e =&gt; e.Id == id);</w:t>
      </w:r>
    </w:p>
    <w:p w14:paraId="1597B286" w14:textId="77777777" w:rsidR="002D6FE1" w:rsidRPr="002D6FE1" w:rsidRDefault="002D6FE1" w:rsidP="002D6FE1">
      <w:pPr>
        <w:pStyle w:val="Code"/>
        <w:rPr>
          <w:lang w:val="en-US"/>
        </w:rPr>
      </w:pPr>
      <w:r w:rsidRPr="002D6FE1">
        <w:rPr>
          <w:lang w:val="en-US"/>
        </w:rPr>
        <w:t xml:space="preserve">        }</w:t>
      </w:r>
    </w:p>
    <w:p w14:paraId="77A879F2" w14:textId="77777777" w:rsidR="002D6FE1" w:rsidRPr="002D6FE1" w:rsidRDefault="002D6FE1" w:rsidP="002D6FE1">
      <w:pPr>
        <w:pStyle w:val="Code"/>
        <w:rPr>
          <w:lang w:val="en-US"/>
        </w:rPr>
      </w:pPr>
      <w:r w:rsidRPr="002D6FE1">
        <w:rPr>
          <w:lang w:val="en-US"/>
        </w:rPr>
        <w:t xml:space="preserve">    }</w:t>
      </w:r>
    </w:p>
    <w:p w14:paraId="155B2CC2" w14:textId="77777777" w:rsidR="002D6FE1" w:rsidRPr="002D6FE1" w:rsidRDefault="002D6FE1" w:rsidP="002D6FE1">
      <w:pPr>
        <w:pStyle w:val="af9"/>
        <w:rPr>
          <w:lang w:val="en-US"/>
        </w:rPr>
      </w:pPr>
    </w:p>
    <w:p w14:paraId="65D0BB0F" w14:textId="77777777" w:rsidR="002D6FE1" w:rsidRPr="002D6FE1" w:rsidRDefault="002D6FE1" w:rsidP="002D6FE1">
      <w:pPr>
        <w:pStyle w:val="a0"/>
        <w:rPr>
          <w:b/>
          <w:bCs/>
        </w:rPr>
      </w:pPr>
      <w:r w:rsidRPr="002D6FE1">
        <w:rPr>
          <w:b/>
          <w:bCs/>
        </w:rPr>
        <w:t>Файл client_fetch.js</w:t>
      </w:r>
    </w:p>
    <w:p w14:paraId="3DABEB83" w14:textId="77777777" w:rsidR="002D6FE1" w:rsidRPr="002D6FE1" w:rsidRDefault="002D6FE1" w:rsidP="002D6FE1">
      <w:pPr>
        <w:pStyle w:val="Code"/>
        <w:rPr>
          <w:lang w:val="en-US"/>
        </w:rPr>
      </w:pPr>
      <w:r w:rsidRPr="002D6FE1">
        <w:rPr>
          <w:lang w:val="en-US"/>
        </w:rPr>
        <w:t>let todos = [];</w:t>
      </w:r>
    </w:p>
    <w:p w14:paraId="0776D2B7" w14:textId="77777777" w:rsidR="002D6FE1" w:rsidRPr="002D6FE1" w:rsidRDefault="002D6FE1" w:rsidP="002D6FE1">
      <w:pPr>
        <w:pStyle w:val="Code"/>
        <w:rPr>
          <w:lang w:val="en-US"/>
        </w:rPr>
      </w:pPr>
      <w:r w:rsidRPr="002D6FE1">
        <w:rPr>
          <w:lang w:val="en-US"/>
        </w:rPr>
        <w:t>const uri = 'api/todoitems';</w:t>
      </w:r>
    </w:p>
    <w:p w14:paraId="747E6CF3" w14:textId="77777777" w:rsidR="002D6FE1" w:rsidRPr="002D6FE1" w:rsidRDefault="002D6FE1" w:rsidP="002D6FE1">
      <w:pPr>
        <w:pStyle w:val="Code"/>
        <w:rPr>
          <w:lang w:val="en-US"/>
        </w:rPr>
      </w:pPr>
      <w:r w:rsidRPr="002D6FE1">
        <w:rPr>
          <w:lang w:val="en-US"/>
        </w:rPr>
        <w:t>function getItems() {</w:t>
      </w:r>
    </w:p>
    <w:p w14:paraId="3126A881" w14:textId="77777777" w:rsidR="002D6FE1" w:rsidRPr="002D6FE1" w:rsidRDefault="002D6FE1" w:rsidP="002D6FE1">
      <w:pPr>
        <w:pStyle w:val="Code"/>
        <w:rPr>
          <w:lang w:val="en-US"/>
        </w:rPr>
      </w:pPr>
      <w:r w:rsidRPr="002D6FE1">
        <w:rPr>
          <w:lang w:val="en-US"/>
        </w:rPr>
        <w:t xml:space="preserve">  fetch(uri)</w:t>
      </w:r>
    </w:p>
    <w:p w14:paraId="331B2B04" w14:textId="77777777" w:rsidR="002D6FE1" w:rsidRPr="002D6FE1" w:rsidRDefault="002D6FE1" w:rsidP="002D6FE1">
      <w:pPr>
        <w:pStyle w:val="Code"/>
        <w:rPr>
          <w:lang w:val="en-US"/>
        </w:rPr>
      </w:pPr>
      <w:r w:rsidRPr="002D6FE1">
        <w:rPr>
          <w:lang w:val="en-US"/>
        </w:rPr>
        <w:t xml:space="preserve">    .then(response =&gt; response.json())</w:t>
      </w:r>
    </w:p>
    <w:p w14:paraId="344DFD3D" w14:textId="77777777" w:rsidR="002D6FE1" w:rsidRPr="002D6FE1" w:rsidRDefault="002D6FE1" w:rsidP="002D6FE1">
      <w:pPr>
        <w:pStyle w:val="Code"/>
        <w:rPr>
          <w:lang w:val="en-US"/>
        </w:rPr>
      </w:pPr>
      <w:r w:rsidRPr="002D6FE1">
        <w:rPr>
          <w:lang w:val="en-US"/>
        </w:rPr>
        <w:t xml:space="preserve">    .then(data =&gt; _displayItems(data))</w:t>
      </w:r>
    </w:p>
    <w:p w14:paraId="2EF8DD43" w14:textId="77777777" w:rsidR="002D6FE1" w:rsidRPr="002D6FE1" w:rsidRDefault="002D6FE1" w:rsidP="002D6FE1">
      <w:pPr>
        <w:pStyle w:val="Code"/>
        <w:rPr>
          <w:lang w:val="en-US"/>
        </w:rPr>
      </w:pPr>
      <w:r w:rsidRPr="002D6FE1">
        <w:rPr>
          <w:lang w:val="en-US"/>
        </w:rPr>
        <w:t xml:space="preserve">    .catch(error =&gt; console.error('Unable to get items.', error));</w:t>
      </w:r>
    </w:p>
    <w:p w14:paraId="1C4D0D7D" w14:textId="77777777" w:rsidR="002D6FE1" w:rsidRPr="002D6FE1" w:rsidRDefault="002D6FE1" w:rsidP="002D6FE1">
      <w:pPr>
        <w:pStyle w:val="Code"/>
        <w:rPr>
          <w:lang w:val="en-US"/>
        </w:rPr>
      </w:pPr>
      <w:r w:rsidRPr="002D6FE1">
        <w:rPr>
          <w:lang w:val="en-US"/>
        </w:rPr>
        <w:t>}</w:t>
      </w:r>
    </w:p>
    <w:p w14:paraId="530B2616" w14:textId="77777777" w:rsidR="002D6FE1" w:rsidRPr="002D6FE1" w:rsidRDefault="002D6FE1" w:rsidP="002D6FE1">
      <w:pPr>
        <w:pStyle w:val="Code"/>
        <w:rPr>
          <w:lang w:val="en-US"/>
        </w:rPr>
      </w:pPr>
      <w:r w:rsidRPr="002D6FE1">
        <w:rPr>
          <w:lang w:val="en-US"/>
        </w:rPr>
        <w:t>function getItem(id) {</w:t>
      </w:r>
    </w:p>
    <w:p w14:paraId="6DC1043D" w14:textId="77777777" w:rsidR="002D6FE1" w:rsidRPr="002D6FE1" w:rsidRDefault="002D6FE1" w:rsidP="002D6FE1">
      <w:pPr>
        <w:pStyle w:val="Code"/>
        <w:rPr>
          <w:lang w:val="en-US"/>
        </w:rPr>
      </w:pPr>
      <w:r w:rsidRPr="002D6FE1">
        <w:rPr>
          <w:lang w:val="en-US"/>
        </w:rPr>
        <w:t xml:space="preserve">  fetch(`${uri}/${id}`)</w:t>
      </w:r>
    </w:p>
    <w:p w14:paraId="20CC87BB" w14:textId="77777777" w:rsidR="002D6FE1" w:rsidRPr="002D6FE1" w:rsidRDefault="002D6FE1" w:rsidP="002D6FE1">
      <w:pPr>
        <w:pStyle w:val="Code"/>
        <w:rPr>
          <w:lang w:val="en-US"/>
        </w:rPr>
      </w:pPr>
      <w:r w:rsidRPr="002D6FE1">
        <w:rPr>
          <w:lang w:val="en-US"/>
        </w:rPr>
        <w:t xml:space="preserve">    .then(response =&gt; response.json())</w:t>
      </w:r>
    </w:p>
    <w:p w14:paraId="617FD63E" w14:textId="77777777" w:rsidR="002D6FE1" w:rsidRPr="002D6FE1" w:rsidRDefault="002D6FE1" w:rsidP="002D6FE1">
      <w:pPr>
        <w:pStyle w:val="Code"/>
        <w:rPr>
          <w:lang w:val="en-US"/>
        </w:rPr>
      </w:pPr>
      <w:r w:rsidRPr="002D6FE1">
        <w:rPr>
          <w:lang w:val="en-US"/>
        </w:rPr>
        <w:t xml:space="preserve">    .then(data =&gt; _displayItems(data))</w:t>
      </w:r>
    </w:p>
    <w:p w14:paraId="004AE30B" w14:textId="77777777" w:rsidR="002D6FE1" w:rsidRPr="002D6FE1" w:rsidRDefault="002D6FE1" w:rsidP="002D6FE1">
      <w:pPr>
        <w:pStyle w:val="Code"/>
        <w:rPr>
          <w:lang w:val="en-US"/>
        </w:rPr>
      </w:pPr>
      <w:r w:rsidRPr="002D6FE1">
        <w:rPr>
          <w:lang w:val="en-US"/>
        </w:rPr>
        <w:t xml:space="preserve">    .catch(error =&gt; console.error('Unable to get item.', error));</w:t>
      </w:r>
    </w:p>
    <w:p w14:paraId="53F4BA4B" w14:textId="77777777" w:rsidR="002D6FE1" w:rsidRPr="002D6FE1" w:rsidRDefault="002D6FE1" w:rsidP="002D6FE1">
      <w:pPr>
        <w:pStyle w:val="Code"/>
        <w:rPr>
          <w:lang w:val="en-US"/>
        </w:rPr>
      </w:pPr>
      <w:r w:rsidRPr="002D6FE1">
        <w:rPr>
          <w:lang w:val="en-US"/>
        </w:rPr>
        <w:t>}</w:t>
      </w:r>
    </w:p>
    <w:p w14:paraId="6E9BA9E9" w14:textId="77777777" w:rsidR="002D6FE1" w:rsidRPr="002D6FE1" w:rsidRDefault="002D6FE1" w:rsidP="002D6FE1">
      <w:pPr>
        <w:pStyle w:val="Code"/>
        <w:rPr>
          <w:lang w:val="en-US"/>
        </w:rPr>
      </w:pPr>
      <w:r w:rsidRPr="002D6FE1">
        <w:rPr>
          <w:lang w:val="en-US"/>
        </w:rPr>
        <w:t>function addItem() {</w:t>
      </w:r>
    </w:p>
    <w:p w14:paraId="64D22FA0" w14:textId="77777777" w:rsidR="002D6FE1" w:rsidRPr="002D6FE1" w:rsidRDefault="002D6FE1" w:rsidP="002D6FE1">
      <w:pPr>
        <w:pStyle w:val="Code"/>
        <w:rPr>
          <w:lang w:val="en-US"/>
        </w:rPr>
      </w:pPr>
      <w:r w:rsidRPr="002D6FE1">
        <w:rPr>
          <w:lang w:val="en-US"/>
        </w:rPr>
        <w:t xml:space="preserve">  const addNameTextbox = document.getElementById('add-name');</w:t>
      </w:r>
    </w:p>
    <w:p w14:paraId="6E7A0130" w14:textId="77777777" w:rsidR="002D6FE1" w:rsidRPr="002D6FE1" w:rsidRDefault="002D6FE1" w:rsidP="002D6FE1">
      <w:pPr>
        <w:pStyle w:val="Code"/>
        <w:rPr>
          <w:lang w:val="en-US"/>
        </w:rPr>
      </w:pPr>
      <w:r w:rsidRPr="002D6FE1">
        <w:rPr>
          <w:lang w:val="en-US"/>
        </w:rPr>
        <w:t xml:space="preserve">  const item = {</w:t>
      </w:r>
    </w:p>
    <w:p w14:paraId="598C7623" w14:textId="77777777" w:rsidR="002D6FE1" w:rsidRPr="002D6FE1" w:rsidRDefault="002D6FE1" w:rsidP="002D6FE1">
      <w:pPr>
        <w:pStyle w:val="Code"/>
        <w:rPr>
          <w:lang w:val="en-US"/>
        </w:rPr>
      </w:pPr>
      <w:r w:rsidRPr="002D6FE1">
        <w:rPr>
          <w:lang w:val="en-US"/>
        </w:rPr>
        <w:t xml:space="preserve">    isComplete: false,</w:t>
      </w:r>
    </w:p>
    <w:p w14:paraId="7C9D0589" w14:textId="77777777" w:rsidR="002D6FE1" w:rsidRPr="002D6FE1" w:rsidRDefault="002D6FE1" w:rsidP="002D6FE1">
      <w:pPr>
        <w:pStyle w:val="Code"/>
        <w:rPr>
          <w:lang w:val="en-US"/>
        </w:rPr>
      </w:pPr>
      <w:r w:rsidRPr="002D6FE1">
        <w:rPr>
          <w:lang w:val="en-US"/>
        </w:rPr>
        <w:t xml:space="preserve">    name: addNameTextbox.value.trim()</w:t>
      </w:r>
    </w:p>
    <w:p w14:paraId="2EEA5D65" w14:textId="77777777" w:rsidR="002D6FE1" w:rsidRPr="002D6FE1" w:rsidRDefault="002D6FE1" w:rsidP="002D6FE1">
      <w:pPr>
        <w:pStyle w:val="Code"/>
        <w:rPr>
          <w:lang w:val="en-US"/>
        </w:rPr>
      </w:pPr>
      <w:r w:rsidRPr="002D6FE1">
        <w:rPr>
          <w:lang w:val="en-US"/>
        </w:rPr>
        <w:t xml:space="preserve">  };</w:t>
      </w:r>
    </w:p>
    <w:p w14:paraId="700DB2A5" w14:textId="77777777" w:rsidR="002D6FE1" w:rsidRPr="002D6FE1" w:rsidRDefault="002D6FE1" w:rsidP="002D6FE1">
      <w:pPr>
        <w:pStyle w:val="Code"/>
        <w:rPr>
          <w:lang w:val="en-US"/>
        </w:rPr>
      </w:pPr>
      <w:r w:rsidRPr="002D6FE1">
        <w:rPr>
          <w:lang w:val="en-US"/>
        </w:rPr>
        <w:t xml:space="preserve">  fetch(uri, {</w:t>
      </w:r>
    </w:p>
    <w:p w14:paraId="588B64AB" w14:textId="77777777" w:rsidR="002D6FE1" w:rsidRPr="002D6FE1" w:rsidRDefault="002D6FE1" w:rsidP="002D6FE1">
      <w:pPr>
        <w:pStyle w:val="Code"/>
        <w:rPr>
          <w:lang w:val="en-US"/>
        </w:rPr>
      </w:pPr>
      <w:r w:rsidRPr="002D6FE1">
        <w:rPr>
          <w:lang w:val="en-US"/>
        </w:rPr>
        <w:t xml:space="preserve">    method: 'POST',</w:t>
      </w:r>
    </w:p>
    <w:p w14:paraId="76A1D05B" w14:textId="77777777" w:rsidR="002D6FE1" w:rsidRPr="002D6FE1" w:rsidRDefault="002D6FE1" w:rsidP="002D6FE1">
      <w:pPr>
        <w:pStyle w:val="Code"/>
        <w:rPr>
          <w:lang w:val="en-US"/>
        </w:rPr>
      </w:pPr>
      <w:r w:rsidRPr="002D6FE1">
        <w:rPr>
          <w:lang w:val="en-US"/>
        </w:rPr>
        <w:t xml:space="preserve">    headers: {</w:t>
      </w:r>
    </w:p>
    <w:p w14:paraId="38C323E7" w14:textId="77777777" w:rsidR="002D6FE1" w:rsidRPr="002D6FE1" w:rsidRDefault="002D6FE1" w:rsidP="002D6FE1">
      <w:pPr>
        <w:pStyle w:val="Code"/>
        <w:rPr>
          <w:lang w:val="en-US"/>
        </w:rPr>
      </w:pPr>
      <w:r w:rsidRPr="002D6FE1">
        <w:rPr>
          <w:lang w:val="en-US"/>
        </w:rPr>
        <w:t xml:space="preserve">      'Accept': 'application/json',</w:t>
      </w:r>
    </w:p>
    <w:p w14:paraId="31451DAD" w14:textId="77777777" w:rsidR="002D6FE1" w:rsidRPr="002D6FE1" w:rsidRDefault="002D6FE1" w:rsidP="002D6FE1">
      <w:pPr>
        <w:pStyle w:val="Code"/>
        <w:rPr>
          <w:lang w:val="en-US"/>
        </w:rPr>
      </w:pPr>
      <w:r w:rsidRPr="002D6FE1">
        <w:rPr>
          <w:lang w:val="en-US"/>
        </w:rPr>
        <w:t xml:space="preserve">      'Content-Type': 'application/json'</w:t>
      </w:r>
    </w:p>
    <w:p w14:paraId="439037A3" w14:textId="77777777" w:rsidR="002D6FE1" w:rsidRPr="002D6FE1" w:rsidRDefault="002D6FE1" w:rsidP="002D6FE1">
      <w:pPr>
        <w:pStyle w:val="Code"/>
        <w:rPr>
          <w:lang w:val="en-US"/>
        </w:rPr>
      </w:pPr>
      <w:r w:rsidRPr="002D6FE1">
        <w:rPr>
          <w:lang w:val="en-US"/>
        </w:rPr>
        <w:t xml:space="preserve">    },</w:t>
      </w:r>
    </w:p>
    <w:p w14:paraId="0EB32E20" w14:textId="77777777" w:rsidR="002D6FE1" w:rsidRPr="002D6FE1" w:rsidRDefault="002D6FE1" w:rsidP="002D6FE1">
      <w:pPr>
        <w:pStyle w:val="Code"/>
        <w:rPr>
          <w:lang w:val="en-US"/>
        </w:rPr>
      </w:pPr>
      <w:r w:rsidRPr="002D6FE1">
        <w:rPr>
          <w:lang w:val="en-US"/>
        </w:rPr>
        <w:t xml:space="preserve">    body: JSON.stringify(item)</w:t>
      </w:r>
    </w:p>
    <w:p w14:paraId="0AFD4729" w14:textId="77777777" w:rsidR="002D6FE1" w:rsidRPr="002D6FE1" w:rsidRDefault="002D6FE1" w:rsidP="002D6FE1">
      <w:pPr>
        <w:pStyle w:val="Code"/>
        <w:rPr>
          <w:lang w:val="en-US"/>
        </w:rPr>
      </w:pPr>
      <w:r w:rsidRPr="002D6FE1">
        <w:rPr>
          <w:lang w:val="en-US"/>
        </w:rPr>
        <w:t xml:space="preserve">  })</w:t>
      </w:r>
    </w:p>
    <w:p w14:paraId="319FB8F3" w14:textId="77777777" w:rsidR="002D6FE1" w:rsidRPr="002D6FE1" w:rsidRDefault="002D6FE1" w:rsidP="002D6FE1">
      <w:pPr>
        <w:pStyle w:val="Code"/>
        <w:rPr>
          <w:lang w:val="en-US"/>
        </w:rPr>
      </w:pPr>
      <w:r w:rsidRPr="002D6FE1">
        <w:rPr>
          <w:lang w:val="en-US"/>
        </w:rPr>
        <w:t xml:space="preserve">    .then(response =&gt; response.json())</w:t>
      </w:r>
    </w:p>
    <w:p w14:paraId="57871FF0" w14:textId="77777777" w:rsidR="002D6FE1" w:rsidRPr="002D6FE1" w:rsidRDefault="002D6FE1" w:rsidP="002D6FE1">
      <w:pPr>
        <w:pStyle w:val="Code"/>
        <w:rPr>
          <w:lang w:val="en-US"/>
        </w:rPr>
      </w:pPr>
      <w:r w:rsidRPr="002D6FE1">
        <w:rPr>
          <w:lang w:val="en-US"/>
        </w:rPr>
        <w:t xml:space="preserve">    .then(() =&gt; {</w:t>
      </w:r>
    </w:p>
    <w:p w14:paraId="75E115F9" w14:textId="77777777" w:rsidR="002D6FE1" w:rsidRPr="002D6FE1" w:rsidRDefault="002D6FE1" w:rsidP="002D6FE1">
      <w:pPr>
        <w:pStyle w:val="Code"/>
        <w:rPr>
          <w:lang w:val="en-US"/>
        </w:rPr>
      </w:pPr>
      <w:r w:rsidRPr="002D6FE1">
        <w:rPr>
          <w:lang w:val="en-US"/>
        </w:rPr>
        <w:t xml:space="preserve">      getItems();</w:t>
      </w:r>
    </w:p>
    <w:p w14:paraId="5714DEDA" w14:textId="77777777" w:rsidR="002D6FE1" w:rsidRPr="002D6FE1" w:rsidRDefault="002D6FE1" w:rsidP="002D6FE1">
      <w:pPr>
        <w:pStyle w:val="Code"/>
        <w:rPr>
          <w:lang w:val="en-US"/>
        </w:rPr>
      </w:pPr>
      <w:r w:rsidRPr="002D6FE1">
        <w:rPr>
          <w:lang w:val="en-US"/>
        </w:rPr>
        <w:t xml:space="preserve">      addNameTextbox.value = '';</w:t>
      </w:r>
    </w:p>
    <w:p w14:paraId="56B63287" w14:textId="77777777" w:rsidR="002D6FE1" w:rsidRPr="002D6FE1" w:rsidRDefault="002D6FE1" w:rsidP="002D6FE1">
      <w:pPr>
        <w:pStyle w:val="Code"/>
        <w:rPr>
          <w:lang w:val="en-US"/>
        </w:rPr>
      </w:pPr>
      <w:r w:rsidRPr="002D6FE1">
        <w:rPr>
          <w:lang w:val="en-US"/>
        </w:rPr>
        <w:t xml:space="preserve">    })</w:t>
      </w:r>
    </w:p>
    <w:p w14:paraId="26BD3D03" w14:textId="77777777" w:rsidR="002D6FE1" w:rsidRPr="002D6FE1" w:rsidRDefault="002D6FE1" w:rsidP="002D6FE1">
      <w:pPr>
        <w:pStyle w:val="Code"/>
        <w:rPr>
          <w:lang w:val="en-US"/>
        </w:rPr>
      </w:pPr>
      <w:r w:rsidRPr="002D6FE1">
        <w:rPr>
          <w:lang w:val="en-US"/>
        </w:rPr>
        <w:t xml:space="preserve">    .catch(error =&gt; console.error('Unable to add item.', error));</w:t>
      </w:r>
    </w:p>
    <w:p w14:paraId="44DA5902" w14:textId="77777777" w:rsidR="002D6FE1" w:rsidRPr="002D6FE1" w:rsidRDefault="002D6FE1" w:rsidP="002D6FE1">
      <w:pPr>
        <w:pStyle w:val="Code"/>
        <w:rPr>
          <w:lang w:val="en-US"/>
        </w:rPr>
      </w:pPr>
      <w:r w:rsidRPr="002D6FE1">
        <w:rPr>
          <w:lang w:val="en-US"/>
        </w:rPr>
        <w:t>}</w:t>
      </w:r>
    </w:p>
    <w:p w14:paraId="07956F0E" w14:textId="77777777" w:rsidR="002D6FE1" w:rsidRPr="002D6FE1" w:rsidRDefault="002D6FE1" w:rsidP="002D6FE1">
      <w:pPr>
        <w:pStyle w:val="Code"/>
        <w:rPr>
          <w:lang w:val="en-US"/>
        </w:rPr>
      </w:pPr>
      <w:r w:rsidRPr="002D6FE1">
        <w:rPr>
          <w:lang w:val="en-US"/>
        </w:rPr>
        <w:t>function deleteItem(id) {</w:t>
      </w:r>
    </w:p>
    <w:p w14:paraId="0AD230F3" w14:textId="77777777" w:rsidR="002D6FE1" w:rsidRPr="002D6FE1" w:rsidRDefault="002D6FE1" w:rsidP="002D6FE1">
      <w:pPr>
        <w:pStyle w:val="Code"/>
        <w:rPr>
          <w:lang w:val="en-US"/>
        </w:rPr>
      </w:pPr>
      <w:r w:rsidRPr="002D6FE1">
        <w:rPr>
          <w:lang w:val="en-US"/>
        </w:rPr>
        <w:t xml:space="preserve">  fetch(`${uri}/${id}`, {</w:t>
      </w:r>
    </w:p>
    <w:p w14:paraId="3CAC8AFB" w14:textId="77777777" w:rsidR="002D6FE1" w:rsidRPr="002D6FE1" w:rsidRDefault="002D6FE1" w:rsidP="002D6FE1">
      <w:pPr>
        <w:pStyle w:val="Code"/>
        <w:rPr>
          <w:lang w:val="en-US"/>
        </w:rPr>
      </w:pPr>
      <w:r w:rsidRPr="002D6FE1">
        <w:rPr>
          <w:lang w:val="en-US"/>
        </w:rPr>
        <w:t xml:space="preserve">    method: 'DELETE'</w:t>
      </w:r>
    </w:p>
    <w:p w14:paraId="425C9B92" w14:textId="77777777" w:rsidR="002D6FE1" w:rsidRPr="002D6FE1" w:rsidRDefault="002D6FE1" w:rsidP="002D6FE1">
      <w:pPr>
        <w:pStyle w:val="Code"/>
        <w:rPr>
          <w:lang w:val="en-US"/>
        </w:rPr>
      </w:pPr>
      <w:r w:rsidRPr="002D6FE1">
        <w:rPr>
          <w:lang w:val="en-US"/>
        </w:rPr>
        <w:t xml:space="preserve">  })</w:t>
      </w:r>
    </w:p>
    <w:p w14:paraId="75C90874" w14:textId="77777777" w:rsidR="002D6FE1" w:rsidRPr="002D6FE1" w:rsidRDefault="002D6FE1" w:rsidP="002D6FE1">
      <w:pPr>
        <w:pStyle w:val="Code"/>
        <w:rPr>
          <w:lang w:val="en-US"/>
        </w:rPr>
      </w:pPr>
      <w:r w:rsidRPr="002D6FE1">
        <w:rPr>
          <w:lang w:val="en-US"/>
        </w:rPr>
        <w:t xml:space="preserve">  .then(() =&gt; getItems())</w:t>
      </w:r>
    </w:p>
    <w:p w14:paraId="3C5630DE" w14:textId="77777777" w:rsidR="002D6FE1" w:rsidRPr="002D6FE1" w:rsidRDefault="002D6FE1" w:rsidP="002D6FE1">
      <w:pPr>
        <w:pStyle w:val="Code"/>
        <w:rPr>
          <w:lang w:val="en-US"/>
        </w:rPr>
      </w:pPr>
      <w:r w:rsidRPr="002D6FE1">
        <w:rPr>
          <w:lang w:val="en-US"/>
        </w:rPr>
        <w:lastRenderedPageBreak/>
        <w:t xml:space="preserve">  .catch(error =&gt; console.error('Unable to delete item.', error));</w:t>
      </w:r>
    </w:p>
    <w:p w14:paraId="519D8FB0" w14:textId="77777777" w:rsidR="002D6FE1" w:rsidRPr="002D6FE1" w:rsidRDefault="002D6FE1" w:rsidP="002D6FE1">
      <w:pPr>
        <w:pStyle w:val="Code"/>
        <w:rPr>
          <w:lang w:val="en-US"/>
        </w:rPr>
      </w:pPr>
      <w:r w:rsidRPr="002D6FE1">
        <w:rPr>
          <w:lang w:val="en-US"/>
        </w:rPr>
        <w:t>}</w:t>
      </w:r>
    </w:p>
    <w:p w14:paraId="249E2104" w14:textId="77777777" w:rsidR="002D6FE1" w:rsidRPr="002D6FE1" w:rsidRDefault="002D6FE1" w:rsidP="002D6FE1">
      <w:pPr>
        <w:pStyle w:val="Code"/>
        <w:rPr>
          <w:lang w:val="en-US"/>
        </w:rPr>
      </w:pPr>
      <w:r w:rsidRPr="002D6FE1">
        <w:rPr>
          <w:lang w:val="en-US"/>
        </w:rPr>
        <w:t>function updateItem() {</w:t>
      </w:r>
    </w:p>
    <w:p w14:paraId="61655444" w14:textId="77777777" w:rsidR="002D6FE1" w:rsidRPr="002D6FE1" w:rsidRDefault="002D6FE1" w:rsidP="002D6FE1">
      <w:pPr>
        <w:pStyle w:val="Code"/>
        <w:rPr>
          <w:lang w:val="en-US"/>
        </w:rPr>
      </w:pPr>
      <w:r w:rsidRPr="002D6FE1">
        <w:rPr>
          <w:lang w:val="en-US"/>
        </w:rPr>
        <w:t xml:space="preserve">  const itemId = document.getElementById('edit-id').value;</w:t>
      </w:r>
    </w:p>
    <w:p w14:paraId="075EAF4A" w14:textId="77777777" w:rsidR="002D6FE1" w:rsidRPr="002D6FE1" w:rsidRDefault="002D6FE1" w:rsidP="002D6FE1">
      <w:pPr>
        <w:pStyle w:val="Code"/>
        <w:rPr>
          <w:lang w:val="en-US"/>
        </w:rPr>
      </w:pPr>
      <w:r w:rsidRPr="002D6FE1">
        <w:rPr>
          <w:lang w:val="en-US"/>
        </w:rPr>
        <w:t xml:space="preserve">  const item = {</w:t>
      </w:r>
    </w:p>
    <w:p w14:paraId="567763A7" w14:textId="77777777" w:rsidR="002D6FE1" w:rsidRPr="002D6FE1" w:rsidRDefault="002D6FE1" w:rsidP="002D6FE1">
      <w:pPr>
        <w:pStyle w:val="Code"/>
        <w:rPr>
          <w:lang w:val="en-US"/>
        </w:rPr>
      </w:pPr>
      <w:r w:rsidRPr="002D6FE1">
        <w:rPr>
          <w:lang w:val="en-US"/>
        </w:rPr>
        <w:t xml:space="preserve">    id: parseInt(itemId, 10),</w:t>
      </w:r>
    </w:p>
    <w:p w14:paraId="3D36D93B" w14:textId="77777777" w:rsidR="002D6FE1" w:rsidRPr="002D6FE1" w:rsidRDefault="002D6FE1" w:rsidP="002D6FE1">
      <w:pPr>
        <w:pStyle w:val="Code"/>
        <w:rPr>
          <w:lang w:val="en-US"/>
        </w:rPr>
      </w:pPr>
      <w:r w:rsidRPr="002D6FE1">
        <w:rPr>
          <w:lang w:val="en-US"/>
        </w:rPr>
        <w:t xml:space="preserve">    isComplete: document.getElementById('edit-isComplete').checked,</w:t>
      </w:r>
    </w:p>
    <w:p w14:paraId="7C3884EC" w14:textId="77777777" w:rsidR="002D6FE1" w:rsidRPr="002D6FE1" w:rsidRDefault="002D6FE1" w:rsidP="002D6FE1">
      <w:pPr>
        <w:pStyle w:val="Code"/>
        <w:rPr>
          <w:lang w:val="en-US"/>
        </w:rPr>
      </w:pPr>
      <w:r w:rsidRPr="002D6FE1">
        <w:rPr>
          <w:lang w:val="en-US"/>
        </w:rPr>
        <w:t xml:space="preserve">    name: document.getElementById('edit-name').value.trim()</w:t>
      </w:r>
    </w:p>
    <w:p w14:paraId="1F503F6F" w14:textId="77777777" w:rsidR="002D6FE1" w:rsidRPr="002D6FE1" w:rsidRDefault="002D6FE1" w:rsidP="002D6FE1">
      <w:pPr>
        <w:pStyle w:val="Code"/>
        <w:rPr>
          <w:lang w:val="en-US"/>
        </w:rPr>
      </w:pPr>
      <w:r w:rsidRPr="002D6FE1">
        <w:rPr>
          <w:lang w:val="en-US"/>
        </w:rPr>
        <w:t xml:space="preserve">  };</w:t>
      </w:r>
    </w:p>
    <w:p w14:paraId="649E35CD" w14:textId="77777777" w:rsidR="002D6FE1" w:rsidRPr="002D6FE1" w:rsidRDefault="002D6FE1" w:rsidP="002D6FE1">
      <w:pPr>
        <w:pStyle w:val="Code"/>
        <w:rPr>
          <w:lang w:val="en-US"/>
        </w:rPr>
      </w:pPr>
      <w:r w:rsidRPr="002D6FE1">
        <w:rPr>
          <w:lang w:val="en-US"/>
        </w:rPr>
        <w:t xml:space="preserve">  fetch(`${uri}/${itemId}`, {</w:t>
      </w:r>
    </w:p>
    <w:p w14:paraId="2482E752" w14:textId="77777777" w:rsidR="002D6FE1" w:rsidRPr="002D6FE1" w:rsidRDefault="002D6FE1" w:rsidP="002D6FE1">
      <w:pPr>
        <w:pStyle w:val="Code"/>
        <w:rPr>
          <w:lang w:val="en-US"/>
        </w:rPr>
      </w:pPr>
      <w:r w:rsidRPr="002D6FE1">
        <w:rPr>
          <w:lang w:val="en-US"/>
        </w:rPr>
        <w:t xml:space="preserve">    method: 'PUT',</w:t>
      </w:r>
    </w:p>
    <w:p w14:paraId="4CF0F334" w14:textId="77777777" w:rsidR="002D6FE1" w:rsidRPr="002D6FE1" w:rsidRDefault="002D6FE1" w:rsidP="002D6FE1">
      <w:pPr>
        <w:pStyle w:val="Code"/>
        <w:rPr>
          <w:lang w:val="en-US"/>
        </w:rPr>
      </w:pPr>
      <w:r w:rsidRPr="002D6FE1">
        <w:rPr>
          <w:lang w:val="en-US"/>
        </w:rPr>
        <w:t xml:space="preserve">    headers: {</w:t>
      </w:r>
    </w:p>
    <w:p w14:paraId="52AEF77E" w14:textId="77777777" w:rsidR="002D6FE1" w:rsidRPr="002D6FE1" w:rsidRDefault="002D6FE1" w:rsidP="002D6FE1">
      <w:pPr>
        <w:pStyle w:val="Code"/>
        <w:rPr>
          <w:lang w:val="en-US"/>
        </w:rPr>
      </w:pPr>
      <w:r w:rsidRPr="002D6FE1">
        <w:rPr>
          <w:lang w:val="en-US"/>
        </w:rPr>
        <w:t xml:space="preserve">      'Accept': 'application/json',</w:t>
      </w:r>
    </w:p>
    <w:p w14:paraId="1D59824E" w14:textId="77777777" w:rsidR="002D6FE1" w:rsidRPr="002D6FE1" w:rsidRDefault="002D6FE1" w:rsidP="002D6FE1">
      <w:pPr>
        <w:pStyle w:val="Code"/>
        <w:rPr>
          <w:lang w:val="en-US"/>
        </w:rPr>
      </w:pPr>
      <w:r w:rsidRPr="002D6FE1">
        <w:rPr>
          <w:lang w:val="en-US"/>
        </w:rPr>
        <w:t xml:space="preserve">      'Content-Type': 'application/json'</w:t>
      </w:r>
    </w:p>
    <w:p w14:paraId="0DE8A289" w14:textId="77777777" w:rsidR="002D6FE1" w:rsidRPr="002D6FE1" w:rsidRDefault="002D6FE1" w:rsidP="002D6FE1">
      <w:pPr>
        <w:pStyle w:val="Code"/>
        <w:rPr>
          <w:lang w:val="en-US"/>
        </w:rPr>
      </w:pPr>
      <w:r w:rsidRPr="002D6FE1">
        <w:rPr>
          <w:lang w:val="en-US"/>
        </w:rPr>
        <w:t xml:space="preserve">    },</w:t>
      </w:r>
    </w:p>
    <w:p w14:paraId="30B01E17" w14:textId="77777777" w:rsidR="002D6FE1" w:rsidRPr="002D6FE1" w:rsidRDefault="002D6FE1" w:rsidP="002D6FE1">
      <w:pPr>
        <w:pStyle w:val="Code"/>
        <w:rPr>
          <w:lang w:val="en-US"/>
        </w:rPr>
      </w:pPr>
      <w:r w:rsidRPr="002D6FE1">
        <w:rPr>
          <w:lang w:val="en-US"/>
        </w:rPr>
        <w:t xml:space="preserve">    body: JSON.stringify(item)</w:t>
      </w:r>
    </w:p>
    <w:p w14:paraId="6F7F144C" w14:textId="77777777" w:rsidR="002D6FE1" w:rsidRPr="002D6FE1" w:rsidRDefault="002D6FE1" w:rsidP="002D6FE1">
      <w:pPr>
        <w:pStyle w:val="Code"/>
        <w:rPr>
          <w:lang w:val="en-US"/>
        </w:rPr>
      </w:pPr>
      <w:r w:rsidRPr="002D6FE1">
        <w:rPr>
          <w:lang w:val="en-US"/>
        </w:rPr>
        <w:t xml:space="preserve">  })</w:t>
      </w:r>
    </w:p>
    <w:p w14:paraId="793A8D6F" w14:textId="77777777" w:rsidR="002D6FE1" w:rsidRPr="002D6FE1" w:rsidRDefault="002D6FE1" w:rsidP="002D6FE1">
      <w:pPr>
        <w:pStyle w:val="Code"/>
        <w:rPr>
          <w:lang w:val="en-US"/>
        </w:rPr>
      </w:pPr>
      <w:r w:rsidRPr="002D6FE1">
        <w:rPr>
          <w:lang w:val="en-US"/>
        </w:rPr>
        <w:t xml:space="preserve">      .then(() =&gt; getItems())</w:t>
      </w:r>
    </w:p>
    <w:p w14:paraId="5650D5D5" w14:textId="77777777" w:rsidR="002D6FE1" w:rsidRPr="002D6FE1" w:rsidRDefault="002D6FE1" w:rsidP="002D6FE1">
      <w:pPr>
        <w:pStyle w:val="Code"/>
        <w:rPr>
          <w:lang w:val="en-US"/>
        </w:rPr>
      </w:pPr>
      <w:r w:rsidRPr="002D6FE1">
        <w:rPr>
          <w:lang w:val="en-US"/>
        </w:rPr>
        <w:t xml:space="preserve">      .catch(error =&gt; console.error('Unable to update item.', error));</w:t>
      </w:r>
    </w:p>
    <w:p w14:paraId="7628259E" w14:textId="77777777" w:rsidR="002D6FE1" w:rsidRPr="002D6FE1" w:rsidRDefault="002D6FE1" w:rsidP="002D6FE1">
      <w:pPr>
        <w:pStyle w:val="Code"/>
        <w:rPr>
          <w:lang w:val="en-US"/>
        </w:rPr>
      </w:pPr>
      <w:r w:rsidRPr="002D6FE1">
        <w:rPr>
          <w:lang w:val="en-US"/>
        </w:rPr>
        <w:t xml:space="preserve">  closeInput();</w:t>
      </w:r>
    </w:p>
    <w:p w14:paraId="7D38050C" w14:textId="77777777" w:rsidR="002D6FE1" w:rsidRPr="002D6FE1" w:rsidRDefault="002D6FE1" w:rsidP="002D6FE1">
      <w:pPr>
        <w:pStyle w:val="Code"/>
        <w:rPr>
          <w:lang w:val="en-US"/>
        </w:rPr>
      </w:pPr>
      <w:r w:rsidRPr="002D6FE1">
        <w:rPr>
          <w:lang w:val="en-US"/>
        </w:rPr>
        <w:t xml:space="preserve">  return false;</w:t>
      </w:r>
    </w:p>
    <w:p w14:paraId="692697DD" w14:textId="77777777" w:rsidR="002D6FE1" w:rsidRPr="002D6FE1" w:rsidRDefault="002D6FE1" w:rsidP="002D6FE1">
      <w:pPr>
        <w:pStyle w:val="Code"/>
        <w:rPr>
          <w:lang w:val="en-US"/>
        </w:rPr>
      </w:pPr>
      <w:r w:rsidRPr="002D6FE1">
        <w:rPr>
          <w:lang w:val="en-US"/>
        </w:rPr>
        <w:t>}</w:t>
      </w:r>
    </w:p>
    <w:p w14:paraId="089CF8E4" w14:textId="77777777" w:rsidR="002D6FE1" w:rsidRPr="002D6FE1" w:rsidRDefault="002D6FE1" w:rsidP="002D6FE1">
      <w:pPr>
        <w:pStyle w:val="Code"/>
        <w:rPr>
          <w:lang w:val="en-US"/>
        </w:rPr>
      </w:pPr>
    </w:p>
    <w:p w14:paraId="0905031F" w14:textId="77777777" w:rsidR="002D6FE1" w:rsidRPr="002D6FE1" w:rsidRDefault="002D6FE1" w:rsidP="002D6FE1">
      <w:pPr>
        <w:pStyle w:val="Code"/>
        <w:rPr>
          <w:lang w:val="en-US"/>
        </w:rPr>
      </w:pPr>
      <w:r w:rsidRPr="002D6FE1">
        <w:rPr>
          <w:lang w:val="en-US"/>
        </w:rPr>
        <w:t>function displayEditForm(id) {</w:t>
      </w:r>
    </w:p>
    <w:p w14:paraId="205569E5" w14:textId="77777777" w:rsidR="002D6FE1" w:rsidRPr="002D6FE1" w:rsidRDefault="002D6FE1" w:rsidP="002D6FE1">
      <w:pPr>
        <w:pStyle w:val="Code"/>
        <w:rPr>
          <w:lang w:val="en-US"/>
        </w:rPr>
      </w:pPr>
      <w:r w:rsidRPr="002D6FE1">
        <w:rPr>
          <w:lang w:val="en-US"/>
        </w:rPr>
        <w:t xml:space="preserve">  const item = todos.find(item =&gt; item.id === id);</w:t>
      </w:r>
    </w:p>
    <w:p w14:paraId="07CC416C" w14:textId="77777777" w:rsidR="002D6FE1" w:rsidRPr="002D6FE1" w:rsidRDefault="002D6FE1" w:rsidP="002D6FE1">
      <w:pPr>
        <w:pStyle w:val="Code"/>
        <w:rPr>
          <w:lang w:val="en-US"/>
        </w:rPr>
      </w:pPr>
    </w:p>
    <w:p w14:paraId="41F68DCC" w14:textId="77777777" w:rsidR="002D6FE1" w:rsidRPr="002D6FE1" w:rsidRDefault="002D6FE1" w:rsidP="002D6FE1">
      <w:pPr>
        <w:pStyle w:val="Code"/>
        <w:rPr>
          <w:lang w:val="en-US"/>
        </w:rPr>
      </w:pPr>
      <w:r w:rsidRPr="002D6FE1">
        <w:rPr>
          <w:lang w:val="en-US"/>
        </w:rPr>
        <w:t xml:space="preserve">  document.getElementById('edit-name').value = item.name;</w:t>
      </w:r>
    </w:p>
    <w:p w14:paraId="2AAAA27A" w14:textId="77777777" w:rsidR="002D6FE1" w:rsidRPr="002D6FE1" w:rsidRDefault="002D6FE1" w:rsidP="002D6FE1">
      <w:pPr>
        <w:pStyle w:val="Code"/>
        <w:rPr>
          <w:lang w:val="en-US"/>
        </w:rPr>
      </w:pPr>
      <w:r w:rsidRPr="002D6FE1">
        <w:rPr>
          <w:lang w:val="en-US"/>
        </w:rPr>
        <w:t xml:space="preserve">  document.getElementById('edit-id').value = item.id;</w:t>
      </w:r>
    </w:p>
    <w:p w14:paraId="6F27F437" w14:textId="77777777" w:rsidR="002D6FE1" w:rsidRPr="002D6FE1" w:rsidRDefault="002D6FE1" w:rsidP="002D6FE1">
      <w:pPr>
        <w:pStyle w:val="Code"/>
        <w:rPr>
          <w:lang w:val="en-US"/>
        </w:rPr>
      </w:pPr>
      <w:r w:rsidRPr="002D6FE1">
        <w:rPr>
          <w:lang w:val="en-US"/>
        </w:rPr>
        <w:t xml:space="preserve">  document.getElementById('edit-isComplete').checked = item.isComplete;</w:t>
      </w:r>
    </w:p>
    <w:p w14:paraId="6AD0D046" w14:textId="77777777" w:rsidR="002D6FE1" w:rsidRPr="002D6FE1" w:rsidRDefault="002D6FE1" w:rsidP="002D6FE1">
      <w:pPr>
        <w:pStyle w:val="Code"/>
        <w:rPr>
          <w:lang w:val="en-US"/>
        </w:rPr>
      </w:pPr>
      <w:r w:rsidRPr="002D6FE1">
        <w:rPr>
          <w:lang w:val="en-US"/>
        </w:rPr>
        <w:t xml:space="preserve">  document.getElementById('editForm').style.display = 'block';</w:t>
      </w:r>
    </w:p>
    <w:p w14:paraId="67D2F5A7" w14:textId="77777777" w:rsidR="002D6FE1" w:rsidRPr="002D6FE1" w:rsidRDefault="002D6FE1" w:rsidP="002D6FE1">
      <w:pPr>
        <w:pStyle w:val="Code"/>
        <w:rPr>
          <w:lang w:val="en-US"/>
        </w:rPr>
      </w:pPr>
      <w:r w:rsidRPr="002D6FE1">
        <w:rPr>
          <w:lang w:val="en-US"/>
        </w:rPr>
        <w:t>}</w:t>
      </w:r>
    </w:p>
    <w:p w14:paraId="2326FAFC" w14:textId="77777777" w:rsidR="002D6FE1" w:rsidRPr="002D6FE1" w:rsidRDefault="002D6FE1" w:rsidP="002D6FE1">
      <w:pPr>
        <w:pStyle w:val="Code"/>
        <w:rPr>
          <w:lang w:val="en-US"/>
        </w:rPr>
      </w:pPr>
    </w:p>
    <w:p w14:paraId="29775DEE" w14:textId="77777777" w:rsidR="002D6FE1" w:rsidRPr="002D6FE1" w:rsidRDefault="002D6FE1" w:rsidP="002D6FE1">
      <w:pPr>
        <w:pStyle w:val="Code"/>
        <w:rPr>
          <w:lang w:val="en-US"/>
        </w:rPr>
      </w:pPr>
    </w:p>
    <w:p w14:paraId="635B38C5" w14:textId="77777777" w:rsidR="002D6FE1" w:rsidRPr="002D6FE1" w:rsidRDefault="002D6FE1" w:rsidP="002D6FE1">
      <w:pPr>
        <w:pStyle w:val="Code"/>
        <w:rPr>
          <w:lang w:val="en-US"/>
        </w:rPr>
      </w:pPr>
      <w:r w:rsidRPr="002D6FE1">
        <w:rPr>
          <w:lang w:val="en-US"/>
        </w:rPr>
        <w:t>function closeInput() {</w:t>
      </w:r>
    </w:p>
    <w:p w14:paraId="3D9DB815" w14:textId="77777777" w:rsidR="002D6FE1" w:rsidRPr="002D6FE1" w:rsidRDefault="002D6FE1" w:rsidP="002D6FE1">
      <w:pPr>
        <w:pStyle w:val="Code"/>
        <w:rPr>
          <w:lang w:val="en-US"/>
        </w:rPr>
      </w:pPr>
      <w:r w:rsidRPr="002D6FE1">
        <w:rPr>
          <w:lang w:val="en-US"/>
        </w:rPr>
        <w:t xml:space="preserve">  document.getElementById('editForm').style.display = 'none';</w:t>
      </w:r>
    </w:p>
    <w:p w14:paraId="66ABC14A" w14:textId="77777777" w:rsidR="002D6FE1" w:rsidRPr="002D6FE1" w:rsidRDefault="002D6FE1" w:rsidP="002D6FE1">
      <w:pPr>
        <w:pStyle w:val="Code"/>
        <w:rPr>
          <w:lang w:val="en-US"/>
        </w:rPr>
      </w:pPr>
      <w:r w:rsidRPr="002D6FE1">
        <w:rPr>
          <w:lang w:val="en-US"/>
        </w:rPr>
        <w:t>}</w:t>
      </w:r>
    </w:p>
    <w:p w14:paraId="66230E8B" w14:textId="77777777" w:rsidR="002D6FE1" w:rsidRPr="002D6FE1" w:rsidRDefault="002D6FE1" w:rsidP="002D6FE1">
      <w:pPr>
        <w:pStyle w:val="Code"/>
        <w:rPr>
          <w:lang w:val="en-US"/>
        </w:rPr>
      </w:pPr>
    </w:p>
    <w:p w14:paraId="69F1E274" w14:textId="77777777" w:rsidR="002D6FE1" w:rsidRPr="002D6FE1" w:rsidRDefault="002D6FE1" w:rsidP="002D6FE1">
      <w:pPr>
        <w:pStyle w:val="Code"/>
        <w:rPr>
          <w:lang w:val="en-US"/>
        </w:rPr>
      </w:pPr>
      <w:r w:rsidRPr="002D6FE1">
        <w:rPr>
          <w:lang w:val="en-US"/>
        </w:rPr>
        <w:t>function _displayCount(itemCount) {</w:t>
      </w:r>
    </w:p>
    <w:p w14:paraId="7F8974EC" w14:textId="77777777" w:rsidR="002D6FE1" w:rsidRPr="002D6FE1" w:rsidRDefault="002D6FE1" w:rsidP="002D6FE1">
      <w:pPr>
        <w:pStyle w:val="Code"/>
        <w:rPr>
          <w:lang w:val="en-US"/>
        </w:rPr>
      </w:pPr>
      <w:r w:rsidRPr="002D6FE1">
        <w:rPr>
          <w:lang w:val="en-US"/>
        </w:rPr>
        <w:t xml:space="preserve">  const name = (itemCount === 1) ? 'to-do' : 'to-dos';</w:t>
      </w:r>
    </w:p>
    <w:p w14:paraId="57577A71" w14:textId="77777777" w:rsidR="002D6FE1" w:rsidRPr="002D6FE1" w:rsidRDefault="002D6FE1" w:rsidP="002D6FE1">
      <w:pPr>
        <w:pStyle w:val="Code"/>
        <w:rPr>
          <w:lang w:val="en-US"/>
        </w:rPr>
      </w:pPr>
    </w:p>
    <w:p w14:paraId="520132DE" w14:textId="77777777" w:rsidR="002D6FE1" w:rsidRPr="002D6FE1" w:rsidRDefault="002D6FE1" w:rsidP="002D6FE1">
      <w:pPr>
        <w:pStyle w:val="Code"/>
        <w:rPr>
          <w:lang w:val="en-US"/>
        </w:rPr>
      </w:pPr>
      <w:r w:rsidRPr="002D6FE1">
        <w:rPr>
          <w:lang w:val="en-US"/>
        </w:rPr>
        <w:t xml:space="preserve">  document.getElementById('counter').innerText = `${itemCount} ${name}`;</w:t>
      </w:r>
    </w:p>
    <w:p w14:paraId="1309451E" w14:textId="77777777" w:rsidR="002D6FE1" w:rsidRPr="002D6FE1" w:rsidRDefault="002D6FE1" w:rsidP="002D6FE1">
      <w:pPr>
        <w:pStyle w:val="Code"/>
        <w:rPr>
          <w:lang w:val="en-US"/>
        </w:rPr>
      </w:pPr>
      <w:r w:rsidRPr="002D6FE1">
        <w:rPr>
          <w:lang w:val="en-US"/>
        </w:rPr>
        <w:t>}</w:t>
      </w:r>
    </w:p>
    <w:p w14:paraId="65AD5AE6" w14:textId="77777777" w:rsidR="002D6FE1" w:rsidRPr="002D6FE1" w:rsidRDefault="002D6FE1" w:rsidP="002D6FE1">
      <w:pPr>
        <w:pStyle w:val="Code"/>
        <w:rPr>
          <w:lang w:val="en-US"/>
        </w:rPr>
      </w:pPr>
    </w:p>
    <w:p w14:paraId="468522F0" w14:textId="77777777" w:rsidR="002D6FE1" w:rsidRPr="002D6FE1" w:rsidRDefault="002D6FE1" w:rsidP="002D6FE1">
      <w:pPr>
        <w:pStyle w:val="Code"/>
        <w:rPr>
          <w:lang w:val="en-US"/>
        </w:rPr>
      </w:pPr>
      <w:r w:rsidRPr="002D6FE1">
        <w:rPr>
          <w:lang w:val="en-US"/>
        </w:rPr>
        <w:t>function _displayItems(data) {</w:t>
      </w:r>
    </w:p>
    <w:p w14:paraId="7C9A34EA" w14:textId="77777777" w:rsidR="002D6FE1" w:rsidRPr="002D6FE1" w:rsidRDefault="002D6FE1" w:rsidP="002D6FE1">
      <w:pPr>
        <w:pStyle w:val="Code"/>
        <w:rPr>
          <w:lang w:val="en-US"/>
        </w:rPr>
      </w:pPr>
      <w:r w:rsidRPr="002D6FE1">
        <w:rPr>
          <w:lang w:val="en-US"/>
        </w:rPr>
        <w:t xml:space="preserve">  const tBody = document.getElementById('todos');</w:t>
      </w:r>
    </w:p>
    <w:p w14:paraId="42ECEC25" w14:textId="77777777" w:rsidR="002D6FE1" w:rsidRPr="002D6FE1" w:rsidRDefault="002D6FE1" w:rsidP="002D6FE1">
      <w:pPr>
        <w:pStyle w:val="Code"/>
        <w:rPr>
          <w:lang w:val="en-US"/>
        </w:rPr>
      </w:pPr>
      <w:r w:rsidRPr="002D6FE1">
        <w:rPr>
          <w:lang w:val="en-US"/>
        </w:rPr>
        <w:t xml:space="preserve">  tBody.innerHTML = '';</w:t>
      </w:r>
    </w:p>
    <w:p w14:paraId="162C1A17" w14:textId="77777777" w:rsidR="002D6FE1" w:rsidRPr="002D6FE1" w:rsidRDefault="002D6FE1" w:rsidP="002D6FE1">
      <w:pPr>
        <w:pStyle w:val="Code"/>
        <w:rPr>
          <w:lang w:val="en-US"/>
        </w:rPr>
      </w:pPr>
    </w:p>
    <w:p w14:paraId="34F1A53F" w14:textId="77777777" w:rsidR="002D6FE1" w:rsidRPr="002D6FE1" w:rsidRDefault="002D6FE1" w:rsidP="002D6FE1">
      <w:pPr>
        <w:pStyle w:val="Code"/>
        <w:rPr>
          <w:lang w:val="en-US"/>
        </w:rPr>
      </w:pPr>
      <w:r w:rsidRPr="002D6FE1">
        <w:rPr>
          <w:lang w:val="en-US"/>
        </w:rPr>
        <w:t xml:space="preserve">  _displayCount(data.length);</w:t>
      </w:r>
    </w:p>
    <w:p w14:paraId="355D20E7" w14:textId="77777777" w:rsidR="002D6FE1" w:rsidRPr="002D6FE1" w:rsidRDefault="002D6FE1" w:rsidP="002D6FE1">
      <w:pPr>
        <w:pStyle w:val="Code"/>
        <w:rPr>
          <w:lang w:val="en-US"/>
        </w:rPr>
      </w:pPr>
    </w:p>
    <w:p w14:paraId="50C40E8A" w14:textId="77777777" w:rsidR="002D6FE1" w:rsidRPr="002D6FE1" w:rsidRDefault="002D6FE1" w:rsidP="002D6FE1">
      <w:pPr>
        <w:pStyle w:val="Code"/>
        <w:rPr>
          <w:lang w:val="en-US"/>
        </w:rPr>
      </w:pPr>
      <w:r w:rsidRPr="002D6FE1">
        <w:rPr>
          <w:lang w:val="en-US"/>
        </w:rPr>
        <w:t xml:space="preserve">  const button = document.createElement('button');</w:t>
      </w:r>
    </w:p>
    <w:p w14:paraId="0C6EAF0F" w14:textId="77777777" w:rsidR="002D6FE1" w:rsidRPr="002D6FE1" w:rsidRDefault="002D6FE1" w:rsidP="002D6FE1">
      <w:pPr>
        <w:pStyle w:val="Code"/>
        <w:rPr>
          <w:lang w:val="en-US"/>
        </w:rPr>
      </w:pPr>
    </w:p>
    <w:p w14:paraId="0D3E8DA5" w14:textId="77777777" w:rsidR="002D6FE1" w:rsidRPr="002D6FE1" w:rsidRDefault="002D6FE1" w:rsidP="002D6FE1">
      <w:pPr>
        <w:pStyle w:val="Code"/>
        <w:rPr>
          <w:lang w:val="en-US"/>
        </w:rPr>
      </w:pPr>
      <w:r w:rsidRPr="002D6FE1">
        <w:rPr>
          <w:lang w:val="en-US"/>
        </w:rPr>
        <w:t xml:space="preserve">  data.forEach(item =&gt; {</w:t>
      </w:r>
    </w:p>
    <w:p w14:paraId="33CCB973" w14:textId="77777777" w:rsidR="002D6FE1" w:rsidRPr="002D6FE1" w:rsidRDefault="002D6FE1" w:rsidP="002D6FE1">
      <w:pPr>
        <w:pStyle w:val="Code"/>
        <w:rPr>
          <w:lang w:val="en-US"/>
        </w:rPr>
      </w:pPr>
      <w:r w:rsidRPr="002D6FE1">
        <w:rPr>
          <w:lang w:val="en-US"/>
        </w:rPr>
        <w:t xml:space="preserve">    let isCompleteCheckbox = document.createElement('input');</w:t>
      </w:r>
    </w:p>
    <w:p w14:paraId="4FF347B2" w14:textId="77777777" w:rsidR="002D6FE1" w:rsidRPr="002D6FE1" w:rsidRDefault="002D6FE1" w:rsidP="002D6FE1">
      <w:pPr>
        <w:pStyle w:val="Code"/>
        <w:rPr>
          <w:lang w:val="en-US"/>
        </w:rPr>
      </w:pPr>
      <w:r w:rsidRPr="002D6FE1">
        <w:rPr>
          <w:lang w:val="en-US"/>
        </w:rPr>
        <w:t xml:space="preserve">    isCompleteCheckbox.type = 'checkbox';</w:t>
      </w:r>
    </w:p>
    <w:p w14:paraId="4312461D" w14:textId="77777777" w:rsidR="002D6FE1" w:rsidRPr="002D6FE1" w:rsidRDefault="002D6FE1" w:rsidP="002D6FE1">
      <w:pPr>
        <w:pStyle w:val="Code"/>
        <w:rPr>
          <w:lang w:val="en-US"/>
        </w:rPr>
      </w:pPr>
      <w:r w:rsidRPr="002D6FE1">
        <w:rPr>
          <w:lang w:val="en-US"/>
        </w:rPr>
        <w:t xml:space="preserve">    isCompleteCheckbox.disabled = true;</w:t>
      </w:r>
    </w:p>
    <w:p w14:paraId="2F18A732" w14:textId="77777777" w:rsidR="002D6FE1" w:rsidRPr="002D6FE1" w:rsidRDefault="002D6FE1" w:rsidP="002D6FE1">
      <w:pPr>
        <w:pStyle w:val="Code"/>
        <w:rPr>
          <w:lang w:val="en-US"/>
        </w:rPr>
      </w:pPr>
      <w:r w:rsidRPr="002D6FE1">
        <w:rPr>
          <w:lang w:val="en-US"/>
        </w:rPr>
        <w:t xml:space="preserve">    isCompleteCheckbox.checked = item.isComplete;</w:t>
      </w:r>
    </w:p>
    <w:p w14:paraId="5FD2E8C7" w14:textId="77777777" w:rsidR="002D6FE1" w:rsidRPr="002D6FE1" w:rsidRDefault="002D6FE1" w:rsidP="002D6FE1">
      <w:pPr>
        <w:pStyle w:val="Code"/>
        <w:rPr>
          <w:lang w:val="en-US"/>
        </w:rPr>
      </w:pPr>
    </w:p>
    <w:p w14:paraId="3938FC4D" w14:textId="77777777" w:rsidR="002D6FE1" w:rsidRPr="002D6FE1" w:rsidRDefault="002D6FE1" w:rsidP="002D6FE1">
      <w:pPr>
        <w:pStyle w:val="Code"/>
        <w:rPr>
          <w:lang w:val="en-US"/>
        </w:rPr>
      </w:pPr>
      <w:r w:rsidRPr="002D6FE1">
        <w:rPr>
          <w:lang w:val="en-US"/>
        </w:rPr>
        <w:t xml:space="preserve">    let editButton = button.cloneNode(false);</w:t>
      </w:r>
    </w:p>
    <w:p w14:paraId="5A33DFED" w14:textId="77777777" w:rsidR="002D6FE1" w:rsidRPr="002D6FE1" w:rsidRDefault="002D6FE1" w:rsidP="002D6FE1">
      <w:pPr>
        <w:pStyle w:val="Code"/>
        <w:rPr>
          <w:lang w:val="en-US"/>
        </w:rPr>
      </w:pPr>
      <w:r w:rsidRPr="002D6FE1">
        <w:rPr>
          <w:lang w:val="en-US"/>
        </w:rPr>
        <w:t xml:space="preserve">    editButton.innerText = 'Edit';</w:t>
      </w:r>
    </w:p>
    <w:p w14:paraId="13226BA8" w14:textId="77777777" w:rsidR="002D6FE1" w:rsidRPr="002D6FE1" w:rsidRDefault="002D6FE1" w:rsidP="002D6FE1">
      <w:pPr>
        <w:pStyle w:val="Code"/>
        <w:rPr>
          <w:lang w:val="en-US"/>
        </w:rPr>
      </w:pPr>
      <w:r w:rsidRPr="002D6FE1">
        <w:rPr>
          <w:lang w:val="en-US"/>
        </w:rPr>
        <w:t xml:space="preserve">    editButton.setAttribute('onclick', `displayEditForm(${item.id})`);</w:t>
      </w:r>
    </w:p>
    <w:p w14:paraId="2A88B65E" w14:textId="77777777" w:rsidR="002D6FE1" w:rsidRPr="002D6FE1" w:rsidRDefault="002D6FE1" w:rsidP="002D6FE1">
      <w:pPr>
        <w:pStyle w:val="Code"/>
        <w:rPr>
          <w:lang w:val="en-US"/>
        </w:rPr>
      </w:pPr>
    </w:p>
    <w:p w14:paraId="59C8FFAD" w14:textId="77777777" w:rsidR="002D6FE1" w:rsidRPr="002D6FE1" w:rsidRDefault="002D6FE1" w:rsidP="002D6FE1">
      <w:pPr>
        <w:pStyle w:val="Code"/>
        <w:rPr>
          <w:lang w:val="en-US"/>
        </w:rPr>
      </w:pPr>
      <w:r w:rsidRPr="002D6FE1">
        <w:rPr>
          <w:lang w:val="en-US"/>
        </w:rPr>
        <w:t xml:space="preserve">    let deleteButton = button.cloneNode(false);</w:t>
      </w:r>
    </w:p>
    <w:p w14:paraId="0F056D49" w14:textId="77777777" w:rsidR="002D6FE1" w:rsidRPr="002D6FE1" w:rsidRDefault="002D6FE1" w:rsidP="002D6FE1">
      <w:pPr>
        <w:pStyle w:val="Code"/>
        <w:rPr>
          <w:lang w:val="en-US"/>
        </w:rPr>
      </w:pPr>
      <w:r w:rsidRPr="002D6FE1">
        <w:rPr>
          <w:lang w:val="en-US"/>
        </w:rPr>
        <w:t xml:space="preserve">    deleteButton.innerText = 'Delete';</w:t>
      </w:r>
    </w:p>
    <w:p w14:paraId="5E3E5066" w14:textId="77777777" w:rsidR="002D6FE1" w:rsidRPr="002D6FE1" w:rsidRDefault="002D6FE1" w:rsidP="002D6FE1">
      <w:pPr>
        <w:pStyle w:val="Code"/>
        <w:rPr>
          <w:lang w:val="en-US"/>
        </w:rPr>
      </w:pPr>
      <w:r w:rsidRPr="002D6FE1">
        <w:rPr>
          <w:lang w:val="en-US"/>
        </w:rPr>
        <w:t xml:space="preserve">    deleteButton.setAttribute('onclick', `deleteItem(${item.id})`);</w:t>
      </w:r>
    </w:p>
    <w:p w14:paraId="179F52D1" w14:textId="77777777" w:rsidR="002D6FE1" w:rsidRPr="002D6FE1" w:rsidRDefault="002D6FE1" w:rsidP="002D6FE1">
      <w:pPr>
        <w:pStyle w:val="Code"/>
        <w:rPr>
          <w:lang w:val="en-US"/>
        </w:rPr>
      </w:pPr>
    </w:p>
    <w:p w14:paraId="5638D5C5" w14:textId="77777777" w:rsidR="002D6FE1" w:rsidRPr="002D6FE1" w:rsidRDefault="002D6FE1" w:rsidP="002D6FE1">
      <w:pPr>
        <w:pStyle w:val="Code"/>
        <w:rPr>
          <w:lang w:val="en-US"/>
        </w:rPr>
      </w:pPr>
      <w:r w:rsidRPr="002D6FE1">
        <w:rPr>
          <w:lang w:val="en-US"/>
        </w:rPr>
        <w:t xml:space="preserve">    let tr = tBody.insertRow();</w:t>
      </w:r>
    </w:p>
    <w:p w14:paraId="5D6DC918" w14:textId="77777777" w:rsidR="002D6FE1" w:rsidRPr="002D6FE1" w:rsidRDefault="002D6FE1" w:rsidP="002D6FE1">
      <w:pPr>
        <w:pStyle w:val="Code"/>
        <w:rPr>
          <w:lang w:val="en-US"/>
        </w:rPr>
      </w:pPr>
    </w:p>
    <w:p w14:paraId="57C89873" w14:textId="77777777" w:rsidR="002D6FE1" w:rsidRPr="002D6FE1" w:rsidRDefault="002D6FE1" w:rsidP="002D6FE1">
      <w:pPr>
        <w:pStyle w:val="Code"/>
        <w:rPr>
          <w:lang w:val="en-US"/>
        </w:rPr>
      </w:pPr>
      <w:r w:rsidRPr="002D6FE1">
        <w:rPr>
          <w:lang w:val="en-US"/>
        </w:rPr>
        <w:t xml:space="preserve">    let td1 = tr.insertCell(0);</w:t>
      </w:r>
    </w:p>
    <w:p w14:paraId="458D61D9" w14:textId="77777777" w:rsidR="002D6FE1" w:rsidRPr="002D6FE1" w:rsidRDefault="002D6FE1" w:rsidP="002D6FE1">
      <w:pPr>
        <w:pStyle w:val="Code"/>
        <w:rPr>
          <w:lang w:val="en-US"/>
        </w:rPr>
      </w:pPr>
      <w:r w:rsidRPr="002D6FE1">
        <w:rPr>
          <w:lang w:val="en-US"/>
        </w:rPr>
        <w:t xml:space="preserve">    td1.appendChild(isCompleteCheckbox);</w:t>
      </w:r>
    </w:p>
    <w:p w14:paraId="5BEF9527" w14:textId="77777777" w:rsidR="002D6FE1" w:rsidRPr="002D6FE1" w:rsidRDefault="002D6FE1" w:rsidP="002D6FE1">
      <w:pPr>
        <w:pStyle w:val="Code"/>
        <w:rPr>
          <w:lang w:val="en-US"/>
        </w:rPr>
      </w:pPr>
    </w:p>
    <w:p w14:paraId="1139D269" w14:textId="77777777" w:rsidR="002D6FE1" w:rsidRPr="002D6FE1" w:rsidRDefault="002D6FE1" w:rsidP="002D6FE1">
      <w:pPr>
        <w:pStyle w:val="Code"/>
        <w:rPr>
          <w:lang w:val="en-US"/>
        </w:rPr>
      </w:pPr>
      <w:r w:rsidRPr="002D6FE1">
        <w:rPr>
          <w:lang w:val="en-US"/>
        </w:rPr>
        <w:t xml:space="preserve">    let td2 = tr.insertCell(1);</w:t>
      </w:r>
    </w:p>
    <w:p w14:paraId="7249C66E" w14:textId="77777777" w:rsidR="002D6FE1" w:rsidRPr="002D6FE1" w:rsidRDefault="002D6FE1" w:rsidP="002D6FE1">
      <w:pPr>
        <w:pStyle w:val="Code"/>
        <w:rPr>
          <w:lang w:val="en-US"/>
        </w:rPr>
      </w:pPr>
      <w:r w:rsidRPr="002D6FE1">
        <w:rPr>
          <w:lang w:val="en-US"/>
        </w:rPr>
        <w:t xml:space="preserve">    let textNode = document.createTextNode(item.name);</w:t>
      </w:r>
    </w:p>
    <w:p w14:paraId="134E6452" w14:textId="77777777" w:rsidR="002D6FE1" w:rsidRPr="002D6FE1" w:rsidRDefault="002D6FE1" w:rsidP="002D6FE1">
      <w:pPr>
        <w:pStyle w:val="Code"/>
        <w:rPr>
          <w:lang w:val="en-US"/>
        </w:rPr>
      </w:pPr>
      <w:r w:rsidRPr="002D6FE1">
        <w:rPr>
          <w:lang w:val="en-US"/>
        </w:rPr>
        <w:t xml:space="preserve">    td2.appendChild(textNode);</w:t>
      </w:r>
    </w:p>
    <w:p w14:paraId="416B6918" w14:textId="77777777" w:rsidR="002D6FE1" w:rsidRPr="002D6FE1" w:rsidRDefault="002D6FE1" w:rsidP="002D6FE1">
      <w:pPr>
        <w:pStyle w:val="Code"/>
        <w:rPr>
          <w:lang w:val="en-US"/>
        </w:rPr>
      </w:pPr>
    </w:p>
    <w:p w14:paraId="50AB8640" w14:textId="77777777" w:rsidR="002D6FE1" w:rsidRPr="002D6FE1" w:rsidRDefault="002D6FE1" w:rsidP="002D6FE1">
      <w:pPr>
        <w:pStyle w:val="Code"/>
        <w:rPr>
          <w:lang w:val="en-US"/>
        </w:rPr>
      </w:pPr>
      <w:r w:rsidRPr="002D6FE1">
        <w:rPr>
          <w:lang w:val="en-US"/>
        </w:rPr>
        <w:t xml:space="preserve">    let td3 = tr.insertCell(2);</w:t>
      </w:r>
    </w:p>
    <w:p w14:paraId="5F4A187E" w14:textId="77777777" w:rsidR="002D6FE1" w:rsidRPr="002D6FE1" w:rsidRDefault="002D6FE1" w:rsidP="002D6FE1">
      <w:pPr>
        <w:pStyle w:val="Code"/>
        <w:rPr>
          <w:lang w:val="en-US"/>
        </w:rPr>
      </w:pPr>
      <w:r w:rsidRPr="002D6FE1">
        <w:rPr>
          <w:lang w:val="en-US"/>
        </w:rPr>
        <w:t xml:space="preserve">    td3.appendChild(editButton);</w:t>
      </w:r>
    </w:p>
    <w:p w14:paraId="389A9269" w14:textId="77777777" w:rsidR="002D6FE1" w:rsidRPr="002D6FE1" w:rsidRDefault="002D6FE1" w:rsidP="002D6FE1">
      <w:pPr>
        <w:pStyle w:val="Code"/>
        <w:rPr>
          <w:lang w:val="en-US"/>
        </w:rPr>
      </w:pPr>
    </w:p>
    <w:p w14:paraId="1CEF8A8E" w14:textId="77777777" w:rsidR="002D6FE1" w:rsidRPr="002D6FE1" w:rsidRDefault="002D6FE1" w:rsidP="002D6FE1">
      <w:pPr>
        <w:pStyle w:val="Code"/>
        <w:rPr>
          <w:lang w:val="en-US"/>
        </w:rPr>
      </w:pPr>
      <w:r w:rsidRPr="002D6FE1">
        <w:rPr>
          <w:lang w:val="en-US"/>
        </w:rPr>
        <w:t xml:space="preserve">    let td4 = tr.insertCell(3);</w:t>
      </w:r>
    </w:p>
    <w:p w14:paraId="2CA33D35" w14:textId="77777777" w:rsidR="002D6FE1" w:rsidRPr="002D6FE1" w:rsidRDefault="002D6FE1" w:rsidP="002D6FE1">
      <w:pPr>
        <w:pStyle w:val="Code"/>
        <w:rPr>
          <w:lang w:val="en-US"/>
        </w:rPr>
      </w:pPr>
      <w:r w:rsidRPr="002D6FE1">
        <w:rPr>
          <w:lang w:val="en-US"/>
        </w:rPr>
        <w:t xml:space="preserve">    td4.appendChild(deleteButton);</w:t>
      </w:r>
    </w:p>
    <w:p w14:paraId="0D6FE902" w14:textId="77777777" w:rsidR="002D6FE1" w:rsidRPr="002D6FE1" w:rsidRDefault="002D6FE1" w:rsidP="002D6FE1">
      <w:pPr>
        <w:pStyle w:val="Code"/>
        <w:rPr>
          <w:lang w:val="en-US"/>
        </w:rPr>
      </w:pPr>
      <w:r w:rsidRPr="002D6FE1">
        <w:rPr>
          <w:lang w:val="en-US"/>
        </w:rPr>
        <w:t xml:space="preserve">  });</w:t>
      </w:r>
    </w:p>
    <w:p w14:paraId="194AA189" w14:textId="77777777" w:rsidR="002D6FE1" w:rsidRPr="002D6FE1" w:rsidRDefault="002D6FE1" w:rsidP="002D6FE1">
      <w:pPr>
        <w:pStyle w:val="Code"/>
        <w:rPr>
          <w:lang w:val="en-US"/>
        </w:rPr>
      </w:pPr>
    </w:p>
    <w:p w14:paraId="5F23B3E6" w14:textId="77777777" w:rsidR="002D6FE1" w:rsidRPr="002D6FE1" w:rsidRDefault="002D6FE1" w:rsidP="002D6FE1">
      <w:pPr>
        <w:pStyle w:val="Code"/>
        <w:rPr>
          <w:lang w:val="en-US"/>
        </w:rPr>
      </w:pPr>
      <w:r w:rsidRPr="002D6FE1">
        <w:rPr>
          <w:lang w:val="en-US"/>
        </w:rPr>
        <w:t xml:space="preserve">  todos = data;</w:t>
      </w:r>
    </w:p>
    <w:p w14:paraId="77B9620E" w14:textId="77777777" w:rsidR="002D6FE1" w:rsidRDefault="002D6FE1" w:rsidP="002D6FE1">
      <w:pPr>
        <w:pStyle w:val="Code"/>
      </w:pPr>
      <w:r>
        <w:t>}</w:t>
      </w:r>
    </w:p>
    <w:p w14:paraId="1DF3BBAF" w14:textId="3B16E653" w:rsidR="002D6FE1" w:rsidRDefault="002D6FE1" w:rsidP="002D6FE1">
      <w:pPr>
        <w:pStyle w:val="af9"/>
      </w:pPr>
      <w:r>
        <w:t> </w:t>
      </w:r>
    </w:p>
    <w:p w14:paraId="788EE015" w14:textId="77777777" w:rsidR="002D6FE1" w:rsidRDefault="002D6FE1">
      <w:pPr>
        <w:rPr>
          <w:rFonts w:ascii="Times New Roman" w:eastAsia="Times New Roman" w:hAnsi="Times New Roman" w:cs="Times New Roman"/>
          <w:sz w:val="28"/>
          <w:szCs w:val="28"/>
          <w:lang w:eastAsia="ru-RU"/>
        </w:rPr>
      </w:pPr>
      <w:r>
        <w:br w:type="page"/>
      </w:r>
    </w:p>
    <w:p w14:paraId="2A73E126" w14:textId="77777777" w:rsidR="002D6FE1" w:rsidRPr="002D6FE1" w:rsidRDefault="002D6FE1" w:rsidP="002D6FE1">
      <w:pPr>
        <w:pStyle w:val="af1"/>
        <w:rPr>
          <w:b/>
          <w:bCs/>
        </w:rPr>
      </w:pPr>
      <w:r w:rsidRPr="002D6FE1">
        <w:rPr>
          <w:b/>
          <w:bCs/>
        </w:rPr>
        <w:lastRenderedPageBreak/>
        <w:t>ПРИЛОЖЕНИЕ Б</w:t>
      </w:r>
    </w:p>
    <w:p w14:paraId="3A91279A" w14:textId="77777777" w:rsidR="002D6FE1" w:rsidRPr="002D6FE1" w:rsidRDefault="002D6FE1" w:rsidP="002D6FE1">
      <w:pPr>
        <w:pStyle w:val="af1"/>
        <w:spacing w:after="240"/>
      </w:pPr>
      <w:r w:rsidRPr="002D6FE1">
        <w:rPr>
          <w:b/>
          <w:bCs/>
        </w:rPr>
        <w:t>Программный код сценария использования 2</w:t>
      </w:r>
    </w:p>
    <w:p w14:paraId="6DA90CA5" w14:textId="77777777" w:rsidR="002D6FE1" w:rsidRPr="002D6FE1" w:rsidRDefault="002D6FE1" w:rsidP="002D6FE1">
      <w:pPr>
        <w:pStyle w:val="a0"/>
        <w:numPr>
          <w:ilvl w:val="0"/>
          <w:numId w:val="19"/>
        </w:numPr>
        <w:rPr>
          <w:b/>
          <w:bCs/>
        </w:rPr>
      </w:pPr>
      <w:r w:rsidRPr="002D6FE1">
        <w:rPr>
          <w:b/>
          <w:bCs/>
        </w:rPr>
        <w:t>Файл lib.c</w:t>
      </w:r>
    </w:p>
    <w:p w14:paraId="694D6567" w14:textId="77777777" w:rsidR="002D6FE1" w:rsidRPr="002D6FE1" w:rsidRDefault="002D6FE1" w:rsidP="002D6FE1">
      <w:pPr>
        <w:pStyle w:val="Code"/>
        <w:rPr>
          <w:lang w:val="en-US"/>
        </w:rPr>
      </w:pPr>
      <w:r w:rsidRPr="002D6FE1">
        <w:rPr>
          <w:lang w:val="en-US"/>
        </w:rPr>
        <w:t>int doTwoPlusTwo()</w:t>
      </w:r>
    </w:p>
    <w:p w14:paraId="5937FEAD" w14:textId="77777777" w:rsidR="002D6FE1" w:rsidRPr="002D6FE1" w:rsidRDefault="002D6FE1" w:rsidP="002D6FE1">
      <w:pPr>
        <w:pStyle w:val="Code"/>
        <w:rPr>
          <w:lang w:val="en-US"/>
        </w:rPr>
      </w:pPr>
      <w:r w:rsidRPr="002D6FE1">
        <w:rPr>
          <w:lang w:val="en-US"/>
        </w:rPr>
        <w:t>{</w:t>
      </w:r>
    </w:p>
    <w:p w14:paraId="54322004" w14:textId="77777777" w:rsidR="002D6FE1" w:rsidRPr="002D6FE1" w:rsidRDefault="002D6FE1" w:rsidP="002D6FE1">
      <w:pPr>
        <w:pStyle w:val="Code"/>
        <w:rPr>
          <w:lang w:val="en-US"/>
        </w:rPr>
      </w:pPr>
      <w:r w:rsidRPr="002D6FE1">
        <w:rPr>
          <w:lang w:val="en-US"/>
        </w:rPr>
        <w:t xml:space="preserve">    return 2 + 2;</w:t>
      </w:r>
    </w:p>
    <w:p w14:paraId="22032C3F" w14:textId="77777777" w:rsidR="002D6FE1" w:rsidRPr="002D6FE1" w:rsidRDefault="002D6FE1" w:rsidP="002D6FE1">
      <w:pPr>
        <w:pStyle w:val="Code"/>
        <w:rPr>
          <w:lang w:val="en-US"/>
        </w:rPr>
      </w:pPr>
      <w:r w:rsidRPr="002D6FE1">
        <w:rPr>
          <w:lang w:val="en-US"/>
        </w:rPr>
        <w:t>}</w:t>
      </w:r>
    </w:p>
    <w:p w14:paraId="6EC52ADA" w14:textId="77777777" w:rsidR="002D6FE1" w:rsidRPr="002D6FE1" w:rsidRDefault="002D6FE1" w:rsidP="002D6FE1">
      <w:pPr>
        <w:pStyle w:val="Code"/>
        <w:rPr>
          <w:lang w:val="en-US"/>
        </w:rPr>
      </w:pPr>
    </w:p>
    <w:p w14:paraId="1D09CF5B" w14:textId="77777777" w:rsidR="002D6FE1" w:rsidRPr="00B6363D" w:rsidRDefault="002D6FE1" w:rsidP="00B6363D">
      <w:pPr>
        <w:pStyle w:val="a0"/>
        <w:rPr>
          <w:b/>
          <w:bCs/>
        </w:rPr>
      </w:pPr>
      <w:r w:rsidRPr="00B6363D">
        <w:rPr>
          <w:b/>
          <w:bCs/>
        </w:rPr>
        <w:t>Файл run.sh</w:t>
      </w:r>
    </w:p>
    <w:p w14:paraId="1C6487BD" w14:textId="77777777" w:rsidR="002D6FE1" w:rsidRPr="002D6FE1" w:rsidRDefault="002D6FE1" w:rsidP="002D6FE1">
      <w:pPr>
        <w:pStyle w:val="Code"/>
        <w:rPr>
          <w:lang w:val="en-US"/>
        </w:rPr>
      </w:pPr>
    </w:p>
    <w:p w14:paraId="57B8218B" w14:textId="77777777" w:rsidR="002D6FE1" w:rsidRPr="002D6FE1" w:rsidRDefault="002D6FE1" w:rsidP="002D6FE1">
      <w:pPr>
        <w:pStyle w:val="Code"/>
        <w:rPr>
          <w:lang w:val="en-US"/>
        </w:rPr>
      </w:pPr>
      <w:r w:rsidRPr="002D6FE1">
        <w:rPr>
          <w:lang w:val="en-US"/>
        </w:rPr>
        <w:t>#!/bin/sh</w:t>
      </w:r>
    </w:p>
    <w:p w14:paraId="4DEBC110" w14:textId="77777777" w:rsidR="002D6FE1" w:rsidRPr="002D6FE1" w:rsidRDefault="002D6FE1" w:rsidP="002D6FE1">
      <w:pPr>
        <w:pStyle w:val="Code"/>
        <w:rPr>
          <w:lang w:val="en-US"/>
        </w:rPr>
      </w:pPr>
    </w:p>
    <w:p w14:paraId="685A6E68" w14:textId="77777777" w:rsidR="002D6FE1" w:rsidRPr="002D6FE1" w:rsidRDefault="002D6FE1" w:rsidP="002D6FE1">
      <w:pPr>
        <w:pStyle w:val="Code"/>
        <w:rPr>
          <w:lang w:val="en-US"/>
        </w:rPr>
      </w:pPr>
      <w:r w:rsidRPr="002D6FE1">
        <w:rPr>
          <w:lang w:val="en-US"/>
        </w:rPr>
        <w:t>rm lib.o 2&gt; /dev/null || rm liblib.so 2&gt; /dev/null</w:t>
      </w:r>
    </w:p>
    <w:p w14:paraId="704A85B0" w14:textId="77777777" w:rsidR="002D6FE1" w:rsidRPr="002D6FE1" w:rsidRDefault="002D6FE1" w:rsidP="002D6FE1">
      <w:pPr>
        <w:pStyle w:val="Code"/>
        <w:rPr>
          <w:lang w:val="en-US"/>
        </w:rPr>
      </w:pPr>
      <w:r w:rsidRPr="002D6FE1">
        <w:rPr>
          <w:lang w:val="en-US"/>
        </w:rPr>
        <w:t>cc -c lib.c</w:t>
      </w:r>
    </w:p>
    <w:p w14:paraId="75F79F14" w14:textId="77777777" w:rsidR="002D6FE1" w:rsidRPr="002D6FE1" w:rsidRDefault="002D6FE1" w:rsidP="002D6FE1">
      <w:pPr>
        <w:pStyle w:val="Code"/>
        <w:rPr>
          <w:lang w:val="en-US"/>
        </w:rPr>
      </w:pPr>
      <w:r w:rsidRPr="002D6FE1">
        <w:rPr>
          <w:lang w:val="en-US"/>
        </w:rPr>
        <w:t>cc -shared -o liblib.so lib.o</w:t>
      </w:r>
    </w:p>
    <w:p w14:paraId="379EC311" w14:textId="77777777" w:rsidR="002D6FE1" w:rsidRDefault="002D6FE1" w:rsidP="002D6FE1">
      <w:pPr>
        <w:pStyle w:val="Code"/>
        <w:rPr>
          <w:lang w:val="en-US"/>
        </w:rPr>
      </w:pPr>
      <w:r w:rsidRPr="002D6FE1">
        <w:rPr>
          <w:lang w:val="en-US"/>
        </w:rPr>
        <w:t>python3 script.py</w:t>
      </w:r>
    </w:p>
    <w:p w14:paraId="3E7FA269" w14:textId="77777777" w:rsidR="00B6363D" w:rsidRPr="002D6FE1" w:rsidRDefault="00B6363D" w:rsidP="002D6FE1">
      <w:pPr>
        <w:pStyle w:val="Code"/>
        <w:rPr>
          <w:lang w:val="en-US"/>
        </w:rPr>
      </w:pPr>
    </w:p>
    <w:p w14:paraId="18CC0417" w14:textId="77777777" w:rsidR="002D6FE1" w:rsidRPr="00B6363D" w:rsidRDefault="002D6FE1" w:rsidP="00B6363D">
      <w:pPr>
        <w:pStyle w:val="a0"/>
        <w:rPr>
          <w:b/>
          <w:bCs/>
        </w:rPr>
      </w:pPr>
      <w:r w:rsidRPr="00B6363D">
        <w:rPr>
          <w:b/>
          <w:bCs/>
        </w:rPr>
        <w:t>Файл script.py</w:t>
      </w:r>
    </w:p>
    <w:p w14:paraId="6C8265D2" w14:textId="77777777" w:rsidR="002D6FE1" w:rsidRPr="002D6FE1" w:rsidRDefault="002D6FE1" w:rsidP="00B6363D">
      <w:pPr>
        <w:pStyle w:val="Code"/>
        <w:rPr>
          <w:lang w:val="en-US"/>
        </w:rPr>
      </w:pPr>
      <w:r w:rsidRPr="002D6FE1">
        <w:rPr>
          <w:lang w:val="en-US"/>
        </w:rPr>
        <w:t>import ctypes</w:t>
      </w:r>
    </w:p>
    <w:p w14:paraId="61890CB8" w14:textId="77777777" w:rsidR="002D6FE1" w:rsidRPr="002D6FE1" w:rsidRDefault="002D6FE1" w:rsidP="00B6363D">
      <w:pPr>
        <w:pStyle w:val="Code"/>
        <w:rPr>
          <w:lang w:val="en-US"/>
        </w:rPr>
      </w:pPr>
      <w:r w:rsidRPr="002D6FE1">
        <w:rPr>
          <w:lang w:val="en-US"/>
        </w:rPr>
        <w:t>l = ctypes.CDLL('./liblib.so')</w:t>
      </w:r>
    </w:p>
    <w:p w14:paraId="61B9CA2E" w14:textId="77777777" w:rsidR="002D6FE1" w:rsidRPr="002D6FE1" w:rsidRDefault="002D6FE1" w:rsidP="00B6363D">
      <w:pPr>
        <w:pStyle w:val="Code"/>
        <w:rPr>
          <w:lang w:val="en-US"/>
        </w:rPr>
      </w:pPr>
      <w:r w:rsidRPr="002D6FE1">
        <w:rPr>
          <w:lang w:val="en-US"/>
        </w:rPr>
        <w:t>l.doTwoPlusTwo.argtypes = []</w:t>
      </w:r>
    </w:p>
    <w:p w14:paraId="2F8E30A9" w14:textId="77777777" w:rsidR="002D6FE1" w:rsidRPr="002D6FE1" w:rsidRDefault="002D6FE1" w:rsidP="00B6363D">
      <w:pPr>
        <w:pStyle w:val="Code"/>
        <w:rPr>
          <w:lang w:val="en-US"/>
        </w:rPr>
      </w:pPr>
      <w:r w:rsidRPr="002D6FE1">
        <w:rPr>
          <w:lang w:val="en-US"/>
        </w:rPr>
        <w:t>l.doTwoPlusTwo.restype = ctypes.c_int</w:t>
      </w:r>
    </w:p>
    <w:p w14:paraId="7CED9716" w14:textId="77777777" w:rsidR="002D6FE1" w:rsidRPr="002D6FE1" w:rsidRDefault="002D6FE1" w:rsidP="00B6363D">
      <w:pPr>
        <w:pStyle w:val="Code"/>
        <w:rPr>
          <w:lang w:val="en-US"/>
        </w:rPr>
      </w:pPr>
    </w:p>
    <w:p w14:paraId="41CA2313" w14:textId="2D42CE8A" w:rsidR="00B6363D" w:rsidRDefault="002D6FE1" w:rsidP="00B6363D">
      <w:pPr>
        <w:pStyle w:val="Code"/>
      </w:pPr>
      <w:r>
        <w:t>print(l['doTwoPlusTwo']())</w:t>
      </w:r>
    </w:p>
    <w:p w14:paraId="76FA410C" w14:textId="77777777" w:rsidR="00B6363D" w:rsidRDefault="00B6363D">
      <w:pPr>
        <w:rPr>
          <w:rFonts w:ascii="Consolas" w:eastAsia="Times New Roman" w:hAnsi="Consolas" w:cs="Consolas"/>
          <w:color w:val="000000"/>
          <w:sz w:val="24"/>
          <w:szCs w:val="24"/>
          <w:lang w:eastAsia="ru-RU"/>
        </w:rPr>
      </w:pPr>
      <w:r>
        <w:br w:type="page"/>
      </w:r>
    </w:p>
    <w:p w14:paraId="02B061F4" w14:textId="799E5D0C" w:rsidR="002D6FE1" w:rsidRDefault="002D6FE1" w:rsidP="002D6FE1">
      <w:pPr>
        <w:pStyle w:val="af9"/>
      </w:pPr>
    </w:p>
    <w:p w14:paraId="43AA7D25" w14:textId="77777777" w:rsidR="002D6FE1" w:rsidRPr="00B6363D" w:rsidRDefault="002D6FE1" w:rsidP="00B6363D">
      <w:pPr>
        <w:pStyle w:val="af1"/>
        <w:rPr>
          <w:b/>
          <w:bCs/>
        </w:rPr>
      </w:pPr>
      <w:r w:rsidRPr="00B6363D">
        <w:rPr>
          <w:b/>
          <w:bCs/>
        </w:rPr>
        <w:t>ПРИЛОЖЕНИЕ В</w:t>
      </w:r>
    </w:p>
    <w:p w14:paraId="7E8FD46C" w14:textId="77777777" w:rsidR="002D6FE1" w:rsidRDefault="002D6FE1" w:rsidP="00B6363D">
      <w:pPr>
        <w:pStyle w:val="af1"/>
        <w:spacing w:after="240"/>
      </w:pPr>
      <w:r w:rsidRPr="00B6363D">
        <w:rPr>
          <w:b/>
          <w:bCs/>
        </w:rPr>
        <w:t>Программный код сценария использования 3</w:t>
      </w:r>
    </w:p>
    <w:p w14:paraId="6ED53E39" w14:textId="77777777" w:rsidR="002D6FE1" w:rsidRPr="00B6363D" w:rsidRDefault="002D6FE1" w:rsidP="00B6363D">
      <w:pPr>
        <w:pStyle w:val="a0"/>
        <w:numPr>
          <w:ilvl w:val="0"/>
          <w:numId w:val="20"/>
        </w:numPr>
        <w:rPr>
          <w:b/>
          <w:bCs/>
        </w:rPr>
      </w:pPr>
      <w:r w:rsidRPr="00B6363D">
        <w:rPr>
          <w:b/>
          <w:bCs/>
        </w:rPr>
        <w:t>Файл build.sh</w:t>
      </w:r>
    </w:p>
    <w:p w14:paraId="5A621003" w14:textId="77777777" w:rsidR="002D6FE1" w:rsidRPr="002D6FE1" w:rsidRDefault="002D6FE1" w:rsidP="00B6363D">
      <w:pPr>
        <w:pStyle w:val="Code"/>
        <w:rPr>
          <w:lang w:val="en-US"/>
        </w:rPr>
      </w:pPr>
      <w:r w:rsidRPr="002D6FE1">
        <w:rPr>
          <w:lang w:val="en-US"/>
        </w:rPr>
        <w:t>#!/bin/sh</w:t>
      </w:r>
    </w:p>
    <w:p w14:paraId="7F0D23BE" w14:textId="77777777" w:rsidR="002D6FE1" w:rsidRPr="002D6FE1" w:rsidRDefault="002D6FE1" w:rsidP="00B6363D">
      <w:pPr>
        <w:pStyle w:val="Code"/>
        <w:rPr>
          <w:lang w:val="en-US"/>
        </w:rPr>
      </w:pPr>
      <w:r w:rsidRPr="002D6FE1">
        <w:rPr>
          <w:lang w:val="en-US"/>
        </w:rPr>
        <w:t>cc -DVAR lib.c main.c -o app.exe#ifdef VAR</w:t>
      </w:r>
    </w:p>
    <w:p w14:paraId="36213C5D" w14:textId="77777777" w:rsidR="002D6FE1" w:rsidRPr="002D6FE1" w:rsidRDefault="002D6FE1" w:rsidP="002D6FE1">
      <w:pPr>
        <w:pStyle w:val="af9"/>
        <w:rPr>
          <w:lang w:val="en-US"/>
        </w:rPr>
      </w:pPr>
    </w:p>
    <w:p w14:paraId="34159DDE" w14:textId="77777777" w:rsidR="002D6FE1" w:rsidRPr="00B6363D" w:rsidRDefault="002D6FE1" w:rsidP="00B6363D">
      <w:pPr>
        <w:pStyle w:val="a0"/>
        <w:rPr>
          <w:b/>
          <w:bCs/>
        </w:rPr>
      </w:pPr>
      <w:r w:rsidRPr="00B6363D">
        <w:rPr>
          <w:b/>
          <w:bCs/>
        </w:rPr>
        <w:t>Файл lib.c</w:t>
      </w:r>
    </w:p>
    <w:p w14:paraId="4EDFA779" w14:textId="77777777" w:rsidR="002D6FE1" w:rsidRPr="002D6FE1" w:rsidRDefault="002D6FE1" w:rsidP="00B6363D">
      <w:pPr>
        <w:pStyle w:val="Code"/>
        <w:rPr>
          <w:lang w:val="en-US"/>
        </w:rPr>
      </w:pPr>
      <w:r w:rsidRPr="002D6FE1">
        <w:rPr>
          <w:lang w:val="en-US"/>
        </w:rPr>
        <w:t>int f() {</w:t>
      </w:r>
    </w:p>
    <w:p w14:paraId="75289E07" w14:textId="77777777" w:rsidR="002D6FE1" w:rsidRPr="002D6FE1" w:rsidRDefault="002D6FE1" w:rsidP="00B6363D">
      <w:pPr>
        <w:pStyle w:val="Code"/>
        <w:rPr>
          <w:lang w:val="en-US"/>
        </w:rPr>
      </w:pPr>
      <w:r w:rsidRPr="002D6FE1">
        <w:rPr>
          <w:lang w:val="en-US"/>
        </w:rPr>
        <w:t xml:space="preserve">    return 1;</w:t>
      </w:r>
    </w:p>
    <w:p w14:paraId="324360EA" w14:textId="77777777" w:rsidR="002D6FE1" w:rsidRPr="002D6FE1" w:rsidRDefault="002D6FE1" w:rsidP="00B6363D">
      <w:pPr>
        <w:pStyle w:val="Code"/>
        <w:rPr>
          <w:lang w:val="en-US"/>
        </w:rPr>
      </w:pPr>
      <w:r w:rsidRPr="002D6FE1">
        <w:rPr>
          <w:lang w:val="en-US"/>
        </w:rPr>
        <w:t>}</w:t>
      </w:r>
    </w:p>
    <w:p w14:paraId="5DE9B9E9" w14:textId="77777777" w:rsidR="002D6FE1" w:rsidRPr="002D6FE1" w:rsidRDefault="002D6FE1" w:rsidP="00B6363D">
      <w:pPr>
        <w:pStyle w:val="Code"/>
        <w:rPr>
          <w:lang w:val="en-US"/>
        </w:rPr>
      </w:pPr>
    </w:p>
    <w:p w14:paraId="6A8E15BB" w14:textId="77777777" w:rsidR="002D6FE1" w:rsidRPr="002D6FE1" w:rsidRDefault="002D6FE1" w:rsidP="00B6363D">
      <w:pPr>
        <w:pStyle w:val="Code"/>
        <w:rPr>
          <w:lang w:val="en-US"/>
        </w:rPr>
      </w:pPr>
      <w:r w:rsidRPr="002D6FE1">
        <w:rPr>
          <w:lang w:val="en-US"/>
        </w:rPr>
        <w:t>#else</w:t>
      </w:r>
    </w:p>
    <w:p w14:paraId="67E48AF6" w14:textId="77777777" w:rsidR="002D6FE1" w:rsidRPr="002D6FE1" w:rsidRDefault="002D6FE1" w:rsidP="00B6363D">
      <w:pPr>
        <w:pStyle w:val="Code"/>
        <w:rPr>
          <w:lang w:val="en-US"/>
        </w:rPr>
      </w:pPr>
    </w:p>
    <w:p w14:paraId="45B3EC03" w14:textId="77777777" w:rsidR="002D6FE1" w:rsidRPr="002D6FE1" w:rsidRDefault="002D6FE1" w:rsidP="00B6363D">
      <w:pPr>
        <w:pStyle w:val="Code"/>
        <w:rPr>
          <w:lang w:val="en-US"/>
        </w:rPr>
      </w:pPr>
      <w:r w:rsidRPr="002D6FE1">
        <w:rPr>
          <w:lang w:val="en-US"/>
        </w:rPr>
        <w:t>int g() {</w:t>
      </w:r>
    </w:p>
    <w:p w14:paraId="22721778" w14:textId="77777777" w:rsidR="002D6FE1" w:rsidRPr="002D6FE1" w:rsidRDefault="002D6FE1" w:rsidP="00B6363D">
      <w:pPr>
        <w:pStyle w:val="Code"/>
        <w:rPr>
          <w:lang w:val="en-US"/>
        </w:rPr>
      </w:pPr>
      <w:r w:rsidRPr="002D6FE1">
        <w:rPr>
          <w:lang w:val="en-US"/>
        </w:rPr>
        <w:t xml:space="preserve">    return 2;</w:t>
      </w:r>
    </w:p>
    <w:p w14:paraId="0DFB0B0C" w14:textId="77777777" w:rsidR="002D6FE1" w:rsidRPr="002D6FE1" w:rsidRDefault="002D6FE1" w:rsidP="00B6363D">
      <w:pPr>
        <w:pStyle w:val="Code"/>
        <w:rPr>
          <w:lang w:val="en-US"/>
        </w:rPr>
      </w:pPr>
      <w:r w:rsidRPr="002D6FE1">
        <w:rPr>
          <w:lang w:val="en-US"/>
        </w:rPr>
        <w:t>}</w:t>
      </w:r>
    </w:p>
    <w:p w14:paraId="72E38487" w14:textId="77777777" w:rsidR="002D6FE1" w:rsidRPr="002D6FE1" w:rsidRDefault="002D6FE1" w:rsidP="00B6363D">
      <w:pPr>
        <w:pStyle w:val="Code"/>
        <w:rPr>
          <w:lang w:val="en-US"/>
        </w:rPr>
      </w:pPr>
    </w:p>
    <w:p w14:paraId="1D601F96" w14:textId="77777777" w:rsidR="002D6FE1" w:rsidRPr="002D6FE1" w:rsidRDefault="002D6FE1" w:rsidP="00B6363D">
      <w:pPr>
        <w:pStyle w:val="Code"/>
        <w:rPr>
          <w:lang w:val="en-US"/>
        </w:rPr>
      </w:pPr>
      <w:r w:rsidRPr="002D6FE1">
        <w:rPr>
          <w:lang w:val="en-US"/>
        </w:rPr>
        <w:t>#endif</w:t>
      </w:r>
    </w:p>
    <w:p w14:paraId="0BA890BE" w14:textId="77777777" w:rsidR="002D6FE1" w:rsidRPr="002D6FE1" w:rsidRDefault="002D6FE1" w:rsidP="002D6FE1">
      <w:pPr>
        <w:pStyle w:val="af9"/>
        <w:rPr>
          <w:lang w:val="en-US"/>
        </w:rPr>
      </w:pPr>
    </w:p>
    <w:p w14:paraId="5CC574EE" w14:textId="77777777" w:rsidR="002D6FE1" w:rsidRPr="00B6363D" w:rsidRDefault="002D6FE1" w:rsidP="00B6363D">
      <w:pPr>
        <w:pStyle w:val="a0"/>
        <w:rPr>
          <w:b/>
          <w:bCs/>
        </w:rPr>
      </w:pPr>
      <w:r w:rsidRPr="00B6363D">
        <w:rPr>
          <w:b/>
          <w:bCs/>
        </w:rPr>
        <w:t>Файл main.c</w:t>
      </w:r>
    </w:p>
    <w:p w14:paraId="5B86066A" w14:textId="77777777" w:rsidR="002D6FE1" w:rsidRPr="002D6FE1" w:rsidRDefault="002D6FE1" w:rsidP="00B6363D">
      <w:pPr>
        <w:pStyle w:val="Code"/>
        <w:rPr>
          <w:lang w:val="en-US"/>
        </w:rPr>
      </w:pPr>
      <w:r w:rsidRPr="002D6FE1">
        <w:rPr>
          <w:lang w:val="en-US"/>
        </w:rPr>
        <w:t>int f();</w:t>
      </w:r>
    </w:p>
    <w:p w14:paraId="3FB1059F" w14:textId="77777777" w:rsidR="002D6FE1" w:rsidRPr="002D6FE1" w:rsidRDefault="002D6FE1" w:rsidP="00B6363D">
      <w:pPr>
        <w:pStyle w:val="Code"/>
        <w:rPr>
          <w:lang w:val="en-US"/>
        </w:rPr>
      </w:pPr>
    </w:p>
    <w:p w14:paraId="05317AEF" w14:textId="77777777" w:rsidR="002D6FE1" w:rsidRPr="002D6FE1" w:rsidRDefault="002D6FE1" w:rsidP="00B6363D">
      <w:pPr>
        <w:pStyle w:val="Code"/>
        <w:rPr>
          <w:lang w:val="en-US"/>
        </w:rPr>
      </w:pPr>
      <w:r w:rsidRPr="002D6FE1">
        <w:rPr>
          <w:lang w:val="en-US"/>
        </w:rPr>
        <w:t>int main(int argc, char **argv)</w:t>
      </w:r>
    </w:p>
    <w:p w14:paraId="5645D1F4" w14:textId="77777777" w:rsidR="002D6FE1" w:rsidRDefault="002D6FE1" w:rsidP="00B6363D">
      <w:pPr>
        <w:pStyle w:val="Code"/>
      </w:pPr>
      <w:r>
        <w:t>{</w:t>
      </w:r>
    </w:p>
    <w:p w14:paraId="4F946125" w14:textId="77777777" w:rsidR="002D6FE1" w:rsidRDefault="002D6FE1" w:rsidP="00B6363D">
      <w:pPr>
        <w:pStyle w:val="Code"/>
      </w:pPr>
      <w:r>
        <w:t xml:space="preserve">    return f();</w:t>
      </w:r>
    </w:p>
    <w:p w14:paraId="616A1CDE" w14:textId="0A5FAAAD" w:rsidR="002D6FE1" w:rsidRDefault="002D6FE1" w:rsidP="00B6363D">
      <w:pPr>
        <w:pStyle w:val="Code"/>
      </w:pPr>
      <w:r>
        <w:t>}</w:t>
      </w:r>
    </w:p>
    <w:sectPr w:rsidR="002D6FE1" w:rsidSect="00ED0C90">
      <w:footerReference w:type="default" r:id="rId14"/>
      <w:footerReference w:type="first" r:id="rId15"/>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24498" w14:textId="77777777" w:rsidR="005F72DD" w:rsidRDefault="005F72DD" w:rsidP="00ED0C90">
      <w:pPr>
        <w:spacing w:after="0" w:line="240" w:lineRule="auto"/>
      </w:pPr>
      <w:r>
        <w:separator/>
      </w:r>
    </w:p>
  </w:endnote>
  <w:endnote w:type="continuationSeparator" w:id="0">
    <w:p w14:paraId="2E98BB2D" w14:textId="77777777" w:rsidR="005F72DD" w:rsidRDefault="005F72DD" w:rsidP="00ED0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565964"/>
      <w:docPartObj>
        <w:docPartGallery w:val="Page Numbers (Bottom of Page)"/>
        <w:docPartUnique/>
      </w:docPartObj>
    </w:sdtPr>
    <w:sdtEndPr>
      <w:rPr>
        <w:rFonts w:ascii="Times New Roman" w:hAnsi="Times New Roman" w:cs="Times New Roman"/>
        <w:sz w:val="24"/>
        <w:szCs w:val="24"/>
      </w:rPr>
    </w:sdtEndPr>
    <w:sdtContent>
      <w:p w14:paraId="6A03C720" w14:textId="77777777" w:rsidR="00D1184C" w:rsidRPr="00AC655C" w:rsidRDefault="00D1184C" w:rsidP="00AC655C">
        <w:pPr>
          <w:pStyle w:val="Footer"/>
          <w:jc w:val="center"/>
          <w:rPr>
            <w:rFonts w:ascii="Times New Roman" w:hAnsi="Times New Roman" w:cs="Times New Roman"/>
            <w:sz w:val="24"/>
            <w:szCs w:val="24"/>
          </w:rPr>
        </w:pPr>
        <w:r w:rsidRPr="00AC655C">
          <w:rPr>
            <w:rFonts w:ascii="Times New Roman" w:hAnsi="Times New Roman" w:cs="Times New Roman"/>
            <w:sz w:val="24"/>
            <w:szCs w:val="24"/>
          </w:rPr>
          <w:fldChar w:fldCharType="begin"/>
        </w:r>
        <w:r w:rsidRPr="00AC655C">
          <w:rPr>
            <w:rFonts w:ascii="Times New Roman" w:hAnsi="Times New Roman" w:cs="Times New Roman"/>
            <w:sz w:val="24"/>
            <w:szCs w:val="24"/>
          </w:rPr>
          <w:instrText>PAGE   \* MERGEFORMAT</w:instrText>
        </w:r>
        <w:r w:rsidRPr="00AC655C">
          <w:rPr>
            <w:rFonts w:ascii="Times New Roman" w:hAnsi="Times New Roman" w:cs="Times New Roman"/>
            <w:sz w:val="24"/>
            <w:szCs w:val="24"/>
          </w:rPr>
          <w:fldChar w:fldCharType="separate"/>
        </w:r>
        <w:r w:rsidR="00D2273F">
          <w:rPr>
            <w:rFonts w:ascii="Times New Roman" w:hAnsi="Times New Roman" w:cs="Times New Roman"/>
            <w:noProof/>
            <w:sz w:val="24"/>
            <w:szCs w:val="24"/>
          </w:rPr>
          <w:t>2</w:t>
        </w:r>
        <w:r w:rsidRPr="00AC655C">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C9196" w14:textId="77777777" w:rsidR="00D1184C" w:rsidRPr="00A54A8F" w:rsidRDefault="00D1184C" w:rsidP="00275B3B">
    <w:pPr>
      <w:spacing w:after="0" w:line="240" w:lineRule="auto"/>
      <w:jc w:val="center"/>
      <w:rPr>
        <w:rFonts w:ascii="Times New Roman" w:eastAsia="Times New Roman" w:hAnsi="Times New Roman" w:cs="Times New Roman"/>
        <w:sz w:val="24"/>
        <w:szCs w:val="24"/>
        <w:lang w:eastAsia="ru-RU"/>
      </w:rPr>
    </w:pPr>
    <w:r w:rsidRPr="00A54A8F">
      <w:rPr>
        <w:rFonts w:ascii="Times New Roman" w:eastAsia="Times New Roman" w:hAnsi="Times New Roman" w:cs="Times New Roman"/>
        <w:sz w:val="24"/>
        <w:szCs w:val="24"/>
        <w:lang w:eastAsia="ru-RU"/>
      </w:rPr>
      <w:t>САНКТ-ПЕТЕРБУРГ</w:t>
    </w:r>
  </w:p>
  <w:p w14:paraId="5299EAB4" w14:textId="12423D6C" w:rsidR="00D1184C" w:rsidRPr="004B4BEB" w:rsidRDefault="00D1184C" w:rsidP="004B4BEB">
    <w:pPr>
      <w:spacing w:after="0" w:line="240" w:lineRule="auto"/>
      <w:jc w:val="center"/>
      <w:rPr>
        <w:rFonts w:ascii="Times New Roman" w:eastAsia="Times New Roman" w:hAnsi="Times New Roman" w:cs="Times New Roman"/>
        <w:sz w:val="24"/>
        <w:szCs w:val="24"/>
        <w:lang w:eastAsia="ru-RU"/>
      </w:rPr>
    </w:pPr>
    <w:r w:rsidRPr="004B4BEB">
      <w:rPr>
        <w:rFonts w:ascii="Times New Roman" w:eastAsia="Times New Roman" w:hAnsi="Times New Roman" w:cs="Times New Roman"/>
        <w:sz w:val="24"/>
        <w:szCs w:val="24"/>
        <w:lang w:eastAsia="ru-RU"/>
      </w:rPr>
      <w:t>202</w:t>
    </w:r>
    <w:r w:rsidR="002F4264">
      <w:rPr>
        <w:rFonts w:ascii="Times New Roman" w:eastAsia="Times New Roman" w:hAnsi="Times New Roman" w:cs="Times New Roman"/>
        <w:sz w:val="24"/>
        <w:szCs w:val="24"/>
        <w:lang w:val="en-US" w:eastAsia="ru-RU"/>
      </w:rPr>
      <w:t>3</w:t>
    </w:r>
    <w:r w:rsidRPr="004B4BEB">
      <w:rPr>
        <w:rFonts w:ascii="Times New Roman" w:eastAsia="Times New Roman" w:hAnsi="Times New Roman" w:cs="Times New Roman"/>
        <w:sz w:val="24"/>
        <w:szCs w:val="24"/>
        <w:lang w:eastAsia="ru-RU"/>
      </w:rPr>
      <w:t xml:space="preserve"> г.</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BA9A4" w14:textId="77777777" w:rsidR="005F72DD" w:rsidRDefault="005F72DD" w:rsidP="00ED0C90">
      <w:pPr>
        <w:spacing w:after="0" w:line="240" w:lineRule="auto"/>
      </w:pPr>
      <w:r>
        <w:separator/>
      </w:r>
    </w:p>
  </w:footnote>
  <w:footnote w:type="continuationSeparator" w:id="0">
    <w:p w14:paraId="3B376E3A" w14:textId="77777777" w:rsidR="005F72DD" w:rsidRDefault="005F72DD" w:rsidP="00ED0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1AB6"/>
    <w:multiLevelType w:val="hybridMultilevel"/>
    <w:tmpl w:val="924E35BC"/>
    <w:lvl w:ilvl="0" w:tplc="D8A83B90">
      <w:start w:val="1"/>
      <w:numFmt w:val="decimal"/>
      <w:pStyle w:val="a"/>
      <w:lvlText w:val="%1."/>
      <w:lvlJc w:val="left"/>
      <w:pPr>
        <w:ind w:left="106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2AAA0930"/>
    <w:multiLevelType w:val="hybridMultilevel"/>
    <w:tmpl w:val="8B5253BE"/>
    <w:lvl w:ilvl="0" w:tplc="171CE998">
      <w:start w:val="1"/>
      <w:numFmt w:val="decimal"/>
      <w:pStyle w:val="a0"/>
      <w:lvlText w:val="%1)"/>
      <w:lvlJc w:val="left"/>
      <w:pPr>
        <w:ind w:left="0" w:firstLine="709"/>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15:restartNumberingAfterBreak="0">
    <w:nsid w:val="327F6CEB"/>
    <w:multiLevelType w:val="multilevel"/>
    <w:tmpl w:val="3D72B7A4"/>
    <w:lvl w:ilvl="0">
      <w:start w:val="1"/>
      <w:numFmt w:val="decimal"/>
      <w:pStyle w:val="Heading1"/>
      <w:lvlText w:val="%1"/>
      <w:lvlJc w:val="left"/>
      <w:pPr>
        <w:ind w:left="432" w:hanging="432"/>
      </w:pPr>
      <w:rPr>
        <w:rFonts w:cs="Times New Roman"/>
      </w:rPr>
    </w:lvl>
    <w:lvl w:ilvl="1">
      <w:start w:val="1"/>
      <w:numFmt w:val="decimal"/>
      <w:pStyle w:val="Heading2"/>
      <w:lvlText w:val="%1.%2"/>
      <w:lvlJc w:val="left"/>
      <w:pPr>
        <w:ind w:left="576" w:hanging="576"/>
      </w:pPr>
      <w:rPr>
        <w:rFonts w:cs="Times New Roman"/>
        <w:b w:val="0"/>
        <w:bCs/>
        <w:i w:val="0"/>
        <w:iCs w:val="0"/>
        <w:caps w:val="0"/>
        <w:smallCaps w:val="0"/>
        <w:strike w:val="0"/>
        <w:dstrike w:val="0"/>
        <w:vanish w:val="0"/>
        <w:color w:val="000000"/>
        <w:spacing w:val="0"/>
        <w:kern w:val="0"/>
        <w:position w:val="0"/>
        <w:u w:val="none"/>
        <w:effect w:val="none"/>
        <w:vertAlign w:val="baseline"/>
      </w:rPr>
    </w:lvl>
    <w:lvl w:ilvl="2">
      <w:start w:val="1"/>
      <w:numFmt w:val="decimal"/>
      <w:pStyle w:val="Heading3"/>
      <w:lvlText w:val="%1.%2.%3"/>
      <w:lvlJc w:val="left"/>
      <w:pPr>
        <w:ind w:left="1571"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3" w15:restartNumberingAfterBreak="0">
    <w:nsid w:val="3B642B4C"/>
    <w:multiLevelType w:val="hybridMultilevel"/>
    <w:tmpl w:val="8BB89B2C"/>
    <w:lvl w:ilvl="0" w:tplc="5EC4236C">
      <w:start w:val="1"/>
      <w:numFmt w:val="bullet"/>
      <w:pStyle w:val="a1"/>
      <w:lvlText w:val="¾"/>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559F0A25"/>
    <w:multiLevelType w:val="multilevel"/>
    <w:tmpl w:val="60D8D098"/>
    <w:lvl w:ilvl="0">
      <w:start w:val="1"/>
      <w:numFmt w:val="decimal"/>
      <w:pStyle w:val="a2"/>
      <w:lvlText w:val="%1."/>
      <w:lvlJc w:val="left"/>
      <w:pPr>
        <w:ind w:left="780" w:hanging="360"/>
      </w:pPr>
      <w:rPr>
        <w:rFonts w:hint="default"/>
      </w:rPr>
    </w:lvl>
    <w:lvl w:ilvl="1">
      <w:start w:val="1"/>
      <w:numFmt w:val="bullet"/>
      <w:lvlText w:val="o"/>
      <w:lvlJc w:val="left"/>
      <w:pPr>
        <w:tabs>
          <w:tab w:val="left" w:pos="1500"/>
        </w:tabs>
        <w:ind w:left="1500" w:hanging="360"/>
      </w:pPr>
      <w:rPr>
        <w:rFonts w:ascii="Courier New" w:hAnsi="Courier New" w:cs="Courier New"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Symbol" w:hAnsi="Symbol" w:hint="default"/>
      </w:rPr>
    </w:lvl>
    <w:lvl w:ilvl="4">
      <w:start w:val="1"/>
      <w:numFmt w:val="bullet"/>
      <w:lvlText w:val="o"/>
      <w:lvlJc w:val="left"/>
      <w:pPr>
        <w:tabs>
          <w:tab w:val="left" w:pos="3660"/>
        </w:tabs>
        <w:ind w:left="3660" w:hanging="360"/>
      </w:pPr>
      <w:rPr>
        <w:rFonts w:ascii="Courier New" w:hAnsi="Courier New" w:cs="Courier New"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Symbol" w:hAnsi="Symbol" w:hint="default"/>
      </w:rPr>
    </w:lvl>
    <w:lvl w:ilvl="7">
      <w:start w:val="1"/>
      <w:numFmt w:val="bullet"/>
      <w:lvlText w:val="o"/>
      <w:lvlJc w:val="left"/>
      <w:pPr>
        <w:tabs>
          <w:tab w:val="left" w:pos="5820"/>
        </w:tabs>
        <w:ind w:left="5820" w:hanging="360"/>
      </w:pPr>
      <w:rPr>
        <w:rFonts w:ascii="Courier New" w:hAnsi="Courier New" w:cs="Courier New" w:hint="default"/>
      </w:rPr>
    </w:lvl>
    <w:lvl w:ilvl="8">
      <w:start w:val="1"/>
      <w:numFmt w:val="bullet"/>
      <w:lvlText w:val=""/>
      <w:lvlJc w:val="left"/>
      <w:pPr>
        <w:tabs>
          <w:tab w:val="left" w:pos="6540"/>
        </w:tabs>
        <w:ind w:left="6540" w:hanging="360"/>
      </w:pPr>
      <w:rPr>
        <w:rFonts w:ascii="Wingdings" w:hAnsi="Wingdings" w:hint="default"/>
      </w:rPr>
    </w:lvl>
  </w:abstractNum>
  <w:abstractNum w:abstractNumId="5" w15:restartNumberingAfterBreak="0">
    <w:nsid w:val="7A485FA4"/>
    <w:multiLevelType w:val="hybridMultilevel"/>
    <w:tmpl w:val="EB6E746E"/>
    <w:lvl w:ilvl="0" w:tplc="2850FAB6">
      <w:start w:val="1"/>
      <w:numFmt w:val="decimal"/>
      <w:pStyle w:val="a3"/>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568423675">
    <w:abstractNumId w:val="2"/>
  </w:num>
  <w:num w:numId="2" w16cid:durableId="1699424178">
    <w:abstractNumId w:val="3"/>
  </w:num>
  <w:num w:numId="3" w16cid:durableId="2056080322">
    <w:abstractNumId w:val="5"/>
  </w:num>
  <w:num w:numId="4" w16cid:durableId="412237745">
    <w:abstractNumId w:val="0"/>
  </w:num>
  <w:num w:numId="5" w16cid:durableId="747506695">
    <w:abstractNumId w:val="1"/>
    <w:lvlOverride w:ilvl="0">
      <w:startOverride w:val="1"/>
    </w:lvlOverride>
  </w:num>
  <w:num w:numId="6" w16cid:durableId="169638873">
    <w:abstractNumId w:val="1"/>
  </w:num>
  <w:num w:numId="7" w16cid:durableId="1781296384">
    <w:abstractNumId w:val="1"/>
    <w:lvlOverride w:ilvl="0">
      <w:startOverride w:val="1"/>
    </w:lvlOverride>
  </w:num>
  <w:num w:numId="8" w16cid:durableId="1719351323">
    <w:abstractNumId w:val="4"/>
  </w:num>
  <w:num w:numId="9" w16cid:durableId="1627619174">
    <w:abstractNumId w:val="1"/>
    <w:lvlOverride w:ilvl="0">
      <w:startOverride w:val="1"/>
    </w:lvlOverride>
  </w:num>
  <w:num w:numId="10" w16cid:durableId="519392536">
    <w:abstractNumId w:val="1"/>
    <w:lvlOverride w:ilvl="0">
      <w:startOverride w:val="1"/>
    </w:lvlOverride>
  </w:num>
  <w:num w:numId="11" w16cid:durableId="45951647">
    <w:abstractNumId w:val="1"/>
    <w:lvlOverride w:ilvl="0">
      <w:startOverride w:val="1"/>
    </w:lvlOverride>
  </w:num>
  <w:num w:numId="12" w16cid:durableId="1192962616">
    <w:abstractNumId w:val="1"/>
    <w:lvlOverride w:ilvl="0">
      <w:startOverride w:val="1"/>
    </w:lvlOverride>
  </w:num>
  <w:num w:numId="13" w16cid:durableId="1556159636">
    <w:abstractNumId w:val="1"/>
    <w:lvlOverride w:ilvl="0">
      <w:startOverride w:val="1"/>
    </w:lvlOverride>
  </w:num>
  <w:num w:numId="14" w16cid:durableId="2066758566">
    <w:abstractNumId w:val="1"/>
    <w:lvlOverride w:ilvl="0">
      <w:startOverride w:val="1"/>
    </w:lvlOverride>
  </w:num>
  <w:num w:numId="15" w16cid:durableId="1135876655">
    <w:abstractNumId w:val="1"/>
    <w:lvlOverride w:ilvl="0">
      <w:startOverride w:val="1"/>
    </w:lvlOverride>
  </w:num>
  <w:num w:numId="16" w16cid:durableId="1074323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52874947">
    <w:abstractNumId w:val="1"/>
    <w:lvlOverride w:ilvl="0">
      <w:startOverride w:val="1"/>
    </w:lvlOverride>
  </w:num>
  <w:num w:numId="18" w16cid:durableId="225410650">
    <w:abstractNumId w:val="1"/>
    <w:lvlOverride w:ilvl="0">
      <w:startOverride w:val="1"/>
    </w:lvlOverride>
  </w:num>
  <w:num w:numId="19" w16cid:durableId="1942451454">
    <w:abstractNumId w:val="1"/>
    <w:lvlOverride w:ilvl="0">
      <w:startOverride w:val="1"/>
    </w:lvlOverride>
  </w:num>
  <w:num w:numId="20" w16cid:durableId="1787308857">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LockTheme/>
  <w:styleLockQFSet/>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zNDc3NTYxMDO2tDBR0lEKTi0uzszPAymwqAUAoPB0XywAAAA="/>
  </w:docVars>
  <w:rsids>
    <w:rsidRoot w:val="00261AA7"/>
    <w:rsid w:val="000018B4"/>
    <w:rsid w:val="00004C5B"/>
    <w:rsid w:val="0000648D"/>
    <w:rsid w:val="00006890"/>
    <w:rsid w:val="000134B2"/>
    <w:rsid w:val="0001426B"/>
    <w:rsid w:val="00016A86"/>
    <w:rsid w:val="00016EE5"/>
    <w:rsid w:val="00017B72"/>
    <w:rsid w:val="000215D2"/>
    <w:rsid w:val="00022DF2"/>
    <w:rsid w:val="00026541"/>
    <w:rsid w:val="0003048A"/>
    <w:rsid w:val="00031B51"/>
    <w:rsid w:val="00035BF6"/>
    <w:rsid w:val="0003649E"/>
    <w:rsid w:val="00037AC6"/>
    <w:rsid w:val="00042DDB"/>
    <w:rsid w:val="000540F9"/>
    <w:rsid w:val="00056075"/>
    <w:rsid w:val="00056088"/>
    <w:rsid w:val="000565CC"/>
    <w:rsid w:val="00057ACC"/>
    <w:rsid w:val="000626E6"/>
    <w:rsid w:val="00066374"/>
    <w:rsid w:val="00066873"/>
    <w:rsid w:val="00067193"/>
    <w:rsid w:val="00072425"/>
    <w:rsid w:val="000733FA"/>
    <w:rsid w:val="000768B6"/>
    <w:rsid w:val="00083953"/>
    <w:rsid w:val="00097E46"/>
    <w:rsid w:val="000A1582"/>
    <w:rsid w:val="000A7BB4"/>
    <w:rsid w:val="000B2566"/>
    <w:rsid w:val="000B6305"/>
    <w:rsid w:val="000B6FC3"/>
    <w:rsid w:val="000C5C5F"/>
    <w:rsid w:val="000C6188"/>
    <w:rsid w:val="000C7813"/>
    <w:rsid w:val="000D1FF9"/>
    <w:rsid w:val="000D4095"/>
    <w:rsid w:val="000E1584"/>
    <w:rsid w:val="000E5128"/>
    <w:rsid w:val="000F23B0"/>
    <w:rsid w:val="000F30FD"/>
    <w:rsid w:val="0010055B"/>
    <w:rsid w:val="00104ADF"/>
    <w:rsid w:val="00113DB0"/>
    <w:rsid w:val="00130F72"/>
    <w:rsid w:val="0013131C"/>
    <w:rsid w:val="001348DA"/>
    <w:rsid w:val="001356B8"/>
    <w:rsid w:val="001413F6"/>
    <w:rsid w:val="00144551"/>
    <w:rsid w:val="001452E8"/>
    <w:rsid w:val="001477F3"/>
    <w:rsid w:val="001528DF"/>
    <w:rsid w:val="00153B6F"/>
    <w:rsid w:val="00153D9A"/>
    <w:rsid w:val="001621C7"/>
    <w:rsid w:val="00165F28"/>
    <w:rsid w:val="00166ECF"/>
    <w:rsid w:val="001766E6"/>
    <w:rsid w:val="001767E6"/>
    <w:rsid w:val="00190E85"/>
    <w:rsid w:val="00196454"/>
    <w:rsid w:val="001A27D9"/>
    <w:rsid w:val="001A3619"/>
    <w:rsid w:val="001A668F"/>
    <w:rsid w:val="001B0B0C"/>
    <w:rsid w:val="001B1B07"/>
    <w:rsid w:val="001B5D31"/>
    <w:rsid w:val="001B5EFC"/>
    <w:rsid w:val="001B626C"/>
    <w:rsid w:val="001B7AF1"/>
    <w:rsid w:val="001C25C4"/>
    <w:rsid w:val="001C5723"/>
    <w:rsid w:val="001C6E8D"/>
    <w:rsid w:val="001C7951"/>
    <w:rsid w:val="001D12ED"/>
    <w:rsid w:val="001D298C"/>
    <w:rsid w:val="001D7406"/>
    <w:rsid w:val="001D7B14"/>
    <w:rsid w:val="001D7ED0"/>
    <w:rsid w:val="001E0E37"/>
    <w:rsid w:val="001E2FB1"/>
    <w:rsid w:val="001E4221"/>
    <w:rsid w:val="001E6978"/>
    <w:rsid w:val="001F08F3"/>
    <w:rsid w:val="001F2659"/>
    <w:rsid w:val="001F516D"/>
    <w:rsid w:val="002014BD"/>
    <w:rsid w:val="002026BC"/>
    <w:rsid w:val="0020455B"/>
    <w:rsid w:val="00205BEB"/>
    <w:rsid w:val="002077FE"/>
    <w:rsid w:val="00211DAA"/>
    <w:rsid w:val="002134AF"/>
    <w:rsid w:val="00215665"/>
    <w:rsid w:val="002164C3"/>
    <w:rsid w:val="0022062A"/>
    <w:rsid w:val="00220836"/>
    <w:rsid w:val="0022084A"/>
    <w:rsid w:val="002229A7"/>
    <w:rsid w:val="00222EF0"/>
    <w:rsid w:val="00225D8F"/>
    <w:rsid w:val="00226EAE"/>
    <w:rsid w:val="00230D5E"/>
    <w:rsid w:val="0023125F"/>
    <w:rsid w:val="00231552"/>
    <w:rsid w:val="00231556"/>
    <w:rsid w:val="00233EB5"/>
    <w:rsid w:val="00234AF7"/>
    <w:rsid w:val="00234D2D"/>
    <w:rsid w:val="002365D8"/>
    <w:rsid w:val="00236648"/>
    <w:rsid w:val="002464DE"/>
    <w:rsid w:val="0025302F"/>
    <w:rsid w:val="00255E10"/>
    <w:rsid w:val="00255F68"/>
    <w:rsid w:val="00256F4B"/>
    <w:rsid w:val="00257EF3"/>
    <w:rsid w:val="002601A2"/>
    <w:rsid w:val="00260F24"/>
    <w:rsid w:val="00261093"/>
    <w:rsid w:val="00261AA7"/>
    <w:rsid w:val="00272616"/>
    <w:rsid w:val="00274322"/>
    <w:rsid w:val="00275B3B"/>
    <w:rsid w:val="00276525"/>
    <w:rsid w:val="002766D6"/>
    <w:rsid w:val="002832B6"/>
    <w:rsid w:val="002842C2"/>
    <w:rsid w:val="002853AF"/>
    <w:rsid w:val="00287B51"/>
    <w:rsid w:val="002916AC"/>
    <w:rsid w:val="0029265B"/>
    <w:rsid w:val="00293AC0"/>
    <w:rsid w:val="0029415D"/>
    <w:rsid w:val="00296EFE"/>
    <w:rsid w:val="002A5289"/>
    <w:rsid w:val="002B29ED"/>
    <w:rsid w:val="002B2B8A"/>
    <w:rsid w:val="002B538F"/>
    <w:rsid w:val="002C1C57"/>
    <w:rsid w:val="002D3314"/>
    <w:rsid w:val="002D6FE1"/>
    <w:rsid w:val="002F0A63"/>
    <w:rsid w:val="002F4264"/>
    <w:rsid w:val="002F5B9F"/>
    <w:rsid w:val="003001C3"/>
    <w:rsid w:val="00300739"/>
    <w:rsid w:val="00304075"/>
    <w:rsid w:val="003050EC"/>
    <w:rsid w:val="00316F7E"/>
    <w:rsid w:val="00317FDB"/>
    <w:rsid w:val="003202F8"/>
    <w:rsid w:val="0032064D"/>
    <w:rsid w:val="00327CD2"/>
    <w:rsid w:val="00330FC9"/>
    <w:rsid w:val="00332140"/>
    <w:rsid w:val="00333141"/>
    <w:rsid w:val="00334EB9"/>
    <w:rsid w:val="003368CC"/>
    <w:rsid w:val="00337FD6"/>
    <w:rsid w:val="003406F6"/>
    <w:rsid w:val="00347AC7"/>
    <w:rsid w:val="00347C7A"/>
    <w:rsid w:val="003606CB"/>
    <w:rsid w:val="003652BE"/>
    <w:rsid w:val="00365710"/>
    <w:rsid w:val="003661FE"/>
    <w:rsid w:val="00367092"/>
    <w:rsid w:val="00377396"/>
    <w:rsid w:val="00383C8A"/>
    <w:rsid w:val="003844C9"/>
    <w:rsid w:val="003844E6"/>
    <w:rsid w:val="00385D79"/>
    <w:rsid w:val="003860F2"/>
    <w:rsid w:val="00387DBA"/>
    <w:rsid w:val="0039003C"/>
    <w:rsid w:val="00390D8B"/>
    <w:rsid w:val="003B300E"/>
    <w:rsid w:val="003B3C38"/>
    <w:rsid w:val="003B422D"/>
    <w:rsid w:val="003C2B40"/>
    <w:rsid w:val="003C3A9A"/>
    <w:rsid w:val="003C6117"/>
    <w:rsid w:val="003D0FC6"/>
    <w:rsid w:val="003D2B35"/>
    <w:rsid w:val="003D2C86"/>
    <w:rsid w:val="003E19C7"/>
    <w:rsid w:val="003E3631"/>
    <w:rsid w:val="003E4689"/>
    <w:rsid w:val="003E6B51"/>
    <w:rsid w:val="003F72FA"/>
    <w:rsid w:val="003F75D8"/>
    <w:rsid w:val="0040497D"/>
    <w:rsid w:val="00411DE8"/>
    <w:rsid w:val="00415158"/>
    <w:rsid w:val="004220DC"/>
    <w:rsid w:val="00422FDB"/>
    <w:rsid w:val="00431E61"/>
    <w:rsid w:val="00432F78"/>
    <w:rsid w:val="00435B8C"/>
    <w:rsid w:val="0044077D"/>
    <w:rsid w:val="00444FCF"/>
    <w:rsid w:val="004501B4"/>
    <w:rsid w:val="00451820"/>
    <w:rsid w:val="004538E8"/>
    <w:rsid w:val="004573DC"/>
    <w:rsid w:val="0046188B"/>
    <w:rsid w:val="00462B69"/>
    <w:rsid w:val="00463276"/>
    <w:rsid w:val="00465D95"/>
    <w:rsid w:val="00466806"/>
    <w:rsid w:val="00466FB5"/>
    <w:rsid w:val="00473A1B"/>
    <w:rsid w:val="00475CF7"/>
    <w:rsid w:val="00476273"/>
    <w:rsid w:val="00476640"/>
    <w:rsid w:val="00477890"/>
    <w:rsid w:val="00481823"/>
    <w:rsid w:val="004823CB"/>
    <w:rsid w:val="00486DE3"/>
    <w:rsid w:val="00494A56"/>
    <w:rsid w:val="004962E0"/>
    <w:rsid w:val="004972AD"/>
    <w:rsid w:val="00497BA7"/>
    <w:rsid w:val="004A0E67"/>
    <w:rsid w:val="004A2FCC"/>
    <w:rsid w:val="004A79D9"/>
    <w:rsid w:val="004B1F97"/>
    <w:rsid w:val="004B2A3E"/>
    <w:rsid w:val="004B3E50"/>
    <w:rsid w:val="004B4514"/>
    <w:rsid w:val="004B4BEB"/>
    <w:rsid w:val="004B7E38"/>
    <w:rsid w:val="004C3815"/>
    <w:rsid w:val="004C39C1"/>
    <w:rsid w:val="004D42D3"/>
    <w:rsid w:val="004D4B37"/>
    <w:rsid w:val="004D6A80"/>
    <w:rsid w:val="004E66E2"/>
    <w:rsid w:val="004E71BE"/>
    <w:rsid w:val="004E71C5"/>
    <w:rsid w:val="004F37F2"/>
    <w:rsid w:val="004F5CFA"/>
    <w:rsid w:val="004F75CA"/>
    <w:rsid w:val="00503C79"/>
    <w:rsid w:val="00505D37"/>
    <w:rsid w:val="00507988"/>
    <w:rsid w:val="00512A45"/>
    <w:rsid w:val="0051540C"/>
    <w:rsid w:val="005232FD"/>
    <w:rsid w:val="00525D81"/>
    <w:rsid w:val="0052601A"/>
    <w:rsid w:val="00533F5B"/>
    <w:rsid w:val="00535647"/>
    <w:rsid w:val="00537807"/>
    <w:rsid w:val="005505C4"/>
    <w:rsid w:val="00551EF9"/>
    <w:rsid w:val="005604EF"/>
    <w:rsid w:val="00560F99"/>
    <w:rsid w:val="005619E3"/>
    <w:rsid w:val="00562D3F"/>
    <w:rsid w:val="00572ABB"/>
    <w:rsid w:val="00573FF1"/>
    <w:rsid w:val="005802CA"/>
    <w:rsid w:val="005842BC"/>
    <w:rsid w:val="00590CD6"/>
    <w:rsid w:val="00593A0A"/>
    <w:rsid w:val="00593B62"/>
    <w:rsid w:val="00594F6A"/>
    <w:rsid w:val="005950CD"/>
    <w:rsid w:val="005A28AA"/>
    <w:rsid w:val="005A420C"/>
    <w:rsid w:val="005B2146"/>
    <w:rsid w:val="005B2473"/>
    <w:rsid w:val="005B4FA5"/>
    <w:rsid w:val="005B6AE4"/>
    <w:rsid w:val="005B7436"/>
    <w:rsid w:val="005C4470"/>
    <w:rsid w:val="005C4CA9"/>
    <w:rsid w:val="005C5F17"/>
    <w:rsid w:val="005D5035"/>
    <w:rsid w:val="005D630E"/>
    <w:rsid w:val="005E227E"/>
    <w:rsid w:val="005E43F5"/>
    <w:rsid w:val="005E66D1"/>
    <w:rsid w:val="005E7D77"/>
    <w:rsid w:val="005E7F45"/>
    <w:rsid w:val="005F0C04"/>
    <w:rsid w:val="005F1CFA"/>
    <w:rsid w:val="005F3C3D"/>
    <w:rsid w:val="005F3C95"/>
    <w:rsid w:val="005F57AB"/>
    <w:rsid w:val="005F6153"/>
    <w:rsid w:val="005F72DD"/>
    <w:rsid w:val="006037E1"/>
    <w:rsid w:val="006061A4"/>
    <w:rsid w:val="00606AF9"/>
    <w:rsid w:val="0061259A"/>
    <w:rsid w:val="00614BBE"/>
    <w:rsid w:val="00622F1A"/>
    <w:rsid w:val="00624629"/>
    <w:rsid w:val="00633F9B"/>
    <w:rsid w:val="00636C9B"/>
    <w:rsid w:val="00642377"/>
    <w:rsid w:val="00646577"/>
    <w:rsid w:val="00650631"/>
    <w:rsid w:val="00653E2E"/>
    <w:rsid w:val="00664BBE"/>
    <w:rsid w:val="00667637"/>
    <w:rsid w:val="00667D16"/>
    <w:rsid w:val="006744A6"/>
    <w:rsid w:val="006768FA"/>
    <w:rsid w:val="006814DF"/>
    <w:rsid w:val="00683202"/>
    <w:rsid w:val="00690222"/>
    <w:rsid w:val="00690FAF"/>
    <w:rsid w:val="00693FA7"/>
    <w:rsid w:val="00695744"/>
    <w:rsid w:val="00695CDD"/>
    <w:rsid w:val="00695D57"/>
    <w:rsid w:val="006979C2"/>
    <w:rsid w:val="006A74DF"/>
    <w:rsid w:val="006B0F1A"/>
    <w:rsid w:val="006B3732"/>
    <w:rsid w:val="006C4364"/>
    <w:rsid w:val="006C5993"/>
    <w:rsid w:val="006C62F7"/>
    <w:rsid w:val="006D5808"/>
    <w:rsid w:val="006D6352"/>
    <w:rsid w:val="006E7280"/>
    <w:rsid w:val="006F5225"/>
    <w:rsid w:val="006F5725"/>
    <w:rsid w:val="00701656"/>
    <w:rsid w:val="00702630"/>
    <w:rsid w:val="007164AD"/>
    <w:rsid w:val="007244E3"/>
    <w:rsid w:val="00727646"/>
    <w:rsid w:val="007409AB"/>
    <w:rsid w:val="007442C3"/>
    <w:rsid w:val="007466E2"/>
    <w:rsid w:val="0075325F"/>
    <w:rsid w:val="0076126C"/>
    <w:rsid w:val="00761A07"/>
    <w:rsid w:val="00763335"/>
    <w:rsid w:val="00777B4E"/>
    <w:rsid w:val="007850EC"/>
    <w:rsid w:val="00786D41"/>
    <w:rsid w:val="00792563"/>
    <w:rsid w:val="007936A2"/>
    <w:rsid w:val="007948A8"/>
    <w:rsid w:val="007952A0"/>
    <w:rsid w:val="00797557"/>
    <w:rsid w:val="007A2F83"/>
    <w:rsid w:val="007A60E5"/>
    <w:rsid w:val="007A61D7"/>
    <w:rsid w:val="007B20D4"/>
    <w:rsid w:val="007B6E91"/>
    <w:rsid w:val="007B728E"/>
    <w:rsid w:val="007C06CF"/>
    <w:rsid w:val="007C0820"/>
    <w:rsid w:val="007C134B"/>
    <w:rsid w:val="007C2613"/>
    <w:rsid w:val="007C33A3"/>
    <w:rsid w:val="007D58A7"/>
    <w:rsid w:val="007D5C01"/>
    <w:rsid w:val="007E0D45"/>
    <w:rsid w:val="007E1676"/>
    <w:rsid w:val="007E503F"/>
    <w:rsid w:val="007F2E6D"/>
    <w:rsid w:val="007F2F93"/>
    <w:rsid w:val="00803FD8"/>
    <w:rsid w:val="008043E6"/>
    <w:rsid w:val="008069C6"/>
    <w:rsid w:val="0081413B"/>
    <w:rsid w:val="00825D70"/>
    <w:rsid w:val="00830A08"/>
    <w:rsid w:val="008315E4"/>
    <w:rsid w:val="00837FAE"/>
    <w:rsid w:val="0084320B"/>
    <w:rsid w:val="00843365"/>
    <w:rsid w:val="00844702"/>
    <w:rsid w:val="00850CFE"/>
    <w:rsid w:val="008512C0"/>
    <w:rsid w:val="00851955"/>
    <w:rsid w:val="00853D99"/>
    <w:rsid w:val="00855909"/>
    <w:rsid w:val="00855A25"/>
    <w:rsid w:val="0086090A"/>
    <w:rsid w:val="00865EA5"/>
    <w:rsid w:val="00874730"/>
    <w:rsid w:val="00876CDE"/>
    <w:rsid w:val="00877447"/>
    <w:rsid w:val="00877651"/>
    <w:rsid w:val="00883028"/>
    <w:rsid w:val="008A242A"/>
    <w:rsid w:val="008A35DA"/>
    <w:rsid w:val="008B2FEB"/>
    <w:rsid w:val="008B4016"/>
    <w:rsid w:val="008B5D7B"/>
    <w:rsid w:val="008B7098"/>
    <w:rsid w:val="008B725E"/>
    <w:rsid w:val="008C0F31"/>
    <w:rsid w:val="008C160B"/>
    <w:rsid w:val="008C78D8"/>
    <w:rsid w:val="008D135E"/>
    <w:rsid w:val="008D4614"/>
    <w:rsid w:val="008D4949"/>
    <w:rsid w:val="008E2327"/>
    <w:rsid w:val="008E3686"/>
    <w:rsid w:val="008E3A8D"/>
    <w:rsid w:val="008E5191"/>
    <w:rsid w:val="008E711C"/>
    <w:rsid w:val="008F32D1"/>
    <w:rsid w:val="008F33A8"/>
    <w:rsid w:val="008F3C3D"/>
    <w:rsid w:val="00900486"/>
    <w:rsid w:val="00904582"/>
    <w:rsid w:val="009104A4"/>
    <w:rsid w:val="00913C9E"/>
    <w:rsid w:val="00913DED"/>
    <w:rsid w:val="00915362"/>
    <w:rsid w:val="00925462"/>
    <w:rsid w:val="00927A6C"/>
    <w:rsid w:val="0093550A"/>
    <w:rsid w:val="00935FE0"/>
    <w:rsid w:val="00936A44"/>
    <w:rsid w:val="0093718B"/>
    <w:rsid w:val="009374E9"/>
    <w:rsid w:val="009404FC"/>
    <w:rsid w:val="009502DD"/>
    <w:rsid w:val="00950638"/>
    <w:rsid w:val="00954004"/>
    <w:rsid w:val="0095517B"/>
    <w:rsid w:val="00956F8F"/>
    <w:rsid w:val="00962ADA"/>
    <w:rsid w:val="00974213"/>
    <w:rsid w:val="0098628E"/>
    <w:rsid w:val="009874C0"/>
    <w:rsid w:val="00992125"/>
    <w:rsid w:val="00994086"/>
    <w:rsid w:val="0099566A"/>
    <w:rsid w:val="009957B4"/>
    <w:rsid w:val="009978FD"/>
    <w:rsid w:val="009A395E"/>
    <w:rsid w:val="009A3A9D"/>
    <w:rsid w:val="009A595F"/>
    <w:rsid w:val="009B320D"/>
    <w:rsid w:val="009C0364"/>
    <w:rsid w:val="009C21F0"/>
    <w:rsid w:val="009C4293"/>
    <w:rsid w:val="009C4E1E"/>
    <w:rsid w:val="009C5AFA"/>
    <w:rsid w:val="009C7CA1"/>
    <w:rsid w:val="009D27E5"/>
    <w:rsid w:val="009D6D46"/>
    <w:rsid w:val="009E24D0"/>
    <w:rsid w:val="009E317A"/>
    <w:rsid w:val="009E3341"/>
    <w:rsid w:val="009F1ECB"/>
    <w:rsid w:val="009F5986"/>
    <w:rsid w:val="00A009BE"/>
    <w:rsid w:val="00A00BAB"/>
    <w:rsid w:val="00A0175C"/>
    <w:rsid w:val="00A048BC"/>
    <w:rsid w:val="00A069B4"/>
    <w:rsid w:val="00A078CA"/>
    <w:rsid w:val="00A10C84"/>
    <w:rsid w:val="00A16F7D"/>
    <w:rsid w:val="00A17005"/>
    <w:rsid w:val="00A17229"/>
    <w:rsid w:val="00A233B4"/>
    <w:rsid w:val="00A255A9"/>
    <w:rsid w:val="00A2567D"/>
    <w:rsid w:val="00A31057"/>
    <w:rsid w:val="00A31F05"/>
    <w:rsid w:val="00A420A6"/>
    <w:rsid w:val="00A435CF"/>
    <w:rsid w:val="00A45977"/>
    <w:rsid w:val="00A45CE8"/>
    <w:rsid w:val="00A47E9C"/>
    <w:rsid w:val="00A50162"/>
    <w:rsid w:val="00A526A4"/>
    <w:rsid w:val="00A54A8F"/>
    <w:rsid w:val="00A615BD"/>
    <w:rsid w:val="00A63879"/>
    <w:rsid w:val="00A67920"/>
    <w:rsid w:val="00A74F4B"/>
    <w:rsid w:val="00A77B07"/>
    <w:rsid w:val="00A81B79"/>
    <w:rsid w:val="00A846ED"/>
    <w:rsid w:val="00A86DC3"/>
    <w:rsid w:val="00A9191B"/>
    <w:rsid w:val="00A9197C"/>
    <w:rsid w:val="00A9269F"/>
    <w:rsid w:val="00A94787"/>
    <w:rsid w:val="00AA1ACD"/>
    <w:rsid w:val="00AA1B3E"/>
    <w:rsid w:val="00AA7430"/>
    <w:rsid w:val="00AB1259"/>
    <w:rsid w:val="00AB1266"/>
    <w:rsid w:val="00AB45E5"/>
    <w:rsid w:val="00AB57ED"/>
    <w:rsid w:val="00AC0ADF"/>
    <w:rsid w:val="00AC3A3D"/>
    <w:rsid w:val="00AC655C"/>
    <w:rsid w:val="00AD09BE"/>
    <w:rsid w:val="00AD3377"/>
    <w:rsid w:val="00AD57FC"/>
    <w:rsid w:val="00AE08AC"/>
    <w:rsid w:val="00AE5517"/>
    <w:rsid w:val="00AF1731"/>
    <w:rsid w:val="00AF5E03"/>
    <w:rsid w:val="00B015BC"/>
    <w:rsid w:val="00B046D6"/>
    <w:rsid w:val="00B066B9"/>
    <w:rsid w:val="00B07AA0"/>
    <w:rsid w:val="00B07D96"/>
    <w:rsid w:val="00B13AC3"/>
    <w:rsid w:val="00B13C47"/>
    <w:rsid w:val="00B15D1F"/>
    <w:rsid w:val="00B1622A"/>
    <w:rsid w:val="00B16D1A"/>
    <w:rsid w:val="00B229B4"/>
    <w:rsid w:val="00B252BF"/>
    <w:rsid w:val="00B27DE5"/>
    <w:rsid w:val="00B30AC8"/>
    <w:rsid w:val="00B40F3D"/>
    <w:rsid w:val="00B4327E"/>
    <w:rsid w:val="00B441EC"/>
    <w:rsid w:val="00B45112"/>
    <w:rsid w:val="00B51273"/>
    <w:rsid w:val="00B51448"/>
    <w:rsid w:val="00B51487"/>
    <w:rsid w:val="00B525F9"/>
    <w:rsid w:val="00B5658F"/>
    <w:rsid w:val="00B60C95"/>
    <w:rsid w:val="00B6268D"/>
    <w:rsid w:val="00B6363D"/>
    <w:rsid w:val="00B646AA"/>
    <w:rsid w:val="00B65641"/>
    <w:rsid w:val="00B844DA"/>
    <w:rsid w:val="00B84BC3"/>
    <w:rsid w:val="00B91A70"/>
    <w:rsid w:val="00B92BB1"/>
    <w:rsid w:val="00BA4245"/>
    <w:rsid w:val="00BB135C"/>
    <w:rsid w:val="00BB2CD7"/>
    <w:rsid w:val="00BB4E8C"/>
    <w:rsid w:val="00BB5E1A"/>
    <w:rsid w:val="00BB7480"/>
    <w:rsid w:val="00BC1CB0"/>
    <w:rsid w:val="00BC4F70"/>
    <w:rsid w:val="00BC7BE6"/>
    <w:rsid w:val="00BD14FA"/>
    <w:rsid w:val="00BD1970"/>
    <w:rsid w:val="00BE00D2"/>
    <w:rsid w:val="00BE0685"/>
    <w:rsid w:val="00BE1D98"/>
    <w:rsid w:val="00BE3186"/>
    <w:rsid w:val="00BE3EB7"/>
    <w:rsid w:val="00C10665"/>
    <w:rsid w:val="00C11617"/>
    <w:rsid w:val="00C1171F"/>
    <w:rsid w:val="00C12682"/>
    <w:rsid w:val="00C13161"/>
    <w:rsid w:val="00C20008"/>
    <w:rsid w:val="00C216DD"/>
    <w:rsid w:val="00C229F4"/>
    <w:rsid w:val="00C3043C"/>
    <w:rsid w:val="00C304DA"/>
    <w:rsid w:val="00C355B4"/>
    <w:rsid w:val="00C35A88"/>
    <w:rsid w:val="00C36228"/>
    <w:rsid w:val="00C438F4"/>
    <w:rsid w:val="00C44265"/>
    <w:rsid w:val="00C4560D"/>
    <w:rsid w:val="00C534D7"/>
    <w:rsid w:val="00C56306"/>
    <w:rsid w:val="00C56F62"/>
    <w:rsid w:val="00C61CD5"/>
    <w:rsid w:val="00C65034"/>
    <w:rsid w:val="00C85A3F"/>
    <w:rsid w:val="00C87D7B"/>
    <w:rsid w:val="00C90B20"/>
    <w:rsid w:val="00C914A6"/>
    <w:rsid w:val="00C9318D"/>
    <w:rsid w:val="00CA0B7D"/>
    <w:rsid w:val="00CA0BAA"/>
    <w:rsid w:val="00CA1320"/>
    <w:rsid w:val="00CB0667"/>
    <w:rsid w:val="00CB3635"/>
    <w:rsid w:val="00CB56ED"/>
    <w:rsid w:val="00CB61A2"/>
    <w:rsid w:val="00CB6A0A"/>
    <w:rsid w:val="00CB6E67"/>
    <w:rsid w:val="00CC31FA"/>
    <w:rsid w:val="00CC5B45"/>
    <w:rsid w:val="00CD0683"/>
    <w:rsid w:val="00CD4CDD"/>
    <w:rsid w:val="00CE26D8"/>
    <w:rsid w:val="00CE6A41"/>
    <w:rsid w:val="00CE6C00"/>
    <w:rsid w:val="00CE6C80"/>
    <w:rsid w:val="00CE74E6"/>
    <w:rsid w:val="00CF0E0B"/>
    <w:rsid w:val="00CF1B16"/>
    <w:rsid w:val="00CF2589"/>
    <w:rsid w:val="00CF3656"/>
    <w:rsid w:val="00CF5FCD"/>
    <w:rsid w:val="00D1054B"/>
    <w:rsid w:val="00D1184C"/>
    <w:rsid w:val="00D12F8C"/>
    <w:rsid w:val="00D21D13"/>
    <w:rsid w:val="00D2273F"/>
    <w:rsid w:val="00D23C5C"/>
    <w:rsid w:val="00D25BEC"/>
    <w:rsid w:val="00D31183"/>
    <w:rsid w:val="00D363CB"/>
    <w:rsid w:val="00D449C8"/>
    <w:rsid w:val="00D450FC"/>
    <w:rsid w:val="00D462A3"/>
    <w:rsid w:val="00D51D2E"/>
    <w:rsid w:val="00D52B45"/>
    <w:rsid w:val="00D6281C"/>
    <w:rsid w:val="00D6633E"/>
    <w:rsid w:val="00D74CFA"/>
    <w:rsid w:val="00D7718D"/>
    <w:rsid w:val="00D82628"/>
    <w:rsid w:val="00D853E7"/>
    <w:rsid w:val="00D87C04"/>
    <w:rsid w:val="00D93375"/>
    <w:rsid w:val="00D9464A"/>
    <w:rsid w:val="00DA185C"/>
    <w:rsid w:val="00DA3977"/>
    <w:rsid w:val="00DA4C45"/>
    <w:rsid w:val="00DC7BC1"/>
    <w:rsid w:val="00DD11FB"/>
    <w:rsid w:val="00DD704B"/>
    <w:rsid w:val="00DE0F74"/>
    <w:rsid w:val="00DE6253"/>
    <w:rsid w:val="00DE679B"/>
    <w:rsid w:val="00DE7017"/>
    <w:rsid w:val="00E059C2"/>
    <w:rsid w:val="00E10CDB"/>
    <w:rsid w:val="00E1414D"/>
    <w:rsid w:val="00E174F2"/>
    <w:rsid w:val="00E17814"/>
    <w:rsid w:val="00E212E7"/>
    <w:rsid w:val="00E24A87"/>
    <w:rsid w:val="00E25720"/>
    <w:rsid w:val="00E35D23"/>
    <w:rsid w:val="00E36A8D"/>
    <w:rsid w:val="00E41049"/>
    <w:rsid w:val="00E46F2B"/>
    <w:rsid w:val="00E50378"/>
    <w:rsid w:val="00E528B6"/>
    <w:rsid w:val="00E537F8"/>
    <w:rsid w:val="00E56A35"/>
    <w:rsid w:val="00E61AFD"/>
    <w:rsid w:val="00E61EDD"/>
    <w:rsid w:val="00E64308"/>
    <w:rsid w:val="00E65FA2"/>
    <w:rsid w:val="00E663DC"/>
    <w:rsid w:val="00E74938"/>
    <w:rsid w:val="00E760AF"/>
    <w:rsid w:val="00E76D41"/>
    <w:rsid w:val="00E8036F"/>
    <w:rsid w:val="00E80EB5"/>
    <w:rsid w:val="00E82E18"/>
    <w:rsid w:val="00E86EC5"/>
    <w:rsid w:val="00E925CB"/>
    <w:rsid w:val="00E93626"/>
    <w:rsid w:val="00E9498C"/>
    <w:rsid w:val="00E96138"/>
    <w:rsid w:val="00E973F1"/>
    <w:rsid w:val="00EA2280"/>
    <w:rsid w:val="00EA5079"/>
    <w:rsid w:val="00EA70FD"/>
    <w:rsid w:val="00EA7773"/>
    <w:rsid w:val="00EB01BA"/>
    <w:rsid w:val="00EB4B39"/>
    <w:rsid w:val="00EB517E"/>
    <w:rsid w:val="00EB672C"/>
    <w:rsid w:val="00EB6F05"/>
    <w:rsid w:val="00EC45F5"/>
    <w:rsid w:val="00EC764F"/>
    <w:rsid w:val="00ED0C90"/>
    <w:rsid w:val="00ED1740"/>
    <w:rsid w:val="00ED2734"/>
    <w:rsid w:val="00ED47C2"/>
    <w:rsid w:val="00EE0A9B"/>
    <w:rsid w:val="00EE5206"/>
    <w:rsid w:val="00EE7AB2"/>
    <w:rsid w:val="00EF0529"/>
    <w:rsid w:val="00EF06A1"/>
    <w:rsid w:val="00EF78C5"/>
    <w:rsid w:val="00F00839"/>
    <w:rsid w:val="00F0240B"/>
    <w:rsid w:val="00F04688"/>
    <w:rsid w:val="00F055E1"/>
    <w:rsid w:val="00F13C3C"/>
    <w:rsid w:val="00F151CA"/>
    <w:rsid w:val="00F3056F"/>
    <w:rsid w:val="00F34A7F"/>
    <w:rsid w:val="00F34DD5"/>
    <w:rsid w:val="00F34EB5"/>
    <w:rsid w:val="00F35287"/>
    <w:rsid w:val="00F35737"/>
    <w:rsid w:val="00F35861"/>
    <w:rsid w:val="00F36542"/>
    <w:rsid w:val="00F44406"/>
    <w:rsid w:val="00F505A4"/>
    <w:rsid w:val="00F512EA"/>
    <w:rsid w:val="00F51CD9"/>
    <w:rsid w:val="00F53304"/>
    <w:rsid w:val="00F61EB0"/>
    <w:rsid w:val="00F6219B"/>
    <w:rsid w:val="00F6231D"/>
    <w:rsid w:val="00F67F15"/>
    <w:rsid w:val="00F74606"/>
    <w:rsid w:val="00F75612"/>
    <w:rsid w:val="00F75C43"/>
    <w:rsid w:val="00F8215A"/>
    <w:rsid w:val="00F85ADC"/>
    <w:rsid w:val="00F8699F"/>
    <w:rsid w:val="00F87675"/>
    <w:rsid w:val="00F91074"/>
    <w:rsid w:val="00F93E03"/>
    <w:rsid w:val="00F94636"/>
    <w:rsid w:val="00FA01A5"/>
    <w:rsid w:val="00FA0D24"/>
    <w:rsid w:val="00FA109F"/>
    <w:rsid w:val="00FA21E9"/>
    <w:rsid w:val="00FA6621"/>
    <w:rsid w:val="00FD0158"/>
    <w:rsid w:val="00FD56A5"/>
    <w:rsid w:val="00FD79C1"/>
    <w:rsid w:val="00FE1C52"/>
    <w:rsid w:val="00FE4F06"/>
    <w:rsid w:val="00FE5B02"/>
    <w:rsid w:val="00FF25BD"/>
    <w:rsid w:val="00FF27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D669B"/>
  <w15:docId w15:val="{7630B19F-F8CC-45A3-A63E-42ADAE169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018B4"/>
  </w:style>
  <w:style w:type="paragraph" w:styleId="Heading1">
    <w:name w:val="heading 1"/>
    <w:aliases w:val="GOST"/>
    <w:basedOn w:val="Normal"/>
    <w:next w:val="Normal"/>
    <w:link w:val="Heading1Char"/>
    <w:qFormat/>
    <w:rsid w:val="007442C3"/>
    <w:pPr>
      <w:keepNext/>
      <w:keepLines/>
      <w:widowControl w:val="0"/>
      <w:numPr>
        <w:numId w:val="1"/>
      </w:numPr>
      <w:spacing w:after="0" w:line="360" w:lineRule="auto"/>
      <w:ind w:left="0" w:firstLine="709"/>
      <w:jc w:val="both"/>
      <w:outlineLvl w:val="0"/>
    </w:pPr>
    <w:rPr>
      <w:rFonts w:ascii="Times New Roman" w:eastAsia="Calibri" w:hAnsi="Times New Roman" w:cs="Times New Roman"/>
      <w:b/>
      <w:bCs/>
      <w:sz w:val="28"/>
      <w:szCs w:val="28"/>
    </w:rPr>
  </w:style>
  <w:style w:type="paragraph" w:styleId="Heading2">
    <w:name w:val="heading 2"/>
    <w:basedOn w:val="Normal"/>
    <w:next w:val="Normal"/>
    <w:link w:val="Heading2Char"/>
    <w:autoRedefine/>
    <w:qFormat/>
    <w:rsid w:val="001B5D31"/>
    <w:pPr>
      <w:keepNext/>
      <w:keepLines/>
      <w:widowControl w:val="0"/>
      <w:numPr>
        <w:ilvl w:val="1"/>
        <w:numId w:val="1"/>
      </w:numPr>
      <w:spacing w:before="240" w:after="0" w:line="360" w:lineRule="auto"/>
      <w:ind w:left="0" w:firstLine="709"/>
      <w:jc w:val="both"/>
      <w:outlineLvl w:val="1"/>
    </w:pPr>
    <w:rPr>
      <w:rFonts w:ascii="Times New Roman" w:eastAsia="Calibri" w:hAnsi="Times New Roman" w:cs="Times New Roman"/>
      <w:b/>
      <w:bCs/>
      <w:sz w:val="28"/>
      <w:szCs w:val="26"/>
    </w:rPr>
  </w:style>
  <w:style w:type="paragraph" w:styleId="Heading3">
    <w:name w:val="heading 3"/>
    <w:basedOn w:val="Normal"/>
    <w:next w:val="Normal"/>
    <w:link w:val="Heading3Char"/>
    <w:autoRedefine/>
    <w:qFormat/>
    <w:rsid w:val="0032064D"/>
    <w:pPr>
      <w:keepNext/>
      <w:keepLines/>
      <w:widowControl w:val="0"/>
      <w:numPr>
        <w:ilvl w:val="2"/>
        <w:numId w:val="1"/>
      </w:numPr>
      <w:spacing w:after="0" w:line="360" w:lineRule="auto"/>
      <w:ind w:left="0" w:firstLine="709"/>
      <w:jc w:val="both"/>
      <w:outlineLvl w:val="2"/>
    </w:pPr>
    <w:rPr>
      <w:rFonts w:ascii="Times New Roman" w:eastAsia="Calibri" w:hAnsi="Times New Roman" w:cs="Times New Roman"/>
      <w:bCs/>
      <w:sz w:val="28"/>
      <w:szCs w:val="28"/>
    </w:rPr>
  </w:style>
  <w:style w:type="paragraph" w:styleId="Heading4">
    <w:name w:val="heading 4"/>
    <w:basedOn w:val="Normal"/>
    <w:next w:val="Normal"/>
    <w:link w:val="Heading4Char"/>
    <w:autoRedefine/>
    <w:qFormat/>
    <w:rsid w:val="008043E6"/>
    <w:pPr>
      <w:keepNext/>
      <w:widowControl w:val="0"/>
      <w:numPr>
        <w:ilvl w:val="3"/>
        <w:numId w:val="1"/>
      </w:numPr>
      <w:tabs>
        <w:tab w:val="left" w:pos="1560"/>
      </w:tabs>
      <w:spacing w:after="0" w:line="360" w:lineRule="auto"/>
      <w:ind w:left="0" w:firstLine="709"/>
      <w:jc w:val="both"/>
      <w:outlineLvl w:val="3"/>
    </w:pPr>
    <w:rPr>
      <w:rFonts w:ascii="Times New Roman" w:eastAsia="Calibri" w:hAnsi="Times New Roman" w:cs="Times New Roman"/>
      <w:bCs/>
      <w:iCs/>
      <w:sz w:val="28"/>
      <w:szCs w:val="28"/>
      <w:lang w:eastAsia="ru-RU"/>
    </w:rPr>
  </w:style>
  <w:style w:type="paragraph" w:styleId="Heading5">
    <w:name w:val="heading 5"/>
    <w:basedOn w:val="Normal"/>
    <w:next w:val="Normal"/>
    <w:link w:val="Heading5Char"/>
    <w:rsid w:val="00683202"/>
    <w:pPr>
      <w:keepNext/>
      <w:widowControl w:val="0"/>
      <w:spacing w:after="0" w:line="360" w:lineRule="auto"/>
      <w:ind w:left="1008" w:hanging="1008"/>
      <w:jc w:val="both"/>
      <w:outlineLvl w:val="4"/>
    </w:pPr>
    <w:rPr>
      <w:rFonts w:ascii="Times New Roman" w:eastAsia="Calibri" w:hAnsi="Times New Roman" w:cs="Times New Roman"/>
      <w:sz w:val="28"/>
    </w:rPr>
  </w:style>
  <w:style w:type="paragraph" w:styleId="Heading6">
    <w:name w:val="heading 6"/>
    <w:basedOn w:val="Normal"/>
    <w:next w:val="Normal"/>
    <w:link w:val="Heading6Char"/>
    <w:rsid w:val="00683202"/>
    <w:pPr>
      <w:keepNext/>
      <w:keepLines/>
      <w:widowControl w:val="0"/>
      <w:spacing w:after="0" w:line="360" w:lineRule="auto"/>
      <w:ind w:left="1152" w:hanging="1152"/>
      <w:jc w:val="both"/>
      <w:outlineLvl w:val="5"/>
    </w:pPr>
    <w:rPr>
      <w:rFonts w:ascii="Times New Roman" w:eastAsia="Calibri" w:hAnsi="Times New Roman" w:cs="Times New Roman"/>
      <w:iCs/>
      <w:sz w:val="28"/>
    </w:rPr>
  </w:style>
  <w:style w:type="paragraph" w:styleId="Heading7">
    <w:name w:val="heading 7"/>
    <w:basedOn w:val="Normal"/>
    <w:next w:val="Normal"/>
    <w:link w:val="Heading7Char"/>
    <w:rsid w:val="00683202"/>
    <w:pPr>
      <w:keepNext/>
      <w:keepLines/>
      <w:widowControl w:val="0"/>
      <w:spacing w:after="0" w:line="360" w:lineRule="auto"/>
      <w:ind w:left="1296" w:hanging="1296"/>
      <w:jc w:val="both"/>
      <w:outlineLvl w:val="6"/>
    </w:pPr>
    <w:rPr>
      <w:rFonts w:ascii="Times New Roman" w:eastAsia="Calibri" w:hAnsi="Times New Roman" w:cs="Times New Roman"/>
      <w:iCs/>
      <w:sz w:val="28"/>
    </w:rPr>
  </w:style>
  <w:style w:type="paragraph" w:styleId="Heading8">
    <w:name w:val="heading 8"/>
    <w:basedOn w:val="Normal"/>
    <w:next w:val="Normal"/>
    <w:link w:val="Heading8Char"/>
    <w:rsid w:val="00683202"/>
    <w:pPr>
      <w:keepNext/>
      <w:keepLines/>
      <w:widowControl w:val="0"/>
      <w:spacing w:before="200" w:after="0" w:line="360" w:lineRule="auto"/>
      <w:ind w:left="1440" w:hanging="1440"/>
      <w:jc w:val="both"/>
      <w:outlineLvl w:val="7"/>
    </w:pPr>
    <w:rPr>
      <w:rFonts w:ascii="Cambria" w:eastAsia="Calibri" w:hAnsi="Cambria" w:cs="Times New Roman"/>
      <w:color w:val="404040"/>
      <w:sz w:val="20"/>
      <w:szCs w:val="20"/>
    </w:rPr>
  </w:style>
  <w:style w:type="paragraph" w:styleId="Heading9">
    <w:name w:val="heading 9"/>
    <w:basedOn w:val="Normal"/>
    <w:next w:val="Normal"/>
    <w:link w:val="Heading9Char"/>
    <w:rsid w:val="00683202"/>
    <w:pPr>
      <w:keepNext/>
      <w:keepLines/>
      <w:widowControl w:val="0"/>
      <w:spacing w:before="200" w:after="0" w:line="360" w:lineRule="auto"/>
      <w:ind w:left="1584" w:hanging="1584"/>
      <w:jc w:val="both"/>
      <w:outlineLvl w:val="8"/>
    </w:pPr>
    <w:rPr>
      <w:rFonts w:ascii="Cambria" w:eastAsia="Calibri" w:hAnsi="Cambria" w:cs="Times New Roman"/>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GOST Char"/>
    <w:link w:val="Heading1"/>
    <w:rsid w:val="007442C3"/>
    <w:rPr>
      <w:rFonts w:ascii="Times New Roman" w:eastAsia="Calibri" w:hAnsi="Times New Roman" w:cs="Times New Roman"/>
      <w:b/>
      <w:bCs/>
      <w:sz w:val="28"/>
      <w:szCs w:val="28"/>
    </w:rPr>
  </w:style>
  <w:style w:type="character" w:customStyle="1" w:styleId="Heading2Char">
    <w:name w:val="Heading 2 Char"/>
    <w:link w:val="Heading2"/>
    <w:rsid w:val="001B5D31"/>
    <w:rPr>
      <w:rFonts w:ascii="Times New Roman" w:eastAsia="Calibri" w:hAnsi="Times New Roman" w:cs="Times New Roman"/>
      <w:b/>
      <w:bCs/>
      <w:sz w:val="28"/>
      <w:szCs w:val="26"/>
    </w:rPr>
  </w:style>
  <w:style w:type="character" w:customStyle="1" w:styleId="Heading3Char">
    <w:name w:val="Heading 3 Char"/>
    <w:link w:val="Heading3"/>
    <w:rsid w:val="0032064D"/>
    <w:rPr>
      <w:rFonts w:ascii="Times New Roman" w:eastAsia="Calibri" w:hAnsi="Times New Roman" w:cs="Times New Roman"/>
      <w:bCs/>
      <w:sz w:val="28"/>
      <w:szCs w:val="28"/>
    </w:rPr>
  </w:style>
  <w:style w:type="character" w:customStyle="1" w:styleId="Heading4Char">
    <w:name w:val="Heading 4 Char"/>
    <w:link w:val="Heading4"/>
    <w:rsid w:val="008043E6"/>
    <w:rPr>
      <w:rFonts w:ascii="Times New Roman" w:eastAsia="Calibri" w:hAnsi="Times New Roman" w:cs="Times New Roman"/>
      <w:bCs/>
      <w:iCs/>
      <w:sz w:val="28"/>
      <w:szCs w:val="28"/>
      <w:lang w:eastAsia="ru-RU"/>
    </w:rPr>
  </w:style>
  <w:style w:type="character" w:customStyle="1" w:styleId="Heading5Char">
    <w:name w:val="Heading 5 Char"/>
    <w:basedOn w:val="DefaultParagraphFont"/>
    <w:link w:val="Heading5"/>
    <w:rsid w:val="00683202"/>
    <w:rPr>
      <w:rFonts w:ascii="Times New Roman" w:eastAsia="Calibri" w:hAnsi="Times New Roman" w:cs="Times New Roman"/>
      <w:sz w:val="28"/>
    </w:rPr>
  </w:style>
  <w:style w:type="character" w:customStyle="1" w:styleId="Heading6Char">
    <w:name w:val="Heading 6 Char"/>
    <w:basedOn w:val="DefaultParagraphFont"/>
    <w:link w:val="Heading6"/>
    <w:rsid w:val="00683202"/>
    <w:rPr>
      <w:rFonts w:ascii="Times New Roman" w:eastAsia="Calibri" w:hAnsi="Times New Roman" w:cs="Times New Roman"/>
      <w:iCs/>
      <w:sz w:val="28"/>
    </w:rPr>
  </w:style>
  <w:style w:type="character" w:customStyle="1" w:styleId="Heading7Char">
    <w:name w:val="Heading 7 Char"/>
    <w:basedOn w:val="DefaultParagraphFont"/>
    <w:link w:val="Heading7"/>
    <w:rsid w:val="00683202"/>
    <w:rPr>
      <w:rFonts w:ascii="Times New Roman" w:eastAsia="Calibri" w:hAnsi="Times New Roman" w:cs="Times New Roman"/>
      <w:iCs/>
      <w:sz w:val="28"/>
    </w:rPr>
  </w:style>
  <w:style w:type="character" w:customStyle="1" w:styleId="Heading8Char">
    <w:name w:val="Heading 8 Char"/>
    <w:basedOn w:val="DefaultParagraphFont"/>
    <w:link w:val="Heading8"/>
    <w:rsid w:val="00683202"/>
    <w:rPr>
      <w:rFonts w:ascii="Cambria" w:eastAsia="Calibri" w:hAnsi="Cambria" w:cs="Times New Roman"/>
      <w:color w:val="404040"/>
      <w:sz w:val="20"/>
      <w:szCs w:val="20"/>
    </w:rPr>
  </w:style>
  <w:style w:type="character" w:customStyle="1" w:styleId="Heading9Char">
    <w:name w:val="Heading 9 Char"/>
    <w:basedOn w:val="DefaultParagraphFont"/>
    <w:link w:val="Heading9"/>
    <w:rsid w:val="00683202"/>
    <w:rPr>
      <w:rFonts w:ascii="Cambria" w:eastAsia="Calibri" w:hAnsi="Cambria" w:cs="Times New Roman"/>
      <w:i/>
      <w:iCs/>
      <w:color w:val="404040"/>
      <w:sz w:val="20"/>
      <w:szCs w:val="20"/>
    </w:rPr>
  </w:style>
  <w:style w:type="paragraph" w:styleId="ListParagraph">
    <w:name w:val="List Paragraph"/>
    <w:basedOn w:val="Normal"/>
    <w:uiPriority w:val="34"/>
    <w:rsid w:val="002916AC"/>
    <w:pPr>
      <w:ind w:left="720"/>
      <w:contextualSpacing/>
    </w:pPr>
  </w:style>
  <w:style w:type="table" w:styleId="TableGrid">
    <w:name w:val="Table Grid"/>
    <w:basedOn w:val="TableNormal"/>
    <w:qFormat/>
    <w:rsid w:val="003C3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3A9A"/>
    <w:rPr>
      <w:color w:val="0563C1" w:themeColor="hyperlink"/>
      <w:u w:val="single"/>
    </w:rPr>
  </w:style>
  <w:style w:type="character" w:customStyle="1" w:styleId="1">
    <w:name w:val="Неразрешенное упоминание1"/>
    <w:basedOn w:val="DefaultParagraphFont"/>
    <w:uiPriority w:val="99"/>
    <w:semiHidden/>
    <w:unhideWhenUsed/>
    <w:rsid w:val="003C3A9A"/>
    <w:rPr>
      <w:color w:val="605E5C"/>
      <w:shd w:val="clear" w:color="auto" w:fill="E1DFDD"/>
    </w:rPr>
  </w:style>
  <w:style w:type="paragraph" w:styleId="Header">
    <w:name w:val="header"/>
    <w:basedOn w:val="Normal"/>
    <w:link w:val="HeaderChar"/>
    <w:uiPriority w:val="99"/>
    <w:unhideWhenUsed/>
    <w:rsid w:val="00ED0C90"/>
    <w:pPr>
      <w:tabs>
        <w:tab w:val="center" w:pos="4677"/>
        <w:tab w:val="right" w:pos="9355"/>
      </w:tabs>
      <w:spacing w:after="0" w:line="240" w:lineRule="auto"/>
    </w:pPr>
  </w:style>
  <w:style w:type="character" w:customStyle="1" w:styleId="HeaderChar">
    <w:name w:val="Header Char"/>
    <w:basedOn w:val="DefaultParagraphFont"/>
    <w:link w:val="Header"/>
    <w:uiPriority w:val="99"/>
    <w:rsid w:val="00ED0C90"/>
  </w:style>
  <w:style w:type="paragraph" w:styleId="Footer">
    <w:name w:val="footer"/>
    <w:basedOn w:val="Normal"/>
    <w:link w:val="FooterChar"/>
    <w:uiPriority w:val="99"/>
    <w:unhideWhenUsed/>
    <w:rsid w:val="00ED0C90"/>
    <w:pPr>
      <w:tabs>
        <w:tab w:val="center" w:pos="4677"/>
        <w:tab w:val="right" w:pos="9355"/>
      </w:tabs>
      <w:spacing w:after="0" w:line="240" w:lineRule="auto"/>
    </w:pPr>
  </w:style>
  <w:style w:type="character" w:customStyle="1" w:styleId="FooterChar">
    <w:name w:val="Footer Char"/>
    <w:basedOn w:val="DefaultParagraphFont"/>
    <w:link w:val="Footer"/>
    <w:uiPriority w:val="99"/>
    <w:rsid w:val="00ED0C90"/>
  </w:style>
  <w:style w:type="paragraph" w:styleId="HTMLPreformatted">
    <w:name w:val="HTML Preformatted"/>
    <w:basedOn w:val="Normal"/>
    <w:link w:val="HTMLPreformattedChar"/>
    <w:uiPriority w:val="99"/>
    <w:unhideWhenUsed/>
    <w:rsid w:val="00CC5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CC5B45"/>
    <w:rPr>
      <w:rFonts w:ascii="Courier New" w:eastAsia="Times New Roman" w:hAnsi="Courier New" w:cs="Courier New"/>
      <w:sz w:val="20"/>
      <w:szCs w:val="20"/>
      <w:lang w:eastAsia="ru-RU"/>
    </w:rPr>
  </w:style>
  <w:style w:type="paragraph" w:customStyle="1" w:styleId="a0">
    <w:name w:val="Список нумерованный"/>
    <w:basedOn w:val="a4"/>
    <w:link w:val="a5"/>
    <w:qFormat/>
    <w:rsid w:val="009F1ECB"/>
    <w:pPr>
      <w:numPr>
        <w:numId w:val="6"/>
      </w:numPr>
    </w:pPr>
    <w:rPr>
      <w:lang w:val="en-US"/>
    </w:rPr>
  </w:style>
  <w:style w:type="character" w:customStyle="1" w:styleId="pln">
    <w:name w:val="pln"/>
    <w:basedOn w:val="DefaultParagraphFont"/>
    <w:rsid w:val="00CC5B45"/>
  </w:style>
  <w:style w:type="character" w:customStyle="1" w:styleId="pun">
    <w:name w:val="pun"/>
    <w:basedOn w:val="DefaultParagraphFont"/>
    <w:rsid w:val="00CC5B45"/>
  </w:style>
  <w:style w:type="paragraph" w:customStyle="1" w:styleId="a3">
    <w:name w:val="Список источников"/>
    <w:basedOn w:val="a4"/>
    <w:link w:val="a6"/>
    <w:qFormat/>
    <w:rsid w:val="009F1ECB"/>
    <w:pPr>
      <w:numPr>
        <w:numId w:val="3"/>
      </w:numPr>
      <w:ind w:left="0" w:firstLine="709"/>
    </w:pPr>
  </w:style>
  <w:style w:type="character" w:customStyle="1" w:styleId="a7">
    <w:name w:val="абзац Знак"/>
    <w:basedOn w:val="DefaultParagraphFont"/>
    <w:link w:val="a4"/>
    <w:rsid w:val="009F1ECB"/>
    <w:rPr>
      <w:rFonts w:ascii="Times New Roman" w:eastAsia="Times New Roman" w:hAnsi="Times New Roman" w:cs="Times New Roman"/>
      <w:color w:val="000000"/>
      <w:sz w:val="28"/>
      <w:szCs w:val="23"/>
      <w:lang w:eastAsia="ru-RU"/>
    </w:rPr>
  </w:style>
  <w:style w:type="character" w:styleId="HTMLCode">
    <w:name w:val="HTML Code"/>
    <w:basedOn w:val="DefaultParagraphFont"/>
    <w:uiPriority w:val="99"/>
    <w:semiHidden/>
    <w:unhideWhenUsed/>
    <w:rsid w:val="00CC5B45"/>
    <w:rPr>
      <w:rFonts w:ascii="Courier New" w:eastAsia="Times New Roman" w:hAnsi="Courier New" w:cs="Courier New"/>
      <w:sz w:val="20"/>
      <w:szCs w:val="20"/>
    </w:rPr>
  </w:style>
  <w:style w:type="paragraph" w:customStyle="1" w:styleId="a8">
    <w:name w:val="Текст гост"/>
    <w:basedOn w:val="Normal"/>
    <w:link w:val="a9"/>
    <w:rsid w:val="007F2E6D"/>
    <w:pPr>
      <w:spacing w:after="0" w:line="360" w:lineRule="auto"/>
      <w:ind w:firstLine="709"/>
      <w:jc w:val="both"/>
    </w:pPr>
    <w:rPr>
      <w:rFonts w:ascii="Times New Roman" w:hAnsi="Times New Roman" w:cs="Times New Roman"/>
      <w:sz w:val="28"/>
      <w:szCs w:val="28"/>
    </w:rPr>
  </w:style>
  <w:style w:type="character" w:customStyle="1" w:styleId="a9">
    <w:name w:val="Текст гост Знак"/>
    <w:basedOn w:val="DefaultParagraphFont"/>
    <w:link w:val="a8"/>
    <w:rsid w:val="007F2E6D"/>
    <w:rPr>
      <w:rFonts w:ascii="Times New Roman" w:hAnsi="Times New Roman" w:cs="Times New Roman"/>
      <w:sz w:val="28"/>
      <w:szCs w:val="28"/>
    </w:rPr>
  </w:style>
  <w:style w:type="paragraph" w:styleId="NormalWeb">
    <w:name w:val="Normal (Web)"/>
    <w:basedOn w:val="Normal"/>
    <w:uiPriority w:val="99"/>
    <w:semiHidden/>
    <w:unhideWhenUsed/>
    <w:rsid w:val="007F2E6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keyword">
    <w:name w:val="keyword"/>
    <w:basedOn w:val="DefaultParagraphFont"/>
    <w:rsid w:val="007F2E6D"/>
  </w:style>
  <w:style w:type="character" w:customStyle="1" w:styleId="a5">
    <w:name w:val="Список нумерованный Знак"/>
    <w:basedOn w:val="a7"/>
    <w:link w:val="a0"/>
    <w:rsid w:val="009F1ECB"/>
    <w:rPr>
      <w:rFonts w:ascii="Times New Roman" w:eastAsia="Times New Roman" w:hAnsi="Times New Roman" w:cs="Times New Roman"/>
      <w:color w:val="000000"/>
      <w:sz w:val="28"/>
      <w:szCs w:val="23"/>
      <w:lang w:val="en-US" w:eastAsia="ru-RU"/>
    </w:rPr>
  </w:style>
  <w:style w:type="character" w:styleId="Strong">
    <w:name w:val="Strong"/>
    <w:basedOn w:val="DefaultParagraphFont"/>
    <w:uiPriority w:val="22"/>
    <w:rsid w:val="00444FCF"/>
    <w:rPr>
      <w:b/>
      <w:bCs/>
    </w:rPr>
  </w:style>
  <w:style w:type="character" w:styleId="Emphasis">
    <w:name w:val="Emphasis"/>
    <w:basedOn w:val="DefaultParagraphFont"/>
    <w:uiPriority w:val="20"/>
    <w:qFormat/>
    <w:rsid w:val="00444FCF"/>
    <w:rPr>
      <w:i/>
      <w:iCs/>
    </w:rPr>
  </w:style>
  <w:style w:type="character" w:customStyle="1" w:styleId="notranslate">
    <w:name w:val="notranslate"/>
    <w:basedOn w:val="DefaultParagraphFont"/>
    <w:rsid w:val="00F6231D"/>
  </w:style>
  <w:style w:type="character" w:customStyle="1" w:styleId="2">
    <w:name w:val="Неразрешенное упоминание2"/>
    <w:basedOn w:val="DefaultParagraphFont"/>
    <w:uiPriority w:val="99"/>
    <w:semiHidden/>
    <w:unhideWhenUsed/>
    <w:rsid w:val="00CF5FCD"/>
    <w:rPr>
      <w:color w:val="605E5C"/>
      <w:shd w:val="clear" w:color="auto" w:fill="E1DFDD"/>
    </w:rPr>
  </w:style>
  <w:style w:type="paragraph" w:styleId="TOCHeading">
    <w:name w:val="TOC Heading"/>
    <w:basedOn w:val="Heading1"/>
    <w:next w:val="Normal"/>
    <w:uiPriority w:val="39"/>
    <w:unhideWhenUsed/>
    <w:rsid w:val="005604EF"/>
    <w:pPr>
      <w:widowControl/>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ru-RU"/>
    </w:rPr>
  </w:style>
  <w:style w:type="paragraph" w:styleId="TOC1">
    <w:name w:val="toc 1"/>
    <w:basedOn w:val="Normal"/>
    <w:next w:val="Normal"/>
    <w:autoRedefine/>
    <w:uiPriority w:val="39"/>
    <w:unhideWhenUsed/>
    <w:rsid w:val="00AB1259"/>
    <w:pPr>
      <w:tabs>
        <w:tab w:val="left" w:pos="426"/>
        <w:tab w:val="right" w:leader="dot" w:pos="9345"/>
      </w:tabs>
      <w:spacing w:after="0" w:line="360" w:lineRule="auto"/>
      <w:jc w:val="both"/>
    </w:pPr>
    <w:rPr>
      <w:rFonts w:ascii="Times New Roman" w:hAnsi="Times New Roman"/>
      <w:sz w:val="28"/>
    </w:rPr>
  </w:style>
  <w:style w:type="paragraph" w:styleId="TOC2">
    <w:name w:val="toc 2"/>
    <w:basedOn w:val="Normal"/>
    <w:next w:val="Normal"/>
    <w:autoRedefine/>
    <w:uiPriority w:val="39"/>
    <w:unhideWhenUsed/>
    <w:rsid w:val="0086090A"/>
    <w:pPr>
      <w:tabs>
        <w:tab w:val="left" w:pos="851"/>
        <w:tab w:val="right" w:leader="dot" w:pos="9345"/>
      </w:tabs>
      <w:spacing w:after="0" w:line="360" w:lineRule="auto"/>
      <w:ind w:firstLine="284"/>
      <w:jc w:val="both"/>
    </w:pPr>
    <w:rPr>
      <w:rFonts w:ascii="Times New Roman" w:hAnsi="Times New Roman"/>
      <w:noProof/>
      <w:sz w:val="28"/>
    </w:rPr>
  </w:style>
  <w:style w:type="paragraph" w:customStyle="1" w:styleId="msonormal0">
    <w:name w:val="msonormal"/>
    <w:basedOn w:val="Normal"/>
    <w:rsid w:val="00153D9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Список источников Знак"/>
    <w:basedOn w:val="a7"/>
    <w:link w:val="a3"/>
    <w:rsid w:val="009F1ECB"/>
    <w:rPr>
      <w:rFonts w:ascii="Times New Roman" w:eastAsia="Times New Roman" w:hAnsi="Times New Roman" w:cs="Times New Roman"/>
      <w:color w:val="000000"/>
      <w:sz w:val="28"/>
      <w:szCs w:val="23"/>
      <w:lang w:eastAsia="ru-RU"/>
    </w:rPr>
  </w:style>
  <w:style w:type="paragraph" w:styleId="TOC3">
    <w:name w:val="toc 3"/>
    <w:basedOn w:val="Normal"/>
    <w:next w:val="Normal"/>
    <w:autoRedefine/>
    <w:uiPriority w:val="39"/>
    <w:unhideWhenUsed/>
    <w:rsid w:val="000733FA"/>
    <w:pPr>
      <w:tabs>
        <w:tab w:val="left" w:pos="1418"/>
        <w:tab w:val="right" w:leader="dot" w:pos="9345"/>
      </w:tabs>
      <w:spacing w:after="0" w:line="360" w:lineRule="auto"/>
      <w:ind w:firstLine="567"/>
      <w:jc w:val="both"/>
    </w:pPr>
    <w:rPr>
      <w:rFonts w:ascii="Times New Roman" w:hAnsi="Times New Roman"/>
      <w:noProof/>
      <w:sz w:val="28"/>
      <w:szCs w:val="24"/>
    </w:rPr>
  </w:style>
  <w:style w:type="paragraph" w:customStyle="1" w:styleId="a4">
    <w:name w:val="абзац"/>
    <w:basedOn w:val="Normal"/>
    <w:link w:val="a7"/>
    <w:qFormat/>
    <w:rsid w:val="008315E4"/>
    <w:pPr>
      <w:spacing w:after="0" w:line="360" w:lineRule="auto"/>
      <w:ind w:firstLine="709"/>
      <w:jc w:val="both"/>
    </w:pPr>
    <w:rPr>
      <w:rFonts w:ascii="Times New Roman" w:eastAsia="Times New Roman" w:hAnsi="Times New Roman" w:cs="Times New Roman"/>
      <w:color w:val="000000"/>
      <w:sz w:val="28"/>
      <w:szCs w:val="23"/>
      <w:lang w:eastAsia="ru-RU"/>
    </w:rPr>
  </w:style>
  <w:style w:type="character" w:customStyle="1" w:styleId="3">
    <w:name w:val="Неразрешенное упоминание3"/>
    <w:basedOn w:val="DefaultParagraphFont"/>
    <w:uiPriority w:val="99"/>
    <w:semiHidden/>
    <w:unhideWhenUsed/>
    <w:rsid w:val="001C6E8D"/>
    <w:rPr>
      <w:color w:val="605E5C"/>
      <w:shd w:val="clear" w:color="auto" w:fill="E1DFDD"/>
    </w:rPr>
  </w:style>
  <w:style w:type="paragraph" w:styleId="BalloonText">
    <w:name w:val="Balloon Text"/>
    <w:basedOn w:val="Normal"/>
    <w:link w:val="BalloonTextChar"/>
    <w:uiPriority w:val="99"/>
    <w:semiHidden/>
    <w:unhideWhenUsed/>
    <w:rsid w:val="00196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454"/>
    <w:rPr>
      <w:rFonts w:ascii="Segoe UI" w:hAnsi="Segoe UI" w:cs="Segoe UI"/>
      <w:sz w:val="18"/>
      <w:szCs w:val="18"/>
    </w:rPr>
  </w:style>
  <w:style w:type="character" w:customStyle="1" w:styleId="4">
    <w:name w:val="Неразрешенное упоминание4"/>
    <w:basedOn w:val="DefaultParagraphFont"/>
    <w:uiPriority w:val="99"/>
    <w:semiHidden/>
    <w:unhideWhenUsed/>
    <w:rsid w:val="007E1676"/>
    <w:rPr>
      <w:color w:val="605E5C"/>
      <w:shd w:val="clear" w:color="auto" w:fill="E1DFDD"/>
    </w:rPr>
  </w:style>
  <w:style w:type="character" w:customStyle="1" w:styleId="5">
    <w:name w:val="Неразрешенное упоминание5"/>
    <w:basedOn w:val="DefaultParagraphFont"/>
    <w:uiPriority w:val="99"/>
    <w:semiHidden/>
    <w:unhideWhenUsed/>
    <w:rsid w:val="00026541"/>
    <w:rPr>
      <w:color w:val="605E5C"/>
      <w:shd w:val="clear" w:color="auto" w:fill="E1DFDD"/>
    </w:rPr>
  </w:style>
  <w:style w:type="paragraph" w:customStyle="1" w:styleId="aa">
    <w:name w:val="Заголовок раздела"/>
    <w:basedOn w:val="Heading1"/>
    <w:autoRedefine/>
    <w:rsid w:val="00F94636"/>
    <w:pPr>
      <w:jc w:val="left"/>
    </w:pPr>
  </w:style>
  <w:style w:type="paragraph" w:customStyle="1" w:styleId="a1">
    <w:name w:val="список"/>
    <w:basedOn w:val="a8"/>
    <w:link w:val="ab"/>
    <w:rsid w:val="00332140"/>
    <w:pPr>
      <w:numPr>
        <w:numId w:val="2"/>
      </w:numPr>
      <w:ind w:left="0" w:firstLine="709"/>
    </w:pPr>
  </w:style>
  <w:style w:type="character" w:customStyle="1" w:styleId="ab">
    <w:name w:val="список Знак"/>
    <w:basedOn w:val="a9"/>
    <w:link w:val="a1"/>
    <w:rsid w:val="00332140"/>
    <w:rPr>
      <w:rFonts w:ascii="Times New Roman" w:hAnsi="Times New Roman" w:cs="Times New Roman"/>
      <w:sz w:val="28"/>
      <w:szCs w:val="28"/>
    </w:rPr>
  </w:style>
  <w:style w:type="paragraph" w:customStyle="1" w:styleId="10">
    <w:name w:val="Стиль1"/>
    <w:basedOn w:val="a1"/>
    <w:link w:val="11"/>
    <w:autoRedefine/>
    <w:rsid w:val="000A1582"/>
  </w:style>
  <w:style w:type="paragraph" w:customStyle="1" w:styleId="a">
    <w:name w:val="Нум.список"/>
    <w:basedOn w:val="10"/>
    <w:link w:val="ac"/>
    <w:rsid w:val="007442C3"/>
    <w:pPr>
      <w:numPr>
        <w:numId w:val="4"/>
      </w:numPr>
    </w:pPr>
  </w:style>
  <w:style w:type="character" w:customStyle="1" w:styleId="11">
    <w:name w:val="Стиль1 Знак"/>
    <w:basedOn w:val="ab"/>
    <w:link w:val="10"/>
    <w:rsid w:val="000A1582"/>
    <w:rPr>
      <w:rFonts w:ascii="Times New Roman" w:hAnsi="Times New Roman" w:cs="Times New Roman"/>
      <w:sz w:val="28"/>
      <w:szCs w:val="28"/>
    </w:rPr>
  </w:style>
  <w:style w:type="character" w:customStyle="1" w:styleId="ac">
    <w:name w:val="Нум.список Знак"/>
    <w:basedOn w:val="11"/>
    <w:link w:val="a"/>
    <w:rsid w:val="007442C3"/>
    <w:rPr>
      <w:rFonts w:ascii="Times New Roman" w:hAnsi="Times New Roman" w:cs="Times New Roman"/>
      <w:sz w:val="28"/>
      <w:szCs w:val="28"/>
    </w:rPr>
  </w:style>
  <w:style w:type="paragraph" w:customStyle="1" w:styleId="ad">
    <w:name w:val="Структурный элемент"/>
    <w:basedOn w:val="Heading1"/>
    <w:link w:val="ae"/>
    <w:qFormat/>
    <w:rsid w:val="009F1ECB"/>
    <w:pPr>
      <w:numPr>
        <w:numId w:val="0"/>
      </w:numPr>
      <w:jc w:val="center"/>
    </w:pPr>
    <w:rPr>
      <w:rFonts w:eastAsia="Times New Roman"/>
      <w:bCs w:val="0"/>
      <w:caps/>
      <w:shd w:val="clear" w:color="auto" w:fill="FFFFFF"/>
    </w:rPr>
  </w:style>
  <w:style w:type="paragraph" w:customStyle="1" w:styleId="af">
    <w:name w:val="Марк.список"/>
    <w:basedOn w:val="a1"/>
    <w:qFormat/>
    <w:rsid w:val="0051540C"/>
  </w:style>
  <w:style w:type="character" w:customStyle="1" w:styleId="ae">
    <w:name w:val="Структурный элемент Знак"/>
    <w:basedOn w:val="Heading1Char"/>
    <w:link w:val="ad"/>
    <w:rsid w:val="009F1ECB"/>
    <w:rPr>
      <w:rFonts w:ascii="Times New Roman" w:eastAsia="Times New Roman" w:hAnsi="Times New Roman" w:cs="Times New Roman"/>
      <w:b/>
      <w:bCs w:val="0"/>
      <w:caps/>
      <w:sz w:val="28"/>
      <w:szCs w:val="28"/>
    </w:rPr>
  </w:style>
  <w:style w:type="paragraph" w:customStyle="1" w:styleId="af0">
    <w:name w:val="Заг.таблицы"/>
    <w:basedOn w:val="Normal"/>
    <w:qFormat/>
    <w:rsid w:val="0051540C"/>
    <w:pPr>
      <w:spacing w:after="0" w:line="240" w:lineRule="auto"/>
      <w:jc w:val="both"/>
    </w:pPr>
    <w:rPr>
      <w:rFonts w:ascii="Times New Roman" w:hAnsi="Times New Roman" w:cs="Times New Roman"/>
      <w:sz w:val="28"/>
      <w:szCs w:val="28"/>
    </w:rPr>
  </w:style>
  <w:style w:type="paragraph" w:customStyle="1" w:styleId="af1">
    <w:name w:val="Подрис.надпись"/>
    <w:basedOn w:val="a8"/>
    <w:qFormat/>
    <w:rsid w:val="0051540C"/>
    <w:pPr>
      <w:spacing w:line="240" w:lineRule="auto"/>
      <w:ind w:firstLine="0"/>
      <w:jc w:val="center"/>
    </w:pPr>
  </w:style>
  <w:style w:type="paragraph" w:customStyle="1" w:styleId="12">
    <w:name w:val="Таблшица 12"/>
    <w:basedOn w:val="a4"/>
    <w:rsid w:val="00006890"/>
    <w:pPr>
      <w:ind w:firstLine="0"/>
      <w:jc w:val="center"/>
    </w:pPr>
    <w:rPr>
      <w:sz w:val="24"/>
    </w:rPr>
  </w:style>
  <w:style w:type="paragraph" w:customStyle="1" w:styleId="100">
    <w:name w:val="Таблица 10"/>
    <w:basedOn w:val="a4"/>
    <w:rsid w:val="00006890"/>
    <w:pPr>
      <w:ind w:firstLine="0"/>
      <w:jc w:val="center"/>
    </w:pPr>
    <w:rPr>
      <w:sz w:val="20"/>
    </w:rPr>
  </w:style>
  <w:style w:type="paragraph" w:customStyle="1" w:styleId="9">
    <w:name w:val="Таблица 9"/>
    <w:basedOn w:val="a4"/>
    <w:rsid w:val="00006890"/>
    <w:pPr>
      <w:ind w:firstLine="0"/>
      <w:jc w:val="center"/>
    </w:pPr>
    <w:rPr>
      <w:sz w:val="18"/>
    </w:rPr>
  </w:style>
  <w:style w:type="paragraph" w:customStyle="1" w:styleId="af2">
    <w:name w:val="Подстрочный"/>
    <w:basedOn w:val="a4"/>
    <w:rsid w:val="00226EAE"/>
    <w:rPr>
      <w:vertAlign w:val="subscript"/>
    </w:rPr>
  </w:style>
  <w:style w:type="paragraph" w:customStyle="1" w:styleId="af3">
    <w:name w:val="Надстрочный"/>
    <w:basedOn w:val="a4"/>
    <w:rsid w:val="00226EAE"/>
    <w:rPr>
      <w:vertAlign w:val="superscript"/>
    </w:rPr>
  </w:style>
  <w:style w:type="paragraph" w:customStyle="1" w:styleId="14">
    <w:name w:val="Таблица 14"/>
    <w:basedOn w:val="a4"/>
    <w:rsid w:val="00006890"/>
    <w:pPr>
      <w:ind w:firstLine="0"/>
      <w:jc w:val="center"/>
    </w:pPr>
  </w:style>
  <w:style w:type="paragraph" w:customStyle="1" w:styleId="af4">
    <w:name w:val="Название приложения"/>
    <w:basedOn w:val="ad"/>
    <w:qFormat/>
    <w:rsid w:val="00CB0667"/>
    <w:rPr>
      <w:caps w:val="0"/>
    </w:rPr>
  </w:style>
  <w:style w:type="paragraph" w:customStyle="1" w:styleId="af5">
    <w:name w:val="ФИО титульный лист"/>
    <w:basedOn w:val="Normal"/>
    <w:rsid w:val="00CB0667"/>
    <w:pPr>
      <w:spacing w:after="0" w:line="240" w:lineRule="auto"/>
      <w:jc w:val="center"/>
    </w:pPr>
    <w:rPr>
      <w:rFonts w:ascii="Times New Roman" w:eastAsia="Times New Roman" w:hAnsi="Times New Roman" w:cs="Times New Roman"/>
      <w:sz w:val="32"/>
      <w:szCs w:val="24"/>
      <w:lang w:eastAsia="ru-RU"/>
    </w:rPr>
  </w:style>
  <w:style w:type="paragraph" w:customStyle="1" w:styleId="af6">
    <w:name w:val="Текст титульный лист"/>
    <w:basedOn w:val="Normal"/>
    <w:rsid w:val="00B40F3D"/>
    <w:pPr>
      <w:spacing w:after="0" w:line="240" w:lineRule="auto"/>
    </w:pPr>
    <w:rPr>
      <w:rFonts w:ascii="Times New Roman" w:eastAsia="Times New Roman" w:hAnsi="Times New Roman" w:cs="Times New Roman"/>
      <w:sz w:val="28"/>
      <w:szCs w:val="20"/>
      <w:lang w:eastAsia="ru-RU"/>
    </w:rPr>
  </w:style>
  <w:style w:type="paragraph" w:customStyle="1" w:styleId="af7">
    <w:name w:val="дополнительный текст титульный лист"/>
    <w:basedOn w:val="Normal"/>
    <w:rsid w:val="00B40F3D"/>
    <w:pPr>
      <w:spacing w:after="0" w:line="240" w:lineRule="auto"/>
      <w:ind w:right="-108"/>
      <w:jc w:val="center"/>
    </w:pPr>
    <w:rPr>
      <w:rFonts w:ascii="Times New Roman" w:eastAsia="Times New Roman" w:hAnsi="Times New Roman" w:cs="Times New Roman"/>
      <w:spacing w:val="-10"/>
      <w:sz w:val="24"/>
      <w:szCs w:val="24"/>
      <w:lang w:eastAsia="ru-RU"/>
    </w:rPr>
  </w:style>
  <w:style w:type="paragraph" w:customStyle="1" w:styleId="af8">
    <w:name w:val="Дата и подпись титульный лист"/>
    <w:basedOn w:val="Normal"/>
    <w:rsid w:val="00B40F3D"/>
    <w:pPr>
      <w:spacing w:after="0" w:line="240" w:lineRule="auto"/>
    </w:pPr>
    <w:rPr>
      <w:rFonts w:ascii="Times New Roman" w:eastAsia="Times New Roman" w:hAnsi="Times New Roman" w:cs="Times New Roman"/>
      <w:sz w:val="20"/>
      <w:szCs w:val="20"/>
      <w:lang w:eastAsia="ru-RU"/>
    </w:rPr>
  </w:style>
  <w:style w:type="paragraph" w:customStyle="1" w:styleId="af9">
    <w:name w:val="Обычный абзац"/>
    <w:basedOn w:val="Normal"/>
    <w:link w:val="afa"/>
    <w:qFormat/>
    <w:rsid w:val="00347C7A"/>
    <w:pPr>
      <w:spacing w:after="0" w:line="360" w:lineRule="auto"/>
      <w:ind w:firstLine="709"/>
      <w:jc w:val="both"/>
    </w:pPr>
    <w:rPr>
      <w:rFonts w:ascii="Times New Roman" w:eastAsia="Times New Roman" w:hAnsi="Times New Roman" w:cs="Times New Roman"/>
      <w:sz w:val="28"/>
      <w:szCs w:val="28"/>
      <w:lang w:eastAsia="ru-RU"/>
    </w:rPr>
  </w:style>
  <w:style w:type="character" w:customStyle="1" w:styleId="afa">
    <w:name w:val="Обычный абзац Знак"/>
    <w:link w:val="af9"/>
    <w:rsid w:val="00347C7A"/>
    <w:rPr>
      <w:rFonts w:ascii="Times New Roman" w:eastAsia="Times New Roman" w:hAnsi="Times New Roman" w:cs="Times New Roman"/>
      <w:sz w:val="28"/>
      <w:szCs w:val="28"/>
      <w:lang w:eastAsia="ru-RU"/>
    </w:rPr>
  </w:style>
  <w:style w:type="paragraph" w:customStyle="1" w:styleId="afb">
    <w:name w:val="Основной"/>
    <w:basedOn w:val="Normal"/>
    <w:qFormat/>
    <w:rsid w:val="00347C7A"/>
    <w:pPr>
      <w:spacing w:after="0" w:line="360" w:lineRule="auto"/>
      <w:ind w:firstLine="709"/>
      <w:jc w:val="both"/>
    </w:pPr>
    <w:rPr>
      <w:rFonts w:ascii="Times New Roman" w:hAnsi="Times New Roman"/>
      <w:sz w:val="28"/>
      <w:szCs w:val="28"/>
    </w:rPr>
  </w:style>
  <w:style w:type="character" w:styleId="CommentReference">
    <w:name w:val="annotation reference"/>
    <w:basedOn w:val="DefaultParagraphFont"/>
    <w:uiPriority w:val="99"/>
    <w:semiHidden/>
    <w:unhideWhenUsed/>
    <w:rsid w:val="002134AF"/>
    <w:rPr>
      <w:sz w:val="16"/>
      <w:szCs w:val="16"/>
    </w:rPr>
  </w:style>
  <w:style w:type="paragraph" w:styleId="CommentText">
    <w:name w:val="annotation text"/>
    <w:basedOn w:val="Normal"/>
    <w:link w:val="CommentTextChar"/>
    <w:uiPriority w:val="99"/>
    <w:semiHidden/>
    <w:unhideWhenUsed/>
    <w:rsid w:val="002134AF"/>
    <w:pPr>
      <w:spacing w:line="240" w:lineRule="auto"/>
    </w:pPr>
    <w:rPr>
      <w:sz w:val="20"/>
      <w:szCs w:val="20"/>
    </w:rPr>
  </w:style>
  <w:style w:type="character" w:customStyle="1" w:styleId="CommentTextChar">
    <w:name w:val="Comment Text Char"/>
    <w:basedOn w:val="DefaultParagraphFont"/>
    <w:link w:val="CommentText"/>
    <w:uiPriority w:val="99"/>
    <w:semiHidden/>
    <w:rsid w:val="002134AF"/>
    <w:rPr>
      <w:sz w:val="20"/>
      <w:szCs w:val="20"/>
    </w:rPr>
  </w:style>
  <w:style w:type="paragraph" w:styleId="CommentSubject">
    <w:name w:val="annotation subject"/>
    <w:basedOn w:val="CommentText"/>
    <w:next w:val="CommentText"/>
    <w:link w:val="CommentSubjectChar"/>
    <w:uiPriority w:val="99"/>
    <w:semiHidden/>
    <w:unhideWhenUsed/>
    <w:rsid w:val="002134AF"/>
    <w:rPr>
      <w:b/>
      <w:bCs/>
    </w:rPr>
  </w:style>
  <w:style w:type="character" w:customStyle="1" w:styleId="CommentSubjectChar">
    <w:name w:val="Comment Subject Char"/>
    <w:basedOn w:val="CommentTextChar"/>
    <w:link w:val="CommentSubject"/>
    <w:uiPriority w:val="99"/>
    <w:semiHidden/>
    <w:rsid w:val="002134AF"/>
    <w:rPr>
      <w:b/>
      <w:bCs/>
      <w:sz w:val="20"/>
      <w:szCs w:val="20"/>
    </w:rPr>
  </w:style>
  <w:style w:type="paragraph" w:styleId="Revision">
    <w:name w:val="Revision"/>
    <w:hidden/>
    <w:uiPriority w:val="99"/>
    <w:semiHidden/>
    <w:rsid w:val="007C134B"/>
    <w:pPr>
      <w:spacing w:after="0" w:line="240" w:lineRule="auto"/>
    </w:pPr>
  </w:style>
  <w:style w:type="paragraph" w:customStyle="1" w:styleId="Code">
    <w:name w:val="Code"/>
    <w:basedOn w:val="a4"/>
    <w:link w:val="Code0"/>
    <w:qFormat/>
    <w:rsid w:val="00FA0D24"/>
    <w:pPr>
      <w:spacing w:line="240" w:lineRule="auto"/>
    </w:pPr>
    <w:rPr>
      <w:rFonts w:ascii="Consolas" w:hAnsi="Consolas" w:cs="Consolas"/>
      <w:sz w:val="24"/>
      <w:szCs w:val="24"/>
    </w:rPr>
  </w:style>
  <w:style w:type="character" w:customStyle="1" w:styleId="Code0">
    <w:name w:val="Code Знак"/>
    <w:basedOn w:val="a7"/>
    <w:link w:val="Code"/>
    <w:rsid w:val="00FA0D24"/>
    <w:rPr>
      <w:rFonts w:ascii="Consolas" w:eastAsia="Times New Roman" w:hAnsi="Consolas" w:cs="Consolas"/>
      <w:color w:val="000000"/>
      <w:sz w:val="24"/>
      <w:szCs w:val="24"/>
      <w:lang w:eastAsia="ru-RU"/>
    </w:rPr>
  </w:style>
  <w:style w:type="paragraph" w:styleId="BodyText">
    <w:name w:val="Body Text"/>
    <w:basedOn w:val="Normal"/>
    <w:link w:val="BodyTextChar"/>
    <w:qFormat/>
    <w:rsid w:val="002F4264"/>
    <w:pPr>
      <w:spacing w:after="0" w:line="240" w:lineRule="auto"/>
      <w:jc w:val="both"/>
    </w:pPr>
    <w:rPr>
      <w:rFonts w:ascii="Times New Roman" w:eastAsia="Times New Roman" w:hAnsi="Times New Roman" w:cs="Times New Roman"/>
      <w:b/>
      <w:sz w:val="28"/>
      <w:szCs w:val="20"/>
      <w:lang w:eastAsia="ru-RU"/>
    </w:rPr>
  </w:style>
  <w:style w:type="character" w:customStyle="1" w:styleId="BodyTextChar">
    <w:name w:val="Body Text Char"/>
    <w:basedOn w:val="DefaultParagraphFont"/>
    <w:link w:val="BodyText"/>
    <w:rsid w:val="002F4264"/>
    <w:rPr>
      <w:rFonts w:ascii="Times New Roman" w:eastAsia="Times New Roman" w:hAnsi="Times New Roman" w:cs="Times New Roman"/>
      <w:b/>
      <w:sz w:val="28"/>
      <w:szCs w:val="20"/>
      <w:lang w:eastAsia="ru-RU"/>
    </w:rPr>
  </w:style>
  <w:style w:type="paragraph" w:customStyle="1" w:styleId="a2">
    <w:name w:val="Маркированный"/>
    <w:basedOn w:val="Normal"/>
    <w:qFormat/>
    <w:rsid w:val="00593A0A"/>
    <w:pPr>
      <w:numPr>
        <w:numId w:val="8"/>
      </w:numPr>
      <w:tabs>
        <w:tab w:val="left" w:pos="780"/>
      </w:tabs>
      <w:spacing w:after="0" w:line="360" w:lineRule="auto"/>
      <w:jc w:val="both"/>
    </w:pPr>
    <w:rPr>
      <w:rFonts w:ascii="Times New Roman" w:eastAsia="Times New Roman" w:hAnsi="Times New Roman" w:cs="Times New Roman"/>
      <w:sz w:val="28"/>
      <w:szCs w:val="24"/>
      <w:lang w:eastAsia="ru-RU"/>
    </w:rPr>
  </w:style>
  <w:style w:type="paragraph" w:customStyle="1" w:styleId="afc">
    <w:name w:val="Таблица"/>
    <w:basedOn w:val="afb"/>
    <w:qFormat/>
    <w:rsid w:val="00B91A70"/>
    <w:pPr>
      <w:spacing w:line="240" w:lineRule="auto"/>
      <w:ind w:firstLine="0"/>
    </w:pPr>
    <w:rPr>
      <w:sz w:val="24"/>
      <w:szCs w:val="24"/>
    </w:rPr>
  </w:style>
  <w:style w:type="paragraph" w:customStyle="1" w:styleId="afd">
    <w:name w:val="Для таблиц"/>
    <w:basedOn w:val="Normal"/>
    <w:qFormat/>
    <w:rsid w:val="009978FD"/>
    <w:pPr>
      <w:spacing w:after="0" w:line="240" w:lineRule="auto"/>
    </w:pPr>
    <w:rPr>
      <w:rFonts w:ascii="Times New Roman" w:eastAsia="Times New Roman" w:hAnsi="Times New Roman" w:cs="Times New Roman"/>
      <w:sz w:val="28"/>
      <w:szCs w:val="24"/>
      <w:lang w:eastAsia="ru-RU"/>
    </w:rPr>
  </w:style>
  <w:style w:type="paragraph" w:customStyle="1" w:styleId="title2">
    <w:name w:val="title_2"/>
    <w:basedOn w:val="Normal"/>
    <w:qFormat/>
    <w:rsid w:val="009978FD"/>
    <w:pPr>
      <w:tabs>
        <w:tab w:val="right" w:pos="9072"/>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8"/>
      <w:szCs w:val="20"/>
    </w:rPr>
  </w:style>
  <w:style w:type="character" w:styleId="UnresolvedMention">
    <w:name w:val="Unresolved Mention"/>
    <w:basedOn w:val="DefaultParagraphFont"/>
    <w:uiPriority w:val="99"/>
    <w:semiHidden/>
    <w:unhideWhenUsed/>
    <w:rsid w:val="00EC4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9465">
      <w:bodyDiv w:val="1"/>
      <w:marLeft w:val="0"/>
      <w:marRight w:val="0"/>
      <w:marTop w:val="0"/>
      <w:marBottom w:val="0"/>
      <w:divBdr>
        <w:top w:val="none" w:sz="0" w:space="0" w:color="auto"/>
        <w:left w:val="none" w:sz="0" w:space="0" w:color="auto"/>
        <w:bottom w:val="none" w:sz="0" w:space="0" w:color="auto"/>
        <w:right w:val="none" w:sz="0" w:space="0" w:color="auto"/>
      </w:divBdr>
    </w:div>
    <w:div w:id="100689057">
      <w:bodyDiv w:val="1"/>
      <w:marLeft w:val="0"/>
      <w:marRight w:val="0"/>
      <w:marTop w:val="0"/>
      <w:marBottom w:val="0"/>
      <w:divBdr>
        <w:top w:val="none" w:sz="0" w:space="0" w:color="auto"/>
        <w:left w:val="none" w:sz="0" w:space="0" w:color="auto"/>
        <w:bottom w:val="none" w:sz="0" w:space="0" w:color="auto"/>
        <w:right w:val="none" w:sz="0" w:space="0" w:color="auto"/>
      </w:divBdr>
    </w:div>
    <w:div w:id="120198363">
      <w:bodyDiv w:val="1"/>
      <w:marLeft w:val="0"/>
      <w:marRight w:val="0"/>
      <w:marTop w:val="0"/>
      <w:marBottom w:val="0"/>
      <w:divBdr>
        <w:top w:val="none" w:sz="0" w:space="0" w:color="auto"/>
        <w:left w:val="none" w:sz="0" w:space="0" w:color="auto"/>
        <w:bottom w:val="none" w:sz="0" w:space="0" w:color="auto"/>
        <w:right w:val="none" w:sz="0" w:space="0" w:color="auto"/>
      </w:divBdr>
    </w:div>
    <w:div w:id="138353764">
      <w:bodyDiv w:val="1"/>
      <w:marLeft w:val="0"/>
      <w:marRight w:val="0"/>
      <w:marTop w:val="0"/>
      <w:marBottom w:val="0"/>
      <w:divBdr>
        <w:top w:val="none" w:sz="0" w:space="0" w:color="auto"/>
        <w:left w:val="none" w:sz="0" w:space="0" w:color="auto"/>
        <w:bottom w:val="none" w:sz="0" w:space="0" w:color="auto"/>
        <w:right w:val="none" w:sz="0" w:space="0" w:color="auto"/>
      </w:divBdr>
    </w:div>
    <w:div w:id="201292415">
      <w:bodyDiv w:val="1"/>
      <w:marLeft w:val="0"/>
      <w:marRight w:val="0"/>
      <w:marTop w:val="0"/>
      <w:marBottom w:val="0"/>
      <w:divBdr>
        <w:top w:val="none" w:sz="0" w:space="0" w:color="auto"/>
        <w:left w:val="none" w:sz="0" w:space="0" w:color="auto"/>
        <w:bottom w:val="none" w:sz="0" w:space="0" w:color="auto"/>
        <w:right w:val="none" w:sz="0" w:space="0" w:color="auto"/>
      </w:divBdr>
    </w:div>
    <w:div w:id="233244719">
      <w:bodyDiv w:val="1"/>
      <w:marLeft w:val="0"/>
      <w:marRight w:val="0"/>
      <w:marTop w:val="0"/>
      <w:marBottom w:val="0"/>
      <w:divBdr>
        <w:top w:val="none" w:sz="0" w:space="0" w:color="auto"/>
        <w:left w:val="none" w:sz="0" w:space="0" w:color="auto"/>
        <w:bottom w:val="none" w:sz="0" w:space="0" w:color="auto"/>
        <w:right w:val="none" w:sz="0" w:space="0" w:color="auto"/>
      </w:divBdr>
    </w:div>
    <w:div w:id="234583740">
      <w:bodyDiv w:val="1"/>
      <w:marLeft w:val="0"/>
      <w:marRight w:val="0"/>
      <w:marTop w:val="0"/>
      <w:marBottom w:val="0"/>
      <w:divBdr>
        <w:top w:val="none" w:sz="0" w:space="0" w:color="auto"/>
        <w:left w:val="none" w:sz="0" w:space="0" w:color="auto"/>
        <w:bottom w:val="none" w:sz="0" w:space="0" w:color="auto"/>
        <w:right w:val="none" w:sz="0" w:space="0" w:color="auto"/>
      </w:divBdr>
      <w:divsChild>
        <w:div w:id="1109742455">
          <w:marLeft w:val="60"/>
          <w:marRight w:val="0"/>
          <w:marTop w:val="0"/>
          <w:marBottom w:val="0"/>
          <w:divBdr>
            <w:top w:val="none" w:sz="0" w:space="0" w:color="auto"/>
            <w:left w:val="none" w:sz="0" w:space="0" w:color="auto"/>
            <w:bottom w:val="none" w:sz="0" w:space="0" w:color="auto"/>
            <w:right w:val="none" w:sz="0" w:space="0" w:color="auto"/>
          </w:divBdr>
          <w:divsChild>
            <w:div w:id="1881476702">
              <w:marLeft w:val="0"/>
              <w:marRight w:val="0"/>
              <w:marTop w:val="0"/>
              <w:marBottom w:val="0"/>
              <w:divBdr>
                <w:top w:val="none" w:sz="0" w:space="0" w:color="auto"/>
                <w:left w:val="none" w:sz="0" w:space="0" w:color="auto"/>
                <w:bottom w:val="none" w:sz="0" w:space="0" w:color="auto"/>
                <w:right w:val="none" w:sz="0" w:space="0" w:color="auto"/>
              </w:divBdr>
              <w:divsChild>
                <w:div w:id="1488479565">
                  <w:marLeft w:val="0"/>
                  <w:marRight w:val="0"/>
                  <w:marTop w:val="0"/>
                  <w:marBottom w:val="120"/>
                  <w:divBdr>
                    <w:top w:val="single" w:sz="6" w:space="0" w:color="F5F5F5"/>
                    <w:left w:val="single" w:sz="6" w:space="0" w:color="F5F5F5"/>
                    <w:bottom w:val="single" w:sz="6" w:space="0" w:color="F5F5F5"/>
                    <w:right w:val="single" w:sz="6" w:space="0" w:color="F5F5F5"/>
                  </w:divBdr>
                  <w:divsChild>
                    <w:div w:id="2103140581">
                      <w:marLeft w:val="0"/>
                      <w:marRight w:val="0"/>
                      <w:marTop w:val="0"/>
                      <w:marBottom w:val="0"/>
                      <w:divBdr>
                        <w:top w:val="none" w:sz="0" w:space="0" w:color="auto"/>
                        <w:left w:val="none" w:sz="0" w:space="0" w:color="auto"/>
                        <w:bottom w:val="none" w:sz="0" w:space="0" w:color="auto"/>
                        <w:right w:val="none" w:sz="0" w:space="0" w:color="auto"/>
                      </w:divBdr>
                      <w:divsChild>
                        <w:div w:id="131807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0606464">
      <w:bodyDiv w:val="1"/>
      <w:marLeft w:val="0"/>
      <w:marRight w:val="0"/>
      <w:marTop w:val="0"/>
      <w:marBottom w:val="0"/>
      <w:divBdr>
        <w:top w:val="none" w:sz="0" w:space="0" w:color="auto"/>
        <w:left w:val="none" w:sz="0" w:space="0" w:color="auto"/>
        <w:bottom w:val="none" w:sz="0" w:space="0" w:color="auto"/>
        <w:right w:val="none" w:sz="0" w:space="0" w:color="auto"/>
      </w:divBdr>
    </w:div>
    <w:div w:id="250890701">
      <w:bodyDiv w:val="1"/>
      <w:marLeft w:val="0"/>
      <w:marRight w:val="0"/>
      <w:marTop w:val="0"/>
      <w:marBottom w:val="0"/>
      <w:divBdr>
        <w:top w:val="none" w:sz="0" w:space="0" w:color="auto"/>
        <w:left w:val="none" w:sz="0" w:space="0" w:color="auto"/>
        <w:bottom w:val="none" w:sz="0" w:space="0" w:color="auto"/>
        <w:right w:val="none" w:sz="0" w:space="0" w:color="auto"/>
      </w:divBdr>
    </w:div>
    <w:div w:id="301152409">
      <w:bodyDiv w:val="1"/>
      <w:marLeft w:val="0"/>
      <w:marRight w:val="0"/>
      <w:marTop w:val="0"/>
      <w:marBottom w:val="0"/>
      <w:divBdr>
        <w:top w:val="none" w:sz="0" w:space="0" w:color="auto"/>
        <w:left w:val="none" w:sz="0" w:space="0" w:color="auto"/>
        <w:bottom w:val="none" w:sz="0" w:space="0" w:color="auto"/>
        <w:right w:val="none" w:sz="0" w:space="0" w:color="auto"/>
      </w:divBdr>
    </w:div>
    <w:div w:id="372661432">
      <w:bodyDiv w:val="1"/>
      <w:marLeft w:val="0"/>
      <w:marRight w:val="0"/>
      <w:marTop w:val="0"/>
      <w:marBottom w:val="0"/>
      <w:divBdr>
        <w:top w:val="none" w:sz="0" w:space="0" w:color="auto"/>
        <w:left w:val="none" w:sz="0" w:space="0" w:color="auto"/>
        <w:bottom w:val="none" w:sz="0" w:space="0" w:color="auto"/>
        <w:right w:val="none" w:sz="0" w:space="0" w:color="auto"/>
      </w:divBdr>
    </w:div>
    <w:div w:id="424618544">
      <w:bodyDiv w:val="1"/>
      <w:marLeft w:val="0"/>
      <w:marRight w:val="0"/>
      <w:marTop w:val="0"/>
      <w:marBottom w:val="0"/>
      <w:divBdr>
        <w:top w:val="none" w:sz="0" w:space="0" w:color="auto"/>
        <w:left w:val="none" w:sz="0" w:space="0" w:color="auto"/>
        <w:bottom w:val="none" w:sz="0" w:space="0" w:color="auto"/>
        <w:right w:val="none" w:sz="0" w:space="0" w:color="auto"/>
      </w:divBdr>
    </w:div>
    <w:div w:id="513114109">
      <w:bodyDiv w:val="1"/>
      <w:marLeft w:val="0"/>
      <w:marRight w:val="0"/>
      <w:marTop w:val="0"/>
      <w:marBottom w:val="0"/>
      <w:divBdr>
        <w:top w:val="none" w:sz="0" w:space="0" w:color="auto"/>
        <w:left w:val="none" w:sz="0" w:space="0" w:color="auto"/>
        <w:bottom w:val="none" w:sz="0" w:space="0" w:color="auto"/>
        <w:right w:val="none" w:sz="0" w:space="0" w:color="auto"/>
      </w:divBdr>
    </w:div>
    <w:div w:id="635839643">
      <w:bodyDiv w:val="1"/>
      <w:marLeft w:val="0"/>
      <w:marRight w:val="0"/>
      <w:marTop w:val="0"/>
      <w:marBottom w:val="0"/>
      <w:divBdr>
        <w:top w:val="none" w:sz="0" w:space="0" w:color="auto"/>
        <w:left w:val="none" w:sz="0" w:space="0" w:color="auto"/>
        <w:bottom w:val="none" w:sz="0" w:space="0" w:color="auto"/>
        <w:right w:val="none" w:sz="0" w:space="0" w:color="auto"/>
      </w:divBdr>
    </w:div>
    <w:div w:id="658391133">
      <w:bodyDiv w:val="1"/>
      <w:marLeft w:val="0"/>
      <w:marRight w:val="0"/>
      <w:marTop w:val="0"/>
      <w:marBottom w:val="0"/>
      <w:divBdr>
        <w:top w:val="none" w:sz="0" w:space="0" w:color="auto"/>
        <w:left w:val="none" w:sz="0" w:space="0" w:color="auto"/>
        <w:bottom w:val="none" w:sz="0" w:space="0" w:color="auto"/>
        <w:right w:val="none" w:sz="0" w:space="0" w:color="auto"/>
      </w:divBdr>
    </w:div>
    <w:div w:id="663362312">
      <w:bodyDiv w:val="1"/>
      <w:marLeft w:val="0"/>
      <w:marRight w:val="0"/>
      <w:marTop w:val="0"/>
      <w:marBottom w:val="0"/>
      <w:divBdr>
        <w:top w:val="none" w:sz="0" w:space="0" w:color="auto"/>
        <w:left w:val="none" w:sz="0" w:space="0" w:color="auto"/>
        <w:bottom w:val="none" w:sz="0" w:space="0" w:color="auto"/>
        <w:right w:val="none" w:sz="0" w:space="0" w:color="auto"/>
      </w:divBdr>
      <w:divsChild>
        <w:div w:id="1472482861">
          <w:marLeft w:val="0"/>
          <w:marRight w:val="0"/>
          <w:marTop w:val="0"/>
          <w:marBottom w:val="0"/>
          <w:divBdr>
            <w:top w:val="none" w:sz="0" w:space="0" w:color="auto"/>
            <w:left w:val="none" w:sz="0" w:space="0" w:color="auto"/>
            <w:bottom w:val="none" w:sz="0" w:space="0" w:color="auto"/>
            <w:right w:val="none" w:sz="0" w:space="0" w:color="auto"/>
          </w:divBdr>
        </w:div>
      </w:divsChild>
    </w:div>
    <w:div w:id="697505978">
      <w:bodyDiv w:val="1"/>
      <w:marLeft w:val="0"/>
      <w:marRight w:val="0"/>
      <w:marTop w:val="0"/>
      <w:marBottom w:val="0"/>
      <w:divBdr>
        <w:top w:val="none" w:sz="0" w:space="0" w:color="auto"/>
        <w:left w:val="none" w:sz="0" w:space="0" w:color="auto"/>
        <w:bottom w:val="none" w:sz="0" w:space="0" w:color="auto"/>
        <w:right w:val="none" w:sz="0" w:space="0" w:color="auto"/>
      </w:divBdr>
    </w:div>
    <w:div w:id="830029602">
      <w:bodyDiv w:val="1"/>
      <w:marLeft w:val="0"/>
      <w:marRight w:val="0"/>
      <w:marTop w:val="0"/>
      <w:marBottom w:val="0"/>
      <w:divBdr>
        <w:top w:val="none" w:sz="0" w:space="0" w:color="auto"/>
        <w:left w:val="none" w:sz="0" w:space="0" w:color="auto"/>
        <w:bottom w:val="none" w:sz="0" w:space="0" w:color="auto"/>
        <w:right w:val="none" w:sz="0" w:space="0" w:color="auto"/>
      </w:divBdr>
    </w:div>
    <w:div w:id="889534616">
      <w:bodyDiv w:val="1"/>
      <w:marLeft w:val="0"/>
      <w:marRight w:val="0"/>
      <w:marTop w:val="0"/>
      <w:marBottom w:val="0"/>
      <w:divBdr>
        <w:top w:val="none" w:sz="0" w:space="0" w:color="auto"/>
        <w:left w:val="none" w:sz="0" w:space="0" w:color="auto"/>
        <w:bottom w:val="none" w:sz="0" w:space="0" w:color="auto"/>
        <w:right w:val="none" w:sz="0" w:space="0" w:color="auto"/>
      </w:divBdr>
      <w:divsChild>
        <w:div w:id="1087581128">
          <w:marLeft w:val="0"/>
          <w:marRight w:val="0"/>
          <w:marTop w:val="0"/>
          <w:marBottom w:val="0"/>
          <w:divBdr>
            <w:top w:val="none" w:sz="0" w:space="0" w:color="auto"/>
            <w:left w:val="none" w:sz="0" w:space="0" w:color="auto"/>
            <w:bottom w:val="none" w:sz="0" w:space="0" w:color="auto"/>
            <w:right w:val="none" w:sz="0" w:space="0" w:color="auto"/>
          </w:divBdr>
        </w:div>
      </w:divsChild>
    </w:div>
    <w:div w:id="904101371">
      <w:bodyDiv w:val="1"/>
      <w:marLeft w:val="0"/>
      <w:marRight w:val="0"/>
      <w:marTop w:val="0"/>
      <w:marBottom w:val="0"/>
      <w:divBdr>
        <w:top w:val="none" w:sz="0" w:space="0" w:color="auto"/>
        <w:left w:val="none" w:sz="0" w:space="0" w:color="auto"/>
        <w:bottom w:val="none" w:sz="0" w:space="0" w:color="auto"/>
        <w:right w:val="none" w:sz="0" w:space="0" w:color="auto"/>
      </w:divBdr>
    </w:div>
    <w:div w:id="910193787">
      <w:bodyDiv w:val="1"/>
      <w:marLeft w:val="0"/>
      <w:marRight w:val="0"/>
      <w:marTop w:val="0"/>
      <w:marBottom w:val="0"/>
      <w:divBdr>
        <w:top w:val="none" w:sz="0" w:space="0" w:color="auto"/>
        <w:left w:val="none" w:sz="0" w:space="0" w:color="auto"/>
        <w:bottom w:val="none" w:sz="0" w:space="0" w:color="auto"/>
        <w:right w:val="none" w:sz="0" w:space="0" w:color="auto"/>
      </w:divBdr>
    </w:div>
    <w:div w:id="933786532">
      <w:bodyDiv w:val="1"/>
      <w:marLeft w:val="0"/>
      <w:marRight w:val="0"/>
      <w:marTop w:val="0"/>
      <w:marBottom w:val="0"/>
      <w:divBdr>
        <w:top w:val="none" w:sz="0" w:space="0" w:color="auto"/>
        <w:left w:val="none" w:sz="0" w:space="0" w:color="auto"/>
        <w:bottom w:val="none" w:sz="0" w:space="0" w:color="auto"/>
        <w:right w:val="none" w:sz="0" w:space="0" w:color="auto"/>
      </w:divBdr>
    </w:div>
    <w:div w:id="941693700">
      <w:bodyDiv w:val="1"/>
      <w:marLeft w:val="0"/>
      <w:marRight w:val="0"/>
      <w:marTop w:val="0"/>
      <w:marBottom w:val="0"/>
      <w:divBdr>
        <w:top w:val="none" w:sz="0" w:space="0" w:color="auto"/>
        <w:left w:val="none" w:sz="0" w:space="0" w:color="auto"/>
        <w:bottom w:val="none" w:sz="0" w:space="0" w:color="auto"/>
        <w:right w:val="none" w:sz="0" w:space="0" w:color="auto"/>
      </w:divBdr>
    </w:div>
    <w:div w:id="944313979">
      <w:bodyDiv w:val="1"/>
      <w:marLeft w:val="0"/>
      <w:marRight w:val="0"/>
      <w:marTop w:val="0"/>
      <w:marBottom w:val="0"/>
      <w:divBdr>
        <w:top w:val="none" w:sz="0" w:space="0" w:color="auto"/>
        <w:left w:val="none" w:sz="0" w:space="0" w:color="auto"/>
        <w:bottom w:val="none" w:sz="0" w:space="0" w:color="auto"/>
        <w:right w:val="none" w:sz="0" w:space="0" w:color="auto"/>
      </w:divBdr>
    </w:div>
    <w:div w:id="955600696">
      <w:bodyDiv w:val="1"/>
      <w:marLeft w:val="0"/>
      <w:marRight w:val="0"/>
      <w:marTop w:val="0"/>
      <w:marBottom w:val="0"/>
      <w:divBdr>
        <w:top w:val="none" w:sz="0" w:space="0" w:color="auto"/>
        <w:left w:val="none" w:sz="0" w:space="0" w:color="auto"/>
        <w:bottom w:val="none" w:sz="0" w:space="0" w:color="auto"/>
        <w:right w:val="none" w:sz="0" w:space="0" w:color="auto"/>
      </w:divBdr>
    </w:div>
    <w:div w:id="970553201">
      <w:bodyDiv w:val="1"/>
      <w:marLeft w:val="0"/>
      <w:marRight w:val="0"/>
      <w:marTop w:val="0"/>
      <w:marBottom w:val="0"/>
      <w:divBdr>
        <w:top w:val="none" w:sz="0" w:space="0" w:color="auto"/>
        <w:left w:val="none" w:sz="0" w:space="0" w:color="auto"/>
        <w:bottom w:val="none" w:sz="0" w:space="0" w:color="auto"/>
        <w:right w:val="none" w:sz="0" w:space="0" w:color="auto"/>
      </w:divBdr>
    </w:div>
    <w:div w:id="1017003352">
      <w:bodyDiv w:val="1"/>
      <w:marLeft w:val="0"/>
      <w:marRight w:val="0"/>
      <w:marTop w:val="0"/>
      <w:marBottom w:val="0"/>
      <w:divBdr>
        <w:top w:val="none" w:sz="0" w:space="0" w:color="auto"/>
        <w:left w:val="none" w:sz="0" w:space="0" w:color="auto"/>
        <w:bottom w:val="none" w:sz="0" w:space="0" w:color="auto"/>
        <w:right w:val="none" w:sz="0" w:space="0" w:color="auto"/>
      </w:divBdr>
      <w:divsChild>
        <w:div w:id="875233605">
          <w:marLeft w:val="0"/>
          <w:marRight w:val="0"/>
          <w:marTop w:val="0"/>
          <w:marBottom w:val="0"/>
          <w:divBdr>
            <w:top w:val="none" w:sz="0" w:space="0" w:color="auto"/>
            <w:left w:val="none" w:sz="0" w:space="0" w:color="auto"/>
            <w:bottom w:val="none" w:sz="0" w:space="0" w:color="auto"/>
            <w:right w:val="none" w:sz="0" w:space="0" w:color="auto"/>
          </w:divBdr>
        </w:div>
      </w:divsChild>
    </w:div>
    <w:div w:id="1261374749">
      <w:bodyDiv w:val="1"/>
      <w:marLeft w:val="0"/>
      <w:marRight w:val="0"/>
      <w:marTop w:val="0"/>
      <w:marBottom w:val="0"/>
      <w:divBdr>
        <w:top w:val="none" w:sz="0" w:space="0" w:color="auto"/>
        <w:left w:val="none" w:sz="0" w:space="0" w:color="auto"/>
        <w:bottom w:val="none" w:sz="0" w:space="0" w:color="auto"/>
        <w:right w:val="none" w:sz="0" w:space="0" w:color="auto"/>
      </w:divBdr>
    </w:div>
    <w:div w:id="1264146392">
      <w:bodyDiv w:val="1"/>
      <w:marLeft w:val="0"/>
      <w:marRight w:val="0"/>
      <w:marTop w:val="0"/>
      <w:marBottom w:val="0"/>
      <w:divBdr>
        <w:top w:val="none" w:sz="0" w:space="0" w:color="auto"/>
        <w:left w:val="none" w:sz="0" w:space="0" w:color="auto"/>
        <w:bottom w:val="none" w:sz="0" w:space="0" w:color="auto"/>
        <w:right w:val="none" w:sz="0" w:space="0" w:color="auto"/>
      </w:divBdr>
    </w:div>
    <w:div w:id="1305810815">
      <w:bodyDiv w:val="1"/>
      <w:marLeft w:val="0"/>
      <w:marRight w:val="0"/>
      <w:marTop w:val="0"/>
      <w:marBottom w:val="0"/>
      <w:divBdr>
        <w:top w:val="none" w:sz="0" w:space="0" w:color="auto"/>
        <w:left w:val="none" w:sz="0" w:space="0" w:color="auto"/>
        <w:bottom w:val="none" w:sz="0" w:space="0" w:color="auto"/>
        <w:right w:val="none" w:sz="0" w:space="0" w:color="auto"/>
      </w:divBdr>
    </w:div>
    <w:div w:id="1320957643">
      <w:bodyDiv w:val="1"/>
      <w:marLeft w:val="0"/>
      <w:marRight w:val="0"/>
      <w:marTop w:val="0"/>
      <w:marBottom w:val="0"/>
      <w:divBdr>
        <w:top w:val="none" w:sz="0" w:space="0" w:color="auto"/>
        <w:left w:val="none" w:sz="0" w:space="0" w:color="auto"/>
        <w:bottom w:val="none" w:sz="0" w:space="0" w:color="auto"/>
        <w:right w:val="none" w:sz="0" w:space="0" w:color="auto"/>
      </w:divBdr>
    </w:div>
    <w:div w:id="1335113607">
      <w:bodyDiv w:val="1"/>
      <w:marLeft w:val="0"/>
      <w:marRight w:val="0"/>
      <w:marTop w:val="0"/>
      <w:marBottom w:val="0"/>
      <w:divBdr>
        <w:top w:val="none" w:sz="0" w:space="0" w:color="auto"/>
        <w:left w:val="none" w:sz="0" w:space="0" w:color="auto"/>
        <w:bottom w:val="none" w:sz="0" w:space="0" w:color="auto"/>
        <w:right w:val="none" w:sz="0" w:space="0" w:color="auto"/>
      </w:divBdr>
    </w:div>
    <w:div w:id="1381049478">
      <w:bodyDiv w:val="1"/>
      <w:marLeft w:val="0"/>
      <w:marRight w:val="0"/>
      <w:marTop w:val="0"/>
      <w:marBottom w:val="0"/>
      <w:divBdr>
        <w:top w:val="none" w:sz="0" w:space="0" w:color="auto"/>
        <w:left w:val="none" w:sz="0" w:space="0" w:color="auto"/>
        <w:bottom w:val="none" w:sz="0" w:space="0" w:color="auto"/>
        <w:right w:val="none" w:sz="0" w:space="0" w:color="auto"/>
      </w:divBdr>
    </w:div>
    <w:div w:id="1537546976">
      <w:bodyDiv w:val="1"/>
      <w:marLeft w:val="0"/>
      <w:marRight w:val="0"/>
      <w:marTop w:val="0"/>
      <w:marBottom w:val="0"/>
      <w:divBdr>
        <w:top w:val="none" w:sz="0" w:space="0" w:color="auto"/>
        <w:left w:val="none" w:sz="0" w:space="0" w:color="auto"/>
        <w:bottom w:val="none" w:sz="0" w:space="0" w:color="auto"/>
        <w:right w:val="none" w:sz="0" w:space="0" w:color="auto"/>
      </w:divBdr>
    </w:div>
    <w:div w:id="1698045691">
      <w:bodyDiv w:val="1"/>
      <w:marLeft w:val="0"/>
      <w:marRight w:val="0"/>
      <w:marTop w:val="0"/>
      <w:marBottom w:val="0"/>
      <w:divBdr>
        <w:top w:val="none" w:sz="0" w:space="0" w:color="auto"/>
        <w:left w:val="none" w:sz="0" w:space="0" w:color="auto"/>
        <w:bottom w:val="none" w:sz="0" w:space="0" w:color="auto"/>
        <w:right w:val="none" w:sz="0" w:space="0" w:color="auto"/>
      </w:divBdr>
    </w:div>
    <w:div w:id="1783109506">
      <w:bodyDiv w:val="1"/>
      <w:marLeft w:val="0"/>
      <w:marRight w:val="0"/>
      <w:marTop w:val="0"/>
      <w:marBottom w:val="0"/>
      <w:divBdr>
        <w:top w:val="none" w:sz="0" w:space="0" w:color="auto"/>
        <w:left w:val="none" w:sz="0" w:space="0" w:color="auto"/>
        <w:bottom w:val="none" w:sz="0" w:space="0" w:color="auto"/>
        <w:right w:val="none" w:sz="0" w:space="0" w:color="auto"/>
      </w:divBdr>
    </w:div>
    <w:div w:id="1870951652">
      <w:bodyDiv w:val="1"/>
      <w:marLeft w:val="0"/>
      <w:marRight w:val="0"/>
      <w:marTop w:val="0"/>
      <w:marBottom w:val="0"/>
      <w:divBdr>
        <w:top w:val="none" w:sz="0" w:space="0" w:color="auto"/>
        <w:left w:val="none" w:sz="0" w:space="0" w:color="auto"/>
        <w:bottom w:val="none" w:sz="0" w:space="0" w:color="auto"/>
        <w:right w:val="none" w:sz="0" w:space="0" w:color="auto"/>
      </w:divBdr>
    </w:div>
    <w:div w:id="1949579904">
      <w:bodyDiv w:val="1"/>
      <w:marLeft w:val="0"/>
      <w:marRight w:val="0"/>
      <w:marTop w:val="0"/>
      <w:marBottom w:val="0"/>
      <w:divBdr>
        <w:top w:val="none" w:sz="0" w:space="0" w:color="auto"/>
        <w:left w:val="none" w:sz="0" w:space="0" w:color="auto"/>
        <w:bottom w:val="none" w:sz="0" w:space="0" w:color="auto"/>
        <w:right w:val="none" w:sz="0" w:space="0" w:color="auto"/>
      </w:divBdr>
    </w:div>
    <w:div w:id="214403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F3674-757B-4A58-9E98-29D49A878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4</TotalTime>
  <Pages>43</Pages>
  <Words>8231</Words>
  <Characters>46918</Characters>
  <Application>Microsoft Office Word</Application>
  <DocSecurity>0</DocSecurity>
  <Lines>390</Lines>
  <Paragraphs>1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min !</cp:lastModifiedBy>
  <cp:revision>357</cp:revision>
  <cp:lastPrinted>2023-06-28T07:06:00Z</cp:lastPrinted>
  <dcterms:created xsi:type="dcterms:W3CDTF">2020-03-26T06:33:00Z</dcterms:created>
  <dcterms:modified xsi:type="dcterms:W3CDTF">2023-06-28T07:06:00Z</dcterms:modified>
</cp:coreProperties>
</file>